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DF4CE" w14:textId="77777777" w:rsidR="002F4547" w:rsidRDefault="002F4547" w:rsidP="00147273">
      <w:pPr>
        <w:spacing w:after="0" w:line="240" w:lineRule="auto"/>
        <w:jc w:val="center"/>
        <w:rPr>
          <w:rFonts w:ascii="Times New Roman" w:hAnsi="Times New Roman"/>
          <w:b/>
          <w:sz w:val="20"/>
          <w:szCs w:val="20"/>
        </w:rPr>
      </w:pPr>
    </w:p>
    <w:p w14:paraId="34856EF5" w14:textId="77777777" w:rsidR="00D971AC" w:rsidRDefault="00C429BB" w:rsidP="00147273">
      <w:pPr>
        <w:spacing w:after="0" w:line="240" w:lineRule="auto"/>
        <w:jc w:val="center"/>
        <w:rPr>
          <w:rFonts w:ascii="Times New Roman" w:hAnsi="Times New Roman"/>
          <w:b/>
          <w:sz w:val="20"/>
          <w:szCs w:val="20"/>
        </w:rPr>
      </w:pPr>
      <w:r w:rsidRPr="00AC6BAE">
        <w:rPr>
          <w:rFonts w:ascii="Times New Roman" w:hAnsi="Times New Roman"/>
          <w:b/>
          <w:sz w:val="20"/>
          <w:szCs w:val="20"/>
        </w:rPr>
        <w:t>ZAPYTANIE OFERTOWE</w:t>
      </w:r>
      <w:r w:rsidR="00AE43D8">
        <w:rPr>
          <w:rFonts w:ascii="Times New Roman" w:hAnsi="Times New Roman"/>
          <w:b/>
          <w:sz w:val="20"/>
          <w:szCs w:val="20"/>
        </w:rPr>
        <w:t xml:space="preserve"> </w:t>
      </w:r>
    </w:p>
    <w:p w14:paraId="7DFE8AF6" w14:textId="77777777" w:rsidR="00F05838" w:rsidRPr="00AC6BAE" w:rsidRDefault="00F05838" w:rsidP="00147273">
      <w:pPr>
        <w:spacing w:after="0" w:line="240" w:lineRule="auto"/>
        <w:jc w:val="center"/>
        <w:rPr>
          <w:rFonts w:ascii="Times New Roman" w:hAnsi="Times New Roman"/>
          <w:b/>
          <w:sz w:val="20"/>
          <w:szCs w:val="20"/>
        </w:rPr>
      </w:pPr>
      <w:r>
        <w:rPr>
          <w:rFonts w:ascii="Times New Roman" w:hAnsi="Times New Roman"/>
          <w:b/>
          <w:sz w:val="20"/>
          <w:szCs w:val="20"/>
        </w:rPr>
        <w:t>33/2023/E3/2023</w:t>
      </w:r>
    </w:p>
    <w:p w14:paraId="2925F708" w14:textId="51FC9D47" w:rsidR="00E6699E" w:rsidRPr="00AC6BAE" w:rsidRDefault="00C429BB" w:rsidP="003520E7">
      <w:pPr>
        <w:spacing w:after="0" w:line="240" w:lineRule="auto"/>
        <w:jc w:val="center"/>
        <w:rPr>
          <w:rFonts w:ascii="Times New Roman" w:hAnsi="Times New Roman"/>
          <w:b/>
          <w:sz w:val="20"/>
          <w:szCs w:val="20"/>
        </w:rPr>
      </w:pPr>
      <w:r w:rsidRPr="00AC6BAE">
        <w:rPr>
          <w:rFonts w:ascii="Times New Roman" w:hAnsi="Times New Roman"/>
          <w:b/>
          <w:sz w:val="20"/>
          <w:szCs w:val="20"/>
        </w:rPr>
        <w:t xml:space="preserve">z </w:t>
      </w:r>
      <w:r w:rsidRPr="00DA58C9">
        <w:rPr>
          <w:rFonts w:ascii="Times New Roman" w:hAnsi="Times New Roman"/>
          <w:b/>
          <w:sz w:val="20"/>
          <w:szCs w:val="20"/>
        </w:rPr>
        <w:t xml:space="preserve">dnia </w:t>
      </w:r>
      <w:r w:rsidR="0021689A">
        <w:rPr>
          <w:rFonts w:ascii="Times New Roman" w:hAnsi="Times New Roman"/>
          <w:b/>
          <w:sz w:val="20"/>
          <w:szCs w:val="20"/>
        </w:rPr>
        <w:t>1</w:t>
      </w:r>
      <w:r w:rsidR="00C54F12">
        <w:rPr>
          <w:rFonts w:ascii="Times New Roman" w:hAnsi="Times New Roman"/>
          <w:b/>
          <w:sz w:val="20"/>
          <w:szCs w:val="20"/>
        </w:rPr>
        <w:t>8</w:t>
      </w:r>
      <w:r w:rsidR="0021689A">
        <w:rPr>
          <w:rFonts w:ascii="Times New Roman" w:hAnsi="Times New Roman"/>
          <w:b/>
          <w:sz w:val="20"/>
          <w:szCs w:val="20"/>
        </w:rPr>
        <w:t>.04.2023</w:t>
      </w:r>
    </w:p>
    <w:tbl>
      <w:tblPr>
        <w:tblW w:w="5000" w:type="pct"/>
        <w:tblCellSpacing w:w="15" w:type="dxa"/>
        <w:tblCellMar>
          <w:top w:w="45" w:type="dxa"/>
          <w:left w:w="45" w:type="dxa"/>
          <w:bottom w:w="45" w:type="dxa"/>
          <w:right w:w="45" w:type="dxa"/>
        </w:tblCellMar>
        <w:tblLook w:val="04A0" w:firstRow="1" w:lastRow="0" w:firstColumn="1" w:lastColumn="0" w:noHBand="0" w:noVBand="1"/>
      </w:tblPr>
      <w:tblGrid>
        <w:gridCol w:w="9496"/>
        <w:gridCol w:w="144"/>
      </w:tblGrid>
      <w:tr w:rsidR="003963F2" w:rsidRPr="00AC6BAE" w14:paraId="6D8BD333" w14:textId="77777777" w:rsidTr="00591437">
        <w:trPr>
          <w:tblCellSpacing w:w="15" w:type="dxa"/>
        </w:trPr>
        <w:tc>
          <w:tcPr>
            <w:tcW w:w="4899" w:type="pct"/>
          </w:tcPr>
          <w:tbl>
            <w:tblPr>
              <w:tblpPr w:leftFromText="141" w:rightFromText="141" w:vertAnchor="text" w:horzAnchor="margin" w:tblpY="236"/>
              <w:tblW w:w="935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351"/>
            </w:tblGrid>
            <w:tr w:rsidR="009A3968" w:rsidRPr="00AC6BAE" w14:paraId="1EEEB8D8" w14:textId="77777777" w:rsidTr="008424FE">
              <w:trPr>
                <w:trHeight w:val="170"/>
                <w:tblCellSpacing w:w="15" w:type="dxa"/>
              </w:trPr>
              <w:tc>
                <w:tcPr>
                  <w:tcW w:w="4968" w:type="pct"/>
                  <w:shd w:val="clear" w:color="auto" w:fill="D9D9D9"/>
                </w:tcPr>
                <w:p w14:paraId="3082A488" w14:textId="77777777" w:rsidR="009A3968" w:rsidRPr="00AC6BAE" w:rsidRDefault="008E1370" w:rsidP="008A79B1">
                  <w:pPr>
                    <w:pStyle w:val="Akapitzlist"/>
                    <w:numPr>
                      <w:ilvl w:val="0"/>
                      <w:numId w:val="1"/>
                    </w:numPr>
                    <w:spacing w:after="0" w:line="240" w:lineRule="auto"/>
                    <w:ind w:left="336" w:hanging="336"/>
                    <w:jc w:val="both"/>
                    <w:rPr>
                      <w:rFonts w:ascii="Times New Roman" w:hAnsi="Times New Roman"/>
                      <w:b/>
                      <w:sz w:val="20"/>
                      <w:szCs w:val="20"/>
                    </w:rPr>
                  </w:pPr>
                  <w:r>
                    <w:rPr>
                      <w:rFonts w:ascii="Times New Roman" w:hAnsi="Times New Roman"/>
                      <w:b/>
                      <w:sz w:val="20"/>
                      <w:szCs w:val="20"/>
                    </w:rPr>
                    <w:t>Nazwa z</w:t>
                  </w:r>
                  <w:r w:rsidR="009A3968" w:rsidRPr="00AC6BAE">
                    <w:rPr>
                      <w:rFonts w:ascii="Times New Roman" w:hAnsi="Times New Roman"/>
                      <w:b/>
                      <w:sz w:val="20"/>
                      <w:szCs w:val="20"/>
                    </w:rPr>
                    <w:t xml:space="preserve">amawiającego </w:t>
                  </w:r>
                </w:p>
              </w:tc>
            </w:tr>
          </w:tbl>
          <w:p w14:paraId="4735FC3A" w14:textId="77777777" w:rsidR="00223809" w:rsidRPr="00AC6BAE" w:rsidRDefault="00223809" w:rsidP="00AC6BAE">
            <w:pPr>
              <w:spacing w:after="0" w:line="240" w:lineRule="auto"/>
              <w:jc w:val="both"/>
              <w:rPr>
                <w:rFonts w:ascii="Times New Roman" w:hAnsi="Times New Roman"/>
                <w:sz w:val="20"/>
                <w:szCs w:val="20"/>
              </w:rPr>
            </w:pPr>
          </w:p>
        </w:tc>
        <w:tc>
          <w:tcPr>
            <w:tcW w:w="55" w:type="pct"/>
          </w:tcPr>
          <w:p w14:paraId="7D1A1B07" w14:textId="77777777" w:rsidR="003963F2" w:rsidRPr="00AC6BAE" w:rsidRDefault="003963F2" w:rsidP="00AC6BAE">
            <w:pPr>
              <w:spacing w:line="240" w:lineRule="auto"/>
              <w:rPr>
                <w:rFonts w:ascii="Times New Roman" w:hAnsi="Times New Roman"/>
                <w:color w:val="534E40"/>
                <w:sz w:val="20"/>
                <w:szCs w:val="20"/>
              </w:rPr>
            </w:pPr>
          </w:p>
        </w:tc>
      </w:tr>
    </w:tbl>
    <w:p w14:paraId="28324EE1" w14:textId="77777777" w:rsidR="00591437" w:rsidRPr="00E83365" w:rsidRDefault="00591437" w:rsidP="004B3598">
      <w:pPr>
        <w:spacing w:after="0" w:line="240" w:lineRule="auto"/>
        <w:jc w:val="both"/>
        <w:rPr>
          <w:rFonts w:ascii="Times New Roman" w:hAnsi="Times New Roman"/>
          <w:bCs/>
          <w:sz w:val="20"/>
          <w:szCs w:val="20"/>
          <w:lang w:val="en-US"/>
        </w:rPr>
      </w:pPr>
      <w:r w:rsidRPr="00E83365">
        <w:rPr>
          <w:rFonts w:ascii="Times New Roman" w:hAnsi="Times New Roman"/>
          <w:bCs/>
          <w:sz w:val="20"/>
          <w:szCs w:val="20"/>
          <w:lang w:val="en-US"/>
        </w:rPr>
        <w:t xml:space="preserve">3N Solutions Sp. z </w:t>
      </w:r>
      <w:proofErr w:type="spellStart"/>
      <w:r w:rsidRPr="00E83365">
        <w:rPr>
          <w:rFonts w:ascii="Times New Roman" w:hAnsi="Times New Roman"/>
          <w:bCs/>
          <w:sz w:val="20"/>
          <w:szCs w:val="20"/>
          <w:lang w:val="en-US"/>
        </w:rPr>
        <w:t>o.o.</w:t>
      </w:r>
      <w:proofErr w:type="spellEnd"/>
    </w:p>
    <w:p w14:paraId="2D08D140" w14:textId="77777777" w:rsidR="00591437" w:rsidRDefault="00591437" w:rsidP="004B3598">
      <w:pPr>
        <w:spacing w:after="0" w:line="240" w:lineRule="auto"/>
        <w:jc w:val="both"/>
        <w:rPr>
          <w:rFonts w:ascii="Times New Roman" w:hAnsi="Times New Roman"/>
          <w:bCs/>
          <w:sz w:val="20"/>
          <w:szCs w:val="20"/>
        </w:rPr>
      </w:pPr>
      <w:r>
        <w:rPr>
          <w:rFonts w:ascii="Times New Roman" w:hAnsi="Times New Roman"/>
          <w:bCs/>
          <w:sz w:val="20"/>
          <w:szCs w:val="20"/>
        </w:rPr>
        <w:t xml:space="preserve">Ul. </w:t>
      </w:r>
      <w:r w:rsidRPr="00591437">
        <w:rPr>
          <w:rFonts w:ascii="Times New Roman" w:hAnsi="Times New Roman"/>
          <w:bCs/>
          <w:sz w:val="20"/>
          <w:szCs w:val="20"/>
        </w:rPr>
        <w:t xml:space="preserve">Szeligowska 40a, </w:t>
      </w:r>
    </w:p>
    <w:p w14:paraId="465050FA" w14:textId="77777777" w:rsidR="004B3598" w:rsidRPr="004B3598" w:rsidRDefault="00591437" w:rsidP="004B3598">
      <w:pPr>
        <w:spacing w:after="0" w:line="240" w:lineRule="auto"/>
        <w:jc w:val="both"/>
        <w:rPr>
          <w:rFonts w:ascii="Times New Roman" w:hAnsi="Times New Roman"/>
          <w:bCs/>
          <w:sz w:val="20"/>
          <w:szCs w:val="20"/>
        </w:rPr>
      </w:pPr>
      <w:r w:rsidRPr="00591437">
        <w:rPr>
          <w:rFonts w:ascii="Times New Roman" w:hAnsi="Times New Roman"/>
          <w:bCs/>
          <w:sz w:val="20"/>
          <w:szCs w:val="20"/>
        </w:rPr>
        <w:t>01-320 Warszawa</w:t>
      </w:r>
    </w:p>
    <w:tbl>
      <w:tblPr>
        <w:tblW w:w="4819" w:type="pct"/>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281"/>
      </w:tblGrid>
      <w:tr w:rsidR="009A3968" w:rsidRPr="00AC6BAE" w14:paraId="246C0512" w14:textId="77777777" w:rsidTr="004B3598">
        <w:trPr>
          <w:tblCellSpacing w:w="15" w:type="dxa"/>
        </w:trPr>
        <w:tc>
          <w:tcPr>
            <w:tcW w:w="4968" w:type="pct"/>
            <w:shd w:val="clear" w:color="auto" w:fill="D9D9D9"/>
          </w:tcPr>
          <w:p w14:paraId="123F60AA" w14:textId="77777777" w:rsidR="009A3968" w:rsidRPr="00AC6BAE" w:rsidRDefault="009A3968" w:rsidP="008A79B1">
            <w:pPr>
              <w:numPr>
                <w:ilvl w:val="0"/>
                <w:numId w:val="1"/>
              </w:numPr>
              <w:spacing w:after="0" w:line="240" w:lineRule="auto"/>
              <w:ind w:left="284" w:hanging="284"/>
              <w:jc w:val="both"/>
              <w:rPr>
                <w:rFonts w:ascii="Times New Roman" w:hAnsi="Times New Roman"/>
                <w:b/>
                <w:bCs/>
                <w:sz w:val="20"/>
                <w:szCs w:val="20"/>
              </w:rPr>
            </w:pPr>
            <w:r w:rsidRPr="00AC6BAE">
              <w:rPr>
                <w:rFonts w:ascii="Times New Roman" w:hAnsi="Times New Roman"/>
                <w:b/>
                <w:sz w:val="20"/>
                <w:szCs w:val="20"/>
              </w:rPr>
              <w:t xml:space="preserve">Postanowienia ogólne </w:t>
            </w:r>
          </w:p>
        </w:tc>
      </w:tr>
    </w:tbl>
    <w:p w14:paraId="5F0B3690" w14:textId="77777777" w:rsidR="004B3598" w:rsidRDefault="004B3598" w:rsidP="004B3598">
      <w:pPr>
        <w:pStyle w:val="Akapitzlist"/>
        <w:numPr>
          <w:ilvl w:val="0"/>
          <w:numId w:val="5"/>
        </w:numPr>
        <w:spacing w:line="240" w:lineRule="auto"/>
        <w:jc w:val="both"/>
        <w:rPr>
          <w:rFonts w:ascii="Times New Roman" w:hAnsi="Times New Roman"/>
          <w:sz w:val="20"/>
          <w:szCs w:val="20"/>
        </w:rPr>
      </w:pPr>
      <w:r w:rsidRPr="004B3598">
        <w:rPr>
          <w:rFonts w:ascii="Times New Roman" w:hAnsi="Times New Roman"/>
          <w:sz w:val="20"/>
          <w:szCs w:val="20"/>
        </w:rPr>
        <w:t xml:space="preserve">Niniejsze postępowanie toczy się w trybie zapytania ofertowego w ramach </w:t>
      </w:r>
      <w:r w:rsidR="00591437" w:rsidRPr="00591437">
        <w:rPr>
          <w:rFonts w:ascii="Times New Roman" w:hAnsi="Times New Roman"/>
          <w:sz w:val="20"/>
          <w:szCs w:val="20"/>
        </w:rPr>
        <w:t>Programu Operacyjnego Inteligentny Rozwój, Działanie 1.1: Projekty B+R przedsiębiorstw, Poddziałanie 1.1.1.: Badania przemysłowe i prace rozwojowe realizowane przez przedsiębiorstwa</w:t>
      </w:r>
      <w:r w:rsidR="00591437">
        <w:rPr>
          <w:rFonts w:ascii="Times New Roman" w:hAnsi="Times New Roman"/>
          <w:sz w:val="20"/>
          <w:szCs w:val="20"/>
        </w:rPr>
        <w:t>.</w:t>
      </w:r>
    </w:p>
    <w:p w14:paraId="4C3926E7" w14:textId="77777777" w:rsidR="009A3968" w:rsidRPr="00AC6BAE" w:rsidRDefault="009A3968" w:rsidP="004B3598">
      <w:pPr>
        <w:pStyle w:val="Akapitzlist"/>
        <w:numPr>
          <w:ilvl w:val="0"/>
          <w:numId w:val="5"/>
        </w:numPr>
        <w:spacing w:line="240" w:lineRule="auto"/>
        <w:jc w:val="both"/>
        <w:rPr>
          <w:rFonts w:ascii="Times New Roman" w:hAnsi="Times New Roman"/>
          <w:sz w:val="20"/>
          <w:szCs w:val="20"/>
        </w:rPr>
      </w:pPr>
      <w:r w:rsidRPr="00AC6BAE">
        <w:rPr>
          <w:rFonts w:ascii="Times New Roman" w:hAnsi="Times New Roman"/>
          <w:sz w:val="20"/>
          <w:szCs w:val="20"/>
        </w:rPr>
        <w:t xml:space="preserve">Do niniejszego zapytania ofertowego nie mają zastosowania przepisy Ustawy z dnia </w:t>
      </w:r>
      <w:r w:rsidR="00E83365">
        <w:rPr>
          <w:rFonts w:ascii="Times New Roman" w:hAnsi="Times New Roman"/>
          <w:sz w:val="20"/>
          <w:szCs w:val="20"/>
        </w:rPr>
        <w:t>11</w:t>
      </w:r>
      <w:r w:rsidRPr="00AC6BAE">
        <w:rPr>
          <w:rFonts w:ascii="Times New Roman" w:hAnsi="Times New Roman"/>
          <w:sz w:val="20"/>
          <w:szCs w:val="20"/>
        </w:rPr>
        <w:t xml:space="preserve"> </w:t>
      </w:r>
      <w:r w:rsidR="00E83365">
        <w:rPr>
          <w:rFonts w:ascii="Times New Roman" w:hAnsi="Times New Roman"/>
          <w:sz w:val="20"/>
          <w:szCs w:val="20"/>
        </w:rPr>
        <w:t>września</w:t>
      </w:r>
      <w:r w:rsidRPr="00AC6BAE">
        <w:rPr>
          <w:rFonts w:ascii="Times New Roman" w:hAnsi="Times New Roman"/>
          <w:sz w:val="20"/>
          <w:szCs w:val="20"/>
        </w:rPr>
        <w:t xml:space="preserve"> 20</w:t>
      </w:r>
      <w:r w:rsidR="00E83365">
        <w:rPr>
          <w:rFonts w:ascii="Times New Roman" w:hAnsi="Times New Roman"/>
          <w:sz w:val="20"/>
          <w:szCs w:val="20"/>
        </w:rPr>
        <w:t xml:space="preserve">19 </w:t>
      </w:r>
      <w:r w:rsidRPr="00AC6BAE">
        <w:rPr>
          <w:rFonts w:ascii="Times New Roman" w:hAnsi="Times New Roman"/>
          <w:sz w:val="20"/>
          <w:szCs w:val="20"/>
        </w:rPr>
        <w:t>r. Prawo Zamówień Publicznych</w:t>
      </w:r>
      <w:r w:rsidR="005161F2">
        <w:rPr>
          <w:rFonts w:ascii="Times New Roman" w:hAnsi="Times New Roman"/>
          <w:sz w:val="20"/>
          <w:szCs w:val="20"/>
        </w:rPr>
        <w:t>.</w:t>
      </w:r>
    </w:p>
    <w:p w14:paraId="479637AC" w14:textId="77777777" w:rsidR="009A3968" w:rsidRDefault="00500B21" w:rsidP="008A79B1">
      <w:pPr>
        <w:pStyle w:val="Akapitzlist"/>
        <w:numPr>
          <w:ilvl w:val="0"/>
          <w:numId w:val="5"/>
        </w:numPr>
        <w:spacing w:line="240" w:lineRule="auto"/>
        <w:jc w:val="both"/>
        <w:rPr>
          <w:rFonts w:ascii="Times New Roman" w:hAnsi="Times New Roman"/>
          <w:sz w:val="20"/>
          <w:szCs w:val="20"/>
        </w:rPr>
      </w:pPr>
      <w:r w:rsidRPr="00AC6BAE">
        <w:rPr>
          <w:rFonts w:ascii="Times New Roman" w:hAnsi="Times New Roman"/>
          <w:sz w:val="20"/>
          <w:szCs w:val="20"/>
        </w:rPr>
        <w:t>Zamawiający zastrzega sobie możliwość zmiany zapytania ofertowego przed upływem terminu do składania ofert oraz do unieważnienia postępowania w każdym czasie bez podania przyczyny. W przypadku unieważnienia postępowania, Wykonawcy nie przysługuje żadne roszczenie w stosunku do Zamawiającego</w:t>
      </w:r>
    </w:p>
    <w:p w14:paraId="68E28D76" w14:textId="77777777" w:rsidR="00596318" w:rsidRPr="00AC6BAE" w:rsidRDefault="00596318" w:rsidP="00596318">
      <w:pPr>
        <w:pStyle w:val="Akapitzlist"/>
        <w:numPr>
          <w:ilvl w:val="0"/>
          <w:numId w:val="5"/>
        </w:numPr>
        <w:spacing w:line="240" w:lineRule="auto"/>
        <w:jc w:val="both"/>
        <w:rPr>
          <w:rFonts w:ascii="Times New Roman" w:hAnsi="Times New Roman"/>
          <w:sz w:val="20"/>
          <w:szCs w:val="20"/>
        </w:rPr>
      </w:pPr>
      <w:r w:rsidRPr="00596318">
        <w:rPr>
          <w:rFonts w:ascii="Times New Roman" w:hAnsi="Times New Roman"/>
          <w:sz w:val="20"/>
          <w:szCs w:val="20"/>
        </w:rPr>
        <w:t>Wynik postępowania zostanie upubliczniony w taki sam sposób w jaki upubliczniono zapytanie ofertowe.</w:t>
      </w:r>
    </w:p>
    <w:tbl>
      <w:tblPr>
        <w:tblW w:w="486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370"/>
      </w:tblGrid>
      <w:tr w:rsidR="009A3968" w:rsidRPr="00AC6BAE" w14:paraId="4D774245" w14:textId="77777777" w:rsidTr="004E5DF9">
        <w:trPr>
          <w:tblCellSpacing w:w="15" w:type="dxa"/>
        </w:trPr>
        <w:tc>
          <w:tcPr>
            <w:tcW w:w="4969" w:type="pct"/>
            <w:shd w:val="clear" w:color="auto" w:fill="D9D9D9"/>
          </w:tcPr>
          <w:p w14:paraId="5659C8C0" w14:textId="77777777" w:rsidR="009A3968" w:rsidRPr="00AC6BAE" w:rsidRDefault="009A3968" w:rsidP="008A79B1">
            <w:pPr>
              <w:pStyle w:val="Akapitzlist"/>
              <w:numPr>
                <w:ilvl w:val="0"/>
                <w:numId w:val="2"/>
              </w:numPr>
              <w:spacing w:after="0" w:line="240" w:lineRule="auto"/>
              <w:ind w:left="284" w:hanging="284"/>
              <w:jc w:val="both"/>
              <w:rPr>
                <w:rFonts w:ascii="Times New Roman" w:hAnsi="Times New Roman"/>
                <w:b/>
                <w:bCs/>
                <w:sz w:val="20"/>
                <w:szCs w:val="20"/>
              </w:rPr>
            </w:pPr>
            <w:r w:rsidRPr="00AC6BAE">
              <w:rPr>
                <w:rFonts w:ascii="Times New Roman" w:hAnsi="Times New Roman"/>
                <w:b/>
                <w:bCs/>
                <w:sz w:val="20"/>
                <w:szCs w:val="20"/>
              </w:rPr>
              <w:t xml:space="preserve">Przedmiot zamówienia </w:t>
            </w:r>
          </w:p>
        </w:tc>
      </w:tr>
    </w:tbl>
    <w:p w14:paraId="733626B5" w14:textId="46336D06" w:rsidR="005B7D57" w:rsidRPr="00130B95" w:rsidRDefault="008D68CF" w:rsidP="008D6D03">
      <w:pPr>
        <w:spacing w:after="0" w:line="240" w:lineRule="auto"/>
        <w:jc w:val="both"/>
        <w:rPr>
          <w:rFonts w:ascii="Times New Roman" w:hAnsi="Times New Roman"/>
          <w:b/>
          <w:bCs/>
          <w:sz w:val="20"/>
          <w:szCs w:val="20"/>
        </w:rPr>
      </w:pPr>
      <w:r w:rsidRPr="008D68CF">
        <w:rPr>
          <w:rFonts w:ascii="Times New Roman" w:hAnsi="Times New Roman"/>
          <w:sz w:val="20"/>
          <w:szCs w:val="20"/>
        </w:rPr>
        <w:t xml:space="preserve">Przedmiotem zamówienia </w:t>
      </w:r>
      <w:r w:rsidR="008D6D03">
        <w:rPr>
          <w:rFonts w:ascii="Times New Roman" w:hAnsi="Times New Roman"/>
          <w:sz w:val="20"/>
          <w:szCs w:val="20"/>
        </w:rPr>
        <w:t xml:space="preserve">jest zakup </w:t>
      </w:r>
      <w:r w:rsidR="008D6D03" w:rsidRPr="008D6D03">
        <w:rPr>
          <w:rFonts w:ascii="Times New Roman" w:hAnsi="Times New Roman"/>
          <w:b/>
          <w:bCs/>
          <w:sz w:val="20"/>
          <w:szCs w:val="20"/>
        </w:rPr>
        <w:t>usługi badania kompatybilności elektromagnety</w:t>
      </w:r>
      <w:r w:rsidR="00F3593E">
        <w:rPr>
          <w:rFonts w:ascii="Times New Roman" w:hAnsi="Times New Roman"/>
          <w:b/>
          <w:bCs/>
          <w:sz w:val="20"/>
          <w:szCs w:val="20"/>
        </w:rPr>
        <w:t xml:space="preserve">cznej </w:t>
      </w:r>
      <w:r w:rsidR="00130B95">
        <w:rPr>
          <w:rFonts w:ascii="Times New Roman" w:hAnsi="Times New Roman"/>
          <w:b/>
          <w:bCs/>
          <w:sz w:val="20"/>
          <w:szCs w:val="20"/>
        </w:rPr>
        <w:t xml:space="preserve">(EMC) </w:t>
      </w:r>
      <w:r w:rsidR="00F3593E">
        <w:rPr>
          <w:rFonts w:ascii="Times New Roman" w:hAnsi="Times New Roman"/>
          <w:b/>
          <w:bCs/>
          <w:sz w:val="20"/>
          <w:szCs w:val="20"/>
        </w:rPr>
        <w:t>instalacji elektrycznej technologii UCT przy zasilaniu z sieci elektroenergetycznej, potwierdzające spełnienie wymagań dyrektywy 2014/30/EU</w:t>
      </w:r>
      <w:r w:rsidR="00FE6A29">
        <w:rPr>
          <w:rFonts w:ascii="Times New Roman" w:hAnsi="Times New Roman"/>
          <w:b/>
          <w:bCs/>
          <w:sz w:val="20"/>
          <w:szCs w:val="20"/>
        </w:rPr>
        <w:t xml:space="preserve"> (lub dyrektywy równoważnej).</w:t>
      </w:r>
    </w:p>
    <w:p w14:paraId="37D28F84" w14:textId="77777777" w:rsidR="00A72E2F" w:rsidRDefault="00A72E2F" w:rsidP="008D6D03">
      <w:pPr>
        <w:spacing w:after="0" w:line="240" w:lineRule="auto"/>
        <w:jc w:val="both"/>
        <w:rPr>
          <w:rFonts w:ascii="Times New Roman" w:hAnsi="Times New Roman"/>
          <w:sz w:val="20"/>
          <w:szCs w:val="20"/>
        </w:rPr>
      </w:pPr>
    </w:p>
    <w:p w14:paraId="7442963B" w14:textId="4620E3BD" w:rsidR="00A72E2F" w:rsidRPr="00A72E2F" w:rsidRDefault="001B1F29" w:rsidP="00A72E2F">
      <w:pPr>
        <w:spacing w:after="0" w:line="240" w:lineRule="auto"/>
        <w:jc w:val="both"/>
        <w:rPr>
          <w:rFonts w:ascii="Times New Roman" w:hAnsi="Times New Roman"/>
          <w:bCs/>
          <w:sz w:val="20"/>
          <w:szCs w:val="20"/>
        </w:rPr>
      </w:pPr>
      <w:bookmarkStart w:id="0" w:name="_Hlk109390421"/>
      <w:r w:rsidRPr="001B1F29">
        <w:rPr>
          <w:rFonts w:ascii="Times New Roman" w:hAnsi="Times New Roman"/>
          <w:bCs/>
          <w:sz w:val="20"/>
          <w:szCs w:val="20"/>
        </w:rPr>
        <w:t xml:space="preserve">Badania w ramach usługi mają być wykonane na </w:t>
      </w:r>
      <w:r>
        <w:rPr>
          <w:rFonts w:ascii="Times New Roman" w:hAnsi="Times New Roman"/>
          <w:bCs/>
          <w:sz w:val="20"/>
          <w:szCs w:val="20"/>
        </w:rPr>
        <w:t xml:space="preserve"> </w:t>
      </w:r>
      <w:r w:rsidR="00A72E2F">
        <w:rPr>
          <w:rFonts w:ascii="Times New Roman" w:hAnsi="Times New Roman"/>
          <w:bCs/>
          <w:sz w:val="20"/>
          <w:szCs w:val="20"/>
        </w:rPr>
        <w:t>modelu urządzenia</w:t>
      </w:r>
      <w:r>
        <w:rPr>
          <w:rFonts w:ascii="Times New Roman" w:hAnsi="Times New Roman"/>
          <w:bCs/>
          <w:sz w:val="20"/>
          <w:szCs w:val="20"/>
        </w:rPr>
        <w:t xml:space="preserve">, które </w:t>
      </w:r>
      <w:r w:rsidRPr="001B1F29">
        <w:rPr>
          <w:rFonts w:ascii="Times New Roman" w:hAnsi="Times New Roman"/>
          <w:bCs/>
          <w:sz w:val="20"/>
          <w:szCs w:val="20"/>
        </w:rPr>
        <w:t>Zamawiając</w:t>
      </w:r>
      <w:r>
        <w:rPr>
          <w:rFonts w:ascii="Times New Roman" w:hAnsi="Times New Roman"/>
          <w:bCs/>
          <w:sz w:val="20"/>
          <w:szCs w:val="20"/>
        </w:rPr>
        <w:t>y przekaże do badań</w:t>
      </w:r>
      <w:r w:rsidRPr="001B1F29">
        <w:rPr>
          <w:rFonts w:ascii="Times New Roman" w:hAnsi="Times New Roman"/>
          <w:bCs/>
          <w:sz w:val="20"/>
          <w:szCs w:val="20"/>
        </w:rPr>
        <w:t xml:space="preserve"> wybranemu Wykonawcy</w:t>
      </w:r>
      <w:r w:rsidR="00B74B68">
        <w:rPr>
          <w:rFonts w:ascii="Times New Roman" w:hAnsi="Times New Roman"/>
          <w:bCs/>
          <w:sz w:val="20"/>
          <w:szCs w:val="20"/>
        </w:rPr>
        <w:t xml:space="preserve"> po podpisaniu umowy</w:t>
      </w:r>
      <w:r w:rsidRPr="001B1F29">
        <w:rPr>
          <w:rFonts w:ascii="Times New Roman" w:hAnsi="Times New Roman"/>
          <w:bCs/>
          <w:sz w:val="20"/>
          <w:szCs w:val="20"/>
        </w:rPr>
        <w:t>.</w:t>
      </w:r>
      <w:r w:rsidR="00A72E2F">
        <w:rPr>
          <w:rFonts w:ascii="Times New Roman" w:hAnsi="Times New Roman"/>
          <w:bCs/>
          <w:sz w:val="20"/>
          <w:szCs w:val="20"/>
        </w:rPr>
        <w:t xml:space="preserve"> Szczegółowa specyfikacja techniczna przedmiotu zamówienia zawierająca parametry modelu urządzenia oraz rysunki techniczne modelu zawarte są w </w:t>
      </w:r>
      <w:r w:rsidR="00A72E2F" w:rsidRPr="00A72E2F">
        <w:rPr>
          <w:rFonts w:ascii="Times New Roman" w:hAnsi="Times New Roman"/>
          <w:b/>
          <w:sz w:val="20"/>
          <w:szCs w:val="20"/>
        </w:rPr>
        <w:t xml:space="preserve">Załączniku nr 5 </w:t>
      </w:r>
      <w:r w:rsidR="00A72E2F">
        <w:rPr>
          <w:rFonts w:ascii="Times New Roman" w:hAnsi="Times New Roman"/>
          <w:bCs/>
          <w:sz w:val="20"/>
          <w:szCs w:val="20"/>
        </w:rPr>
        <w:t xml:space="preserve">dołączonym do niniejszego zapytania ofertowego. </w:t>
      </w:r>
      <w:r w:rsidR="00A72E2F" w:rsidRPr="00A72E2F">
        <w:rPr>
          <w:rFonts w:ascii="Times New Roman" w:hAnsi="Times New Roman"/>
          <w:b/>
          <w:bCs/>
          <w:sz w:val="20"/>
          <w:szCs w:val="20"/>
        </w:rPr>
        <w:t>Załącznik nr 5</w:t>
      </w:r>
      <w:r w:rsidR="00A72E2F" w:rsidRPr="00A72E2F">
        <w:rPr>
          <w:rFonts w:ascii="Times New Roman" w:hAnsi="Times New Roman"/>
          <w:bCs/>
          <w:sz w:val="20"/>
          <w:szCs w:val="20"/>
        </w:rPr>
        <w:t xml:space="preserve"> zostanie przesłany </w:t>
      </w:r>
      <w:r w:rsidR="00FE6A29">
        <w:rPr>
          <w:rFonts w:ascii="Times New Roman" w:hAnsi="Times New Roman"/>
          <w:bCs/>
          <w:sz w:val="20"/>
          <w:szCs w:val="20"/>
        </w:rPr>
        <w:t>Oferentom</w:t>
      </w:r>
      <w:r w:rsidR="00A72E2F" w:rsidRPr="00A72E2F">
        <w:rPr>
          <w:rFonts w:ascii="Times New Roman" w:hAnsi="Times New Roman"/>
          <w:bCs/>
          <w:sz w:val="20"/>
          <w:szCs w:val="20"/>
        </w:rPr>
        <w:t xml:space="preserve">, którzy zobowiążą się do zachowania poufności w odniesieniu do przedstawionych informacji tj. podpiszą i dostarczą Zamawiającemu oświadczenie o zachowaniu poufności stanowiące </w:t>
      </w:r>
      <w:r w:rsidR="00A72E2F" w:rsidRPr="00A72E2F">
        <w:rPr>
          <w:rFonts w:ascii="Times New Roman" w:hAnsi="Times New Roman"/>
          <w:b/>
          <w:bCs/>
          <w:sz w:val="20"/>
          <w:szCs w:val="20"/>
        </w:rPr>
        <w:t>Załącznik nr 4</w:t>
      </w:r>
      <w:r w:rsidR="00A72E2F" w:rsidRPr="00A72E2F">
        <w:rPr>
          <w:rFonts w:ascii="Times New Roman" w:hAnsi="Times New Roman"/>
          <w:bCs/>
          <w:sz w:val="20"/>
          <w:szCs w:val="20"/>
        </w:rPr>
        <w:t xml:space="preserve"> do zapytania ofertowego.</w:t>
      </w:r>
    </w:p>
    <w:p w14:paraId="34BA5B4E" w14:textId="77777777" w:rsidR="001B1F29" w:rsidRDefault="001B1F29" w:rsidP="00491897">
      <w:pPr>
        <w:spacing w:after="0" w:line="240" w:lineRule="auto"/>
        <w:jc w:val="both"/>
        <w:rPr>
          <w:rFonts w:ascii="Times New Roman" w:hAnsi="Times New Roman"/>
          <w:sz w:val="20"/>
          <w:szCs w:val="20"/>
        </w:rPr>
      </w:pPr>
    </w:p>
    <w:bookmarkEnd w:id="0"/>
    <w:p w14:paraId="6C4D8697" w14:textId="77777777" w:rsidR="008D6D03" w:rsidRPr="00A72E2F"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W ramach usługi zlecone zostanie przeprowadzenie badań kompatybilności elektromagnetycznej (EMC) w zakresie:</w:t>
      </w:r>
    </w:p>
    <w:p w14:paraId="75314517" w14:textId="77777777" w:rsidR="008D6D03" w:rsidRPr="00A72E2F"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emisja zaburzeń promieniowanych</w:t>
      </w:r>
      <w:r w:rsidR="00B233B7" w:rsidRPr="00A72E2F">
        <w:rPr>
          <w:rFonts w:ascii="Times New Roman" w:hAnsi="Times New Roman"/>
          <w:bCs/>
          <w:sz w:val="20"/>
          <w:szCs w:val="20"/>
        </w:rPr>
        <w:t>,</w:t>
      </w:r>
    </w:p>
    <w:p w14:paraId="7E347578" w14:textId="77777777" w:rsidR="008D6D03" w:rsidRPr="00A72E2F"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emisja zaburzeń przewodzonych</w:t>
      </w:r>
      <w:r w:rsidR="00B233B7" w:rsidRPr="00A72E2F">
        <w:rPr>
          <w:rFonts w:ascii="Times New Roman" w:hAnsi="Times New Roman"/>
          <w:bCs/>
          <w:sz w:val="20"/>
          <w:szCs w:val="20"/>
        </w:rPr>
        <w:t>,</w:t>
      </w:r>
    </w:p>
    <w:p w14:paraId="3D8B6F02" w14:textId="77777777" w:rsidR="008D6D03" w:rsidRPr="00B233B7"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xml:space="preserve">- emisja </w:t>
      </w:r>
      <w:r w:rsidR="005800F7" w:rsidRPr="00A72E2F">
        <w:rPr>
          <w:rFonts w:ascii="Times New Roman" w:hAnsi="Times New Roman"/>
          <w:bCs/>
          <w:sz w:val="20"/>
          <w:szCs w:val="20"/>
        </w:rPr>
        <w:t xml:space="preserve">wyższych </w:t>
      </w:r>
      <w:r w:rsidRPr="00A72E2F">
        <w:rPr>
          <w:rFonts w:ascii="Times New Roman" w:hAnsi="Times New Roman"/>
          <w:bCs/>
          <w:sz w:val="20"/>
          <w:szCs w:val="20"/>
        </w:rPr>
        <w:t>harmonicznych do sieci zasilania</w:t>
      </w:r>
      <w:r w:rsidR="00B233B7" w:rsidRPr="00A72E2F">
        <w:rPr>
          <w:rFonts w:ascii="Times New Roman" w:hAnsi="Times New Roman"/>
          <w:bCs/>
          <w:sz w:val="20"/>
          <w:szCs w:val="20"/>
        </w:rPr>
        <w:t>,</w:t>
      </w:r>
    </w:p>
    <w:p w14:paraId="292E87A7" w14:textId="77777777" w:rsidR="008D6D03" w:rsidRPr="00B233B7" w:rsidRDefault="00627A26" w:rsidP="008D6D03">
      <w:pPr>
        <w:spacing w:after="0" w:line="240" w:lineRule="auto"/>
        <w:jc w:val="both"/>
        <w:rPr>
          <w:rFonts w:ascii="Times New Roman" w:hAnsi="Times New Roman"/>
          <w:bCs/>
          <w:sz w:val="20"/>
          <w:szCs w:val="20"/>
        </w:rPr>
      </w:pPr>
      <w:r w:rsidRPr="00B233B7">
        <w:rPr>
          <w:rFonts w:ascii="Times New Roman" w:hAnsi="Times New Roman"/>
          <w:bCs/>
          <w:sz w:val="20"/>
          <w:szCs w:val="20"/>
        </w:rPr>
        <w:t>-</w:t>
      </w:r>
      <w:r w:rsidR="008D6D03" w:rsidRPr="00B233B7">
        <w:rPr>
          <w:rFonts w:ascii="Times New Roman" w:hAnsi="Times New Roman"/>
          <w:bCs/>
          <w:sz w:val="20"/>
          <w:szCs w:val="20"/>
        </w:rPr>
        <w:t xml:space="preserve"> fluktuacja i migotanie (</w:t>
      </w:r>
      <w:proofErr w:type="spellStart"/>
      <w:r w:rsidR="008D6D03" w:rsidRPr="00B233B7">
        <w:rPr>
          <w:rFonts w:ascii="Times New Roman" w:hAnsi="Times New Roman"/>
          <w:bCs/>
          <w:sz w:val="20"/>
          <w:szCs w:val="20"/>
        </w:rPr>
        <w:t>flicker</w:t>
      </w:r>
      <w:proofErr w:type="spellEnd"/>
      <w:r w:rsidR="008D6D03" w:rsidRPr="00B233B7">
        <w:rPr>
          <w:rFonts w:ascii="Times New Roman" w:hAnsi="Times New Roman"/>
          <w:bCs/>
          <w:sz w:val="20"/>
          <w:szCs w:val="20"/>
        </w:rPr>
        <w:t>)</w:t>
      </w:r>
      <w:r w:rsidR="00B233B7">
        <w:rPr>
          <w:rFonts w:ascii="Times New Roman" w:hAnsi="Times New Roman"/>
          <w:bCs/>
          <w:sz w:val="20"/>
          <w:szCs w:val="20"/>
        </w:rPr>
        <w:t>,</w:t>
      </w:r>
    </w:p>
    <w:p w14:paraId="7916E908" w14:textId="77777777" w:rsidR="008D6D03" w:rsidRPr="00B233B7" w:rsidRDefault="008D6D03" w:rsidP="008D6D03">
      <w:pPr>
        <w:spacing w:after="0" w:line="240" w:lineRule="auto"/>
        <w:jc w:val="both"/>
        <w:rPr>
          <w:rFonts w:ascii="Times New Roman" w:hAnsi="Times New Roman"/>
          <w:bCs/>
          <w:sz w:val="20"/>
          <w:szCs w:val="20"/>
        </w:rPr>
      </w:pPr>
      <w:r w:rsidRPr="00B233B7">
        <w:rPr>
          <w:rFonts w:ascii="Times New Roman" w:hAnsi="Times New Roman"/>
          <w:bCs/>
          <w:sz w:val="20"/>
          <w:szCs w:val="20"/>
        </w:rPr>
        <w:t>- odporność na wyładowania elektrostatyczne (ESD)</w:t>
      </w:r>
      <w:r w:rsidR="00B233B7">
        <w:rPr>
          <w:rFonts w:ascii="Times New Roman" w:hAnsi="Times New Roman"/>
          <w:bCs/>
          <w:sz w:val="20"/>
          <w:szCs w:val="20"/>
        </w:rPr>
        <w:t>,</w:t>
      </w:r>
    </w:p>
    <w:p w14:paraId="7EF6D02A" w14:textId="77777777" w:rsidR="008D6D03" w:rsidRPr="00A72E2F" w:rsidRDefault="008D6D03" w:rsidP="008D6D03">
      <w:pPr>
        <w:spacing w:after="0" w:line="240" w:lineRule="auto"/>
        <w:jc w:val="both"/>
        <w:rPr>
          <w:rFonts w:ascii="Times New Roman" w:hAnsi="Times New Roman"/>
          <w:bCs/>
          <w:sz w:val="20"/>
          <w:szCs w:val="20"/>
        </w:rPr>
      </w:pPr>
      <w:r w:rsidRPr="00B233B7">
        <w:rPr>
          <w:rFonts w:ascii="Times New Roman" w:hAnsi="Times New Roman"/>
          <w:bCs/>
          <w:sz w:val="20"/>
          <w:szCs w:val="20"/>
        </w:rPr>
        <w:t xml:space="preserve">- </w:t>
      </w:r>
      <w:r w:rsidRPr="00A72E2F">
        <w:rPr>
          <w:rFonts w:ascii="Times New Roman" w:hAnsi="Times New Roman"/>
          <w:bCs/>
          <w:sz w:val="20"/>
          <w:szCs w:val="20"/>
        </w:rPr>
        <w:t>odporność na pole elektromagnetyczne o częstotliwościach radiowych</w:t>
      </w:r>
      <w:r w:rsidR="00B233B7" w:rsidRPr="00A72E2F">
        <w:rPr>
          <w:rFonts w:ascii="Times New Roman" w:hAnsi="Times New Roman"/>
          <w:bCs/>
          <w:sz w:val="20"/>
          <w:szCs w:val="20"/>
        </w:rPr>
        <w:t>,</w:t>
      </w:r>
    </w:p>
    <w:p w14:paraId="5D9CC9A0" w14:textId="77777777" w:rsidR="008D6D03" w:rsidRPr="00A72E2F"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odporność na przewodzone zaburzenia indukowane przez pola o częstotliwościach radiowych (0,15-80 MHz)</w:t>
      </w:r>
      <w:r w:rsidR="00B233B7" w:rsidRPr="00A72E2F">
        <w:rPr>
          <w:rFonts w:ascii="Times New Roman" w:hAnsi="Times New Roman"/>
          <w:bCs/>
          <w:sz w:val="20"/>
          <w:szCs w:val="20"/>
        </w:rPr>
        <w:t>,</w:t>
      </w:r>
    </w:p>
    <w:p w14:paraId="62EFEE64" w14:textId="77777777" w:rsidR="008D6D03" w:rsidRPr="00A72E2F"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odporność na szybkie stany przejściowe</w:t>
      </w:r>
      <w:r w:rsidR="00B233B7" w:rsidRPr="00A72E2F">
        <w:rPr>
          <w:rFonts w:ascii="Times New Roman" w:hAnsi="Times New Roman"/>
          <w:bCs/>
          <w:sz w:val="20"/>
          <w:szCs w:val="20"/>
        </w:rPr>
        <w:t>,</w:t>
      </w:r>
    </w:p>
    <w:p w14:paraId="2999686B" w14:textId="77777777" w:rsidR="008D6D03" w:rsidRPr="00A72E2F" w:rsidRDefault="00B233B7"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odporność na udary,</w:t>
      </w:r>
    </w:p>
    <w:p w14:paraId="7D478E89" w14:textId="77777777" w:rsidR="008D6D03" w:rsidRPr="00A72E2F" w:rsidRDefault="008D6D03"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odporność na zapady napięcia i przerwy w zasilaniu</w:t>
      </w:r>
      <w:r w:rsidR="00B233B7" w:rsidRPr="00A72E2F">
        <w:rPr>
          <w:rFonts w:ascii="Times New Roman" w:hAnsi="Times New Roman"/>
          <w:bCs/>
          <w:sz w:val="20"/>
          <w:szCs w:val="20"/>
        </w:rPr>
        <w:t>.</w:t>
      </w:r>
    </w:p>
    <w:p w14:paraId="3D340A6B" w14:textId="77777777" w:rsidR="001B1F29" w:rsidRPr="00A72E2F" w:rsidRDefault="001B1F29" w:rsidP="008D6D03">
      <w:pPr>
        <w:spacing w:after="0" w:line="240" w:lineRule="auto"/>
        <w:jc w:val="both"/>
        <w:rPr>
          <w:rFonts w:ascii="Times New Roman" w:hAnsi="Times New Roman"/>
          <w:bCs/>
          <w:sz w:val="20"/>
          <w:szCs w:val="20"/>
        </w:rPr>
      </w:pPr>
    </w:p>
    <w:p w14:paraId="10806D09" w14:textId="48844306" w:rsidR="00B233B7" w:rsidRDefault="00B233B7" w:rsidP="008D6D03">
      <w:pPr>
        <w:spacing w:after="0" w:line="240" w:lineRule="auto"/>
        <w:jc w:val="both"/>
        <w:rPr>
          <w:rFonts w:ascii="Times New Roman" w:hAnsi="Times New Roman"/>
          <w:bCs/>
          <w:sz w:val="20"/>
          <w:szCs w:val="20"/>
        </w:rPr>
      </w:pPr>
      <w:r w:rsidRPr="00A72E2F">
        <w:rPr>
          <w:rFonts w:ascii="Times New Roman" w:hAnsi="Times New Roman"/>
          <w:bCs/>
          <w:sz w:val="20"/>
          <w:szCs w:val="20"/>
        </w:rPr>
        <w:t xml:space="preserve">Badania </w:t>
      </w:r>
      <w:r w:rsidR="00A72E2F" w:rsidRPr="00A72E2F">
        <w:rPr>
          <w:rFonts w:ascii="Times New Roman" w:hAnsi="Times New Roman"/>
          <w:bCs/>
          <w:sz w:val="20"/>
          <w:szCs w:val="20"/>
        </w:rPr>
        <w:t xml:space="preserve">należy </w:t>
      </w:r>
      <w:r w:rsidRPr="00A72E2F">
        <w:rPr>
          <w:rFonts w:ascii="Times New Roman" w:hAnsi="Times New Roman"/>
          <w:bCs/>
          <w:sz w:val="20"/>
          <w:szCs w:val="20"/>
        </w:rPr>
        <w:t>wykonać wg poniższych (lub równoważnych) norm:</w:t>
      </w:r>
    </w:p>
    <w:p w14:paraId="29E3B4A8" w14:textId="2C17AF9B" w:rsidR="00FB2757" w:rsidRDefault="00FB2757" w:rsidP="00FB2757">
      <w:pPr>
        <w:numPr>
          <w:ilvl w:val="0"/>
          <w:numId w:val="23"/>
        </w:numPr>
        <w:spacing w:after="0" w:line="240" w:lineRule="auto"/>
        <w:jc w:val="both"/>
        <w:rPr>
          <w:rFonts w:ascii="Times New Roman" w:hAnsi="Times New Roman"/>
          <w:sz w:val="20"/>
          <w:szCs w:val="20"/>
        </w:rPr>
      </w:pPr>
      <w:r w:rsidRPr="00A75D3A">
        <w:rPr>
          <w:rFonts w:ascii="Times New Roman" w:hAnsi="Times New Roman"/>
          <w:sz w:val="20"/>
          <w:szCs w:val="20"/>
        </w:rPr>
        <w:t>Badania wg PN-EN IEC 61000-6-2:2019-04 Kompatybilność elektromagnetyczna (EMC) -- Część 6-2: Normy ogólne -- Norma dotycząca odpornoś</w:t>
      </w:r>
      <w:r>
        <w:rPr>
          <w:rFonts w:ascii="Times New Roman" w:hAnsi="Times New Roman"/>
          <w:sz w:val="20"/>
          <w:szCs w:val="20"/>
        </w:rPr>
        <w:t>ci w środowiskach przemysłowych</w:t>
      </w:r>
      <w:r w:rsidR="00A72E2F">
        <w:rPr>
          <w:rFonts w:ascii="Times New Roman" w:hAnsi="Times New Roman"/>
          <w:sz w:val="20"/>
          <w:szCs w:val="20"/>
        </w:rPr>
        <w:t xml:space="preserve"> lub według innej normy równoważnej</w:t>
      </w:r>
    </w:p>
    <w:p w14:paraId="1F966853" w14:textId="4AD7CE81" w:rsidR="00FB2757" w:rsidRDefault="00FB2757" w:rsidP="00FB2757">
      <w:pPr>
        <w:numPr>
          <w:ilvl w:val="0"/>
          <w:numId w:val="23"/>
        </w:numPr>
        <w:spacing w:after="0" w:line="240" w:lineRule="auto"/>
        <w:jc w:val="both"/>
        <w:rPr>
          <w:rFonts w:ascii="Times New Roman" w:hAnsi="Times New Roman"/>
          <w:sz w:val="20"/>
          <w:szCs w:val="20"/>
        </w:rPr>
      </w:pPr>
      <w:r w:rsidRPr="00E53EA7">
        <w:rPr>
          <w:rFonts w:ascii="Times New Roman" w:hAnsi="Times New Roman"/>
          <w:sz w:val="20"/>
          <w:szCs w:val="20"/>
        </w:rPr>
        <w:t>Badania wg PN-EN IEC 61000-6-4:2019-12 Kompatybilność elektromagnetyczna (EMC) -- Część 6-4: Normy ogólne -- Norma emis</w:t>
      </w:r>
      <w:r>
        <w:rPr>
          <w:rFonts w:ascii="Times New Roman" w:hAnsi="Times New Roman"/>
          <w:sz w:val="20"/>
          <w:szCs w:val="20"/>
        </w:rPr>
        <w:t>ji w środowiskach przemysłowych</w:t>
      </w:r>
      <w:r w:rsidR="00A72E2F" w:rsidRPr="00A72E2F">
        <w:rPr>
          <w:rFonts w:ascii="Times New Roman" w:hAnsi="Times New Roman"/>
          <w:sz w:val="20"/>
          <w:szCs w:val="20"/>
        </w:rPr>
        <w:t xml:space="preserve"> lub według innej normy równoważnej</w:t>
      </w:r>
    </w:p>
    <w:p w14:paraId="682D0314" w14:textId="2F31291F" w:rsidR="00FB2757" w:rsidRPr="00700CC3" w:rsidRDefault="00FB2757" w:rsidP="00FB2757">
      <w:pPr>
        <w:pStyle w:val="Akapitzlist"/>
        <w:numPr>
          <w:ilvl w:val="1"/>
          <w:numId w:val="23"/>
        </w:numPr>
        <w:jc w:val="both"/>
        <w:rPr>
          <w:rFonts w:ascii="Times New Roman" w:hAnsi="Times New Roman"/>
          <w:sz w:val="20"/>
          <w:szCs w:val="20"/>
        </w:rPr>
      </w:pPr>
      <w:r w:rsidRPr="00700CC3">
        <w:rPr>
          <w:rFonts w:ascii="Times New Roman" w:hAnsi="Times New Roman"/>
          <w:sz w:val="20"/>
          <w:szCs w:val="20"/>
        </w:rPr>
        <w:t xml:space="preserve">Badania odporności na wyładowania elektrostatyczne (ESD) wg PN-EN 61000-4-2 (od 0,5 </w:t>
      </w:r>
      <w:proofErr w:type="spellStart"/>
      <w:r w:rsidRPr="00700CC3">
        <w:rPr>
          <w:rFonts w:ascii="Times New Roman" w:hAnsi="Times New Roman"/>
          <w:sz w:val="20"/>
          <w:szCs w:val="20"/>
        </w:rPr>
        <w:t>kV</w:t>
      </w:r>
      <w:proofErr w:type="spellEnd"/>
      <w:r w:rsidRPr="00700CC3">
        <w:rPr>
          <w:rFonts w:ascii="Times New Roman" w:hAnsi="Times New Roman"/>
          <w:sz w:val="20"/>
          <w:szCs w:val="20"/>
        </w:rPr>
        <w:t xml:space="preserve"> do 15 </w:t>
      </w:r>
      <w:proofErr w:type="spellStart"/>
      <w:r w:rsidRPr="00700CC3">
        <w:rPr>
          <w:rFonts w:ascii="Times New Roman" w:hAnsi="Times New Roman"/>
          <w:sz w:val="20"/>
          <w:szCs w:val="20"/>
        </w:rPr>
        <w:t>kV</w:t>
      </w:r>
      <w:proofErr w:type="spellEnd"/>
      <w:r w:rsidRPr="00700CC3">
        <w:rPr>
          <w:rFonts w:ascii="Times New Roman" w:hAnsi="Times New Roman"/>
          <w:sz w:val="20"/>
          <w:szCs w:val="20"/>
        </w:rPr>
        <w:t>); RCN30 150-330</w:t>
      </w:r>
      <w:r w:rsidR="00A72E2F" w:rsidRPr="00A72E2F">
        <w:rPr>
          <w:rFonts w:ascii="Times New Roman" w:hAnsi="Times New Roman"/>
          <w:sz w:val="20"/>
          <w:szCs w:val="20"/>
        </w:rPr>
        <w:t xml:space="preserve"> lub według innej normy równoważnej</w:t>
      </w:r>
    </w:p>
    <w:p w14:paraId="21DC08AF" w14:textId="758004C1" w:rsidR="00FB2757" w:rsidRPr="00700CC3" w:rsidRDefault="00FB2757" w:rsidP="00FB2757">
      <w:pPr>
        <w:pStyle w:val="Akapitzlist"/>
        <w:numPr>
          <w:ilvl w:val="1"/>
          <w:numId w:val="23"/>
        </w:numPr>
        <w:jc w:val="both"/>
        <w:rPr>
          <w:rFonts w:ascii="Times New Roman" w:hAnsi="Times New Roman"/>
          <w:sz w:val="20"/>
          <w:szCs w:val="20"/>
        </w:rPr>
      </w:pPr>
      <w:r w:rsidRPr="00700CC3">
        <w:rPr>
          <w:rFonts w:ascii="Times New Roman" w:hAnsi="Times New Roman"/>
          <w:sz w:val="20"/>
          <w:szCs w:val="20"/>
        </w:rPr>
        <w:t xml:space="preserve">Badania odporności na serię szybkich elektrycznych stanów przejściowych (EFT/B) wg PN-EN 61000-4-4 (od 200 V do 5,5 </w:t>
      </w:r>
      <w:proofErr w:type="spellStart"/>
      <w:r w:rsidRPr="00700CC3">
        <w:rPr>
          <w:rFonts w:ascii="Times New Roman" w:hAnsi="Times New Roman"/>
          <w:sz w:val="20"/>
          <w:szCs w:val="20"/>
        </w:rPr>
        <w:t>kV</w:t>
      </w:r>
      <w:proofErr w:type="spellEnd"/>
      <w:r w:rsidRPr="00700CC3">
        <w:rPr>
          <w:rFonts w:ascii="Times New Roman" w:hAnsi="Times New Roman"/>
          <w:sz w:val="20"/>
          <w:szCs w:val="20"/>
        </w:rPr>
        <w:t xml:space="preserve">); </w:t>
      </w:r>
      <w:r w:rsidR="00A72E2F" w:rsidRPr="00A72E2F">
        <w:rPr>
          <w:rFonts w:ascii="Times New Roman" w:hAnsi="Times New Roman"/>
          <w:sz w:val="20"/>
          <w:szCs w:val="20"/>
        </w:rPr>
        <w:t>lub według innej normy równoważnej</w:t>
      </w:r>
    </w:p>
    <w:p w14:paraId="1145E311" w14:textId="057D3FB9" w:rsidR="00FB2757" w:rsidRDefault="00FB2757" w:rsidP="00FB2757">
      <w:pPr>
        <w:pStyle w:val="Akapitzlist"/>
        <w:numPr>
          <w:ilvl w:val="1"/>
          <w:numId w:val="23"/>
        </w:numPr>
        <w:jc w:val="both"/>
        <w:rPr>
          <w:rFonts w:ascii="Times New Roman" w:hAnsi="Times New Roman"/>
          <w:sz w:val="20"/>
          <w:szCs w:val="20"/>
        </w:rPr>
      </w:pPr>
      <w:r w:rsidRPr="00700CC3">
        <w:rPr>
          <w:rFonts w:ascii="Times New Roman" w:hAnsi="Times New Roman"/>
          <w:sz w:val="20"/>
          <w:szCs w:val="20"/>
        </w:rPr>
        <w:t xml:space="preserve">Badania odporności na wyładowania elektrostatyczne (ESD) wg PN-EN 61000-4-2, ISO 10605 </w:t>
      </w:r>
      <w:r>
        <w:rPr>
          <w:rFonts w:ascii="Times New Roman" w:hAnsi="Times New Roman"/>
          <w:sz w:val="20"/>
          <w:szCs w:val="20"/>
        </w:rPr>
        <w:br/>
      </w:r>
      <w:r w:rsidRPr="00700CC3">
        <w:rPr>
          <w:rFonts w:ascii="Times New Roman" w:hAnsi="Times New Roman"/>
          <w:sz w:val="20"/>
          <w:szCs w:val="20"/>
        </w:rPr>
        <w:t xml:space="preserve">(od 0,5 </w:t>
      </w:r>
      <w:proofErr w:type="spellStart"/>
      <w:r w:rsidRPr="00700CC3">
        <w:rPr>
          <w:rFonts w:ascii="Times New Roman" w:hAnsi="Times New Roman"/>
          <w:sz w:val="20"/>
          <w:szCs w:val="20"/>
        </w:rPr>
        <w:t>kV</w:t>
      </w:r>
      <w:proofErr w:type="spellEnd"/>
      <w:r w:rsidRPr="00700CC3">
        <w:rPr>
          <w:rFonts w:ascii="Times New Roman" w:hAnsi="Times New Roman"/>
          <w:sz w:val="20"/>
          <w:szCs w:val="20"/>
        </w:rPr>
        <w:t xml:space="preserve"> do 30 </w:t>
      </w:r>
      <w:proofErr w:type="spellStart"/>
      <w:r w:rsidRPr="00700CC3">
        <w:rPr>
          <w:rFonts w:ascii="Times New Roman" w:hAnsi="Times New Roman"/>
          <w:sz w:val="20"/>
          <w:szCs w:val="20"/>
        </w:rPr>
        <w:t>kV</w:t>
      </w:r>
      <w:proofErr w:type="spellEnd"/>
      <w:r w:rsidRPr="00700CC3">
        <w:rPr>
          <w:rFonts w:ascii="Times New Roman" w:hAnsi="Times New Roman"/>
          <w:sz w:val="20"/>
          <w:szCs w:val="20"/>
        </w:rPr>
        <w:t xml:space="preserve">); </w:t>
      </w:r>
      <w:r w:rsidR="00A72E2F" w:rsidRPr="00A72E2F">
        <w:rPr>
          <w:rFonts w:ascii="Times New Roman" w:hAnsi="Times New Roman"/>
          <w:sz w:val="20"/>
          <w:szCs w:val="20"/>
        </w:rPr>
        <w:t>lub według innej normy równoważnej</w:t>
      </w:r>
    </w:p>
    <w:p w14:paraId="4124AD36" w14:textId="77DF310F" w:rsidR="00FB2757" w:rsidRPr="00700CC3" w:rsidRDefault="00FB2757" w:rsidP="00FB2757">
      <w:pPr>
        <w:pStyle w:val="Akapitzlist"/>
        <w:numPr>
          <w:ilvl w:val="2"/>
          <w:numId w:val="23"/>
        </w:numPr>
        <w:jc w:val="both"/>
        <w:rPr>
          <w:rFonts w:ascii="Times New Roman" w:hAnsi="Times New Roman"/>
          <w:sz w:val="20"/>
          <w:szCs w:val="20"/>
        </w:rPr>
      </w:pPr>
      <w:r w:rsidRPr="00700CC3">
        <w:rPr>
          <w:rFonts w:ascii="Times New Roman" w:hAnsi="Times New Roman"/>
          <w:sz w:val="20"/>
          <w:szCs w:val="20"/>
        </w:rPr>
        <w:lastRenderedPageBreak/>
        <w:t>RCN30 150-330 , RCN30 150-2000</w:t>
      </w:r>
      <w:r>
        <w:rPr>
          <w:rFonts w:ascii="Times New Roman" w:hAnsi="Times New Roman"/>
          <w:sz w:val="20"/>
          <w:szCs w:val="20"/>
        </w:rPr>
        <w:t xml:space="preserve"> ,RCN30 330-2000 ,RCN30 330-330</w:t>
      </w:r>
      <w:r w:rsidR="00A72E2F" w:rsidRPr="00A72E2F">
        <w:rPr>
          <w:rFonts w:ascii="Times New Roman" w:hAnsi="Times New Roman"/>
          <w:sz w:val="20"/>
          <w:szCs w:val="20"/>
        </w:rPr>
        <w:t xml:space="preserve"> lub według innej normy równoważnej</w:t>
      </w:r>
    </w:p>
    <w:p w14:paraId="3715C6A3" w14:textId="68B2D7CF" w:rsidR="00FB2757" w:rsidRDefault="00FB2757" w:rsidP="00FB2757">
      <w:pPr>
        <w:pStyle w:val="Akapitzlist"/>
        <w:numPr>
          <w:ilvl w:val="1"/>
          <w:numId w:val="23"/>
        </w:numPr>
        <w:jc w:val="both"/>
        <w:rPr>
          <w:rFonts w:ascii="Times New Roman" w:hAnsi="Times New Roman"/>
          <w:sz w:val="20"/>
          <w:szCs w:val="20"/>
        </w:rPr>
      </w:pPr>
      <w:r w:rsidRPr="009E2B80">
        <w:rPr>
          <w:rFonts w:ascii="Times New Roman" w:hAnsi="Times New Roman"/>
          <w:sz w:val="20"/>
          <w:szCs w:val="20"/>
        </w:rPr>
        <w:t>Badanie odporności na udary typu (1,2/50-8/20)µs wg PN-EN 61000-4-5</w:t>
      </w:r>
      <w:r w:rsidR="00A72E2F" w:rsidRPr="00A72E2F">
        <w:rPr>
          <w:rFonts w:ascii="Times New Roman" w:hAnsi="Times New Roman"/>
          <w:sz w:val="20"/>
          <w:szCs w:val="20"/>
        </w:rPr>
        <w:t xml:space="preserve"> lub według innej normy równoważnej</w:t>
      </w:r>
    </w:p>
    <w:p w14:paraId="597222C5" w14:textId="614DD667" w:rsidR="00FB2757" w:rsidRDefault="00FB2757" w:rsidP="00FB2757">
      <w:pPr>
        <w:pStyle w:val="Akapitzlist"/>
        <w:numPr>
          <w:ilvl w:val="2"/>
          <w:numId w:val="23"/>
        </w:numPr>
        <w:jc w:val="both"/>
        <w:rPr>
          <w:rFonts w:ascii="Times New Roman" w:hAnsi="Times New Roman"/>
          <w:sz w:val="20"/>
          <w:szCs w:val="20"/>
        </w:rPr>
      </w:pPr>
      <w:r w:rsidRPr="009E2B80">
        <w:rPr>
          <w:rFonts w:ascii="Times New Roman" w:hAnsi="Times New Roman"/>
          <w:sz w:val="20"/>
          <w:szCs w:val="20"/>
        </w:rPr>
        <w:t>IEC 61000-4-4, -5, -9 (1 i 3 fazy)</w:t>
      </w:r>
      <w:r w:rsidR="00A72E2F" w:rsidRPr="00A72E2F">
        <w:rPr>
          <w:rFonts w:ascii="Times New Roman" w:hAnsi="Times New Roman"/>
          <w:sz w:val="20"/>
          <w:szCs w:val="20"/>
        </w:rPr>
        <w:t xml:space="preserve"> lub według innej normy równoważnej</w:t>
      </w:r>
    </w:p>
    <w:p w14:paraId="0AACCB51" w14:textId="5C010CA0" w:rsidR="00FB2757" w:rsidRPr="009E2B80" w:rsidRDefault="00FB2757" w:rsidP="00FB2757">
      <w:pPr>
        <w:pStyle w:val="Akapitzlist"/>
        <w:numPr>
          <w:ilvl w:val="2"/>
          <w:numId w:val="23"/>
        </w:numPr>
        <w:jc w:val="both"/>
        <w:rPr>
          <w:rFonts w:ascii="Times New Roman" w:hAnsi="Times New Roman"/>
          <w:sz w:val="20"/>
          <w:szCs w:val="20"/>
        </w:rPr>
      </w:pPr>
      <w:r w:rsidRPr="009E2B80">
        <w:rPr>
          <w:rFonts w:ascii="Times New Roman" w:hAnsi="Times New Roman"/>
          <w:sz w:val="20"/>
          <w:szCs w:val="20"/>
        </w:rPr>
        <w:t>IEC 61000-4-4, -5, -9 (1 i 3 fazy)</w:t>
      </w:r>
      <w:r w:rsidR="00A72E2F" w:rsidRPr="00A72E2F">
        <w:rPr>
          <w:rFonts w:ascii="Times New Roman" w:hAnsi="Times New Roman"/>
          <w:sz w:val="20"/>
          <w:szCs w:val="20"/>
        </w:rPr>
        <w:t xml:space="preserve"> lub według innej normy równoważnej</w:t>
      </w:r>
    </w:p>
    <w:p w14:paraId="22009D8C" w14:textId="51D174DF" w:rsidR="00FB2757" w:rsidRDefault="00FB2757" w:rsidP="00FB2757">
      <w:pPr>
        <w:pStyle w:val="Akapitzlist"/>
        <w:numPr>
          <w:ilvl w:val="1"/>
          <w:numId w:val="23"/>
        </w:numPr>
        <w:jc w:val="both"/>
        <w:rPr>
          <w:rFonts w:ascii="Times New Roman" w:hAnsi="Times New Roman"/>
          <w:sz w:val="20"/>
          <w:szCs w:val="20"/>
        </w:rPr>
      </w:pPr>
      <w:r w:rsidRPr="009E2B80">
        <w:rPr>
          <w:rFonts w:ascii="Times New Roman" w:hAnsi="Times New Roman"/>
          <w:sz w:val="20"/>
          <w:szCs w:val="20"/>
        </w:rPr>
        <w:t xml:space="preserve">Badanie odporności na zaburzenia przewodzone indukowane przez pola o częstotliwości radiowej wg </w:t>
      </w:r>
      <w:r>
        <w:rPr>
          <w:rFonts w:ascii="Times New Roman" w:hAnsi="Times New Roman"/>
          <w:sz w:val="20"/>
          <w:szCs w:val="20"/>
        </w:rPr>
        <w:br/>
      </w:r>
      <w:r w:rsidRPr="009E2B80">
        <w:rPr>
          <w:rFonts w:ascii="Times New Roman" w:hAnsi="Times New Roman"/>
          <w:sz w:val="20"/>
          <w:szCs w:val="20"/>
        </w:rPr>
        <w:t xml:space="preserve">PN-EN 61000-4-6 </w:t>
      </w:r>
      <w:r w:rsidR="00A72E2F" w:rsidRPr="00A72E2F">
        <w:rPr>
          <w:rFonts w:ascii="Times New Roman" w:hAnsi="Times New Roman"/>
          <w:sz w:val="20"/>
          <w:szCs w:val="20"/>
        </w:rPr>
        <w:t>lub według innej normy równoważnej</w:t>
      </w:r>
    </w:p>
    <w:p w14:paraId="0CA8C367" w14:textId="5FAF4CCC" w:rsidR="00FB2757" w:rsidRDefault="00FB2757" w:rsidP="00FB2757">
      <w:pPr>
        <w:pStyle w:val="Akapitzlist"/>
        <w:numPr>
          <w:ilvl w:val="2"/>
          <w:numId w:val="23"/>
        </w:numPr>
        <w:jc w:val="both"/>
        <w:rPr>
          <w:rFonts w:ascii="Times New Roman" w:hAnsi="Times New Roman"/>
          <w:sz w:val="20"/>
          <w:szCs w:val="20"/>
        </w:rPr>
      </w:pPr>
      <w:r w:rsidRPr="009E2B80">
        <w:rPr>
          <w:rFonts w:ascii="Times New Roman" w:hAnsi="Times New Roman"/>
          <w:sz w:val="20"/>
          <w:szCs w:val="20"/>
        </w:rPr>
        <w:t>IEC 61000-4-6 — 150kHz – 80MHz (230MHz)</w:t>
      </w:r>
      <w:r w:rsidR="00A72E2F" w:rsidRPr="00A72E2F">
        <w:rPr>
          <w:rFonts w:ascii="Times New Roman" w:hAnsi="Times New Roman"/>
          <w:sz w:val="20"/>
          <w:szCs w:val="20"/>
        </w:rPr>
        <w:t xml:space="preserve"> lub według innej normy równoważnej</w:t>
      </w:r>
    </w:p>
    <w:p w14:paraId="415CFB18" w14:textId="52833346" w:rsidR="00FB2757" w:rsidRPr="009E2B80" w:rsidRDefault="00FB2757" w:rsidP="00FB2757">
      <w:pPr>
        <w:pStyle w:val="Akapitzlist"/>
        <w:numPr>
          <w:ilvl w:val="2"/>
          <w:numId w:val="23"/>
        </w:numPr>
        <w:jc w:val="both"/>
        <w:rPr>
          <w:rFonts w:ascii="Times New Roman" w:hAnsi="Times New Roman"/>
          <w:sz w:val="20"/>
          <w:szCs w:val="20"/>
        </w:rPr>
      </w:pPr>
      <w:r w:rsidRPr="009E2B80">
        <w:rPr>
          <w:rFonts w:ascii="Times New Roman" w:hAnsi="Times New Roman"/>
          <w:sz w:val="20"/>
          <w:szCs w:val="20"/>
        </w:rPr>
        <w:t>ISO 11452-4 —- (100kHz) 1MHz – 400MHz</w:t>
      </w:r>
      <w:r w:rsidR="00A72E2F" w:rsidRPr="00A72E2F">
        <w:rPr>
          <w:rFonts w:ascii="Times New Roman" w:hAnsi="Times New Roman"/>
          <w:sz w:val="20"/>
          <w:szCs w:val="20"/>
        </w:rPr>
        <w:t xml:space="preserve"> lub według innej normy równoważnej</w:t>
      </w:r>
    </w:p>
    <w:p w14:paraId="271995CC" w14:textId="79E88643" w:rsidR="00FB2757" w:rsidRDefault="00FB2757" w:rsidP="00FB2757">
      <w:pPr>
        <w:pStyle w:val="Akapitzlist"/>
        <w:numPr>
          <w:ilvl w:val="1"/>
          <w:numId w:val="23"/>
        </w:numPr>
        <w:jc w:val="both"/>
        <w:rPr>
          <w:rFonts w:ascii="Times New Roman" w:hAnsi="Times New Roman"/>
          <w:sz w:val="20"/>
          <w:szCs w:val="20"/>
        </w:rPr>
      </w:pPr>
      <w:r w:rsidRPr="009E2B80">
        <w:rPr>
          <w:rFonts w:ascii="Times New Roman" w:hAnsi="Times New Roman"/>
          <w:sz w:val="20"/>
          <w:szCs w:val="20"/>
        </w:rPr>
        <w:t>Badania odporności na zapady napięcia, krótkie przerwy i zmiany napięcia wg PN-EN 61000-4-11</w:t>
      </w:r>
      <w:r w:rsidR="00A72E2F" w:rsidRPr="00A72E2F">
        <w:rPr>
          <w:rFonts w:ascii="Times New Roman" w:hAnsi="Times New Roman"/>
          <w:sz w:val="20"/>
          <w:szCs w:val="20"/>
        </w:rPr>
        <w:t xml:space="preserve"> lub według innej normy równoważnej</w:t>
      </w:r>
    </w:p>
    <w:p w14:paraId="1B9470EE" w14:textId="2536EAF7" w:rsidR="00FB2757" w:rsidRDefault="00FB2757" w:rsidP="00FB2757">
      <w:pPr>
        <w:pStyle w:val="Akapitzlist"/>
        <w:numPr>
          <w:ilvl w:val="2"/>
          <w:numId w:val="23"/>
        </w:numPr>
        <w:jc w:val="both"/>
        <w:rPr>
          <w:rFonts w:ascii="Times New Roman" w:hAnsi="Times New Roman"/>
          <w:sz w:val="20"/>
          <w:szCs w:val="20"/>
        </w:rPr>
      </w:pPr>
      <w:r w:rsidRPr="009E2B80">
        <w:rPr>
          <w:rFonts w:ascii="Times New Roman" w:hAnsi="Times New Roman"/>
          <w:sz w:val="20"/>
          <w:szCs w:val="20"/>
        </w:rPr>
        <w:t>IEC 61000-4-11, -29, -34 (1 i 3-fazy)</w:t>
      </w:r>
      <w:r w:rsidR="00A72E2F" w:rsidRPr="00A72E2F">
        <w:rPr>
          <w:rFonts w:ascii="Times New Roman" w:hAnsi="Times New Roman"/>
          <w:sz w:val="20"/>
          <w:szCs w:val="20"/>
        </w:rPr>
        <w:t xml:space="preserve"> lub według innej normy równoważnej</w:t>
      </w:r>
    </w:p>
    <w:p w14:paraId="28BD0852" w14:textId="195233E8" w:rsidR="00FB2757" w:rsidRPr="009E2B80" w:rsidRDefault="00FB2757" w:rsidP="00FB2757">
      <w:pPr>
        <w:pStyle w:val="Akapitzlist"/>
        <w:numPr>
          <w:ilvl w:val="2"/>
          <w:numId w:val="23"/>
        </w:numPr>
        <w:jc w:val="both"/>
        <w:rPr>
          <w:rFonts w:ascii="Times New Roman" w:hAnsi="Times New Roman"/>
          <w:sz w:val="20"/>
          <w:szCs w:val="20"/>
        </w:rPr>
      </w:pPr>
      <w:r w:rsidRPr="009E2B80">
        <w:rPr>
          <w:rFonts w:ascii="Times New Roman" w:hAnsi="Times New Roman"/>
          <w:sz w:val="20"/>
          <w:szCs w:val="20"/>
        </w:rPr>
        <w:t>IEC 61000-4-11</w:t>
      </w:r>
      <w:r w:rsidR="00A72E2F" w:rsidRPr="00A72E2F">
        <w:rPr>
          <w:rFonts w:ascii="Times New Roman" w:hAnsi="Times New Roman"/>
          <w:sz w:val="20"/>
          <w:szCs w:val="20"/>
        </w:rPr>
        <w:t xml:space="preserve"> lub według innej normy równoważnej</w:t>
      </w:r>
    </w:p>
    <w:p w14:paraId="76F4EB8E" w14:textId="77777777" w:rsidR="00FB2757" w:rsidRPr="00700CC3" w:rsidRDefault="00FB2757" w:rsidP="00FB2757">
      <w:pPr>
        <w:pStyle w:val="Akapitzlist"/>
        <w:numPr>
          <w:ilvl w:val="1"/>
          <w:numId w:val="23"/>
        </w:numPr>
        <w:jc w:val="both"/>
        <w:rPr>
          <w:rFonts w:ascii="Times New Roman" w:hAnsi="Times New Roman"/>
          <w:sz w:val="20"/>
          <w:szCs w:val="20"/>
        </w:rPr>
      </w:pPr>
      <w:r w:rsidRPr="00700CC3">
        <w:rPr>
          <w:rFonts w:ascii="Times New Roman" w:hAnsi="Times New Roman"/>
          <w:sz w:val="20"/>
          <w:szCs w:val="20"/>
        </w:rPr>
        <w:t>Pomiary emisji zaburzeń:</w:t>
      </w:r>
    </w:p>
    <w:p w14:paraId="2CFDA883" w14:textId="285FED43" w:rsidR="00FB2757" w:rsidRPr="00700CC3" w:rsidRDefault="00FB2757" w:rsidP="00FB2757">
      <w:pPr>
        <w:pStyle w:val="Akapitzlist"/>
        <w:numPr>
          <w:ilvl w:val="2"/>
          <w:numId w:val="23"/>
        </w:numPr>
        <w:jc w:val="both"/>
        <w:rPr>
          <w:rFonts w:ascii="Times New Roman" w:hAnsi="Times New Roman"/>
          <w:sz w:val="20"/>
          <w:szCs w:val="20"/>
        </w:rPr>
      </w:pPr>
      <w:r w:rsidRPr="00700CC3">
        <w:rPr>
          <w:rFonts w:ascii="Times New Roman" w:hAnsi="Times New Roman"/>
          <w:sz w:val="20"/>
          <w:szCs w:val="20"/>
        </w:rPr>
        <w:t>Przewodzonych wg PN-EN 55016-2-1</w:t>
      </w:r>
      <w:r>
        <w:rPr>
          <w:rFonts w:ascii="Times New Roman" w:hAnsi="Times New Roman"/>
          <w:sz w:val="20"/>
          <w:szCs w:val="20"/>
        </w:rPr>
        <w:t xml:space="preserve"> </w:t>
      </w:r>
      <w:r w:rsidRPr="00700CC3">
        <w:rPr>
          <w:rFonts w:ascii="Times New Roman" w:hAnsi="Times New Roman"/>
          <w:sz w:val="20"/>
          <w:szCs w:val="20"/>
        </w:rPr>
        <w:t>(CISPR 16-2-1)</w:t>
      </w:r>
      <w:r w:rsidR="00A72E2F" w:rsidRPr="00A72E2F">
        <w:rPr>
          <w:rFonts w:ascii="Times New Roman" w:hAnsi="Times New Roman"/>
          <w:sz w:val="20"/>
          <w:szCs w:val="20"/>
        </w:rPr>
        <w:t xml:space="preserve"> lub według innej normy równoważnej</w:t>
      </w:r>
    </w:p>
    <w:p w14:paraId="1A36823C" w14:textId="4E5787E0" w:rsidR="00FB2757" w:rsidRPr="00700CC3" w:rsidRDefault="00FB2757" w:rsidP="00FB2757">
      <w:pPr>
        <w:pStyle w:val="Akapitzlist"/>
        <w:numPr>
          <w:ilvl w:val="2"/>
          <w:numId w:val="23"/>
        </w:numPr>
        <w:jc w:val="both"/>
        <w:rPr>
          <w:rFonts w:ascii="Times New Roman" w:hAnsi="Times New Roman"/>
          <w:sz w:val="20"/>
          <w:szCs w:val="20"/>
        </w:rPr>
      </w:pPr>
      <w:r w:rsidRPr="00700CC3">
        <w:rPr>
          <w:rFonts w:ascii="Times New Roman" w:hAnsi="Times New Roman"/>
          <w:sz w:val="20"/>
          <w:szCs w:val="20"/>
        </w:rPr>
        <w:t xml:space="preserve">Promieniowanych wg PN-EN 55016-2-3 (CISPR 16-2-3) do 1 GZ lub/i 6GHz„Full </w:t>
      </w:r>
      <w:proofErr w:type="spellStart"/>
      <w:r w:rsidRPr="00700CC3">
        <w:rPr>
          <w:rFonts w:ascii="Times New Roman" w:hAnsi="Times New Roman"/>
          <w:sz w:val="20"/>
          <w:szCs w:val="20"/>
        </w:rPr>
        <w:t>Compilance</w:t>
      </w:r>
      <w:proofErr w:type="spellEnd"/>
      <w:r w:rsidRPr="00700CC3">
        <w:rPr>
          <w:rFonts w:ascii="Times New Roman" w:hAnsi="Times New Roman"/>
          <w:sz w:val="20"/>
          <w:szCs w:val="20"/>
        </w:rPr>
        <w:t>”</w:t>
      </w:r>
      <w:r w:rsidR="00A72E2F" w:rsidRPr="00A72E2F">
        <w:rPr>
          <w:rFonts w:ascii="Times New Roman" w:hAnsi="Times New Roman"/>
          <w:sz w:val="20"/>
          <w:szCs w:val="20"/>
        </w:rPr>
        <w:t xml:space="preserve"> lub według innej normy równoważnej</w:t>
      </w:r>
    </w:p>
    <w:p w14:paraId="382EE6B4" w14:textId="191A7275" w:rsidR="00FB2757" w:rsidRPr="00700CC3" w:rsidRDefault="00FB2757" w:rsidP="00FB2757">
      <w:pPr>
        <w:pStyle w:val="Akapitzlist"/>
        <w:numPr>
          <w:ilvl w:val="3"/>
          <w:numId w:val="23"/>
        </w:numPr>
        <w:jc w:val="both"/>
        <w:rPr>
          <w:rFonts w:ascii="Times New Roman" w:hAnsi="Times New Roman"/>
          <w:sz w:val="20"/>
          <w:szCs w:val="20"/>
        </w:rPr>
      </w:pPr>
      <w:r w:rsidRPr="00700CC3">
        <w:rPr>
          <w:rFonts w:ascii="Times New Roman" w:hAnsi="Times New Roman"/>
          <w:sz w:val="20"/>
          <w:szCs w:val="20"/>
        </w:rPr>
        <w:t>CISPR 16-1-1 (do pomiarów wg różnych EN 5500xx)</w:t>
      </w:r>
      <w:r w:rsidR="00A72E2F" w:rsidRPr="00A72E2F">
        <w:rPr>
          <w:rFonts w:ascii="Times New Roman" w:hAnsi="Times New Roman"/>
          <w:sz w:val="20"/>
          <w:szCs w:val="20"/>
        </w:rPr>
        <w:t xml:space="preserve"> lub według innej normy równoważnej</w:t>
      </w:r>
    </w:p>
    <w:p w14:paraId="7A5555FD" w14:textId="6B62CF11" w:rsidR="00FB2757" w:rsidRPr="00700CC3" w:rsidRDefault="00FB2757" w:rsidP="00FB2757">
      <w:pPr>
        <w:pStyle w:val="Akapitzlist"/>
        <w:numPr>
          <w:ilvl w:val="3"/>
          <w:numId w:val="23"/>
        </w:numPr>
        <w:jc w:val="both"/>
        <w:rPr>
          <w:rFonts w:ascii="Times New Roman" w:hAnsi="Times New Roman"/>
          <w:sz w:val="20"/>
          <w:szCs w:val="20"/>
        </w:rPr>
      </w:pPr>
      <w:r w:rsidRPr="00700CC3">
        <w:rPr>
          <w:rFonts w:ascii="Times New Roman" w:hAnsi="Times New Roman"/>
          <w:sz w:val="20"/>
          <w:szCs w:val="20"/>
        </w:rPr>
        <w:t>CISPR 16-1-2 (do pomiarów wg rożnych EN 5500xx)</w:t>
      </w:r>
      <w:r w:rsidR="00A72E2F" w:rsidRPr="00A72E2F">
        <w:rPr>
          <w:rFonts w:ascii="Times New Roman" w:hAnsi="Times New Roman"/>
          <w:sz w:val="20"/>
          <w:szCs w:val="20"/>
        </w:rPr>
        <w:t xml:space="preserve"> lub według innej normy równoważnej</w:t>
      </w:r>
    </w:p>
    <w:p w14:paraId="36D0B981" w14:textId="3DC98EF6" w:rsidR="00FB2757" w:rsidRPr="00F95887" w:rsidRDefault="00FB2757" w:rsidP="00FB2757">
      <w:pPr>
        <w:pStyle w:val="Akapitzlist"/>
        <w:numPr>
          <w:ilvl w:val="3"/>
          <w:numId w:val="23"/>
        </w:numPr>
        <w:jc w:val="both"/>
        <w:rPr>
          <w:rFonts w:ascii="Times New Roman" w:hAnsi="Times New Roman"/>
          <w:sz w:val="20"/>
          <w:szCs w:val="20"/>
        </w:rPr>
      </w:pPr>
      <w:r w:rsidRPr="00700CC3">
        <w:rPr>
          <w:rFonts w:ascii="Times New Roman" w:hAnsi="Times New Roman"/>
          <w:sz w:val="20"/>
          <w:szCs w:val="20"/>
        </w:rPr>
        <w:t>CISPR 16-1-4 (do pomiarów wg różnych EN 5500xx)</w:t>
      </w:r>
      <w:r w:rsidR="00A72E2F" w:rsidRPr="00A72E2F">
        <w:rPr>
          <w:rFonts w:ascii="Times New Roman" w:hAnsi="Times New Roman"/>
          <w:sz w:val="20"/>
          <w:szCs w:val="20"/>
        </w:rPr>
        <w:t xml:space="preserve"> lub według innej normy równoważnej</w:t>
      </w:r>
    </w:p>
    <w:p w14:paraId="0069679A" w14:textId="77777777" w:rsidR="001B1F29" w:rsidRPr="00A72E2F" w:rsidRDefault="001B1F29" w:rsidP="001B1F29">
      <w:pPr>
        <w:spacing w:after="0" w:line="240" w:lineRule="auto"/>
        <w:jc w:val="both"/>
        <w:rPr>
          <w:rFonts w:ascii="Times New Roman" w:hAnsi="Times New Roman"/>
          <w:bCs/>
          <w:sz w:val="20"/>
          <w:szCs w:val="20"/>
          <w:u w:val="single"/>
        </w:rPr>
      </w:pPr>
      <w:r w:rsidRPr="00A72E2F">
        <w:rPr>
          <w:rFonts w:ascii="Times New Roman" w:hAnsi="Times New Roman"/>
          <w:bCs/>
          <w:sz w:val="20"/>
          <w:szCs w:val="20"/>
          <w:u w:val="single"/>
        </w:rPr>
        <w:t>Efektem usługi musi być wykonanie i przekazanie Zamawiającemu raportu z wykonanych badań.</w:t>
      </w:r>
    </w:p>
    <w:p w14:paraId="66B83B56" w14:textId="77777777" w:rsidR="008D6D03" w:rsidRDefault="008D6D03" w:rsidP="009E404F">
      <w:pPr>
        <w:spacing w:after="0" w:line="240" w:lineRule="auto"/>
        <w:jc w:val="both"/>
        <w:rPr>
          <w:rFonts w:ascii="Times New Roman" w:hAnsi="Times New Roman"/>
          <w:bCs/>
          <w:sz w:val="20"/>
          <w:szCs w:val="20"/>
        </w:rPr>
      </w:pPr>
    </w:p>
    <w:p w14:paraId="44C93B85" w14:textId="77777777" w:rsidR="00B74B68" w:rsidRPr="00B74B68" w:rsidRDefault="009E404F" w:rsidP="00B74B68">
      <w:pPr>
        <w:spacing w:after="0" w:line="240" w:lineRule="auto"/>
        <w:jc w:val="both"/>
        <w:rPr>
          <w:rFonts w:ascii="Times New Roman" w:hAnsi="Times New Roman"/>
          <w:bCs/>
          <w:sz w:val="20"/>
          <w:szCs w:val="20"/>
        </w:rPr>
      </w:pPr>
      <w:r w:rsidRPr="00841533">
        <w:rPr>
          <w:rFonts w:ascii="Times New Roman" w:hAnsi="Times New Roman"/>
          <w:bCs/>
          <w:sz w:val="20"/>
          <w:szCs w:val="20"/>
        </w:rPr>
        <w:t>Nazwa i kod określony przez Wspólny Słownik Zamówień (CPV):</w:t>
      </w:r>
      <w:r w:rsidR="00B74B68">
        <w:rPr>
          <w:rFonts w:ascii="Times New Roman" w:hAnsi="Times New Roman"/>
          <w:bCs/>
          <w:sz w:val="20"/>
          <w:szCs w:val="20"/>
        </w:rPr>
        <w:t xml:space="preserve"> </w:t>
      </w:r>
      <w:r w:rsidR="00B74B68" w:rsidRPr="00B74B68">
        <w:rPr>
          <w:rFonts w:ascii="Times New Roman" w:hAnsi="Times New Roman"/>
          <w:bCs/>
          <w:sz w:val="20"/>
          <w:szCs w:val="20"/>
        </w:rPr>
        <w:t>73000000-2 Usługi badawcze i eksperymentalno-rozwojowe oraz pokrewne usługi doradcze</w:t>
      </w:r>
    </w:p>
    <w:p w14:paraId="061274DE" w14:textId="77777777" w:rsidR="00411C27" w:rsidRPr="00411C27" w:rsidRDefault="00411C27" w:rsidP="00411C27">
      <w:pPr>
        <w:spacing w:after="0" w:line="240" w:lineRule="auto"/>
        <w:jc w:val="both"/>
        <w:rPr>
          <w:rFonts w:ascii="Times New Roman" w:hAnsi="Times New Roman"/>
          <w:sz w:val="20"/>
          <w:szCs w:val="20"/>
        </w:rPr>
      </w:pPr>
    </w:p>
    <w:p w14:paraId="0D1A13A9" w14:textId="77777777" w:rsidR="00411C27" w:rsidRPr="00411C27" w:rsidRDefault="00411C27" w:rsidP="00411C27">
      <w:pPr>
        <w:spacing w:after="0" w:line="240" w:lineRule="auto"/>
        <w:jc w:val="both"/>
        <w:rPr>
          <w:rFonts w:ascii="Times New Roman" w:hAnsi="Times New Roman"/>
          <w:sz w:val="20"/>
          <w:szCs w:val="20"/>
        </w:rPr>
      </w:pPr>
      <w:r w:rsidRPr="00411C27">
        <w:rPr>
          <w:rFonts w:ascii="Times New Roman" w:hAnsi="Times New Roman"/>
          <w:sz w:val="20"/>
          <w:szCs w:val="20"/>
        </w:rPr>
        <w:t>Jeśli w opisie przedmiotu zamówienia występują: nazwy konkretnego producenta, nazwy konkretnego produktu, normy jakościowe, patenty, znaki towarowe, typy, standardy należy to traktować jedynie jako pomoc w opisie przedmiotu zamówienia. W każdym przypadku dopuszczalne są produkty równoważne pod względem konstrukcji, materiałów, funkcjonalności, jakości. Jeżeli w opisie przedmiotu zamówienia wskazano jakikolwiek znak towarowy, patent czy pochodzenie - należy przyjąć, że wskazane patenty, znaki towarowe, pochodzenie określają parametry techniczne, eksploatacyjne, użytkowe, co oznacza, że Zamawiający dopuszcza złożenie ofert w tej części przedmiotu zamówienia o równoważnych parametrach technicznych, eksploatacyjnych i użytkowych.</w:t>
      </w:r>
    </w:p>
    <w:p w14:paraId="3C70F7E9" w14:textId="77777777" w:rsidR="00411C27" w:rsidRPr="00411C27" w:rsidRDefault="00411C27" w:rsidP="00411C27">
      <w:pPr>
        <w:spacing w:after="0" w:line="240" w:lineRule="auto"/>
        <w:jc w:val="both"/>
        <w:rPr>
          <w:rFonts w:ascii="Times New Roman" w:hAnsi="Times New Roman"/>
          <w:sz w:val="20"/>
          <w:szCs w:val="20"/>
        </w:rPr>
      </w:pPr>
    </w:p>
    <w:p w14:paraId="54E3845A" w14:textId="77777777" w:rsidR="00411C27" w:rsidRPr="00411C27" w:rsidRDefault="00411C27" w:rsidP="00411C27">
      <w:pPr>
        <w:spacing w:after="0" w:line="240" w:lineRule="auto"/>
        <w:jc w:val="both"/>
        <w:rPr>
          <w:rFonts w:ascii="Times New Roman" w:hAnsi="Times New Roman"/>
          <w:sz w:val="20"/>
          <w:szCs w:val="20"/>
        </w:rPr>
      </w:pPr>
      <w:r w:rsidRPr="00411C27">
        <w:rPr>
          <w:rFonts w:ascii="Times New Roman" w:hAnsi="Times New Roman"/>
          <w:sz w:val="20"/>
          <w:szCs w:val="20"/>
        </w:rPr>
        <w:t>Obowiązek wykazania równoważności spoczywa na Wykonawcy, który w przypadku oferowania rozwiązań równoważnych powinien dołączyć do oferty specyfikacje techniczne, karty katalogowe, instrukcje lub inne dokumenty zawierające dane techniczne elementów równoważnych. W razie wątpliwości co do równoważności poszczególnych elementów, Zamawiający wezwie Wykonawcę do złożenia dodatkowych wyjaśnień lub dokumentów.</w:t>
      </w:r>
    </w:p>
    <w:p w14:paraId="37596150" w14:textId="77777777" w:rsidR="00411C27" w:rsidRPr="00411C27" w:rsidRDefault="00411C27" w:rsidP="00411C27">
      <w:pPr>
        <w:spacing w:after="0" w:line="240" w:lineRule="auto"/>
        <w:jc w:val="both"/>
        <w:rPr>
          <w:rFonts w:ascii="Times New Roman" w:hAnsi="Times New Roman"/>
          <w:sz w:val="20"/>
          <w:szCs w:val="20"/>
        </w:rPr>
      </w:pPr>
    </w:p>
    <w:p w14:paraId="7AF7141F" w14:textId="77777777" w:rsidR="00411C27" w:rsidRPr="00411C27" w:rsidRDefault="00411C27" w:rsidP="00411C27">
      <w:pPr>
        <w:spacing w:after="0" w:line="240" w:lineRule="auto"/>
        <w:jc w:val="both"/>
        <w:rPr>
          <w:rFonts w:ascii="Times New Roman" w:hAnsi="Times New Roman"/>
          <w:sz w:val="20"/>
          <w:szCs w:val="20"/>
        </w:rPr>
      </w:pPr>
      <w:r w:rsidRPr="00411C27">
        <w:rPr>
          <w:rFonts w:ascii="Times New Roman" w:hAnsi="Times New Roman"/>
          <w:sz w:val="20"/>
          <w:szCs w:val="20"/>
        </w:rPr>
        <w:t>Zamawiający zastrzega sobie możliwość udzielenia Wykonawcy wyłonionemu w trybie zasady konkurencyjności zamówień publicznych uzupełniających, w wysokości nieprzekraczającej 50% wartości zamówienia publicznego określonej w umowie zawartej z wykonawcą, o ile te zamówienia publiczne są zgodne z przedmiotem zamówienia publicznego podstawowego.</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630"/>
      </w:tblGrid>
      <w:tr w:rsidR="009A3968" w:rsidRPr="00AC6BAE" w14:paraId="72B0F5FD" w14:textId="77777777" w:rsidTr="00B86A66">
        <w:trPr>
          <w:trHeight w:val="381"/>
          <w:tblCellSpacing w:w="15" w:type="dxa"/>
        </w:trPr>
        <w:tc>
          <w:tcPr>
            <w:tcW w:w="4970" w:type="pct"/>
            <w:shd w:val="clear" w:color="auto" w:fill="D9D9D9"/>
          </w:tcPr>
          <w:p w14:paraId="73CBF633" w14:textId="77777777" w:rsidR="009A3968" w:rsidRPr="00AC6BAE" w:rsidRDefault="008E1370" w:rsidP="008A79B1">
            <w:pPr>
              <w:pStyle w:val="Akapitzlist"/>
              <w:numPr>
                <w:ilvl w:val="0"/>
                <w:numId w:val="4"/>
              </w:numPr>
              <w:spacing w:after="0" w:line="240" w:lineRule="auto"/>
              <w:ind w:left="284" w:hanging="284"/>
              <w:jc w:val="both"/>
              <w:rPr>
                <w:rFonts w:ascii="Times New Roman" w:hAnsi="Times New Roman"/>
                <w:b/>
                <w:bCs/>
                <w:sz w:val="20"/>
                <w:szCs w:val="20"/>
              </w:rPr>
            </w:pPr>
            <w:r>
              <w:rPr>
                <w:rFonts w:ascii="Times New Roman" w:hAnsi="Times New Roman"/>
                <w:b/>
                <w:sz w:val="20"/>
                <w:szCs w:val="20"/>
              </w:rPr>
              <w:t>Termin realizacji zamówienia</w:t>
            </w:r>
            <w:r w:rsidR="00A54CB7">
              <w:rPr>
                <w:rFonts w:ascii="Times New Roman" w:hAnsi="Times New Roman"/>
                <w:b/>
                <w:sz w:val="20"/>
                <w:szCs w:val="20"/>
              </w:rPr>
              <w:t xml:space="preserve"> i miejsce realizacji zamówienia</w:t>
            </w:r>
          </w:p>
        </w:tc>
      </w:tr>
    </w:tbl>
    <w:p w14:paraId="09D9E7AB" w14:textId="7C66ECE2" w:rsidR="009A3968" w:rsidRPr="00390B33" w:rsidRDefault="00397DEF" w:rsidP="002E7A95">
      <w:pPr>
        <w:pStyle w:val="Akapitzlist"/>
        <w:numPr>
          <w:ilvl w:val="0"/>
          <w:numId w:val="6"/>
        </w:numPr>
        <w:spacing w:after="0" w:line="240" w:lineRule="auto"/>
        <w:jc w:val="both"/>
        <w:rPr>
          <w:rFonts w:ascii="Times New Roman" w:hAnsi="Times New Roman"/>
          <w:b/>
          <w:bCs/>
          <w:sz w:val="20"/>
          <w:szCs w:val="20"/>
        </w:rPr>
      </w:pPr>
      <w:r w:rsidRPr="00AC6BAE">
        <w:rPr>
          <w:rFonts w:ascii="Times New Roman" w:hAnsi="Times New Roman"/>
          <w:sz w:val="20"/>
          <w:szCs w:val="20"/>
        </w:rPr>
        <w:t>O</w:t>
      </w:r>
      <w:r w:rsidR="002129E2" w:rsidRPr="00AC6BAE">
        <w:rPr>
          <w:rFonts w:ascii="Times New Roman" w:hAnsi="Times New Roman"/>
          <w:sz w:val="20"/>
          <w:szCs w:val="20"/>
        </w:rPr>
        <w:t xml:space="preserve">kres realizacji </w:t>
      </w:r>
      <w:r w:rsidR="002067A4">
        <w:rPr>
          <w:rFonts w:ascii="Times New Roman" w:hAnsi="Times New Roman"/>
          <w:sz w:val="20"/>
          <w:szCs w:val="20"/>
        </w:rPr>
        <w:t xml:space="preserve">całości </w:t>
      </w:r>
      <w:r w:rsidR="002129E2" w:rsidRPr="00AC6BAE">
        <w:rPr>
          <w:rFonts w:ascii="Times New Roman" w:hAnsi="Times New Roman"/>
          <w:sz w:val="20"/>
          <w:szCs w:val="20"/>
        </w:rPr>
        <w:t>zamówi</w:t>
      </w:r>
      <w:r w:rsidR="00FB22C2" w:rsidRPr="00AC6BAE">
        <w:rPr>
          <w:rFonts w:ascii="Times New Roman" w:hAnsi="Times New Roman"/>
          <w:sz w:val="20"/>
          <w:szCs w:val="20"/>
        </w:rPr>
        <w:t>enia</w:t>
      </w:r>
      <w:r w:rsidR="00390B33">
        <w:rPr>
          <w:rFonts w:ascii="Times New Roman" w:hAnsi="Times New Roman"/>
          <w:sz w:val="20"/>
          <w:szCs w:val="20"/>
        </w:rPr>
        <w:t>:</w:t>
      </w:r>
      <w:r w:rsidR="00F76EBA">
        <w:rPr>
          <w:rFonts w:ascii="Times New Roman" w:hAnsi="Times New Roman"/>
          <w:b/>
          <w:sz w:val="20"/>
          <w:szCs w:val="20"/>
        </w:rPr>
        <w:t xml:space="preserve"> </w:t>
      </w:r>
      <w:r w:rsidR="000375F7">
        <w:rPr>
          <w:rFonts w:ascii="Times New Roman" w:hAnsi="Times New Roman"/>
          <w:b/>
          <w:sz w:val="20"/>
          <w:szCs w:val="20"/>
        </w:rPr>
        <w:t xml:space="preserve">maksymalnie </w:t>
      </w:r>
      <w:r w:rsidR="00BA7E8A">
        <w:rPr>
          <w:rFonts w:ascii="Times New Roman" w:hAnsi="Times New Roman"/>
          <w:b/>
          <w:sz w:val="20"/>
          <w:szCs w:val="20"/>
        </w:rPr>
        <w:t>4</w:t>
      </w:r>
      <w:r w:rsidR="000375F7">
        <w:rPr>
          <w:rFonts w:ascii="Times New Roman" w:hAnsi="Times New Roman"/>
          <w:b/>
          <w:sz w:val="20"/>
          <w:szCs w:val="20"/>
        </w:rPr>
        <w:t xml:space="preserve"> miesiące od dnia podpisania umowy z wybranym Wykonawcą.</w:t>
      </w:r>
    </w:p>
    <w:p w14:paraId="07994F3C" w14:textId="77777777" w:rsidR="00497414" w:rsidRPr="00497414" w:rsidRDefault="00497414" w:rsidP="00AD5D99">
      <w:pPr>
        <w:numPr>
          <w:ilvl w:val="0"/>
          <w:numId w:val="6"/>
        </w:numPr>
        <w:spacing w:after="0" w:line="240" w:lineRule="auto"/>
        <w:jc w:val="both"/>
        <w:rPr>
          <w:rFonts w:ascii="Times New Roman" w:hAnsi="Times New Roman"/>
          <w:color w:val="FF0000"/>
          <w:sz w:val="20"/>
          <w:szCs w:val="20"/>
        </w:rPr>
      </w:pPr>
      <w:r w:rsidRPr="00497414">
        <w:rPr>
          <w:rFonts w:ascii="Times New Roman" w:hAnsi="Times New Roman"/>
          <w:sz w:val="20"/>
          <w:szCs w:val="20"/>
        </w:rPr>
        <w:t>Zamawiający zastrzega sobie prawo do zmiany terminu realizacji przedmiotu zamówienia na warunkach określonych w punkcie 10 zapytania ofertowego. Nowe terminy będą ustalane w konsultacji z wyłonionym Wykonawcą.</w:t>
      </w:r>
    </w:p>
    <w:p w14:paraId="1F81688C" w14:textId="77777777" w:rsidR="00A54CB7" w:rsidRPr="00497414" w:rsidRDefault="00A54CB7" w:rsidP="00AD5D99">
      <w:pPr>
        <w:numPr>
          <w:ilvl w:val="0"/>
          <w:numId w:val="6"/>
        </w:numPr>
        <w:spacing w:after="0" w:line="240" w:lineRule="auto"/>
        <w:jc w:val="both"/>
        <w:rPr>
          <w:rFonts w:ascii="Times New Roman" w:hAnsi="Times New Roman"/>
          <w:color w:val="FF0000"/>
          <w:sz w:val="20"/>
          <w:szCs w:val="20"/>
        </w:rPr>
      </w:pPr>
      <w:r w:rsidRPr="00497414">
        <w:rPr>
          <w:rFonts w:ascii="Times New Roman" w:hAnsi="Times New Roman"/>
          <w:sz w:val="20"/>
          <w:szCs w:val="20"/>
        </w:rPr>
        <w:t>Miejsce realizacji zamówienia: uzależnione od potrzeb Zamawiającego, w tym siedziba Zamawiającego.</w:t>
      </w:r>
    </w:p>
    <w:tbl>
      <w:tblPr>
        <w:tblW w:w="4877"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393"/>
      </w:tblGrid>
      <w:tr w:rsidR="009A3968" w:rsidRPr="00AC6BAE" w14:paraId="555B899A" w14:textId="77777777" w:rsidTr="008E1370">
        <w:trPr>
          <w:trHeight w:val="227"/>
          <w:tblCellSpacing w:w="15" w:type="dxa"/>
        </w:trPr>
        <w:tc>
          <w:tcPr>
            <w:tcW w:w="4967" w:type="pct"/>
            <w:shd w:val="clear" w:color="auto" w:fill="D9D9D9"/>
          </w:tcPr>
          <w:p w14:paraId="42947BBB" w14:textId="77777777" w:rsidR="009A3968" w:rsidRPr="00AC6BAE" w:rsidRDefault="005504B4" w:rsidP="008A79B1">
            <w:pPr>
              <w:pStyle w:val="Akapitzlist"/>
              <w:numPr>
                <w:ilvl w:val="0"/>
                <w:numId w:val="4"/>
              </w:numPr>
              <w:spacing w:after="0" w:line="240" w:lineRule="auto"/>
              <w:ind w:left="284" w:hanging="284"/>
              <w:jc w:val="both"/>
              <w:rPr>
                <w:rFonts w:ascii="Times New Roman" w:hAnsi="Times New Roman"/>
                <w:b/>
                <w:bCs/>
                <w:sz w:val="20"/>
                <w:szCs w:val="20"/>
              </w:rPr>
            </w:pPr>
            <w:r>
              <w:rPr>
                <w:rFonts w:ascii="Times New Roman" w:hAnsi="Times New Roman"/>
                <w:b/>
                <w:bCs/>
                <w:sz w:val="20"/>
                <w:szCs w:val="20"/>
              </w:rPr>
              <w:t>Informacje o charakterze prawnym, ekonomi</w:t>
            </w:r>
            <w:r w:rsidR="008E1370">
              <w:rPr>
                <w:rFonts w:ascii="Times New Roman" w:hAnsi="Times New Roman"/>
                <w:b/>
                <w:bCs/>
                <w:sz w:val="20"/>
                <w:szCs w:val="20"/>
              </w:rPr>
              <w:t>cznym, finansowym i technicznym</w:t>
            </w:r>
          </w:p>
        </w:tc>
      </w:tr>
    </w:tbl>
    <w:p w14:paraId="33BABC87" w14:textId="77777777" w:rsidR="004407A3" w:rsidRPr="005E6779" w:rsidRDefault="004407A3">
      <w:pPr>
        <w:widowControl w:val="0"/>
        <w:numPr>
          <w:ilvl w:val="1"/>
          <w:numId w:val="19"/>
        </w:numPr>
        <w:autoSpaceDE w:val="0"/>
        <w:autoSpaceDN w:val="0"/>
        <w:adjustRightInd w:val="0"/>
        <w:spacing w:after="0" w:line="240" w:lineRule="auto"/>
        <w:ind w:left="360"/>
        <w:contextualSpacing/>
        <w:jc w:val="both"/>
        <w:rPr>
          <w:rFonts w:ascii="Times New Roman" w:hAnsi="Times New Roman"/>
          <w:color w:val="000000"/>
          <w:sz w:val="20"/>
          <w:szCs w:val="20"/>
        </w:rPr>
      </w:pPr>
      <w:r w:rsidRPr="005E6779">
        <w:rPr>
          <w:rFonts w:ascii="Times New Roman" w:hAnsi="Times New Roman"/>
          <w:color w:val="000000"/>
          <w:sz w:val="20"/>
          <w:szCs w:val="20"/>
        </w:rPr>
        <w:lastRenderedPageBreak/>
        <w:t>Z postępowania o udzielenie zamówienia wykluczeniu podlegają Wykonawcy, którzy są powiązani osobowo lub kapitałowo z Zamawiającym. Przez powiązania kapitałowe lub osobowe rozumie się wzajemne powiązania między beneficjentem lub osobami upoważnionymi do zaciągania zobowiązań w imieniu beneficjenta lub osobami wykonującymi w imieniu beneficjenta czynności związane z przygotowaniem i przeprowadzeniem procedury wyboru wykonawcy a wykonawcą, polegające w szczególności na:</w:t>
      </w:r>
    </w:p>
    <w:p w14:paraId="1DDF49E2"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a) uczestniczeniu w spółce jako wspólnik spółki cywilnej lub spółki osobowej,</w:t>
      </w:r>
    </w:p>
    <w:p w14:paraId="1A22177B"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b) posiadaniu co najmniej 10 % udziałów lub akcji,</w:t>
      </w:r>
    </w:p>
    <w:p w14:paraId="28EB7BE3"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c) pełnieniu funkcji członka organu nadzorczego lub zarządzającego, prokurenta, pełnomocnika,</w:t>
      </w:r>
    </w:p>
    <w:p w14:paraId="6CFC81C3"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d) pozostawaniu w związku małżeńskim, w stosunku pokrewieństwa lub powinowactwa w linii prostej, pokrewieństwa drugiego stopnia lub powinowactwa drugiego stopnia w linii bocznej lub w stosunku przysposobienia, opieki lub kurateli</w:t>
      </w:r>
    </w:p>
    <w:p w14:paraId="2E0B0EED" w14:textId="77777777" w:rsidR="00C24543" w:rsidRDefault="00C24725" w:rsidP="00C24543">
      <w:pPr>
        <w:pStyle w:val="Akapitzlist"/>
        <w:widowControl w:val="0"/>
        <w:tabs>
          <w:tab w:val="left" w:pos="284"/>
        </w:tabs>
        <w:autoSpaceDE w:val="0"/>
        <w:autoSpaceDN w:val="0"/>
        <w:adjustRightInd w:val="0"/>
        <w:ind w:left="0"/>
        <w:jc w:val="both"/>
        <w:rPr>
          <w:rFonts w:ascii="Times New Roman" w:hAnsi="Times New Roman"/>
          <w:sz w:val="20"/>
          <w:szCs w:val="20"/>
        </w:rPr>
      </w:pPr>
      <w:r>
        <w:rPr>
          <w:rFonts w:ascii="Times New Roman" w:hAnsi="Times New Roman"/>
          <w:sz w:val="20"/>
          <w:szCs w:val="20"/>
        </w:rPr>
        <w:t xml:space="preserve">2. </w:t>
      </w:r>
      <w:r w:rsidRPr="00524FC1">
        <w:rPr>
          <w:rFonts w:ascii="Times New Roman" w:hAnsi="Times New Roman"/>
          <w:sz w:val="20"/>
          <w:szCs w:val="20"/>
        </w:rPr>
        <w:t xml:space="preserve">Wykonawca zobowiązany jest dołączyć do oferty oświadczenie o braku w/w powiązań według wzoru stanowiącego </w:t>
      </w:r>
      <w:r w:rsidRPr="00524FC1">
        <w:rPr>
          <w:rFonts w:ascii="Times New Roman" w:hAnsi="Times New Roman"/>
          <w:b/>
          <w:sz w:val="20"/>
          <w:szCs w:val="20"/>
        </w:rPr>
        <w:t>Załącznik nr 2</w:t>
      </w:r>
      <w:r w:rsidRPr="00524FC1">
        <w:rPr>
          <w:rFonts w:ascii="Times New Roman" w:hAnsi="Times New Roman"/>
          <w:sz w:val="20"/>
          <w:szCs w:val="20"/>
        </w:rPr>
        <w:t xml:space="preserve"> do ni</w:t>
      </w:r>
      <w:r>
        <w:rPr>
          <w:rFonts w:ascii="Times New Roman" w:hAnsi="Times New Roman"/>
          <w:sz w:val="20"/>
          <w:szCs w:val="20"/>
        </w:rPr>
        <w:t>niejszego zapytania ofertowego.</w:t>
      </w:r>
      <w:r w:rsidR="003234B8" w:rsidRPr="003234B8">
        <w:rPr>
          <w:rFonts w:ascii="Times New Roman" w:hAnsi="Times New Roman"/>
          <w:sz w:val="20"/>
          <w:szCs w:val="20"/>
        </w:rPr>
        <w:t xml:space="preserve"> </w:t>
      </w:r>
    </w:p>
    <w:p w14:paraId="794861F3" w14:textId="77777777" w:rsidR="00C24543" w:rsidRDefault="00C24543" w:rsidP="00C24543">
      <w:pPr>
        <w:pStyle w:val="Akapitzlist"/>
        <w:widowControl w:val="0"/>
        <w:tabs>
          <w:tab w:val="left" w:pos="284"/>
        </w:tabs>
        <w:autoSpaceDE w:val="0"/>
        <w:autoSpaceDN w:val="0"/>
        <w:adjustRightInd w:val="0"/>
        <w:ind w:left="0"/>
        <w:jc w:val="both"/>
        <w:rPr>
          <w:rFonts w:ascii="Times New Roman" w:hAnsi="Times New Roman"/>
          <w:sz w:val="20"/>
          <w:szCs w:val="20"/>
        </w:rPr>
      </w:pPr>
    </w:p>
    <w:p w14:paraId="68E2AEE5" w14:textId="77777777" w:rsidR="00C24543" w:rsidRPr="00C24543" w:rsidRDefault="00C24543" w:rsidP="00C24543">
      <w:pPr>
        <w:pStyle w:val="Akapitzlist"/>
        <w:widowControl w:val="0"/>
        <w:tabs>
          <w:tab w:val="left" w:pos="284"/>
        </w:tabs>
        <w:autoSpaceDE w:val="0"/>
        <w:autoSpaceDN w:val="0"/>
        <w:adjustRightInd w:val="0"/>
        <w:ind w:left="0"/>
        <w:jc w:val="both"/>
        <w:rPr>
          <w:rFonts w:ascii="Times New Roman" w:hAnsi="Times New Roman"/>
          <w:sz w:val="20"/>
          <w:szCs w:val="20"/>
        </w:rPr>
      </w:pPr>
      <w:r>
        <w:rPr>
          <w:rFonts w:ascii="Times New Roman" w:hAnsi="Times New Roman"/>
          <w:sz w:val="20"/>
          <w:szCs w:val="20"/>
        </w:rPr>
        <w:t xml:space="preserve">3. </w:t>
      </w:r>
      <w:r w:rsidRPr="00C24543">
        <w:rPr>
          <w:rFonts w:ascii="Times New Roman" w:hAnsi="Times New Roman"/>
          <w:sz w:val="20"/>
          <w:szCs w:val="20"/>
          <w:lang w:val="x-none"/>
        </w:rPr>
        <w:t>O udzielenie zamówienia mo</w:t>
      </w:r>
      <w:r w:rsidRPr="00C24543">
        <w:rPr>
          <w:rFonts w:ascii="Times New Roman" w:hAnsi="Times New Roman"/>
          <w:sz w:val="20"/>
          <w:szCs w:val="20"/>
        </w:rPr>
        <w:t>że</w:t>
      </w:r>
      <w:r w:rsidRPr="00C24543">
        <w:rPr>
          <w:rFonts w:ascii="Times New Roman" w:hAnsi="Times New Roman"/>
          <w:sz w:val="20"/>
          <w:szCs w:val="20"/>
          <w:lang w:val="x-none"/>
        </w:rPr>
        <w:t xml:space="preserve"> ubiegać się Wykonawca, który na moment realizacji </w:t>
      </w:r>
      <w:r w:rsidRPr="00C24543">
        <w:rPr>
          <w:rFonts w:ascii="Times New Roman" w:hAnsi="Times New Roman"/>
          <w:sz w:val="20"/>
          <w:szCs w:val="20"/>
        </w:rPr>
        <w:t xml:space="preserve">zamówienia </w:t>
      </w:r>
      <w:r w:rsidRPr="00C24543">
        <w:rPr>
          <w:rFonts w:ascii="Times New Roman" w:hAnsi="Times New Roman"/>
          <w:sz w:val="20"/>
          <w:szCs w:val="20"/>
          <w:lang w:val="x-none"/>
        </w:rPr>
        <w:t>spełnia  poniższe warunki</w:t>
      </w:r>
      <w:r w:rsidRPr="00C24543">
        <w:rPr>
          <w:rFonts w:ascii="Times New Roman" w:hAnsi="Times New Roman"/>
          <w:sz w:val="20"/>
          <w:szCs w:val="20"/>
        </w:rPr>
        <w:t xml:space="preserve"> </w:t>
      </w:r>
      <w:r w:rsidR="009925A2">
        <w:rPr>
          <w:rFonts w:ascii="Times New Roman" w:hAnsi="Times New Roman"/>
          <w:sz w:val="20"/>
          <w:szCs w:val="20"/>
        </w:rPr>
        <w:t>udziału w postępowaniu</w:t>
      </w:r>
      <w:r w:rsidRPr="00C24543">
        <w:rPr>
          <w:rFonts w:ascii="Times New Roman" w:hAnsi="Times New Roman"/>
          <w:sz w:val="20"/>
          <w:szCs w:val="20"/>
        </w:rPr>
        <w:t>:</w:t>
      </w:r>
    </w:p>
    <w:p w14:paraId="5B5C7EB3" w14:textId="77777777" w:rsidR="00C24543" w:rsidRPr="00C24543" w:rsidRDefault="00C24543" w:rsidP="00C24543">
      <w:pPr>
        <w:pStyle w:val="Akapitzlist"/>
        <w:widowControl w:val="0"/>
        <w:autoSpaceDE w:val="0"/>
        <w:autoSpaceDN w:val="0"/>
        <w:adjustRightInd w:val="0"/>
        <w:jc w:val="both"/>
        <w:rPr>
          <w:rFonts w:ascii="Times New Roman" w:hAnsi="Times New Roman"/>
          <w:sz w:val="20"/>
          <w:szCs w:val="20"/>
        </w:rPr>
      </w:pPr>
    </w:p>
    <w:p w14:paraId="06758E5E" w14:textId="77777777" w:rsidR="00C24543" w:rsidRPr="00B233B7" w:rsidRDefault="00C24543">
      <w:pPr>
        <w:pStyle w:val="Akapitzlist"/>
        <w:widowControl w:val="0"/>
        <w:numPr>
          <w:ilvl w:val="0"/>
          <w:numId w:val="22"/>
        </w:numPr>
        <w:autoSpaceDE w:val="0"/>
        <w:autoSpaceDN w:val="0"/>
        <w:adjustRightInd w:val="0"/>
        <w:jc w:val="both"/>
        <w:rPr>
          <w:rFonts w:ascii="Times New Roman" w:hAnsi="Times New Roman"/>
          <w:b/>
          <w:bCs/>
          <w:sz w:val="20"/>
          <w:szCs w:val="20"/>
          <w:u w:val="single"/>
        </w:rPr>
      </w:pPr>
      <w:bookmarkStart w:id="1" w:name="_Hlk113877572"/>
      <w:r w:rsidRPr="00B233B7">
        <w:rPr>
          <w:rFonts w:ascii="Times New Roman" w:hAnsi="Times New Roman"/>
          <w:b/>
          <w:bCs/>
          <w:sz w:val="20"/>
          <w:szCs w:val="20"/>
          <w:u w:val="single"/>
        </w:rPr>
        <w:t>Wykonawca na moment realizacji zamówienia musi dysponować</w:t>
      </w:r>
      <w:r w:rsidR="00135F2F" w:rsidRPr="00B233B7">
        <w:rPr>
          <w:rFonts w:ascii="Times New Roman" w:hAnsi="Times New Roman"/>
          <w:b/>
          <w:bCs/>
          <w:sz w:val="20"/>
          <w:szCs w:val="20"/>
          <w:u w:val="single"/>
        </w:rPr>
        <w:t>:</w:t>
      </w:r>
    </w:p>
    <w:p w14:paraId="66E370DB" w14:textId="77777777" w:rsidR="00135F2F" w:rsidRPr="00B233B7" w:rsidRDefault="00135F2F" w:rsidP="00135F2F">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Minimum </w:t>
      </w:r>
      <w:r w:rsidR="00D12988" w:rsidRPr="00B233B7">
        <w:rPr>
          <w:rFonts w:ascii="Times New Roman" w:hAnsi="Times New Roman"/>
          <w:sz w:val="20"/>
          <w:szCs w:val="20"/>
        </w:rPr>
        <w:t>trzema</w:t>
      </w:r>
      <w:r w:rsidRPr="00B233B7">
        <w:rPr>
          <w:rFonts w:ascii="Times New Roman" w:hAnsi="Times New Roman"/>
          <w:sz w:val="20"/>
          <w:szCs w:val="20"/>
        </w:rPr>
        <w:t xml:space="preserve"> osobami z wykształceniem wyższym, o stopniu naukowym wyższym niż magister inżynier, posiadającymi doświadczenie w przeprowadzaniu testów zgodności </w:t>
      </w:r>
      <w:r w:rsidR="00D12988" w:rsidRPr="00B233B7">
        <w:rPr>
          <w:rFonts w:ascii="Times New Roman" w:hAnsi="Times New Roman"/>
          <w:sz w:val="20"/>
          <w:szCs w:val="20"/>
        </w:rPr>
        <w:t>kompatybilności elektromagnetycznej (</w:t>
      </w:r>
      <w:r w:rsidRPr="00B233B7">
        <w:rPr>
          <w:rFonts w:ascii="Times New Roman" w:hAnsi="Times New Roman"/>
          <w:sz w:val="20"/>
          <w:szCs w:val="20"/>
        </w:rPr>
        <w:t>EMC</w:t>
      </w:r>
      <w:r w:rsidR="00D12988" w:rsidRPr="00B233B7">
        <w:rPr>
          <w:rFonts w:ascii="Times New Roman" w:hAnsi="Times New Roman"/>
          <w:sz w:val="20"/>
          <w:szCs w:val="20"/>
        </w:rPr>
        <w:t>)</w:t>
      </w:r>
    </w:p>
    <w:p w14:paraId="3E6D710D" w14:textId="77777777" w:rsidR="00135F2F" w:rsidRPr="00B233B7" w:rsidRDefault="00135F2F" w:rsidP="00D12988">
      <w:pPr>
        <w:pStyle w:val="Akapitzlist"/>
        <w:widowControl w:val="0"/>
        <w:ind w:left="644"/>
        <w:jc w:val="both"/>
        <w:rPr>
          <w:rFonts w:ascii="Times New Roman" w:hAnsi="Times New Roman"/>
          <w:sz w:val="20"/>
          <w:szCs w:val="20"/>
        </w:rPr>
      </w:pPr>
      <w:r w:rsidRPr="00B233B7">
        <w:rPr>
          <w:rFonts w:ascii="Times New Roman" w:hAnsi="Times New Roman"/>
          <w:sz w:val="20"/>
          <w:szCs w:val="20"/>
        </w:rPr>
        <w:t>- Minimum dwiema osob</w:t>
      </w:r>
      <w:r w:rsidR="00D12988" w:rsidRPr="00B233B7">
        <w:rPr>
          <w:rFonts w:ascii="Times New Roman" w:hAnsi="Times New Roman"/>
          <w:sz w:val="20"/>
          <w:szCs w:val="20"/>
        </w:rPr>
        <w:t>ami</w:t>
      </w:r>
      <w:r w:rsidRPr="00B233B7">
        <w:rPr>
          <w:rFonts w:ascii="Times New Roman" w:hAnsi="Times New Roman"/>
          <w:sz w:val="20"/>
          <w:szCs w:val="20"/>
        </w:rPr>
        <w:t xml:space="preserve"> </w:t>
      </w:r>
      <w:r w:rsidR="00D12988" w:rsidRPr="00B233B7">
        <w:rPr>
          <w:rFonts w:ascii="Times New Roman" w:hAnsi="Times New Roman"/>
          <w:sz w:val="20"/>
          <w:szCs w:val="20"/>
        </w:rPr>
        <w:t xml:space="preserve">posiadającymi uprawnienia SEP (Stowarzyszenie Elektryków Polskich) w kategorii E - eksploatacja oraz D – dozór, które są </w:t>
      </w:r>
      <w:r w:rsidRPr="00B233B7">
        <w:rPr>
          <w:rFonts w:ascii="Times New Roman" w:hAnsi="Times New Roman"/>
          <w:sz w:val="20"/>
          <w:szCs w:val="20"/>
        </w:rPr>
        <w:t>upoważnion</w:t>
      </w:r>
      <w:r w:rsidR="00D12988" w:rsidRPr="00B233B7">
        <w:rPr>
          <w:rFonts w:ascii="Times New Roman" w:hAnsi="Times New Roman"/>
          <w:sz w:val="20"/>
          <w:szCs w:val="20"/>
        </w:rPr>
        <w:t>e</w:t>
      </w:r>
      <w:r w:rsidRPr="00B233B7">
        <w:rPr>
          <w:rFonts w:ascii="Times New Roman" w:hAnsi="Times New Roman"/>
          <w:sz w:val="20"/>
          <w:szCs w:val="20"/>
        </w:rPr>
        <w:t xml:space="preserve"> do wydawania</w:t>
      </w:r>
      <w:r w:rsidR="00D12988" w:rsidRPr="00B233B7">
        <w:rPr>
          <w:rFonts w:ascii="Times New Roman" w:hAnsi="Times New Roman"/>
          <w:sz w:val="20"/>
          <w:szCs w:val="20"/>
        </w:rPr>
        <w:t xml:space="preserve"> odpowiednich</w:t>
      </w:r>
      <w:r w:rsidRPr="00B233B7">
        <w:rPr>
          <w:rFonts w:ascii="Times New Roman" w:hAnsi="Times New Roman"/>
          <w:sz w:val="20"/>
          <w:szCs w:val="20"/>
        </w:rPr>
        <w:t xml:space="preserve"> zaświadczeń elektrycznych </w:t>
      </w:r>
    </w:p>
    <w:p w14:paraId="0796E45B" w14:textId="77777777" w:rsidR="00D12988" w:rsidRPr="00B233B7" w:rsidRDefault="00D12988" w:rsidP="00D12988">
      <w:pPr>
        <w:pStyle w:val="Akapitzlist"/>
        <w:widowControl w:val="0"/>
        <w:ind w:left="644"/>
        <w:jc w:val="both"/>
        <w:rPr>
          <w:rFonts w:ascii="Times New Roman" w:hAnsi="Times New Roman"/>
          <w:sz w:val="20"/>
          <w:szCs w:val="20"/>
        </w:rPr>
      </w:pPr>
    </w:p>
    <w:p w14:paraId="42C3285D" w14:textId="12DA197F" w:rsidR="00D12988" w:rsidRDefault="00D12988">
      <w:pPr>
        <w:pStyle w:val="Akapitzlist"/>
        <w:widowControl w:val="0"/>
        <w:numPr>
          <w:ilvl w:val="0"/>
          <w:numId w:val="22"/>
        </w:numPr>
        <w:jc w:val="both"/>
        <w:rPr>
          <w:rFonts w:ascii="Times New Roman" w:hAnsi="Times New Roman"/>
          <w:b/>
          <w:bCs/>
          <w:sz w:val="20"/>
          <w:szCs w:val="20"/>
          <w:u w:val="single"/>
        </w:rPr>
      </w:pPr>
      <w:r w:rsidRPr="00B233B7">
        <w:rPr>
          <w:rFonts w:ascii="Times New Roman" w:hAnsi="Times New Roman"/>
          <w:b/>
          <w:bCs/>
          <w:sz w:val="20"/>
          <w:szCs w:val="20"/>
          <w:u w:val="single"/>
        </w:rPr>
        <w:t xml:space="preserve">Wykonawca na moment realizacji zamówienia musi dysponować </w:t>
      </w:r>
      <w:r w:rsidR="00A73AA5" w:rsidRPr="00B233B7">
        <w:rPr>
          <w:rFonts w:ascii="Times New Roman" w:hAnsi="Times New Roman"/>
          <w:b/>
          <w:bCs/>
          <w:sz w:val="20"/>
          <w:szCs w:val="20"/>
          <w:u w:val="single"/>
        </w:rPr>
        <w:t xml:space="preserve">następującymi </w:t>
      </w:r>
      <w:bookmarkStart w:id="2" w:name="_Hlk131766745"/>
      <w:r w:rsidR="00A73AA5" w:rsidRPr="00B233B7">
        <w:rPr>
          <w:rFonts w:ascii="Times New Roman" w:hAnsi="Times New Roman"/>
          <w:b/>
          <w:bCs/>
          <w:sz w:val="20"/>
          <w:szCs w:val="20"/>
          <w:u w:val="single"/>
        </w:rPr>
        <w:t>zasobami technicznymi</w:t>
      </w:r>
      <w:r w:rsidRPr="00B233B7">
        <w:rPr>
          <w:rFonts w:ascii="Times New Roman" w:hAnsi="Times New Roman"/>
          <w:b/>
          <w:bCs/>
          <w:sz w:val="20"/>
          <w:szCs w:val="20"/>
          <w:u w:val="single"/>
        </w:rPr>
        <w:t xml:space="preserve"> potrzebn</w:t>
      </w:r>
      <w:r w:rsidR="00A73AA5" w:rsidRPr="00B233B7">
        <w:rPr>
          <w:rFonts w:ascii="Times New Roman" w:hAnsi="Times New Roman"/>
          <w:b/>
          <w:bCs/>
          <w:sz w:val="20"/>
          <w:szCs w:val="20"/>
          <w:u w:val="single"/>
        </w:rPr>
        <w:t>ymi</w:t>
      </w:r>
      <w:r w:rsidRPr="00B233B7">
        <w:rPr>
          <w:rFonts w:ascii="Times New Roman" w:hAnsi="Times New Roman"/>
          <w:b/>
          <w:bCs/>
          <w:sz w:val="20"/>
          <w:szCs w:val="20"/>
          <w:u w:val="single"/>
        </w:rPr>
        <w:t xml:space="preserve"> do przeprowadzenia badań</w:t>
      </w:r>
      <w:r w:rsidR="003E2794">
        <w:rPr>
          <w:rFonts w:ascii="Times New Roman" w:hAnsi="Times New Roman"/>
          <w:b/>
          <w:bCs/>
          <w:sz w:val="20"/>
          <w:szCs w:val="20"/>
          <w:u w:val="single"/>
        </w:rPr>
        <w:t xml:space="preserve"> (l</w:t>
      </w:r>
      <w:r w:rsidR="003E2794" w:rsidRPr="003E2794">
        <w:rPr>
          <w:rFonts w:ascii="Times New Roman" w:hAnsi="Times New Roman"/>
          <w:b/>
          <w:bCs/>
          <w:sz w:val="20"/>
          <w:szCs w:val="20"/>
          <w:u w:val="single"/>
        </w:rPr>
        <w:t xml:space="preserve">ub innymi równoważnymi </w:t>
      </w:r>
      <w:r w:rsidR="003E2794">
        <w:rPr>
          <w:rFonts w:ascii="Times New Roman" w:hAnsi="Times New Roman"/>
          <w:b/>
          <w:bCs/>
          <w:sz w:val="20"/>
          <w:szCs w:val="20"/>
          <w:u w:val="single"/>
        </w:rPr>
        <w:t xml:space="preserve">lub lepszymi </w:t>
      </w:r>
      <w:r w:rsidR="003E2794" w:rsidRPr="003E2794">
        <w:rPr>
          <w:rFonts w:ascii="Times New Roman" w:hAnsi="Times New Roman"/>
          <w:b/>
          <w:bCs/>
          <w:sz w:val="20"/>
          <w:szCs w:val="20"/>
          <w:u w:val="single"/>
        </w:rPr>
        <w:t>zasobami technicznymi umożliwiającymi wykonanie wszystkich</w:t>
      </w:r>
      <w:r w:rsidR="003E2794">
        <w:rPr>
          <w:rFonts w:ascii="Times New Roman" w:hAnsi="Times New Roman"/>
          <w:b/>
          <w:bCs/>
          <w:sz w:val="20"/>
          <w:szCs w:val="20"/>
          <w:u w:val="single"/>
        </w:rPr>
        <w:t xml:space="preserve"> badań</w:t>
      </w:r>
      <w:r w:rsidR="003E2794" w:rsidRPr="003E2794">
        <w:rPr>
          <w:rFonts w:ascii="Times New Roman" w:hAnsi="Times New Roman"/>
          <w:b/>
          <w:bCs/>
          <w:sz w:val="20"/>
          <w:szCs w:val="20"/>
          <w:u w:val="single"/>
        </w:rPr>
        <w:t xml:space="preserve"> wymaganych w specyfikacji</w:t>
      </w:r>
      <w:r w:rsidR="003E2794">
        <w:rPr>
          <w:rFonts w:ascii="Times New Roman" w:hAnsi="Times New Roman"/>
          <w:b/>
          <w:bCs/>
          <w:sz w:val="20"/>
          <w:szCs w:val="20"/>
          <w:u w:val="single"/>
        </w:rPr>
        <w:t xml:space="preserve"> przedmiotu zamówienia):</w:t>
      </w:r>
    </w:p>
    <w:bookmarkEnd w:id="2"/>
    <w:p w14:paraId="4B2EF8E7" w14:textId="77777777" w:rsidR="003E2794" w:rsidRPr="00B233B7" w:rsidRDefault="003E2794" w:rsidP="003E2794">
      <w:pPr>
        <w:pStyle w:val="Akapitzlist"/>
        <w:widowControl w:val="0"/>
        <w:ind w:left="644"/>
        <w:jc w:val="both"/>
        <w:rPr>
          <w:rFonts w:ascii="Times New Roman" w:hAnsi="Times New Roman"/>
          <w:b/>
          <w:bCs/>
          <w:sz w:val="20"/>
          <w:szCs w:val="20"/>
          <w:u w:val="single"/>
        </w:rPr>
      </w:pPr>
    </w:p>
    <w:bookmarkEnd w:id="1"/>
    <w:p w14:paraId="53F03F31" w14:textId="77777777" w:rsidR="00A73AA5" w:rsidRPr="00B233B7" w:rsidRDefault="00A73AA5" w:rsidP="00A73AA5">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Minimum dwa stanowiska laboratoryjne</w:t>
      </w:r>
      <w:r w:rsidRPr="00B233B7">
        <w:rPr>
          <w:rFonts w:ascii="Times New Roman" w:hAnsi="Times New Roman"/>
          <w:sz w:val="20"/>
          <w:szCs w:val="20"/>
        </w:rPr>
        <w:t xml:space="preserve"> umożliwiające realizację badań z zakresu kompatybilności elektromagnetycznej (EMC) z możliwością potwierdzenia badań stosownym certyfikatem dla danego urządzenia</w:t>
      </w:r>
    </w:p>
    <w:p w14:paraId="42B5189C" w14:textId="77777777" w:rsidR="00D12988" w:rsidRPr="00B233B7" w:rsidRDefault="00A73AA5" w:rsidP="00A73AA5">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Aparatura umożliwiająca przeprowadzenie testów transportowych</w:t>
      </w:r>
    </w:p>
    <w:p w14:paraId="387E0265" w14:textId="77777777" w:rsidR="00A73AA5" w:rsidRPr="00B233B7" w:rsidRDefault="00A73AA5" w:rsidP="00A73AA5">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Miernik zaburzeń</w:t>
      </w:r>
      <w:r w:rsidRPr="00B233B7">
        <w:rPr>
          <w:rFonts w:ascii="Times New Roman" w:hAnsi="Times New Roman"/>
          <w:sz w:val="20"/>
          <w:szCs w:val="20"/>
        </w:rPr>
        <w:t xml:space="preserve"> o parametrach minimalnych: zakres częstotliwości: 9 kHz do 7 GHz, miernik zgodny z normą: CISPR 16-1-1 (lub inną normą równoważną), preselekcja ze zintegrowanym przedwzmacniaczem 20 </w:t>
      </w:r>
      <w:proofErr w:type="spellStart"/>
      <w:r w:rsidRPr="00B233B7">
        <w:rPr>
          <w:rFonts w:ascii="Times New Roman" w:hAnsi="Times New Roman"/>
          <w:sz w:val="20"/>
          <w:szCs w:val="20"/>
        </w:rPr>
        <w:t>dB</w:t>
      </w:r>
      <w:proofErr w:type="spellEnd"/>
    </w:p>
    <w:p w14:paraId="552EC1D8" w14:textId="77777777" w:rsidR="00A54106" w:rsidRPr="00B233B7" w:rsidRDefault="00A73AA5" w:rsidP="00A54106">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00A54106" w:rsidRPr="00B233B7">
        <w:rPr>
          <w:rFonts w:ascii="Times New Roman" w:hAnsi="Times New Roman"/>
          <w:b/>
          <w:bCs/>
          <w:sz w:val="20"/>
          <w:szCs w:val="20"/>
        </w:rPr>
        <w:t>Analizator widma</w:t>
      </w:r>
      <w:r w:rsidR="00A54106" w:rsidRPr="00B233B7">
        <w:rPr>
          <w:rFonts w:ascii="Times New Roman" w:hAnsi="Times New Roman"/>
          <w:sz w:val="20"/>
          <w:szCs w:val="20"/>
        </w:rPr>
        <w:t xml:space="preserve"> o parametrach minimalnych: zakres częstotliwości: 9 kHz – 3,25 GHz, rozdzielczość pasma</w:t>
      </w:r>
    </w:p>
    <w:p w14:paraId="7DCF5D8C" w14:textId="77777777" w:rsidR="00A73AA5" w:rsidRPr="00B233B7" w:rsidRDefault="00A54106" w:rsidP="00A54106">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RBW): 1Hz ~ 1MHz (3dB), czułość: -149 </w:t>
      </w:r>
      <w:proofErr w:type="spellStart"/>
      <w:r w:rsidRPr="00B233B7">
        <w:rPr>
          <w:rFonts w:ascii="Times New Roman" w:hAnsi="Times New Roman"/>
          <w:sz w:val="20"/>
          <w:szCs w:val="20"/>
        </w:rPr>
        <w:t>dBm</w:t>
      </w:r>
      <w:proofErr w:type="spellEnd"/>
      <w:r w:rsidRPr="00B233B7">
        <w:rPr>
          <w:rFonts w:ascii="Times New Roman" w:hAnsi="Times New Roman"/>
          <w:sz w:val="20"/>
          <w:szCs w:val="20"/>
        </w:rPr>
        <w:t>/</w:t>
      </w:r>
      <w:proofErr w:type="spellStart"/>
      <w:r w:rsidRPr="00B233B7">
        <w:rPr>
          <w:rFonts w:ascii="Times New Roman" w:hAnsi="Times New Roman"/>
          <w:sz w:val="20"/>
          <w:szCs w:val="20"/>
        </w:rPr>
        <w:t>Hz</w:t>
      </w:r>
      <w:proofErr w:type="spellEnd"/>
      <w:r w:rsidRPr="00B233B7">
        <w:rPr>
          <w:rFonts w:ascii="Times New Roman" w:hAnsi="Times New Roman"/>
          <w:sz w:val="20"/>
          <w:szCs w:val="20"/>
        </w:rPr>
        <w:t>, wbudowana funkcja gotowych ustawień testów EMC</w:t>
      </w:r>
    </w:p>
    <w:p w14:paraId="1744BB26" w14:textId="77777777" w:rsidR="00C24543" w:rsidRPr="00B233B7" w:rsidRDefault="00A54106" w:rsidP="00056EB2">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00056EB2" w:rsidRPr="00B233B7">
        <w:rPr>
          <w:rFonts w:ascii="Times New Roman" w:hAnsi="Times New Roman"/>
          <w:b/>
          <w:bCs/>
          <w:sz w:val="20"/>
          <w:szCs w:val="20"/>
        </w:rPr>
        <w:t>Sztuczne sieci,</w:t>
      </w:r>
      <w:r w:rsidR="00056EB2" w:rsidRPr="00B233B7">
        <w:rPr>
          <w:rFonts w:ascii="Times New Roman" w:hAnsi="Times New Roman"/>
          <w:sz w:val="20"/>
          <w:szCs w:val="20"/>
        </w:rPr>
        <w:t xml:space="preserve"> 3 sztuki o parametrach minimalnych: Sieć nr 1:zakres częstotliwości od 9 kHz do 30 MHz, sieć czteroliniowa V, impedancja (50 </w:t>
      </w:r>
      <w:proofErr w:type="spellStart"/>
      <w:r w:rsidR="00056EB2" w:rsidRPr="00B233B7">
        <w:rPr>
          <w:rFonts w:ascii="Times New Roman" w:hAnsi="Times New Roman"/>
          <w:sz w:val="20"/>
          <w:szCs w:val="20"/>
        </w:rPr>
        <w:t>μH</w:t>
      </w:r>
      <w:proofErr w:type="spellEnd"/>
      <w:r w:rsidR="00056EB2" w:rsidRPr="00B233B7">
        <w:rPr>
          <w:rFonts w:ascii="Times New Roman" w:hAnsi="Times New Roman"/>
          <w:sz w:val="20"/>
          <w:szCs w:val="20"/>
        </w:rPr>
        <w:t xml:space="preserve"> + 5Ω), ciągły prąd do 4 x 25 A, maksymalny prąd krótkotrwały: 4 x 50 A (2 min); Sieć nr 2: częstotliwość od 9 kHz do 30 MHz, dwuliniowa sieć V, impedancja(50 </w:t>
      </w:r>
      <w:proofErr w:type="spellStart"/>
      <w:r w:rsidR="00056EB2" w:rsidRPr="00B233B7">
        <w:rPr>
          <w:rFonts w:ascii="Times New Roman" w:hAnsi="Times New Roman"/>
          <w:sz w:val="20"/>
          <w:szCs w:val="20"/>
        </w:rPr>
        <w:t>μH</w:t>
      </w:r>
      <w:proofErr w:type="spellEnd"/>
      <w:r w:rsidR="00056EB2" w:rsidRPr="00B233B7">
        <w:rPr>
          <w:rFonts w:ascii="Times New Roman" w:hAnsi="Times New Roman"/>
          <w:sz w:val="20"/>
          <w:szCs w:val="20"/>
        </w:rPr>
        <w:t xml:space="preserve"> + 5Ω), ciągły prąd do 2x 10 A, maksymalny prąd krótkotrwały: 2 x 16 A (30 min); Sieć nr 3: częstotliwość w zakresie 150 kHz-100 MHz, linia pojedyncza, impedancja(50 </w:t>
      </w:r>
      <w:proofErr w:type="spellStart"/>
      <w:r w:rsidR="00056EB2" w:rsidRPr="00B233B7">
        <w:rPr>
          <w:rFonts w:ascii="Times New Roman" w:hAnsi="Times New Roman"/>
          <w:sz w:val="20"/>
          <w:szCs w:val="20"/>
        </w:rPr>
        <w:t>μH</w:t>
      </w:r>
      <w:proofErr w:type="spellEnd"/>
      <w:r w:rsidR="00056EB2" w:rsidRPr="00B233B7">
        <w:rPr>
          <w:rFonts w:ascii="Times New Roman" w:hAnsi="Times New Roman"/>
          <w:sz w:val="20"/>
          <w:szCs w:val="20"/>
        </w:rPr>
        <w:t xml:space="preserve"> + 5Ω), maksymalny prąd: 70 (100) A</w:t>
      </w:r>
    </w:p>
    <w:p w14:paraId="42CC5AE0" w14:textId="77777777" w:rsidR="00056EB2" w:rsidRPr="00B233B7" w:rsidRDefault="00056EB2" w:rsidP="00056EB2">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Mierniki mocy</w:t>
      </w:r>
      <w:r w:rsidRPr="00B233B7">
        <w:rPr>
          <w:rFonts w:ascii="Times New Roman" w:hAnsi="Times New Roman"/>
          <w:sz w:val="20"/>
          <w:szCs w:val="20"/>
        </w:rPr>
        <w:t xml:space="preserve"> o parametrach minimalnych: częstotliwość w zakresie 27Mhz – 30Ghz, natężenie pola 0,7 - 350V/m</w:t>
      </w:r>
    </w:p>
    <w:p w14:paraId="34C71473" w14:textId="77777777" w:rsidR="00056EB2" w:rsidRPr="00B233B7" w:rsidRDefault="00056EB2" w:rsidP="00056EB2">
      <w:pPr>
        <w:pStyle w:val="Akapitzlist"/>
        <w:widowControl w:val="0"/>
        <w:ind w:left="644"/>
        <w:jc w:val="both"/>
        <w:rPr>
          <w:rFonts w:ascii="Times New Roman" w:hAnsi="Times New Roman"/>
          <w:sz w:val="20"/>
          <w:szCs w:val="20"/>
        </w:rPr>
      </w:pPr>
      <w:r w:rsidRPr="00B233B7">
        <w:rPr>
          <w:rFonts w:ascii="Times New Roman" w:hAnsi="Times New Roman"/>
          <w:sz w:val="20"/>
          <w:szCs w:val="20"/>
        </w:rPr>
        <w:t>-</w:t>
      </w:r>
      <w:r w:rsidRPr="00B233B7">
        <w:rPr>
          <w:rFonts w:ascii="Times New Roman" w:hAnsi="Times New Roman"/>
          <w:b/>
          <w:bCs/>
          <w:sz w:val="20"/>
          <w:szCs w:val="20"/>
        </w:rPr>
        <w:t xml:space="preserve"> Anteny</w:t>
      </w:r>
      <w:r w:rsidRPr="00B233B7">
        <w:rPr>
          <w:rFonts w:ascii="Times New Roman" w:hAnsi="Times New Roman"/>
          <w:sz w:val="20"/>
          <w:szCs w:val="20"/>
        </w:rPr>
        <w:t xml:space="preserve">, 2 sztuki, o parametrach minimalnych: Antena nr 1: zakres częstotliwości: 25 MHz - 7 GHz, zysk: -27 do 7 </w:t>
      </w:r>
      <w:proofErr w:type="spellStart"/>
      <w:r w:rsidRPr="00B233B7">
        <w:rPr>
          <w:rFonts w:ascii="Times New Roman" w:hAnsi="Times New Roman"/>
          <w:sz w:val="20"/>
          <w:szCs w:val="20"/>
        </w:rPr>
        <w:t>dBi</w:t>
      </w:r>
      <w:proofErr w:type="spellEnd"/>
      <w:r w:rsidRPr="00B233B7">
        <w:rPr>
          <w:rFonts w:ascii="Times New Roman" w:hAnsi="Times New Roman"/>
          <w:sz w:val="20"/>
          <w:szCs w:val="20"/>
        </w:rPr>
        <w:t>, maksymalna moc ciągła: 400 watów, impedancja: 50, maksymalne pole promieniowania: 100 V / m Antena nr 2:</w:t>
      </w:r>
      <w:r w:rsidR="008C1652" w:rsidRPr="00B233B7">
        <w:rPr>
          <w:rFonts w:ascii="Times New Roman" w:hAnsi="Times New Roman"/>
          <w:sz w:val="20"/>
          <w:szCs w:val="20"/>
        </w:rPr>
        <w:t xml:space="preserve"> </w:t>
      </w:r>
      <w:r w:rsidRPr="00B233B7">
        <w:rPr>
          <w:rFonts w:ascii="Times New Roman" w:hAnsi="Times New Roman"/>
          <w:sz w:val="20"/>
          <w:szCs w:val="20"/>
        </w:rPr>
        <w:t>zakres częstotliwości 1 GHz - 18 GHz VSWR (średnio) &lt;1,5: 1, maksymalna moc ciągła 300 W, moc szczytowa 500 W, impedancja: 50</w:t>
      </w:r>
    </w:p>
    <w:p w14:paraId="546847C8" w14:textId="77777777" w:rsidR="00056EB2" w:rsidRPr="00B233B7" w:rsidRDefault="00056EB2" w:rsidP="008C1652">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008C1652" w:rsidRPr="00B233B7">
        <w:rPr>
          <w:rFonts w:ascii="Times New Roman" w:hAnsi="Times New Roman"/>
          <w:b/>
          <w:bCs/>
          <w:sz w:val="20"/>
          <w:szCs w:val="20"/>
        </w:rPr>
        <w:t>Sondy napięciowe</w:t>
      </w:r>
      <w:r w:rsidR="008C1652" w:rsidRPr="00B233B7">
        <w:rPr>
          <w:rFonts w:ascii="Times New Roman" w:hAnsi="Times New Roman"/>
          <w:sz w:val="20"/>
          <w:szCs w:val="20"/>
        </w:rPr>
        <w:t xml:space="preserve"> o parametrach minimalnych: tłumienność </w:t>
      </w:r>
      <w:proofErr w:type="spellStart"/>
      <w:r w:rsidR="008C1652" w:rsidRPr="00B233B7">
        <w:rPr>
          <w:rFonts w:ascii="Times New Roman" w:hAnsi="Times New Roman"/>
          <w:sz w:val="20"/>
          <w:szCs w:val="20"/>
        </w:rPr>
        <w:t>tronceniowa</w:t>
      </w:r>
      <w:proofErr w:type="spellEnd"/>
      <w:r w:rsidR="008C1652" w:rsidRPr="00B233B7">
        <w:rPr>
          <w:rFonts w:ascii="Times New Roman" w:hAnsi="Times New Roman"/>
          <w:sz w:val="20"/>
          <w:szCs w:val="20"/>
        </w:rPr>
        <w:t xml:space="preserve"> 11dB</w:t>
      </w:r>
    </w:p>
    <w:p w14:paraId="3F96B2DA" w14:textId="77777777" w:rsidR="008C1652" w:rsidRPr="00B233B7" w:rsidRDefault="008C1652" w:rsidP="008C1652">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Sondy prądowe</w:t>
      </w:r>
      <w:r w:rsidRPr="00B233B7">
        <w:rPr>
          <w:rFonts w:ascii="Times New Roman" w:hAnsi="Times New Roman"/>
          <w:sz w:val="20"/>
          <w:szCs w:val="20"/>
        </w:rPr>
        <w:t xml:space="preserve">, 2 sztuki o parametrach minimalnych: Sonda nr 1: moc wejściowa wynosząca 100 watów przez 30 minut, częstotliwość użytkowa: 10kHz - 230MHz, waty znamionowe (CW): 100; </w:t>
      </w:r>
    </w:p>
    <w:p w14:paraId="13581DF4" w14:textId="77777777" w:rsidR="008C1652" w:rsidRPr="00B233B7" w:rsidRDefault="008C1652" w:rsidP="008C1652">
      <w:pPr>
        <w:pStyle w:val="Akapitzlist"/>
        <w:widowControl w:val="0"/>
        <w:ind w:left="644"/>
        <w:jc w:val="both"/>
        <w:rPr>
          <w:rFonts w:ascii="Times New Roman" w:hAnsi="Times New Roman"/>
          <w:sz w:val="20"/>
          <w:szCs w:val="20"/>
        </w:rPr>
      </w:pPr>
      <w:r w:rsidRPr="00B233B7">
        <w:rPr>
          <w:rFonts w:ascii="Times New Roman" w:hAnsi="Times New Roman"/>
          <w:sz w:val="20"/>
          <w:szCs w:val="20"/>
        </w:rPr>
        <w:t>Sonda nr 2: moc wejściowa wynosząca 100 watów przez 30 minut, częstotliwość użytkowa: 1MHz - 1ghz, waty znamionowe (</w:t>
      </w:r>
      <w:proofErr w:type="spellStart"/>
      <w:r w:rsidRPr="00B233B7">
        <w:rPr>
          <w:rFonts w:ascii="Times New Roman" w:hAnsi="Times New Roman"/>
          <w:sz w:val="20"/>
          <w:szCs w:val="20"/>
        </w:rPr>
        <w:t>cw</w:t>
      </w:r>
      <w:proofErr w:type="spellEnd"/>
      <w:r w:rsidRPr="00B233B7">
        <w:rPr>
          <w:rFonts w:ascii="Times New Roman" w:hAnsi="Times New Roman"/>
          <w:sz w:val="20"/>
          <w:szCs w:val="20"/>
        </w:rPr>
        <w:t>):100</w:t>
      </w:r>
    </w:p>
    <w:p w14:paraId="3681DB6E" w14:textId="77777777" w:rsidR="008C1652" w:rsidRPr="00B233B7" w:rsidRDefault="008C1652" w:rsidP="00BE41DF">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00BE41DF" w:rsidRPr="00B233B7">
        <w:rPr>
          <w:rFonts w:ascii="Times New Roman" w:hAnsi="Times New Roman"/>
          <w:b/>
          <w:bCs/>
          <w:sz w:val="20"/>
          <w:szCs w:val="20"/>
        </w:rPr>
        <w:t>Generatory impulsów wzorcowych</w:t>
      </w:r>
      <w:r w:rsidR="00BE41DF" w:rsidRPr="00B233B7">
        <w:rPr>
          <w:rFonts w:ascii="Times New Roman" w:hAnsi="Times New Roman"/>
          <w:sz w:val="20"/>
          <w:szCs w:val="20"/>
        </w:rPr>
        <w:t xml:space="preserve"> o parametrach minimalnych: zakres częstotliwości impulsów: 0,1 </w:t>
      </w:r>
      <w:proofErr w:type="spellStart"/>
      <w:r w:rsidR="00BE41DF" w:rsidRPr="00B233B7">
        <w:rPr>
          <w:rFonts w:ascii="Times New Roman" w:hAnsi="Times New Roman"/>
          <w:sz w:val="20"/>
          <w:szCs w:val="20"/>
        </w:rPr>
        <w:t>Hz</w:t>
      </w:r>
      <w:proofErr w:type="spellEnd"/>
      <w:r w:rsidR="00BE41DF" w:rsidRPr="00B233B7">
        <w:rPr>
          <w:rFonts w:ascii="Times New Roman" w:hAnsi="Times New Roman"/>
          <w:sz w:val="20"/>
          <w:szCs w:val="20"/>
        </w:rPr>
        <w:t xml:space="preserve"> - 200 </w:t>
      </w:r>
      <w:proofErr w:type="spellStart"/>
      <w:r w:rsidR="00BE41DF" w:rsidRPr="00B233B7">
        <w:rPr>
          <w:rFonts w:ascii="Times New Roman" w:hAnsi="Times New Roman"/>
          <w:sz w:val="20"/>
          <w:szCs w:val="20"/>
        </w:rPr>
        <w:t>Hz</w:t>
      </w:r>
      <w:proofErr w:type="spellEnd"/>
      <w:r w:rsidR="00BE41DF" w:rsidRPr="00B233B7">
        <w:rPr>
          <w:rFonts w:ascii="Times New Roman" w:hAnsi="Times New Roman"/>
          <w:sz w:val="20"/>
          <w:szCs w:val="20"/>
        </w:rPr>
        <w:t xml:space="preserve"> – dokładność częstotliwości impulsów: 2,3 · 10-3 </w:t>
      </w:r>
      <w:proofErr w:type="spellStart"/>
      <w:r w:rsidR="00BE41DF" w:rsidRPr="00B233B7">
        <w:rPr>
          <w:rFonts w:ascii="Times New Roman" w:hAnsi="Times New Roman"/>
          <w:sz w:val="20"/>
          <w:szCs w:val="20"/>
        </w:rPr>
        <w:t>Hz</w:t>
      </w:r>
      <w:proofErr w:type="spellEnd"/>
      <w:r w:rsidR="00BE41DF" w:rsidRPr="00B233B7">
        <w:rPr>
          <w:rFonts w:ascii="Times New Roman" w:hAnsi="Times New Roman"/>
          <w:sz w:val="20"/>
          <w:szCs w:val="20"/>
        </w:rPr>
        <w:t>, maksymalne napięcie wyjściowe 50 Ω: w zakresie 80 V - 110 V.</w:t>
      </w:r>
    </w:p>
    <w:p w14:paraId="2ECBD0DF" w14:textId="77777777" w:rsidR="00BE41DF" w:rsidRPr="00B233B7" w:rsidRDefault="00BE41DF" w:rsidP="00BE41DF">
      <w:pPr>
        <w:pStyle w:val="Akapitzlist"/>
        <w:widowControl w:val="0"/>
        <w:ind w:left="644"/>
        <w:jc w:val="both"/>
        <w:rPr>
          <w:rFonts w:ascii="Times New Roman" w:hAnsi="Times New Roman"/>
          <w:sz w:val="20"/>
          <w:szCs w:val="20"/>
        </w:rPr>
      </w:pPr>
      <w:r w:rsidRPr="00B233B7">
        <w:rPr>
          <w:rFonts w:ascii="Times New Roman" w:hAnsi="Times New Roman"/>
          <w:sz w:val="20"/>
          <w:szCs w:val="20"/>
        </w:rPr>
        <w:lastRenderedPageBreak/>
        <w:t xml:space="preserve">- </w:t>
      </w:r>
      <w:r w:rsidRPr="00B233B7">
        <w:rPr>
          <w:rFonts w:ascii="Times New Roman" w:hAnsi="Times New Roman"/>
          <w:b/>
          <w:bCs/>
          <w:sz w:val="20"/>
          <w:szCs w:val="20"/>
        </w:rPr>
        <w:t>Cęgi absorpcyjne</w:t>
      </w:r>
      <w:r w:rsidRPr="00B233B7">
        <w:rPr>
          <w:rFonts w:ascii="Times New Roman" w:hAnsi="Times New Roman"/>
          <w:sz w:val="20"/>
          <w:szCs w:val="20"/>
        </w:rPr>
        <w:t xml:space="preserve"> o parametrach minimalnych: zakres częstotliwości: 30 MHz do 1000 MHz, utrata wtrąceniowa: 17 </w:t>
      </w:r>
      <w:proofErr w:type="spellStart"/>
      <w:r w:rsidRPr="00B233B7">
        <w:rPr>
          <w:rFonts w:ascii="Times New Roman" w:hAnsi="Times New Roman"/>
          <w:sz w:val="20"/>
          <w:szCs w:val="20"/>
        </w:rPr>
        <w:t>dB</w:t>
      </w:r>
      <w:proofErr w:type="spellEnd"/>
      <w:r w:rsidRPr="00B233B7">
        <w:rPr>
          <w:rFonts w:ascii="Times New Roman" w:hAnsi="Times New Roman"/>
          <w:sz w:val="20"/>
          <w:szCs w:val="20"/>
        </w:rPr>
        <w:t xml:space="preserve"> ±4 </w:t>
      </w:r>
      <w:proofErr w:type="spellStart"/>
      <w:r w:rsidRPr="00B233B7">
        <w:rPr>
          <w:rFonts w:ascii="Times New Roman" w:hAnsi="Times New Roman"/>
          <w:sz w:val="20"/>
          <w:szCs w:val="20"/>
        </w:rPr>
        <w:t>dB</w:t>
      </w:r>
      <w:proofErr w:type="spellEnd"/>
      <w:r w:rsidRPr="00B233B7">
        <w:rPr>
          <w:rFonts w:ascii="Times New Roman" w:hAnsi="Times New Roman"/>
          <w:sz w:val="20"/>
          <w:szCs w:val="20"/>
        </w:rPr>
        <w:t xml:space="preserve"> (nom.)</w:t>
      </w:r>
    </w:p>
    <w:p w14:paraId="5C18C08B" w14:textId="77777777" w:rsidR="00ED54FC" w:rsidRPr="00B233B7" w:rsidRDefault="00BE41DF" w:rsidP="00ED54FC">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00ED54FC" w:rsidRPr="00B233B7">
        <w:rPr>
          <w:rFonts w:ascii="Times New Roman" w:hAnsi="Times New Roman"/>
          <w:b/>
          <w:bCs/>
          <w:sz w:val="20"/>
          <w:szCs w:val="20"/>
        </w:rPr>
        <w:t>Układy CDN, 2 sztuki</w:t>
      </w:r>
      <w:r w:rsidR="00ED54FC" w:rsidRPr="00B233B7">
        <w:rPr>
          <w:rFonts w:ascii="Times New Roman" w:hAnsi="Times New Roman"/>
          <w:sz w:val="20"/>
          <w:szCs w:val="20"/>
        </w:rPr>
        <w:t xml:space="preserve"> o parametrach minimalnych: Układ nr 1: Zakres częstotliwości: 150 kHz do 230 MHz (300 MHz) Impedancja trybu wspólnego (port EUT): -150 kHz do 24 MHz: 150 Ω ±20 Ω -24 MHz do 230 MHz: 150 Ω +60 Ω/-45 Ω;</w:t>
      </w:r>
    </w:p>
    <w:p w14:paraId="3C9F83EA" w14:textId="77777777" w:rsidR="00BE41DF" w:rsidRPr="00B233B7" w:rsidRDefault="00ED54FC" w:rsidP="00ED54FC">
      <w:pPr>
        <w:pStyle w:val="Akapitzlist"/>
        <w:widowControl w:val="0"/>
        <w:ind w:left="644"/>
        <w:jc w:val="both"/>
        <w:rPr>
          <w:rFonts w:ascii="Times New Roman" w:hAnsi="Times New Roman"/>
          <w:sz w:val="20"/>
          <w:szCs w:val="20"/>
        </w:rPr>
      </w:pPr>
      <w:r w:rsidRPr="00B233B7">
        <w:rPr>
          <w:rFonts w:ascii="Times New Roman" w:hAnsi="Times New Roman"/>
          <w:sz w:val="20"/>
          <w:szCs w:val="20"/>
        </w:rPr>
        <w:t>Układ nr 2: Zakres częstotliwości: 150 kHz do 230 MHz Moc znamionowa (port EUT i AE): - AC maks.: 100V - DC maks.: 100V, Impedancja trybu wspólnego (port EUT): - 150 kHz to 30 MHz: 150 Ω ±20 Ω - 24 MHz do 230 MHz: 150 Ω +60 Ω / -45 Ω</w:t>
      </w:r>
    </w:p>
    <w:p w14:paraId="4E9485AB" w14:textId="77777777" w:rsidR="00612A69" w:rsidRPr="00B233B7" w:rsidRDefault="00612A69" w:rsidP="00612A69">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Analizatory zaburzeń krótkotrwałych</w:t>
      </w:r>
      <w:r w:rsidRPr="00B233B7">
        <w:rPr>
          <w:rFonts w:ascii="Times New Roman" w:hAnsi="Times New Roman"/>
          <w:sz w:val="20"/>
          <w:szCs w:val="20"/>
        </w:rPr>
        <w:t xml:space="preserve"> o parametrach minimalnych: 4 kanałowy analizator realizujący pomiary zgodnie z PN-EN 55014-1:2012 (lub normą równoważną), analizator musi przeprowadzać klasyfikację zarejestrowanych zdarzeń na trzaski krótkie (≤ 10 ms), trzaski długie (10 ms &lt; t ≤ 200 ms) i zaburzenia ciągłe (t &gt; 200 ms)</w:t>
      </w:r>
    </w:p>
    <w:p w14:paraId="32D8CCE9" w14:textId="77777777" w:rsidR="00612A69" w:rsidRPr="00B233B7" w:rsidRDefault="00612A69" w:rsidP="001863C0">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001863C0" w:rsidRPr="00B233B7">
        <w:rPr>
          <w:rFonts w:ascii="Times New Roman" w:hAnsi="Times New Roman"/>
          <w:b/>
          <w:bCs/>
          <w:sz w:val="20"/>
          <w:szCs w:val="20"/>
        </w:rPr>
        <w:t>Generatory ESD</w:t>
      </w:r>
      <w:r w:rsidR="001863C0" w:rsidRPr="00B233B7">
        <w:rPr>
          <w:rFonts w:ascii="Times New Roman" w:hAnsi="Times New Roman"/>
          <w:sz w:val="20"/>
          <w:szCs w:val="20"/>
        </w:rPr>
        <w:t xml:space="preserve"> o parametrach minimalnych: napięcie testowe 200V - 30 000V, ± 5% dla rozładowania stykowego, wylot powietrza 200V - 30 000V, ± 5% dla wyładowania w powietrzu, rozkład stopni 100 V, czas utrzymywania (AD) więcej niż 5, kontakt z impulsem rozładowania: dla EN/IEC 61000-4-2 Ed.2, dla ISO 10605 Ed.2 150 </w:t>
      </w:r>
      <w:proofErr w:type="spellStart"/>
      <w:r w:rsidR="001863C0" w:rsidRPr="00B233B7">
        <w:rPr>
          <w:rFonts w:ascii="Times New Roman" w:hAnsi="Times New Roman"/>
          <w:sz w:val="20"/>
          <w:szCs w:val="20"/>
        </w:rPr>
        <w:t>pF</w:t>
      </w:r>
      <w:proofErr w:type="spellEnd"/>
      <w:r w:rsidR="001863C0" w:rsidRPr="00B233B7">
        <w:rPr>
          <w:rFonts w:ascii="Times New Roman" w:hAnsi="Times New Roman"/>
          <w:sz w:val="20"/>
          <w:szCs w:val="20"/>
        </w:rPr>
        <w:t xml:space="preserve">/330 </w:t>
      </w:r>
      <w:proofErr w:type="spellStart"/>
      <w:r w:rsidR="001863C0" w:rsidRPr="00B233B7">
        <w:rPr>
          <w:rFonts w:ascii="Times New Roman" w:hAnsi="Times New Roman"/>
          <w:sz w:val="20"/>
          <w:szCs w:val="20"/>
        </w:rPr>
        <w:t>ohm</w:t>
      </w:r>
      <w:proofErr w:type="spellEnd"/>
      <w:r w:rsidR="001863C0" w:rsidRPr="00B233B7">
        <w:rPr>
          <w:rFonts w:ascii="Times New Roman" w:hAnsi="Times New Roman"/>
          <w:sz w:val="20"/>
          <w:szCs w:val="20"/>
        </w:rPr>
        <w:t xml:space="preserve">, czas narastania 0.8 </w:t>
      </w:r>
      <w:proofErr w:type="spellStart"/>
      <w:r w:rsidR="001863C0" w:rsidRPr="00B233B7">
        <w:rPr>
          <w:rFonts w:ascii="Times New Roman" w:hAnsi="Times New Roman"/>
          <w:sz w:val="20"/>
          <w:szCs w:val="20"/>
        </w:rPr>
        <w:t>ns</w:t>
      </w:r>
      <w:proofErr w:type="spellEnd"/>
      <w:r w:rsidR="001863C0" w:rsidRPr="00B233B7">
        <w:rPr>
          <w:rFonts w:ascii="Times New Roman" w:hAnsi="Times New Roman"/>
          <w:sz w:val="20"/>
          <w:szCs w:val="20"/>
        </w:rPr>
        <w:t xml:space="preserve"> +/- 25%, 0.7 </w:t>
      </w:r>
      <w:proofErr w:type="spellStart"/>
      <w:r w:rsidR="001863C0" w:rsidRPr="00B233B7">
        <w:rPr>
          <w:rFonts w:ascii="Times New Roman" w:hAnsi="Times New Roman"/>
          <w:sz w:val="20"/>
          <w:szCs w:val="20"/>
        </w:rPr>
        <w:t>ns</w:t>
      </w:r>
      <w:proofErr w:type="spellEnd"/>
      <w:r w:rsidR="001863C0" w:rsidRPr="00B233B7">
        <w:rPr>
          <w:rFonts w:ascii="Times New Roman" w:hAnsi="Times New Roman"/>
          <w:sz w:val="20"/>
          <w:szCs w:val="20"/>
        </w:rPr>
        <w:t xml:space="preserve"> - 1 </w:t>
      </w:r>
      <w:proofErr w:type="spellStart"/>
      <w:r w:rsidR="001863C0" w:rsidRPr="00B233B7">
        <w:rPr>
          <w:rFonts w:ascii="Times New Roman" w:hAnsi="Times New Roman"/>
          <w:sz w:val="20"/>
          <w:szCs w:val="20"/>
        </w:rPr>
        <w:t>ns</w:t>
      </w:r>
      <w:proofErr w:type="spellEnd"/>
    </w:p>
    <w:p w14:paraId="4239CDAD" w14:textId="77777777" w:rsidR="001863C0" w:rsidRPr="00B233B7" w:rsidRDefault="001863C0" w:rsidP="001863C0">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Generatory EFT/B</w:t>
      </w:r>
      <w:r w:rsidRPr="00B233B7">
        <w:rPr>
          <w:rFonts w:ascii="Times New Roman" w:hAnsi="Times New Roman"/>
          <w:sz w:val="20"/>
          <w:szCs w:val="20"/>
        </w:rPr>
        <w:t xml:space="preserve"> o parametrach minimalnych: napięcie testowe 200 V - 5,500 V ± 10%;100 V - 2,750 V ± 1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kształt impulsu 5/5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and 1,00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czas wzrostu TR 5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 3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ohm;5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 3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1,00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szerokość impulsu </w:t>
      </w:r>
      <w:proofErr w:type="spellStart"/>
      <w:r w:rsidRPr="00B233B7">
        <w:rPr>
          <w:rFonts w:ascii="Times New Roman" w:hAnsi="Times New Roman"/>
          <w:sz w:val="20"/>
          <w:szCs w:val="20"/>
        </w:rPr>
        <w:t>td</w:t>
      </w:r>
      <w:proofErr w:type="spellEnd"/>
      <w:r w:rsidRPr="00B233B7">
        <w:rPr>
          <w:rFonts w:ascii="Times New Roman" w:hAnsi="Times New Roman"/>
          <w:sz w:val="20"/>
          <w:szCs w:val="20"/>
        </w:rPr>
        <w:t xml:space="preserve"> 5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 3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ohm;5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15/+10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1,000 </w:t>
      </w:r>
      <w:proofErr w:type="spellStart"/>
      <w:r w:rsidRPr="00B233B7">
        <w:rPr>
          <w:rFonts w:ascii="Times New Roman" w:hAnsi="Times New Roman"/>
          <w:sz w:val="20"/>
          <w:szCs w:val="20"/>
        </w:rPr>
        <w:t>ohm</w:t>
      </w:r>
      <w:proofErr w:type="spellEnd"/>
    </w:p>
    <w:p w14:paraId="3E94472E" w14:textId="77777777" w:rsidR="001863C0" w:rsidRPr="00B233B7" w:rsidRDefault="00586610" w:rsidP="00586610">
      <w:pPr>
        <w:pStyle w:val="Akapitzlist"/>
        <w:widowControl w:val="0"/>
        <w:ind w:left="644"/>
        <w:jc w:val="both"/>
        <w:rPr>
          <w:rFonts w:ascii="Times New Roman" w:hAnsi="Times New Roman"/>
          <w:sz w:val="20"/>
          <w:szCs w:val="20"/>
        </w:rPr>
      </w:pPr>
      <w:r w:rsidRPr="00B233B7">
        <w:rPr>
          <w:rFonts w:ascii="Times New Roman" w:hAnsi="Times New Roman"/>
          <w:sz w:val="20"/>
          <w:szCs w:val="20"/>
        </w:rPr>
        <w:t xml:space="preserve">- </w:t>
      </w:r>
      <w:r w:rsidRPr="00B233B7">
        <w:rPr>
          <w:rFonts w:ascii="Times New Roman" w:hAnsi="Times New Roman"/>
          <w:b/>
          <w:bCs/>
          <w:sz w:val="20"/>
          <w:szCs w:val="20"/>
        </w:rPr>
        <w:t>Generatory udarów</w:t>
      </w:r>
      <w:r w:rsidRPr="00B233B7">
        <w:rPr>
          <w:rFonts w:ascii="Times New Roman" w:hAnsi="Times New Roman"/>
          <w:sz w:val="20"/>
          <w:szCs w:val="20"/>
        </w:rPr>
        <w:t xml:space="preserve"> o parametrach minimalnych: napięcie testowe 200 V - 5,500 V ± 10%;100 V - 2,750 V ± 1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kształt impulsu 5/5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and 1,00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czas wzrostu TR 5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 3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ohm;5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 3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1,000 </w:t>
      </w:r>
      <w:proofErr w:type="spellStart"/>
      <w:r w:rsidRPr="00B233B7">
        <w:rPr>
          <w:rFonts w:ascii="Times New Roman" w:hAnsi="Times New Roman"/>
          <w:sz w:val="20"/>
          <w:szCs w:val="20"/>
        </w:rPr>
        <w:t>ohm</w:t>
      </w:r>
      <w:proofErr w:type="spellEnd"/>
      <w:r w:rsidRPr="00B233B7">
        <w:rPr>
          <w:rFonts w:ascii="Times New Roman" w:hAnsi="Times New Roman"/>
          <w:sz w:val="20"/>
          <w:szCs w:val="20"/>
        </w:rPr>
        <w:t xml:space="preserve"> Szerokość impulsu </w:t>
      </w:r>
      <w:proofErr w:type="spellStart"/>
      <w:r w:rsidRPr="00B233B7">
        <w:rPr>
          <w:rFonts w:ascii="Times New Roman" w:hAnsi="Times New Roman"/>
          <w:sz w:val="20"/>
          <w:szCs w:val="20"/>
        </w:rPr>
        <w:t>td</w:t>
      </w:r>
      <w:proofErr w:type="spellEnd"/>
      <w:r w:rsidRPr="00B233B7">
        <w:rPr>
          <w:rFonts w:ascii="Times New Roman" w:hAnsi="Times New Roman"/>
          <w:sz w:val="20"/>
          <w:szCs w:val="20"/>
        </w:rPr>
        <w:t xml:space="preserve"> 5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 30%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50 ohm;5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15/+100 </w:t>
      </w:r>
      <w:proofErr w:type="spellStart"/>
      <w:r w:rsidRPr="00B233B7">
        <w:rPr>
          <w:rFonts w:ascii="Times New Roman" w:hAnsi="Times New Roman"/>
          <w:sz w:val="20"/>
          <w:szCs w:val="20"/>
        </w:rPr>
        <w:t>ns</w:t>
      </w:r>
      <w:proofErr w:type="spellEnd"/>
      <w:r w:rsidRPr="00B233B7">
        <w:rPr>
          <w:rFonts w:ascii="Times New Roman" w:hAnsi="Times New Roman"/>
          <w:sz w:val="20"/>
          <w:szCs w:val="20"/>
        </w:rPr>
        <w:t xml:space="preserve"> </w:t>
      </w:r>
      <w:proofErr w:type="spellStart"/>
      <w:r w:rsidRPr="00B233B7">
        <w:rPr>
          <w:rFonts w:ascii="Times New Roman" w:hAnsi="Times New Roman"/>
          <w:sz w:val="20"/>
          <w:szCs w:val="20"/>
        </w:rPr>
        <w:t>into</w:t>
      </w:r>
      <w:proofErr w:type="spellEnd"/>
      <w:r w:rsidRPr="00B233B7">
        <w:rPr>
          <w:rFonts w:ascii="Times New Roman" w:hAnsi="Times New Roman"/>
          <w:sz w:val="20"/>
          <w:szCs w:val="20"/>
        </w:rPr>
        <w:t xml:space="preserve"> 1,000 </w:t>
      </w:r>
      <w:proofErr w:type="spellStart"/>
      <w:r w:rsidRPr="00B233B7">
        <w:rPr>
          <w:rFonts w:ascii="Times New Roman" w:hAnsi="Times New Roman"/>
          <w:sz w:val="20"/>
          <w:szCs w:val="20"/>
        </w:rPr>
        <w:t>ohm</w:t>
      </w:r>
      <w:proofErr w:type="spellEnd"/>
    </w:p>
    <w:p w14:paraId="7310DB20" w14:textId="77777777" w:rsidR="00F05838" w:rsidRPr="00B233B7" w:rsidRDefault="00F05838" w:rsidP="00C24543">
      <w:pPr>
        <w:pStyle w:val="Akapitzlist"/>
        <w:widowControl w:val="0"/>
        <w:autoSpaceDE w:val="0"/>
        <w:autoSpaceDN w:val="0"/>
        <w:adjustRightInd w:val="0"/>
        <w:ind w:left="0"/>
        <w:jc w:val="both"/>
        <w:rPr>
          <w:rFonts w:ascii="Times New Roman" w:hAnsi="Times New Roman"/>
          <w:sz w:val="20"/>
          <w:szCs w:val="20"/>
        </w:rPr>
      </w:pPr>
    </w:p>
    <w:p w14:paraId="68B34E50" w14:textId="77777777" w:rsidR="00C24543" w:rsidRPr="00B233B7" w:rsidRDefault="00C24543" w:rsidP="00C24543">
      <w:pPr>
        <w:pStyle w:val="Akapitzlist"/>
        <w:ind w:left="0"/>
        <w:jc w:val="both"/>
        <w:rPr>
          <w:rFonts w:ascii="Times New Roman" w:hAnsi="Times New Roman"/>
          <w:sz w:val="20"/>
          <w:szCs w:val="20"/>
        </w:rPr>
      </w:pPr>
      <w:r w:rsidRPr="00B233B7">
        <w:rPr>
          <w:rFonts w:ascii="Times New Roman" w:hAnsi="Times New Roman"/>
          <w:sz w:val="20"/>
          <w:szCs w:val="20"/>
        </w:rPr>
        <w:t>Weryfikacja spełnienia powyższych warunków udziału w postępowaniu nastąpi na podstawie oświadczenia Wykonawcy zawartego w formularzu ofertowym (</w:t>
      </w:r>
      <w:r w:rsidRPr="00B233B7">
        <w:rPr>
          <w:rFonts w:ascii="Times New Roman" w:hAnsi="Times New Roman"/>
          <w:b/>
          <w:bCs/>
          <w:sz w:val="20"/>
          <w:szCs w:val="20"/>
        </w:rPr>
        <w:t>Załącznik nr 1</w:t>
      </w:r>
      <w:r w:rsidRPr="00B233B7">
        <w:rPr>
          <w:rFonts w:ascii="Times New Roman" w:hAnsi="Times New Roman"/>
          <w:sz w:val="20"/>
          <w:szCs w:val="20"/>
        </w:rPr>
        <w:t xml:space="preserve"> do zapytania). </w:t>
      </w:r>
      <w:r w:rsidRPr="003E2794">
        <w:rPr>
          <w:rFonts w:ascii="Times New Roman" w:hAnsi="Times New Roman"/>
          <w:sz w:val="20"/>
          <w:szCs w:val="20"/>
          <w:u w:val="single"/>
        </w:rPr>
        <w:t>Zamawiający zastrzega sobie możliwość zobowiązania Wykonawcy do przedłożenia dokumentów potwierdzających spełnianie powyższych warunków.</w:t>
      </w:r>
    </w:p>
    <w:p w14:paraId="41D03E49" w14:textId="77777777" w:rsidR="00CD4BAE" w:rsidRDefault="00CD4BAE" w:rsidP="00F55F8D">
      <w:pPr>
        <w:pStyle w:val="Akapitzlist"/>
        <w:ind w:left="0"/>
        <w:jc w:val="both"/>
        <w:rPr>
          <w:rFonts w:ascii="Times New Roman" w:hAnsi="Times New Roman"/>
          <w:sz w:val="20"/>
          <w:szCs w:val="20"/>
        </w:rPr>
      </w:pPr>
    </w:p>
    <w:p w14:paraId="6CF24D95" w14:textId="3C7DF0A4" w:rsidR="00CD4BAE" w:rsidRPr="00CD4BAE" w:rsidRDefault="00CD4BAE" w:rsidP="00F55F8D">
      <w:pPr>
        <w:pStyle w:val="Akapitzlist"/>
        <w:ind w:left="0"/>
        <w:jc w:val="both"/>
        <w:rPr>
          <w:rFonts w:ascii="Times New Roman" w:hAnsi="Times New Roman"/>
          <w:sz w:val="20"/>
          <w:szCs w:val="20"/>
        </w:rPr>
      </w:pPr>
      <w:r w:rsidRPr="00CD4BAE">
        <w:rPr>
          <w:rFonts w:ascii="Times New Roman" w:hAnsi="Times New Roman"/>
          <w:sz w:val="20"/>
          <w:szCs w:val="20"/>
        </w:rPr>
        <w:t xml:space="preserve">Jeśli w </w:t>
      </w:r>
      <w:r>
        <w:rPr>
          <w:rFonts w:ascii="Times New Roman" w:hAnsi="Times New Roman"/>
          <w:sz w:val="20"/>
          <w:szCs w:val="20"/>
        </w:rPr>
        <w:t xml:space="preserve">powyższym </w:t>
      </w:r>
      <w:r w:rsidRPr="00CD4BAE">
        <w:rPr>
          <w:rFonts w:ascii="Times New Roman" w:hAnsi="Times New Roman"/>
          <w:sz w:val="20"/>
          <w:szCs w:val="20"/>
        </w:rPr>
        <w:t xml:space="preserve">opisie </w:t>
      </w:r>
      <w:r>
        <w:rPr>
          <w:rFonts w:ascii="Times New Roman" w:hAnsi="Times New Roman"/>
          <w:sz w:val="20"/>
          <w:szCs w:val="20"/>
        </w:rPr>
        <w:t>zasobów technicznych</w:t>
      </w:r>
      <w:r w:rsidRPr="00CD4BAE">
        <w:rPr>
          <w:rFonts w:ascii="Times New Roman" w:hAnsi="Times New Roman"/>
          <w:sz w:val="20"/>
          <w:szCs w:val="20"/>
        </w:rPr>
        <w:t xml:space="preserve"> występują: nazwy konkretnego producenta, nazwy konkretnego produktu, normy jakościowe, patenty, znaki towarowe, typy, standardy należy to traktować jedynie jako pomoc w opisie. W każdym przypadku dopuszczalne są produkty równoważne pod względem konstrukcji, materiałów, funkcjonalności, jakości. Jeżeli w opisie wskazano jakikolwiek znak towarowy, patent czy pochodzenie - należy przyjąć, że wskazane patenty, znaki towarowe, pochodzenie określają parametry techniczne, eksploatacyjne, użytkowe, co oznacza, że Zamawiający dopuszcza </w:t>
      </w:r>
      <w:r w:rsidR="006A29AD">
        <w:rPr>
          <w:rFonts w:ascii="Times New Roman" w:hAnsi="Times New Roman"/>
          <w:sz w:val="20"/>
          <w:szCs w:val="20"/>
        </w:rPr>
        <w:t>urządzenia</w:t>
      </w:r>
      <w:r w:rsidRPr="00CD4BAE">
        <w:rPr>
          <w:rFonts w:ascii="Times New Roman" w:hAnsi="Times New Roman"/>
          <w:sz w:val="20"/>
          <w:szCs w:val="20"/>
        </w:rPr>
        <w:t xml:space="preserve"> o równoważnych parametrach technicznych, eksploatacyjnych i użytkowych.</w:t>
      </w:r>
    </w:p>
    <w:p w14:paraId="26974FE1" w14:textId="77777777" w:rsidR="00CD4BAE" w:rsidRPr="00CD4BAE" w:rsidRDefault="00CD4BAE" w:rsidP="00CD4BAE">
      <w:pPr>
        <w:pStyle w:val="Akapitzlist"/>
        <w:rPr>
          <w:rFonts w:ascii="Times New Roman" w:hAnsi="Times New Roman"/>
          <w:sz w:val="20"/>
          <w:szCs w:val="20"/>
        </w:rPr>
      </w:pPr>
    </w:p>
    <w:p w14:paraId="15E0433B" w14:textId="77777777" w:rsidR="00C24543" w:rsidRPr="00C24543" w:rsidRDefault="00C24543" w:rsidP="00C24543">
      <w:pPr>
        <w:pStyle w:val="Akapitzlist"/>
        <w:widowControl w:val="0"/>
        <w:numPr>
          <w:ilvl w:val="0"/>
          <w:numId w:val="6"/>
        </w:numPr>
        <w:tabs>
          <w:tab w:val="left" w:pos="284"/>
        </w:tabs>
        <w:autoSpaceDE w:val="0"/>
        <w:autoSpaceDN w:val="0"/>
        <w:adjustRightInd w:val="0"/>
        <w:jc w:val="both"/>
        <w:rPr>
          <w:rFonts w:ascii="Times New Roman" w:hAnsi="Times New Roman"/>
          <w:sz w:val="20"/>
          <w:szCs w:val="20"/>
          <w:lang w:val="x-none"/>
        </w:rPr>
      </w:pPr>
      <w:r w:rsidRPr="00C24543">
        <w:rPr>
          <w:rFonts w:ascii="Times New Roman" w:hAnsi="Times New Roman"/>
          <w:sz w:val="20"/>
          <w:szCs w:val="20"/>
          <w:lang w:val="x-none"/>
        </w:rPr>
        <w:t xml:space="preserve">Zamawiający dokona oceny spełnienia warunków udziału w postępowaniu poprzez zastosowanie kryterium spełnia – nie spełnia, tj. zgodnie z zasadą, czy oświadczenia zostały dołączone do oferty i czy spełniają określone w zapytaniu ofertowym wymagania. </w:t>
      </w:r>
    </w:p>
    <w:p w14:paraId="577FF5C4" w14:textId="77777777" w:rsidR="00C24543" w:rsidRPr="005574DA" w:rsidRDefault="00C24543" w:rsidP="005574DA">
      <w:pPr>
        <w:pStyle w:val="Akapitzlist"/>
        <w:widowControl w:val="0"/>
        <w:numPr>
          <w:ilvl w:val="0"/>
          <w:numId w:val="6"/>
        </w:numPr>
        <w:tabs>
          <w:tab w:val="left" w:pos="284"/>
        </w:tabs>
        <w:autoSpaceDE w:val="0"/>
        <w:autoSpaceDN w:val="0"/>
        <w:adjustRightInd w:val="0"/>
        <w:jc w:val="both"/>
        <w:rPr>
          <w:rFonts w:ascii="Times New Roman" w:hAnsi="Times New Roman"/>
          <w:sz w:val="20"/>
          <w:szCs w:val="20"/>
          <w:lang w:val="x-none"/>
        </w:rPr>
      </w:pPr>
      <w:r w:rsidRPr="00C24543">
        <w:rPr>
          <w:rFonts w:ascii="Times New Roman" w:hAnsi="Times New Roman"/>
          <w:sz w:val="20"/>
          <w:szCs w:val="20"/>
          <w:lang w:val="x-none"/>
        </w:rPr>
        <w:t xml:space="preserve">Brak któregokolwiek z wymaganych oświadczeń lub dokumentów lub załączenie ich w niewłaściwej formie lub niezgodnie z wymaganiami określonymi w zapytaniu ofertowym, będzie skutkowało odrzuceniem oferty Wykonawcy, z wyjątkiem wystąpienia powiązań kapitałowych lub osobowych między Wykonawcą a Zamawiającym, kiedy to Wykonawca zostanie wykluczony z udziału w postępowaniu. </w:t>
      </w:r>
    </w:p>
    <w:tbl>
      <w:tblPr>
        <w:tblW w:w="486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370"/>
      </w:tblGrid>
      <w:tr w:rsidR="000F43E2" w:rsidRPr="00AC6BAE" w14:paraId="33C08ED8" w14:textId="77777777" w:rsidTr="000F43E2">
        <w:trPr>
          <w:tblCellSpacing w:w="15" w:type="dxa"/>
        </w:trPr>
        <w:tc>
          <w:tcPr>
            <w:tcW w:w="4967" w:type="pct"/>
            <w:shd w:val="clear" w:color="auto" w:fill="D9D9D9"/>
          </w:tcPr>
          <w:p w14:paraId="6304370B" w14:textId="77777777" w:rsidR="000F43E2" w:rsidRPr="00AC6BAE" w:rsidRDefault="000F43E2" w:rsidP="008A79B1">
            <w:pPr>
              <w:pStyle w:val="Akapitzlist"/>
              <w:numPr>
                <w:ilvl w:val="0"/>
                <w:numId w:val="4"/>
              </w:numPr>
              <w:spacing w:after="0" w:line="240" w:lineRule="auto"/>
              <w:ind w:left="284" w:hanging="284"/>
              <w:jc w:val="both"/>
              <w:rPr>
                <w:rFonts w:ascii="Times New Roman" w:hAnsi="Times New Roman"/>
                <w:b/>
                <w:bCs/>
                <w:sz w:val="20"/>
                <w:szCs w:val="20"/>
              </w:rPr>
            </w:pPr>
            <w:r w:rsidRPr="00AC6BAE">
              <w:rPr>
                <w:rFonts w:ascii="Times New Roman" w:hAnsi="Times New Roman"/>
                <w:b/>
                <w:bCs/>
                <w:sz w:val="20"/>
                <w:szCs w:val="20"/>
              </w:rPr>
              <w:t>Opis sposobu obliczenia ceny oferty</w:t>
            </w:r>
          </w:p>
        </w:tc>
      </w:tr>
    </w:tbl>
    <w:p w14:paraId="7D34B2E1" w14:textId="77777777" w:rsidR="000F43E2" w:rsidRPr="00AC6BAE" w:rsidRDefault="00366E3B" w:rsidP="008A79B1">
      <w:pPr>
        <w:pStyle w:val="Akapitzlist"/>
        <w:numPr>
          <w:ilvl w:val="0"/>
          <w:numId w:val="7"/>
        </w:numPr>
        <w:spacing w:after="0" w:line="240" w:lineRule="auto"/>
        <w:jc w:val="both"/>
        <w:rPr>
          <w:rFonts w:ascii="Times New Roman" w:hAnsi="Times New Roman"/>
          <w:sz w:val="20"/>
          <w:szCs w:val="20"/>
        </w:rPr>
      </w:pPr>
      <w:r w:rsidRPr="00AC6BAE">
        <w:rPr>
          <w:rFonts w:ascii="Times New Roman" w:hAnsi="Times New Roman"/>
          <w:sz w:val="20"/>
          <w:szCs w:val="20"/>
        </w:rPr>
        <w:t>Wykonawca zobowiązany jest do podania ceny za realizację przedmiotu zamówienia z</w:t>
      </w:r>
      <w:r w:rsidR="00C17D30" w:rsidRPr="00AC6BAE">
        <w:rPr>
          <w:rFonts w:ascii="Times New Roman" w:hAnsi="Times New Roman"/>
          <w:sz w:val="20"/>
          <w:szCs w:val="20"/>
        </w:rPr>
        <w:t xml:space="preserve">godnie </w:t>
      </w:r>
      <w:r w:rsidR="005A3EC1">
        <w:rPr>
          <w:rFonts w:ascii="Times New Roman" w:hAnsi="Times New Roman"/>
          <w:sz w:val="20"/>
          <w:szCs w:val="20"/>
        </w:rPr>
        <w:br/>
      </w:r>
      <w:r w:rsidR="00C17D30" w:rsidRPr="00AC6BAE">
        <w:rPr>
          <w:rFonts w:ascii="Times New Roman" w:hAnsi="Times New Roman"/>
          <w:sz w:val="20"/>
          <w:szCs w:val="20"/>
        </w:rPr>
        <w:t xml:space="preserve">z formularzem ofertowym. </w:t>
      </w:r>
    </w:p>
    <w:p w14:paraId="69BF6DB4" w14:textId="77777777" w:rsidR="000F43E2" w:rsidRPr="00AC6BAE" w:rsidRDefault="00366E3B" w:rsidP="008A79B1">
      <w:pPr>
        <w:pStyle w:val="Akapitzlist"/>
        <w:numPr>
          <w:ilvl w:val="0"/>
          <w:numId w:val="7"/>
        </w:numPr>
        <w:spacing w:after="0" w:line="240" w:lineRule="auto"/>
        <w:jc w:val="both"/>
        <w:rPr>
          <w:rFonts w:ascii="Times New Roman" w:hAnsi="Times New Roman"/>
          <w:sz w:val="20"/>
          <w:szCs w:val="20"/>
        </w:rPr>
      </w:pPr>
      <w:r w:rsidRPr="00AC6BAE">
        <w:rPr>
          <w:rFonts w:ascii="Times New Roman" w:hAnsi="Times New Roman"/>
          <w:sz w:val="20"/>
          <w:szCs w:val="20"/>
        </w:rPr>
        <w:t>Podana w ofercie cena musi być wyrażona w PLN</w:t>
      </w:r>
      <w:r w:rsidR="00500B21" w:rsidRPr="00AC6BAE">
        <w:rPr>
          <w:rFonts w:ascii="Times New Roman" w:hAnsi="Times New Roman"/>
          <w:sz w:val="20"/>
          <w:szCs w:val="20"/>
        </w:rPr>
        <w:t xml:space="preserve"> lub w </w:t>
      </w:r>
      <w:r w:rsidR="000F43E2" w:rsidRPr="00AC6BAE">
        <w:rPr>
          <w:rFonts w:ascii="Times New Roman" w:hAnsi="Times New Roman"/>
          <w:sz w:val="20"/>
          <w:szCs w:val="20"/>
        </w:rPr>
        <w:t>innej walucie.</w:t>
      </w:r>
      <w:r w:rsidRPr="00AC6BAE">
        <w:rPr>
          <w:rFonts w:ascii="Times New Roman" w:hAnsi="Times New Roman"/>
          <w:sz w:val="20"/>
          <w:szCs w:val="20"/>
        </w:rPr>
        <w:t xml:space="preserve"> Cena musi uwzględniać wszystkie wymagania niniejszego zapytania ofertowego </w:t>
      </w:r>
      <w:r w:rsidR="004314B0" w:rsidRPr="00AC6BAE">
        <w:rPr>
          <w:rFonts w:ascii="Times New Roman" w:hAnsi="Times New Roman"/>
          <w:sz w:val="20"/>
          <w:szCs w:val="20"/>
        </w:rPr>
        <w:t xml:space="preserve">oraz obejmować wszelkie koszty związane z terminowym i prawidłowym wykonaniem przedmiotu zamówienia oraz warunkami i wytycznymi stawianymi przez Zamawiającego, odnoszącymi się do </w:t>
      </w:r>
      <w:r w:rsidR="00AE7290" w:rsidRPr="00AC6BAE">
        <w:rPr>
          <w:rFonts w:ascii="Times New Roman" w:hAnsi="Times New Roman"/>
          <w:sz w:val="20"/>
          <w:szCs w:val="20"/>
        </w:rPr>
        <w:t xml:space="preserve">przedmiotu zamówienia. </w:t>
      </w:r>
    </w:p>
    <w:p w14:paraId="6FE077EA" w14:textId="77777777" w:rsidR="000F43E2" w:rsidRPr="00AC6BAE" w:rsidRDefault="00C4257C" w:rsidP="008A79B1">
      <w:pPr>
        <w:pStyle w:val="Akapitzlist"/>
        <w:numPr>
          <w:ilvl w:val="0"/>
          <w:numId w:val="7"/>
        </w:numPr>
        <w:spacing w:after="0" w:line="240" w:lineRule="auto"/>
        <w:jc w:val="both"/>
        <w:rPr>
          <w:rFonts w:ascii="Times New Roman" w:hAnsi="Times New Roman"/>
          <w:sz w:val="20"/>
          <w:szCs w:val="20"/>
        </w:rPr>
      </w:pPr>
      <w:r w:rsidRPr="00AC6BAE">
        <w:rPr>
          <w:rFonts w:ascii="Times New Roman" w:hAnsi="Times New Roman"/>
          <w:sz w:val="20"/>
          <w:szCs w:val="20"/>
        </w:rPr>
        <w:t xml:space="preserve">W przypadku wyrażenia ceny </w:t>
      </w:r>
      <w:r w:rsidR="000F43E2" w:rsidRPr="00AC6BAE">
        <w:rPr>
          <w:rFonts w:ascii="Times New Roman" w:hAnsi="Times New Roman"/>
          <w:sz w:val="20"/>
          <w:szCs w:val="20"/>
        </w:rPr>
        <w:t>w innej walucie niż PLN</w:t>
      </w:r>
      <w:r w:rsidRPr="00AC6BAE">
        <w:rPr>
          <w:rFonts w:ascii="Times New Roman" w:hAnsi="Times New Roman"/>
          <w:sz w:val="20"/>
          <w:szCs w:val="20"/>
        </w:rPr>
        <w:t xml:space="preserve"> zostanie ona przeliczona na PLN wg średniego kursu N</w:t>
      </w:r>
      <w:r w:rsidR="00080EFB">
        <w:rPr>
          <w:rFonts w:ascii="Times New Roman" w:hAnsi="Times New Roman"/>
          <w:sz w:val="20"/>
          <w:szCs w:val="20"/>
        </w:rPr>
        <w:t xml:space="preserve">arodowego </w:t>
      </w:r>
      <w:r w:rsidRPr="00AC6BAE">
        <w:rPr>
          <w:rFonts w:ascii="Times New Roman" w:hAnsi="Times New Roman"/>
          <w:sz w:val="20"/>
          <w:szCs w:val="20"/>
        </w:rPr>
        <w:t>B</w:t>
      </w:r>
      <w:r w:rsidR="00080EFB">
        <w:rPr>
          <w:rFonts w:ascii="Times New Roman" w:hAnsi="Times New Roman"/>
          <w:sz w:val="20"/>
          <w:szCs w:val="20"/>
        </w:rPr>
        <w:t xml:space="preserve">anku </w:t>
      </w:r>
      <w:r w:rsidRPr="00AC6BAE">
        <w:rPr>
          <w:rFonts w:ascii="Times New Roman" w:hAnsi="Times New Roman"/>
          <w:sz w:val="20"/>
          <w:szCs w:val="20"/>
        </w:rPr>
        <w:t>P</w:t>
      </w:r>
      <w:r w:rsidR="00080EFB">
        <w:rPr>
          <w:rFonts w:ascii="Times New Roman" w:hAnsi="Times New Roman"/>
          <w:sz w:val="20"/>
          <w:szCs w:val="20"/>
        </w:rPr>
        <w:t>olskiego (NBP)</w:t>
      </w:r>
      <w:r w:rsidRPr="00AC6BAE">
        <w:rPr>
          <w:rFonts w:ascii="Times New Roman" w:hAnsi="Times New Roman"/>
          <w:sz w:val="20"/>
          <w:szCs w:val="20"/>
        </w:rPr>
        <w:t xml:space="preserve"> obowiązującego w dniu publikacji zapytania</w:t>
      </w:r>
      <w:r w:rsidR="00080EFB">
        <w:rPr>
          <w:rFonts w:ascii="Times New Roman" w:hAnsi="Times New Roman"/>
          <w:sz w:val="20"/>
          <w:szCs w:val="20"/>
        </w:rPr>
        <w:t>.</w:t>
      </w:r>
    </w:p>
    <w:p w14:paraId="116550EF" w14:textId="77777777" w:rsidR="000F43E2" w:rsidRPr="00AC6BAE" w:rsidRDefault="004314B0" w:rsidP="008A79B1">
      <w:pPr>
        <w:pStyle w:val="Akapitzlist"/>
        <w:numPr>
          <w:ilvl w:val="0"/>
          <w:numId w:val="7"/>
        </w:numPr>
        <w:spacing w:after="0" w:line="240" w:lineRule="auto"/>
        <w:jc w:val="both"/>
        <w:rPr>
          <w:rFonts w:ascii="Times New Roman" w:hAnsi="Times New Roman"/>
          <w:sz w:val="20"/>
          <w:szCs w:val="20"/>
        </w:rPr>
      </w:pPr>
      <w:r w:rsidRPr="00AC6BAE">
        <w:rPr>
          <w:rFonts w:ascii="Times New Roman" w:hAnsi="Times New Roman"/>
          <w:sz w:val="20"/>
          <w:szCs w:val="20"/>
        </w:rPr>
        <w:t>Cena</w:t>
      </w:r>
      <w:r w:rsidR="00962D4A" w:rsidRPr="00AC6BAE">
        <w:rPr>
          <w:rFonts w:ascii="Times New Roman" w:hAnsi="Times New Roman"/>
          <w:sz w:val="20"/>
          <w:szCs w:val="20"/>
        </w:rPr>
        <w:t xml:space="preserve"> dla przedmiotu zamówienia</w:t>
      </w:r>
      <w:r w:rsidRPr="00AC6BAE">
        <w:rPr>
          <w:rFonts w:ascii="Times New Roman" w:hAnsi="Times New Roman"/>
          <w:sz w:val="20"/>
          <w:szCs w:val="20"/>
        </w:rPr>
        <w:t xml:space="preserve"> może być tylko jedna, nie dopuszcza się wariantowości cen. Wszelkie upusty, rabaty, winny być od razu ujęte w obliczaniu ceny, tak by wyliczona cena za realizację przedmiotu zamówienia była </w:t>
      </w:r>
      <w:r w:rsidRPr="00AC6BAE">
        <w:rPr>
          <w:rFonts w:ascii="Times New Roman" w:hAnsi="Times New Roman"/>
          <w:sz w:val="20"/>
          <w:szCs w:val="20"/>
        </w:rPr>
        <w:lastRenderedPageBreak/>
        <w:t>ceną ostateczną, bez konieczności dokonywania przez Zamawiającego przeliczeń i innych działań w celu jej określenia.</w:t>
      </w:r>
    </w:p>
    <w:p w14:paraId="76DE9D4A" w14:textId="77777777" w:rsidR="000F43E2" w:rsidRDefault="00366E3B" w:rsidP="008A79B1">
      <w:pPr>
        <w:pStyle w:val="Akapitzlist"/>
        <w:numPr>
          <w:ilvl w:val="0"/>
          <w:numId w:val="7"/>
        </w:numPr>
        <w:spacing w:after="0" w:line="240" w:lineRule="auto"/>
        <w:jc w:val="both"/>
        <w:rPr>
          <w:rFonts w:ascii="Times New Roman" w:hAnsi="Times New Roman"/>
          <w:sz w:val="20"/>
          <w:szCs w:val="20"/>
        </w:rPr>
      </w:pPr>
      <w:r w:rsidRPr="00AC6BAE">
        <w:rPr>
          <w:rFonts w:ascii="Times New Roman" w:hAnsi="Times New Roman"/>
          <w:sz w:val="20"/>
          <w:szCs w:val="20"/>
        </w:rPr>
        <w:t xml:space="preserve">Ceną oferty jest cena brutto za realizację </w:t>
      </w:r>
      <w:r w:rsidR="004D6843" w:rsidRPr="00AC6BAE">
        <w:rPr>
          <w:rFonts w:ascii="Times New Roman" w:hAnsi="Times New Roman"/>
          <w:sz w:val="20"/>
          <w:szCs w:val="20"/>
        </w:rPr>
        <w:t>przedmiotu zamówienia</w:t>
      </w:r>
      <w:r w:rsidR="00962D4A" w:rsidRPr="00AC6BAE">
        <w:rPr>
          <w:rFonts w:ascii="Times New Roman" w:hAnsi="Times New Roman"/>
          <w:sz w:val="20"/>
          <w:szCs w:val="20"/>
        </w:rPr>
        <w:t xml:space="preserve">. </w:t>
      </w:r>
    </w:p>
    <w:p w14:paraId="55451020" w14:textId="77777777" w:rsidR="00C66AAC" w:rsidRPr="00AF1115" w:rsidRDefault="00484B41" w:rsidP="00C66AAC">
      <w:pPr>
        <w:numPr>
          <w:ilvl w:val="0"/>
          <w:numId w:val="7"/>
        </w:numPr>
        <w:spacing w:after="0" w:line="240" w:lineRule="auto"/>
        <w:jc w:val="both"/>
        <w:rPr>
          <w:rFonts w:ascii="Times New Roman" w:hAnsi="Times New Roman"/>
          <w:sz w:val="20"/>
          <w:szCs w:val="20"/>
        </w:rPr>
      </w:pPr>
      <w:r w:rsidRPr="00484B41">
        <w:rPr>
          <w:rFonts w:ascii="Times New Roman" w:hAnsi="Times New Roman"/>
          <w:sz w:val="20"/>
          <w:szCs w:val="20"/>
        </w:rPr>
        <w:t xml:space="preserve">Jeżeli zostanie złożona oferta,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w:t>
      </w:r>
      <w:r w:rsidRPr="00AF1115">
        <w:rPr>
          <w:rFonts w:ascii="Times New Roman" w:hAnsi="Times New Roman"/>
          <w:sz w:val="20"/>
          <w:szCs w:val="20"/>
        </w:rPr>
        <w:t>przepisami.</w:t>
      </w:r>
      <w:r w:rsidR="00C66AAC" w:rsidRPr="00AF1115">
        <w:rPr>
          <w:rFonts w:ascii="Times New Roman" w:hAnsi="Times New Roman"/>
          <w:sz w:val="20"/>
          <w:szCs w:val="20"/>
        </w:rPr>
        <w:t xml:space="preserve"> </w:t>
      </w:r>
    </w:p>
    <w:p w14:paraId="5588795C" w14:textId="77777777" w:rsidR="001127B2" w:rsidRPr="006A29AD" w:rsidRDefault="00C66AAC" w:rsidP="006A29AD">
      <w:pPr>
        <w:numPr>
          <w:ilvl w:val="0"/>
          <w:numId w:val="7"/>
        </w:numPr>
        <w:spacing w:after="0" w:line="240" w:lineRule="auto"/>
        <w:jc w:val="both"/>
        <w:rPr>
          <w:rFonts w:ascii="Times New Roman" w:hAnsi="Times New Roman"/>
          <w:sz w:val="20"/>
          <w:szCs w:val="20"/>
        </w:rPr>
      </w:pPr>
      <w:r w:rsidRPr="00AF1115">
        <w:rPr>
          <w:rFonts w:ascii="Times New Roman" w:hAnsi="Times New Roman"/>
          <w:sz w:val="20"/>
          <w:szCs w:val="20"/>
        </w:rPr>
        <w:t>Zamawiający nie dopuszcza możliwości składania ofert wariantowych.</w:t>
      </w:r>
    </w:p>
    <w:tbl>
      <w:tblPr>
        <w:tblW w:w="4878"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395"/>
      </w:tblGrid>
      <w:tr w:rsidR="000F43E2" w:rsidRPr="00AC6BAE" w14:paraId="19C824A0" w14:textId="77777777" w:rsidTr="000F43E2">
        <w:trPr>
          <w:tblCellSpacing w:w="15" w:type="dxa"/>
        </w:trPr>
        <w:tc>
          <w:tcPr>
            <w:tcW w:w="4967" w:type="pct"/>
            <w:shd w:val="clear" w:color="auto" w:fill="D9D9D9"/>
          </w:tcPr>
          <w:p w14:paraId="6FA4A12D" w14:textId="77777777" w:rsidR="000F43E2" w:rsidRPr="00AC6BAE" w:rsidRDefault="000C0388" w:rsidP="00AC6BAE">
            <w:pPr>
              <w:pStyle w:val="Akapitzlist"/>
              <w:spacing w:after="0" w:line="240" w:lineRule="auto"/>
              <w:ind w:left="0"/>
              <w:jc w:val="both"/>
              <w:rPr>
                <w:rFonts w:ascii="Times New Roman" w:hAnsi="Times New Roman"/>
                <w:b/>
                <w:bCs/>
                <w:sz w:val="20"/>
                <w:szCs w:val="20"/>
              </w:rPr>
            </w:pPr>
            <w:r>
              <w:rPr>
                <w:rFonts w:ascii="Times New Roman" w:hAnsi="Times New Roman"/>
                <w:b/>
                <w:bCs/>
                <w:sz w:val="20"/>
                <w:szCs w:val="20"/>
              </w:rPr>
              <w:t>7</w:t>
            </w:r>
            <w:r w:rsidR="000F43E2" w:rsidRPr="00AC6BAE">
              <w:rPr>
                <w:rFonts w:ascii="Times New Roman" w:hAnsi="Times New Roman"/>
                <w:b/>
                <w:bCs/>
                <w:sz w:val="20"/>
                <w:szCs w:val="20"/>
              </w:rPr>
              <w:t>. Opis kryteriów, którymi Zamawiający będzie się kierował, przy wyborze oferty wraz z podaniem znaczenia tych kryteriów</w:t>
            </w:r>
          </w:p>
        </w:tc>
      </w:tr>
    </w:tbl>
    <w:p w14:paraId="2E31C98B" w14:textId="77777777" w:rsidR="003B5B82" w:rsidRDefault="003435AA" w:rsidP="008A79B1">
      <w:pPr>
        <w:pStyle w:val="Akapitzlist"/>
        <w:numPr>
          <w:ilvl w:val="0"/>
          <w:numId w:val="8"/>
        </w:numPr>
        <w:tabs>
          <w:tab w:val="left" w:pos="-142"/>
        </w:tabs>
        <w:spacing w:after="0" w:line="240" w:lineRule="auto"/>
        <w:jc w:val="both"/>
        <w:rPr>
          <w:rFonts w:ascii="Times New Roman" w:hAnsi="Times New Roman"/>
          <w:sz w:val="20"/>
          <w:szCs w:val="20"/>
        </w:rPr>
      </w:pPr>
      <w:r w:rsidRPr="00AC6BAE">
        <w:rPr>
          <w:rFonts w:ascii="Times New Roman" w:hAnsi="Times New Roman"/>
          <w:sz w:val="20"/>
          <w:szCs w:val="20"/>
        </w:rPr>
        <w:t xml:space="preserve">Kryteria </w:t>
      </w:r>
      <w:r w:rsidR="00087C29" w:rsidRPr="00AC6BAE">
        <w:rPr>
          <w:rFonts w:ascii="Times New Roman" w:hAnsi="Times New Roman"/>
          <w:sz w:val="20"/>
          <w:szCs w:val="20"/>
        </w:rPr>
        <w:t xml:space="preserve">oceny ofert: </w:t>
      </w:r>
      <w:r w:rsidR="005504B4">
        <w:rPr>
          <w:rFonts w:ascii="Times New Roman" w:hAnsi="Times New Roman"/>
          <w:sz w:val="20"/>
          <w:szCs w:val="20"/>
        </w:rPr>
        <w:t>Cena brutto (100%)</w:t>
      </w:r>
    </w:p>
    <w:p w14:paraId="470DB4E9" w14:textId="77777777" w:rsidR="009E2319" w:rsidRDefault="009E2319" w:rsidP="009E2319">
      <w:pPr>
        <w:pStyle w:val="Akapitzlist"/>
        <w:tabs>
          <w:tab w:val="left" w:pos="-142"/>
        </w:tabs>
        <w:spacing w:after="0" w:line="240" w:lineRule="auto"/>
        <w:jc w:val="both"/>
        <w:rPr>
          <w:rFonts w:ascii="Times New Roman" w:hAnsi="Times New Roman"/>
          <w:sz w:val="20"/>
          <w:szCs w:val="20"/>
        </w:rPr>
      </w:pPr>
    </w:p>
    <w:p w14:paraId="73E21932" w14:textId="77777777" w:rsidR="009E2319" w:rsidRPr="009E2319" w:rsidRDefault="009E2319" w:rsidP="009E2319">
      <w:pPr>
        <w:pStyle w:val="Akapitzlist"/>
        <w:tabs>
          <w:tab w:val="left" w:pos="-142"/>
        </w:tabs>
        <w:spacing w:after="0" w:line="240" w:lineRule="auto"/>
        <w:jc w:val="both"/>
        <w:rPr>
          <w:rFonts w:ascii="Times New Roman" w:hAnsi="Times New Roman"/>
          <w:sz w:val="20"/>
          <w:szCs w:val="20"/>
        </w:rPr>
      </w:pPr>
      <w:r w:rsidRPr="009E2319">
        <w:rPr>
          <w:rFonts w:ascii="Times New Roman" w:hAnsi="Times New Roman"/>
          <w:sz w:val="20"/>
          <w:szCs w:val="20"/>
        </w:rPr>
        <w:t>Cena brutto - waga punktowa 100 pkt. (100%)</w:t>
      </w:r>
    </w:p>
    <w:p w14:paraId="43ED891A" w14:textId="77777777" w:rsidR="005504B4" w:rsidRDefault="009E2319" w:rsidP="009E2319">
      <w:pPr>
        <w:pStyle w:val="Akapitzlist"/>
        <w:tabs>
          <w:tab w:val="left" w:pos="-142"/>
        </w:tabs>
        <w:spacing w:after="0" w:line="240" w:lineRule="auto"/>
        <w:jc w:val="both"/>
        <w:rPr>
          <w:rFonts w:ascii="Times New Roman" w:hAnsi="Times New Roman"/>
          <w:sz w:val="20"/>
          <w:szCs w:val="20"/>
        </w:rPr>
      </w:pPr>
      <w:r w:rsidRPr="009E2319">
        <w:rPr>
          <w:rFonts w:ascii="Times New Roman" w:hAnsi="Times New Roman"/>
          <w:sz w:val="20"/>
          <w:szCs w:val="20"/>
        </w:rPr>
        <w:t>Liczba punktów w kryterium „Cena brutto” będzie przyznawana według poniższego wzoru:</w:t>
      </w:r>
      <w:r w:rsidR="00A6355E">
        <w:rPr>
          <w:rFonts w:ascii="Times New Roman" w:hAnsi="Times New Roman"/>
          <w:sz w:val="20"/>
          <w:szCs w:val="20"/>
        </w:rPr>
        <w:t xml:space="preserve">            </w:t>
      </w:r>
    </w:p>
    <w:p w14:paraId="0AB180B1" w14:textId="77777777" w:rsidR="006F2FD3" w:rsidRDefault="006E77AE" w:rsidP="009E2319">
      <w:pPr>
        <w:pStyle w:val="Akapitzlist"/>
        <w:tabs>
          <w:tab w:val="left" w:pos="-142"/>
        </w:tabs>
        <w:spacing w:after="0" w:line="240" w:lineRule="auto"/>
        <w:jc w:val="both"/>
        <w:rPr>
          <w:rFonts w:ascii="Times New Roman" w:hAnsi="Times New Roman"/>
          <w:sz w:val="20"/>
          <w:szCs w:val="20"/>
        </w:rPr>
      </w:pPr>
      <w:r>
        <w:rPr>
          <w:rFonts w:ascii="Times New Roman" w:hAnsi="Times New Roman"/>
          <w:sz w:val="20"/>
          <w:szCs w:val="20"/>
        </w:rPr>
        <w:tab/>
      </w:r>
    </w:p>
    <w:p w14:paraId="56A2BC66" w14:textId="77777777" w:rsidR="009E2319" w:rsidRPr="009E2319" w:rsidRDefault="004F006B" w:rsidP="009E2319">
      <w:pPr>
        <w:pStyle w:val="Akapitzlist"/>
        <w:tabs>
          <w:tab w:val="left" w:pos="-142"/>
        </w:tabs>
        <w:spacing w:after="0" w:line="240" w:lineRule="auto"/>
        <w:jc w:val="both"/>
        <w:rPr>
          <w:rFonts w:ascii="Times New Roman" w:hAnsi="Times New Roman"/>
          <w:sz w:val="20"/>
          <w:szCs w:val="20"/>
        </w:rPr>
      </w:pPr>
      <w:r>
        <w:rPr>
          <w:rFonts w:ascii="Times New Roman" w:hAnsi="Times New Roman"/>
          <w:sz w:val="20"/>
          <w:szCs w:val="20"/>
        </w:rPr>
        <w:tab/>
      </w:r>
      <w:r w:rsidR="005504B4">
        <w:rPr>
          <w:rFonts w:ascii="Times New Roman" w:hAnsi="Times New Roman"/>
          <w:sz w:val="20"/>
          <w:szCs w:val="20"/>
        </w:rPr>
        <w:t xml:space="preserve"> </w:t>
      </w:r>
      <w:r w:rsidR="009E2319" w:rsidRPr="009E2319">
        <w:rPr>
          <w:rFonts w:ascii="Times New Roman" w:hAnsi="Times New Roman"/>
          <w:sz w:val="20"/>
          <w:szCs w:val="20"/>
        </w:rPr>
        <w:t>Najniższa wartość oferty brutto wśród otrzymanych ofert,</w:t>
      </w:r>
    </w:p>
    <w:p w14:paraId="3C227470" w14:textId="77777777" w:rsidR="009E2319" w:rsidRPr="009E2319" w:rsidRDefault="009E2319" w:rsidP="009E2319">
      <w:pPr>
        <w:pStyle w:val="Akapitzlist"/>
        <w:tabs>
          <w:tab w:val="left" w:pos="-142"/>
        </w:tabs>
        <w:spacing w:after="0" w:line="240" w:lineRule="auto"/>
        <w:jc w:val="both"/>
        <w:rPr>
          <w:rFonts w:ascii="Times New Roman" w:hAnsi="Times New Roman"/>
          <w:sz w:val="20"/>
          <w:szCs w:val="20"/>
        </w:rPr>
      </w:pPr>
      <w:r w:rsidRPr="009E2319">
        <w:rPr>
          <w:rFonts w:ascii="Times New Roman" w:hAnsi="Times New Roman"/>
          <w:sz w:val="20"/>
          <w:szCs w:val="20"/>
        </w:rPr>
        <w:t xml:space="preserve">                     --------------------------------------------------------------</w:t>
      </w:r>
      <w:r w:rsidRPr="009E2319">
        <w:rPr>
          <w:rFonts w:ascii="Times New Roman" w:hAnsi="Times New Roman"/>
          <w:sz w:val="20"/>
          <w:szCs w:val="20"/>
        </w:rPr>
        <w:tab/>
        <w:t xml:space="preserve">                  x 100</w:t>
      </w:r>
    </w:p>
    <w:p w14:paraId="10D9CF4C" w14:textId="77777777" w:rsidR="009E2319" w:rsidRDefault="009E2319" w:rsidP="009E2319">
      <w:pPr>
        <w:pStyle w:val="Akapitzlist"/>
        <w:tabs>
          <w:tab w:val="left" w:pos="-142"/>
        </w:tabs>
        <w:spacing w:after="0" w:line="240" w:lineRule="auto"/>
        <w:jc w:val="both"/>
        <w:rPr>
          <w:rFonts w:ascii="Times New Roman" w:hAnsi="Times New Roman"/>
          <w:sz w:val="20"/>
          <w:szCs w:val="20"/>
        </w:rPr>
      </w:pPr>
      <w:r w:rsidRPr="009E2319">
        <w:rPr>
          <w:rFonts w:ascii="Times New Roman" w:hAnsi="Times New Roman"/>
          <w:sz w:val="20"/>
          <w:szCs w:val="20"/>
        </w:rPr>
        <w:t xml:space="preserve">                          Wartość brutto wskazana w badanej ofercie</w:t>
      </w:r>
    </w:p>
    <w:p w14:paraId="0EF24B96" w14:textId="77777777" w:rsidR="009E2319" w:rsidRPr="00AC6BAE" w:rsidRDefault="009E2319" w:rsidP="009E2319">
      <w:pPr>
        <w:pStyle w:val="Akapitzlist"/>
        <w:tabs>
          <w:tab w:val="left" w:pos="-142"/>
        </w:tabs>
        <w:spacing w:after="0" w:line="240" w:lineRule="auto"/>
        <w:jc w:val="both"/>
        <w:rPr>
          <w:rFonts w:ascii="Times New Roman" w:hAnsi="Times New Roman"/>
          <w:sz w:val="20"/>
          <w:szCs w:val="20"/>
        </w:rPr>
      </w:pPr>
    </w:p>
    <w:p w14:paraId="004A7D15" w14:textId="77777777" w:rsidR="000F43E2" w:rsidRPr="00AC6BAE" w:rsidRDefault="00C4257C" w:rsidP="008A79B1">
      <w:pPr>
        <w:numPr>
          <w:ilvl w:val="0"/>
          <w:numId w:val="8"/>
        </w:numPr>
        <w:spacing w:after="0" w:line="240" w:lineRule="auto"/>
        <w:jc w:val="both"/>
        <w:rPr>
          <w:rFonts w:ascii="Times New Roman" w:hAnsi="Times New Roman"/>
          <w:sz w:val="20"/>
          <w:szCs w:val="20"/>
        </w:rPr>
      </w:pPr>
      <w:r w:rsidRPr="00AC6BAE">
        <w:rPr>
          <w:rFonts w:ascii="Times New Roman" w:hAnsi="Times New Roman"/>
          <w:sz w:val="20"/>
          <w:szCs w:val="20"/>
        </w:rPr>
        <w:t xml:space="preserve">Łączna ocena obejmie sumę punktów uzyskanych przez </w:t>
      </w:r>
      <w:r w:rsidR="005504B4">
        <w:rPr>
          <w:rFonts w:ascii="Times New Roman" w:hAnsi="Times New Roman"/>
          <w:sz w:val="20"/>
          <w:szCs w:val="20"/>
        </w:rPr>
        <w:t>ofertę w kryterium Cena brutto</w:t>
      </w:r>
      <w:r w:rsidR="002152A2" w:rsidRPr="00AC6BAE">
        <w:rPr>
          <w:rFonts w:ascii="Times New Roman" w:hAnsi="Times New Roman"/>
          <w:sz w:val="20"/>
          <w:szCs w:val="20"/>
        </w:rPr>
        <w:t xml:space="preserve">. Punkty będą liczone </w:t>
      </w:r>
      <w:r w:rsidR="00B26A08" w:rsidRPr="00AC6BAE">
        <w:rPr>
          <w:rFonts w:ascii="Times New Roman" w:hAnsi="Times New Roman"/>
          <w:sz w:val="20"/>
          <w:szCs w:val="20"/>
        </w:rPr>
        <w:t>z dokładnością</w:t>
      </w:r>
      <w:r w:rsidRPr="00AC6BAE">
        <w:rPr>
          <w:rFonts w:ascii="Times New Roman" w:hAnsi="Times New Roman"/>
          <w:sz w:val="20"/>
          <w:szCs w:val="20"/>
        </w:rPr>
        <w:t xml:space="preserve"> do dwóch miejsc po przecinku, stosując powszechne zasady zaokrąglania.</w:t>
      </w:r>
    </w:p>
    <w:p w14:paraId="44AD3BF6" w14:textId="77777777" w:rsidR="000F43E2" w:rsidRPr="00AC6BAE" w:rsidRDefault="003B5B82" w:rsidP="008A79B1">
      <w:pPr>
        <w:numPr>
          <w:ilvl w:val="0"/>
          <w:numId w:val="8"/>
        </w:numPr>
        <w:spacing w:after="0" w:line="240" w:lineRule="auto"/>
        <w:jc w:val="both"/>
        <w:rPr>
          <w:rFonts w:ascii="Times New Roman" w:hAnsi="Times New Roman"/>
          <w:sz w:val="20"/>
          <w:szCs w:val="20"/>
        </w:rPr>
      </w:pPr>
      <w:r w:rsidRPr="00AC6BAE">
        <w:rPr>
          <w:rFonts w:ascii="Times New Roman" w:hAnsi="Times New Roman"/>
          <w:sz w:val="20"/>
          <w:szCs w:val="20"/>
        </w:rPr>
        <w:t xml:space="preserve">Zamawiający udzieli zamówienia Wykonawcy, którego oferta odpowiada wszystkim wymogom zawartym w zapytaniu ofertowym i zostanie oceniona w podanym kryterium wyboru jako najkorzystniejsza – uzyskując najwyższą liczbę punktów. </w:t>
      </w:r>
    </w:p>
    <w:p w14:paraId="44E22216" w14:textId="77777777" w:rsidR="000F43E2" w:rsidRPr="00AC6BAE" w:rsidRDefault="003B5B82" w:rsidP="008A79B1">
      <w:pPr>
        <w:numPr>
          <w:ilvl w:val="0"/>
          <w:numId w:val="8"/>
        </w:numPr>
        <w:spacing w:after="0" w:line="240" w:lineRule="auto"/>
        <w:jc w:val="both"/>
        <w:rPr>
          <w:rFonts w:ascii="Times New Roman" w:hAnsi="Times New Roman"/>
          <w:sz w:val="20"/>
          <w:szCs w:val="20"/>
        </w:rPr>
      </w:pPr>
      <w:r w:rsidRPr="00AC6BAE">
        <w:rPr>
          <w:rFonts w:ascii="Times New Roman" w:hAnsi="Times New Roman"/>
          <w:sz w:val="20"/>
          <w:szCs w:val="20"/>
        </w:rPr>
        <w:t xml:space="preserve">W przypadku odmowy podpisania umowy przez wybranego Wykonawcę, Zamawiający może zawrzeć </w:t>
      </w:r>
      <w:r w:rsidR="00C4257C" w:rsidRPr="00AC6BAE">
        <w:rPr>
          <w:rFonts w:ascii="Times New Roman" w:hAnsi="Times New Roman"/>
          <w:sz w:val="20"/>
          <w:szCs w:val="20"/>
        </w:rPr>
        <w:t xml:space="preserve">    </w:t>
      </w:r>
      <w:r w:rsidRPr="00AC6BAE">
        <w:rPr>
          <w:rFonts w:ascii="Times New Roman" w:hAnsi="Times New Roman"/>
          <w:sz w:val="20"/>
          <w:szCs w:val="20"/>
        </w:rPr>
        <w:t xml:space="preserve">umowę z Wykonawcą, który spełnia wymagania zapytania ofertowego i którego oferta uzyskała kolejno najwyższą liczbę punktów. </w:t>
      </w:r>
    </w:p>
    <w:p w14:paraId="3242866D" w14:textId="77777777" w:rsidR="00E54F2D" w:rsidRPr="00AC6BAE" w:rsidRDefault="00C4257C" w:rsidP="008A79B1">
      <w:pPr>
        <w:numPr>
          <w:ilvl w:val="0"/>
          <w:numId w:val="8"/>
        </w:numPr>
        <w:spacing w:after="0" w:line="240" w:lineRule="auto"/>
        <w:jc w:val="both"/>
        <w:rPr>
          <w:rFonts w:ascii="Times New Roman" w:hAnsi="Times New Roman"/>
          <w:sz w:val="20"/>
          <w:szCs w:val="20"/>
        </w:rPr>
      </w:pPr>
      <w:r w:rsidRPr="00AC6BAE">
        <w:rPr>
          <w:rFonts w:ascii="Times New Roman" w:hAnsi="Times New Roman"/>
          <w:sz w:val="20"/>
          <w:szCs w:val="20"/>
        </w:rPr>
        <w:t xml:space="preserve">Jeżeli Zamawiający nie będzie mógł wybrać najkorzystniejszej oferty ze względu na to, że złożone zostały oferty, które uzyskały taką samą liczbę punktów, Zamawiający wezwie Wykonawców, którzy złożyli te oferty, do złożenia - w terminie określonym przez Zamawiającego - ofert dodatkowych. Wykonawcy składając oferty dodatkowe, nie mogą zaoferować cen wyższych niż zaoferowane w złożonych </w:t>
      </w:r>
      <w:r w:rsidR="007D4A7C" w:rsidRPr="00AC6BAE">
        <w:rPr>
          <w:rFonts w:ascii="Times New Roman" w:hAnsi="Times New Roman"/>
          <w:sz w:val="20"/>
          <w:szCs w:val="20"/>
        </w:rPr>
        <w:t xml:space="preserve">pierwotnie </w:t>
      </w:r>
      <w:r w:rsidRPr="00AC6BAE">
        <w:rPr>
          <w:rFonts w:ascii="Times New Roman" w:hAnsi="Times New Roman"/>
          <w:sz w:val="20"/>
          <w:szCs w:val="20"/>
        </w:rPr>
        <w:t xml:space="preserve">ofertach. </w:t>
      </w:r>
    </w:p>
    <w:tbl>
      <w:tblPr>
        <w:tblW w:w="4954"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541"/>
      </w:tblGrid>
      <w:tr w:rsidR="000F43E2" w:rsidRPr="00AC6BAE" w14:paraId="558A927D" w14:textId="77777777" w:rsidTr="009D21E2">
        <w:trPr>
          <w:tblCellSpacing w:w="15" w:type="dxa"/>
        </w:trPr>
        <w:tc>
          <w:tcPr>
            <w:tcW w:w="4969" w:type="pct"/>
            <w:shd w:val="clear" w:color="auto" w:fill="D9D9D9"/>
          </w:tcPr>
          <w:p w14:paraId="3D2BD4AC" w14:textId="77777777" w:rsidR="000F43E2" w:rsidRPr="00AC6BAE" w:rsidRDefault="000C0388" w:rsidP="00AC6BAE">
            <w:pPr>
              <w:pStyle w:val="Akapitzlist"/>
              <w:spacing w:after="0" w:line="240" w:lineRule="auto"/>
              <w:ind w:left="0"/>
              <w:jc w:val="both"/>
              <w:rPr>
                <w:rFonts w:ascii="Times New Roman" w:hAnsi="Times New Roman"/>
                <w:b/>
                <w:bCs/>
                <w:sz w:val="20"/>
                <w:szCs w:val="20"/>
              </w:rPr>
            </w:pPr>
            <w:r>
              <w:rPr>
                <w:rFonts w:ascii="Times New Roman" w:hAnsi="Times New Roman"/>
                <w:b/>
                <w:bCs/>
                <w:sz w:val="20"/>
                <w:szCs w:val="20"/>
              </w:rPr>
              <w:t>8</w:t>
            </w:r>
            <w:r w:rsidR="000F43E2" w:rsidRPr="00AC6BAE">
              <w:rPr>
                <w:rFonts w:ascii="Times New Roman" w:hAnsi="Times New Roman"/>
                <w:b/>
                <w:bCs/>
                <w:sz w:val="20"/>
                <w:szCs w:val="20"/>
              </w:rPr>
              <w:t xml:space="preserve">.  Sposób przygotowania oferty </w:t>
            </w:r>
          </w:p>
        </w:tc>
      </w:tr>
    </w:tbl>
    <w:p w14:paraId="4022B49B" w14:textId="77777777" w:rsidR="009D21E2" w:rsidRPr="00281CC2" w:rsidRDefault="009D21E2" w:rsidP="009D21E2">
      <w:pPr>
        <w:pStyle w:val="Zwykatabela31"/>
        <w:numPr>
          <w:ilvl w:val="0"/>
          <w:numId w:val="9"/>
        </w:numPr>
        <w:spacing w:after="0" w:line="240" w:lineRule="auto"/>
        <w:ind w:left="357" w:hanging="357"/>
        <w:jc w:val="both"/>
        <w:rPr>
          <w:rFonts w:ascii="Times New Roman" w:hAnsi="Times New Roman"/>
          <w:sz w:val="20"/>
          <w:szCs w:val="20"/>
        </w:rPr>
      </w:pPr>
      <w:r w:rsidRPr="00281CC2">
        <w:rPr>
          <w:rFonts w:ascii="Times New Roman" w:hAnsi="Times New Roman"/>
          <w:sz w:val="20"/>
          <w:szCs w:val="20"/>
        </w:rPr>
        <w:t xml:space="preserve">Ofertę sporządzić należy na druku „Formularz ofertowy” stanowiącym </w:t>
      </w:r>
      <w:r w:rsidRPr="00281CC2">
        <w:rPr>
          <w:rFonts w:ascii="Times New Roman" w:hAnsi="Times New Roman"/>
          <w:b/>
          <w:sz w:val="20"/>
          <w:szCs w:val="20"/>
        </w:rPr>
        <w:t>Załącznik nr 1</w:t>
      </w:r>
      <w:r w:rsidRPr="00281CC2">
        <w:rPr>
          <w:rFonts w:ascii="Times New Roman" w:hAnsi="Times New Roman"/>
          <w:sz w:val="20"/>
          <w:szCs w:val="20"/>
        </w:rPr>
        <w:t xml:space="preserve"> do niniejszego zapytania ofertowego, w języku polskim, w formie pisemnej, czytelnie, wypełniając nieścieralnym atramentem lub długopisem, maszynowo lub komputerowo. Oferta Wykonawcy oraz załączone do niej dokumenty muszą być podpisane przez osobę/osoby uprawnione do reprezentowania Wykonawcy zgodnie z reprezentacją wynikającą z rejestru bądź ewidencji, lub na podstawie udzielonego pełnomocnictwa. Pełnomocnictwo do oferty należy dołączyć w oryginale lub w postaci kopii poświadczonej za zgodność z oryginałem. </w:t>
      </w:r>
    </w:p>
    <w:p w14:paraId="0E776711" w14:textId="77777777" w:rsidR="009D21E2" w:rsidRDefault="009D21E2" w:rsidP="009D21E2">
      <w:pPr>
        <w:pStyle w:val="Akapitzlist"/>
        <w:numPr>
          <w:ilvl w:val="0"/>
          <w:numId w:val="9"/>
        </w:numPr>
        <w:spacing w:after="0" w:line="240" w:lineRule="auto"/>
        <w:ind w:left="357" w:hanging="357"/>
        <w:jc w:val="both"/>
        <w:rPr>
          <w:rFonts w:ascii="Times New Roman" w:hAnsi="Times New Roman"/>
          <w:sz w:val="20"/>
          <w:szCs w:val="20"/>
        </w:rPr>
      </w:pPr>
      <w:r w:rsidRPr="00281CC2">
        <w:rPr>
          <w:rFonts w:ascii="Times New Roman" w:hAnsi="Times New Roman"/>
          <w:sz w:val="20"/>
          <w:szCs w:val="20"/>
        </w:rPr>
        <w:t xml:space="preserve">W przypadku, gdy oferta i/lub załączniki do oferty zostaną podpisane przez osobę/osoby inne niż to wynika z dokumentów rejestrowych Wykonawcy, a Wykonawca nie dołączy do oferty stosownego pełnomocnictwa, o którym mowa w pkt 1, Zamawiający wezwie Wykonawcę do uzupełnienia oferty o </w:t>
      </w:r>
      <w:r w:rsidR="00DB670E">
        <w:rPr>
          <w:rFonts w:ascii="Times New Roman" w:hAnsi="Times New Roman"/>
          <w:sz w:val="20"/>
          <w:szCs w:val="20"/>
        </w:rPr>
        <w:t xml:space="preserve">pełnomocnictwo dla </w:t>
      </w:r>
      <w:r w:rsidRPr="00281CC2">
        <w:rPr>
          <w:rFonts w:ascii="Times New Roman" w:hAnsi="Times New Roman"/>
          <w:sz w:val="20"/>
          <w:szCs w:val="20"/>
        </w:rPr>
        <w:t>osoby/osób upoważnionych do reprezentowania Wykonawcy</w:t>
      </w:r>
      <w:r w:rsidR="00DB670E">
        <w:rPr>
          <w:rFonts w:ascii="Times New Roman" w:hAnsi="Times New Roman"/>
          <w:sz w:val="20"/>
          <w:szCs w:val="20"/>
        </w:rPr>
        <w:t>.</w:t>
      </w:r>
    </w:p>
    <w:p w14:paraId="15B9B8F7" w14:textId="77777777" w:rsidR="00366E3B" w:rsidRPr="00AC6BAE" w:rsidRDefault="00D107BE" w:rsidP="009D21E2">
      <w:pPr>
        <w:pStyle w:val="Akapitzlist"/>
        <w:numPr>
          <w:ilvl w:val="0"/>
          <w:numId w:val="9"/>
        </w:numPr>
        <w:spacing w:after="0" w:line="240" w:lineRule="auto"/>
        <w:ind w:left="357" w:hanging="357"/>
        <w:jc w:val="both"/>
        <w:rPr>
          <w:rFonts w:ascii="Times New Roman" w:hAnsi="Times New Roman"/>
          <w:sz w:val="20"/>
          <w:szCs w:val="20"/>
        </w:rPr>
      </w:pPr>
      <w:r w:rsidRPr="00AC6BAE">
        <w:rPr>
          <w:rFonts w:ascii="Times New Roman" w:hAnsi="Times New Roman"/>
          <w:bCs/>
          <w:sz w:val="20"/>
          <w:szCs w:val="20"/>
        </w:rPr>
        <w:t>Do Formularza o</w:t>
      </w:r>
      <w:r w:rsidR="00366E3B" w:rsidRPr="00AC6BAE">
        <w:rPr>
          <w:rFonts w:ascii="Times New Roman" w:hAnsi="Times New Roman"/>
          <w:bCs/>
          <w:sz w:val="20"/>
          <w:szCs w:val="20"/>
        </w:rPr>
        <w:t xml:space="preserve">fertowego stanowiącego </w:t>
      </w:r>
      <w:r w:rsidR="001138D5" w:rsidRPr="00AC6BAE">
        <w:rPr>
          <w:rFonts w:ascii="Times New Roman" w:hAnsi="Times New Roman"/>
          <w:b/>
          <w:bCs/>
          <w:sz w:val="20"/>
          <w:szCs w:val="20"/>
        </w:rPr>
        <w:t>Z</w:t>
      </w:r>
      <w:r w:rsidR="00366E3B" w:rsidRPr="00AC6BAE">
        <w:rPr>
          <w:rFonts w:ascii="Times New Roman" w:hAnsi="Times New Roman"/>
          <w:b/>
          <w:bCs/>
          <w:sz w:val="20"/>
          <w:szCs w:val="20"/>
        </w:rPr>
        <w:t xml:space="preserve">ałącznik nr 1 </w:t>
      </w:r>
      <w:r w:rsidR="00366E3B" w:rsidRPr="00AC6BAE">
        <w:rPr>
          <w:rFonts w:ascii="Times New Roman" w:hAnsi="Times New Roman"/>
          <w:bCs/>
          <w:sz w:val="20"/>
          <w:szCs w:val="20"/>
        </w:rPr>
        <w:t xml:space="preserve">do zapytania ofertowego </w:t>
      </w:r>
      <w:r w:rsidR="008B47C1" w:rsidRPr="00AC6BAE">
        <w:rPr>
          <w:rFonts w:ascii="Times New Roman" w:hAnsi="Times New Roman"/>
          <w:bCs/>
          <w:sz w:val="20"/>
          <w:szCs w:val="20"/>
        </w:rPr>
        <w:t xml:space="preserve">należy </w:t>
      </w:r>
      <w:r w:rsidR="00B26A08" w:rsidRPr="00AC6BAE">
        <w:rPr>
          <w:rFonts w:ascii="Times New Roman" w:hAnsi="Times New Roman"/>
          <w:bCs/>
          <w:sz w:val="20"/>
          <w:szCs w:val="20"/>
        </w:rPr>
        <w:t>dołączyć:</w:t>
      </w:r>
    </w:p>
    <w:p w14:paraId="10F9A1A4" w14:textId="77777777" w:rsidR="000F43E2" w:rsidRPr="004407A3" w:rsidRDefault="00366E3B" w:rsidP="00B869A9">
      <w:pPr>
        <w:pStyle w:val="Akapitzlist"/>
        <w:numPr>
          <w:ilvl w:val="0"/>
          <w:numId w:val="10"/>
        </w:numPr>
        <w:spacing w:after="0" w:line="240" w:lineRule="auto"/>
        <w:ind w:left="709" w:hanging="357"/>
        <w:jc w:val="both"/>
        <w:rPr>
          <w:rFonts w:ascii="Times New Roman" w:hAnsi="Times New Roman"/>
          <w:b/>
          <w:color w:val="FF0000"/>
          <w:sz w:val="20"/>
          <w:szCs w:val="20"/>
        </w:rPr>
      </w:pPr>
      <w:r w:rsidRPr="00AC6BAE">
        <w:rPr>
          <w:rFonts w:ascii="Times New Roman" w:hAnsi="Times New Roman"/>
          <w:sz w:val="20"/>
          <w:szCs w:val="20"/>
        </w:rPr>
        <w:t xml:space="preserve">Oświadczenie o braku powiązań osobowych lub kapitałowych pomiędzy Wykonawcą a Zamawiającym stanowiące </w:t>
      </w:r>
      <w:r w:rsidR="001138D5" w:rsidRPr="00AC6BAE">
        <w:rPr>
          <w:rFonts w:ascii="Times New Roman" w:hAnsi="Times New Roman"/>
          <w:b/>
          <w:sz w:val="20"/>
          <w:szCs w:val="20"/>
        </w:rPr>
        <w:t>Z</w:t>
      </w:r>
      <w:r w:rsidR="00FB22C2" w:rsidRPr="00AC6BAE">
        <w:rPr>
          <w:rFonts w:ascii="Times New Roman" w:hAnsi="Times New Roman"/>
          <w:b/>
          <w:sz w:val="20"/>
          <w:szCs w:val="20"/>
        </w:rPr>
        <w:t>ałącznik nr 2</w:t>
      </w:r>
      <w:r w:rsidRPr="00AC6BAE">
        <w:rPr>
          <w:rFonts w:ascii="Times New Roman" w:hAnsi="Times New Roman"/>
          <w:sz w:val="20"/>
          <w:szCs w:val="20"/>
        </w:rPr>
        <w:t xml:space="preserve"> do zapytania ofertowego.</w:t>
      </w:r>
    </w:p>
    <w:p w14:paraId="53BAD61C" w14:textId="77777777" w:rsidR="00994BE9" w:rsidRPr="00411C27" w:rsidRDefault="00994BE9" w:rsidP="00994BE9">
      <w:pPr>
        <w:pStyle w:val="Akapitzlist"/>
        <w:numPr>
          <w:ilvl w:val="0"/>
          <w:numId w:val="10"/>
        </w:numPr>
        <w:spacing w:after="0" w:line="240" w:lineRule="auto"/>
        <w:ind w:left="709" w:hanging="357"/>
        <w:jc w:val="both"/>
        <w:rPr>
          <w:rFonts w:ascii="Times New Roman" w:hAnsi="Times New Roman"/>
          <w:b/>
          <w:color w:val="FF0000"/>
          <w:sz w:val="20"/>
          <w:szCs w:val="20"/>
        </w:rPr>
      </w:pPr>
      <w:r w:rsidRPr="00CD4447">
        <w:rPr>
          <w:rFonts w:ascii="Times New Roman" w:eastAsia="Times New Roman" w:hAnsi="Times New Roman"/>
          <w:b/>
          <w:bCs/>
          <w:sz w:val="20"/>
          <w:szCs w:val="20"/>
          <w:lang w:eastAsia="pl-PL"/>
        </w:rPr>
        <w:t xml:space="preserve">Załącznik nr 3 – </w:t>
      </w:r>
      <w:r w:rsidRPr="00CD4447">
        <w:rPr>
          <w:rFonts w:ascii="Times New Roman" w:eastAsia="Times New Roman" w:hAnsi="Times New Roman"/>
          <w:bCs/>
          <w:sz w:val="20"/>
          <w:szCs w:val="20"/>
          <w:lang w:eastAsia="pl-PL"/>
        </w:rPr>
        <w:t>Oświadczenie od Wykonawcy w zakresie wypełnienia obowiązków informacyjnych przewidzianych w art. 13 lub art. 14 RODO</w:t>
      </w:r>
      <w:r w:rsidRPr="00CD4447">
        <w:rPr>
          <w:rFonts w:ascii="Times New Roman" w:hAnsi="Times New Roman"/>
          <w:b/>
          <w:sz w:val="20"/>
          <w:szCs w:val="20"/>
        </w:rPr>
        <w:t>.</w:t>
      </w:r>
    </w:p>
    <w:p w14:paraId="41B4DF97" w14:textId="77777777" w:rsidR="00411C27" w:rsidRPr="00411C27" w:rsidRDefault="00411C27" w:rsidP="00411C27">
      <w:pPr>
        <w:pStyle w:val="Akapitzlist"/>
        <w:numPr>
          <w:ilvl w:val="0"/>
          <w:numId w:val="10"/>
        </w:numPr>
        <w:spacing w:after="0" w:line="240" w:lineRule="auto"/>
        <w:ind w:left="709" w:hanging="357"/>
        <w:jc w:val="both"/>
        <w:rPr>
          <w:rFonts w:ascii="Times New Roman" w:hAnsi="Times New Roman"/>
          <w:b/>
          <w:color w:val="FF0000"/>
          <w:sz w:val="20"/>
          <w:szCs w:val="20"/>
        </w:rPr>
      </w:pPr>
      <w:r w:rsidRPr="00177E72">
        <w:rPr>
          <w:rFonts w:ascii="Times New Roman" w:hAnsi="Times New Roman"/>
          <w:b/>
          <w:bCs/>
          <w:sz w:val="20"/>
          <w:szCs w:val="20"/>
        </w:rPr>
        <w:t xml:space="preserve">Załącznik nr 4 – </w:t>
      </w:r>
      <w:r w:rsidRPr="00177E72">
        <w:rPr>
          <w:rFonts w:ascii="Times New Roman" w:hAnsi="Times New Roman"/>
          <w:bCs/>
          <w:sz w:val="20"/>
          <w:szCs w:val="20"/>
        </w:rPr>
        <w:t>Oświadczenie o zachowaniu poufności.</w:t>
      </w:r>
    </w:p>
    <w:p w14:paraId="52F28184" w14:textId="77777777" w:rsidR="00E54F2D" w:rsidRDefault="009A3968" w:rsidP="008A79B1">
      <w:pPr>
        <w:pStyle w:val="Akapitzlist"/>
        <w:numPr>
          <w:ilvl w:val="0"/>
          <w:numId w:val="9"/>
        </w:numPr>
        <w:spacing w:after="0" w:line="240" w:lineRule="auto"/>
        <w:ind w:left="360"/>
        <w:jc w:val="both"/>
        <w:rPr>
          <w:rFonts w:ascii="Times New Roman" w:hAnsi="Times New Roman"/>
          <w:sz w:val="20"/>
          <w:szCs w:val="20"/>
        </w:rPr>
      </w:pPr>
      <w:r w:rsidRPr="00AC6BAE">
        <w:rPr>
          <w:rFonts w:ascii="Times New Roman" w:hAnsi="Times New Roman"/>
          <w:sz w:val="20"/>
          <w:szCs w:val="20"/>
        </w:rPr>
        <w:t>Złożenie oferty nie powoduje powstania żadnych zobowiązań wobec stron. Oferty są przygotowywane na koszt Wykonawców. Każdy z Wykonawców może złożyć tylko jedną ofertę.</w:t>
      </w:r>
    </w:p>
    <w:p w14:paraId="3C5F80BE" w14:textId="77777777" w:rsidR="00865F8B" w:rsidRPr="003A4199" w:rsidRDefault="000C0388" w:rsidP="008A79B1">
      <w:pPr>
        <w:pStyle w:val="Akapitzlist"/>
        <w:numPr>
          <w:ilvl w:val="0"/>
          <w:numId w:val="9"/>
        </w:numPr>
        <w:spacing w:after="0" w:line="240" w:lineRule="auto"/>
        <w:ind w:left="360"/>
        <w:jc w:val="both"/>
        <w:rPr>
          <w:rFonts w:ascii="Times New Roman" w:hAnsi="Times New Roman"/>
          <w:sz w:val="20"/>
          <w:szCs w:val="20"/>
        </w:rPr>
      </w:pPr>
      <w:r w:rsidRPr="003A4199">
        <w:rPr>
          <w:rFonts w:ascii="Times New Roman" w:hAnsi="Times New Roman"/>
          <w:sz w:val="20"/>
          <w:szCs w:val="20"/>
        </w:rPr>
        <w:t xml:space="preserve">Wymagany okres ważności </w:t>
      </w:r>
      <w:r w:rsidR="00B33C55" w:rsidRPr="003A4199">
        <w:rPr>
          <w:rFonts w:ascii="Times New Roman" w:hAnsi="Times New Roman"/>
          <w:sz w:val="20"/>
          <w:szCs w:val="20"/>
        </w:rPr>
        <w:t xml:space="preserve">oferty wynosi </w:t>
      </w:r>
      <w:r w:rsidR="00695C70">
        <w:rPr>
          <w:rFonts w:ascii="Times New Roman" w:hAnsi="Times New Roman"/>
          <w:sz w:val="20"/>
          <w:szCs w:val="20"/>
        </w:rPr>
        <w:t>6</w:t>
      </w:r>
      <w:r w:rsidR="00B33C55" w:rsidRPr="003A4199">
        <w:rPr>
          <w:rFonts w:ascii="Times New Roman" w:hAnsi="Times New Roman"/>
          <w:sz w:val="20"/>
          <w:szCs w:val="20"/>
        </w:rPr>
        <w:t xml:space="preserve">0 dni </w:t>
      </w:r>
      <w:r w:rsidR="000E43B3" w:rsidRPr="003A4199">
        <w:rPr>
          <w:rFonts w:ascii="Times New Roman" w:hAnsi="Times New Roman"/>
          <w:sz w:val="20"/>
          <w:szCs w:val="20"/>
        </w:rPr>
        <w:t xml:space="preserve">kalendarzowych </w:t>
      </w:r>
      <w:r w:rsidR="00B33C55" w:rsidRPr="003A4199">
        <w:rPr>
          <w:rFonts w:ascii="Times New Roman" w:hAnsi="Times New Roman"/>
          <w:sz w:val="20"/>
          <w:szCs w:val="20"/>
        </w:rPr>
        <w:t>od dnia upływu terminu do składania ofert.</w:t>
      </w:r>
    </w:p>
    <w:tbl>
      <w:tblPr>
        <w:tblW w:w="4954"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541"/>
      </w:tblGrid>
      <w:tr w:rsidR="000F43E2" w:rsidRPr="00AC6BAE" w14:paraId="0106BA6C" w14:textId="77777777" w:rsidTr="00BE28F7">
        <w:trPr>
          <w:trHeight w:val="227"/>
          <w:tblCellSpacing w:w="15" w:type="dxa"/>
        </w:trPr>
        <w:tc>
          <w:tcPr>
            <w:tcW w:w="4969" w:type="pct"/>
            <w:shd w:val="clear" w:color="auto" w:fill="D9D9D9"/>
          </w:tcPr>
          <w:p w14:paraId="36DAC00E" w14:textId="77777777" w:rsidR="000F43E2" w:rsidRPr="00AC6BAE" w:rsidRDefault="000C0388" w:rsidP="000C0388">
            <w:pPr>
              <w:pStyle w:val="Akapitzlist"/>
              <w:spacing w:after="0" w:line="240" w:lineRule="auto"/>
              <w:ind w:left="0"/>
              <w:jc w:val="both"/>
              <w:rPr>
                <w:rFonts w:ascii="Times New Roman" w:hAnsi="Times New Roman"/>
                <w:b/>
                <w:bCs/>
                <w:sz w:val="20"/>
                <w:szCs w:val="20"/>
              </w:rPr>
            </w:pPr>
            <w:r>
              <w:rPr>
                <w:rFonts w:ascii="Times New Roman" w:hAnsi="Times New Roman"/>
                <w:b/>
                <w:bCs/>
                <w:sz w:val="20"/>
                <w:szCs w:val="20"/>
              </w:rPr>
              <w:t xml:space="preserve">9. </w:t>
            </w:r>
            <w:r w:rsidR="000F43E2" w:rsidRPr="00AC6BAE">
              <w:rPr>
                <w:rFonts w:ascii="Times New Roman" w:hAnsi="Times New Roman"/>
                <w:b/>
                <w:bCs/>
                <w:sz w:val="20"/>
                <w:szCs w:val="20"/>
              </w:rPr>
              <w:t>Miejsce i termin złożenia oferty, osoba do kontaktu</w:t>
            </w:r>
          </w:p>
        </w:tc>
      </w:tr>
    </w:tbl>
    <w:p w14:paraId="7A2A72D5" w14:textId="6DF76709" w:rsidR="00BE28F7" w:rsidRPr="00BE28F7" w:rsidRDefault="00BE28F7" w:rsidP="00BE28F7">
      <w:pPr>
        <w:numPr>
          <w:ilvl w:val="0"/>
          <w:numId w:val="11"/>
        </w:numPr>
        <w:spacing w:after="0" w:line="240" w:lineRule="auto"/>
        <w:contextualSpacing/>
        <w:jc w:val="both"/>
        <w:rPr>
          <w:rFonts w:ascii="Times New Roman" w:hAnsi="Times New Roman"/>
          <w:color w:val="FF0000"/>
          <w:sz w:val="20"/>
          <w:szCs w:val="20"/>
        </w:rPr>
      </w:pPr>
      <w:r w:rsidRPr="00BE28F7">
        <w:rPr>
          <w:rFonts w:ascii="Times New Roman" w:hAnsi="Times New Roman"/>
          <w:bCs/>
          <w:sz w:val="20"/>
          <w:szCs w:val="20"/>
        </w:rPr>
        <w:t xml:space="preserve">Ofertę zgodną z załączonym formularzem i niniejszym zapytaniem ofertowym należy złożyć w terminie do dnia </w:t>
      </w:r>
      <w:r w:rsidR="00C54F12">
        <w:rPr>
          <w:rFonts w:ascii="Times New Roman" w:hAnsi="Times New Roman"/>
          <w:b/>
          <w:bCs/>
          <w:sz w:val="20"/>
          <w:szCs w:val="20"/>
        </w:rPr>
        <w:t>26</w:t>
      </w:r>
      <w:r w:rsidR="0021689A">
        <w:rPr>
          <w:rFonts w:ascii="Times New Roman" w:hAnsi="Times New Roman"/>
          <w:b/>
          <w:bCs/>
          <w:sz w:val="20"/>
          <w:szCs w:val="20"/>
        </w:rPr>
        <w:t>.04.2023</w:t>
      </w:r>
    </w:p>
    <w:p w14:paraId="49845F06" w14:textId="77777777" w:rsidR="00BE28F7" w:rsidRPr="00BE28F7" w:rsidRDefault="00BE28F7" w:rsidP="00BE28F7">
      <w:pPr>
        <w:numPr>
          <w:ilvl w:val="0"/>
          <w:numId w:val="11"/>
        </w:numPr>
        <w:spacing w:after="0" w:line="240" w:lineRule="auto"/>
        <w:jc w:val="both"/>
        <w:rPr>
          <w:rFonts w:ascii="Times New Roman" w:hAnsi="Times New Roman"/>
          <w:sz w:val="20"/>
          <w:szCs w:val="20"/>
        </w:rPr>
      </w:pPr>
      <w:r w:rsidRPr="00BE28F7">
        <w:rPr>
          <w:rFonts w:ascii="Times New Roman" w:hAnsi="Times New Roman"/>
          <w:sz w:val="20"/>
          <w:szCs w:val="20"/>
        </w:rPr>
        <w:t>Oferty złożone po terminie nie będą rozpatrywane.</w:t>
      </w:r>
    </w:p>
    <w:p w14:paraId="763E421E" w14:textId="77777777" w:rsidR="00F1373A" w:rsidRPr="00F81E6E" w:rsidRDefault="00F1373A" w:rsidP="00F1373A">
      <w:pPr>
        <w:numPr>
          <w:ilvl w:val="0"/>
          <w:numId w:val="11"/>
        </w:numPr>
        <w:spacing w:after="0" w:line="240" w:lineRule="auto"/>
        <w:ind w:right="38"/>
        <w:jc w:val="both"/>
        <w:rPr>
          <w:rFonts w:ascii="Times New Roman" w:hAnsi="Times New Roman"/>
          <w:bCs/>
          <w:sz w:val="20"/>
          <w:szCs w:val="20"/>
        </w:rPr>
      </w:pPr>
      <w:r w:rsidRPr="007F6D09">
        <w:rPr>
          <w:rFonts w:ascii="Times New Roman" w:hAnsi="Times New Roman"/>
          <w:sz w:val="20"/>
          <w:szCs w:val="20"/>
        </w:rPr>
        <w:t>Ofertę należy złożyć osobiście lub za pomocą poczty</w:t>
      </w:r>
      <w:r w:rsidRPr="00F81E6E">
        <w:rPr>
          <w:rFonts w:ascii="Times New Roman" w:hAnsi="Times New Roman"/>
          <w:sz w:val="20"/>
          <w:szCs w:val="20"/>
        </w:rPr>
        <w:t xml:space="preserve">/ kuriera / posłańca  w siedzibie firmy </w:t>
      </w:r>
      <w:r w:rsidRPr="00F81E6E">
        <w:rPr>
          <w:rFonts w:ascii="Times New Roman" w:hAnsi="Times New Roman"/>
          <w:bCs/>
          <w:sz w:val="20"/>
          <w:szCs w:val="20"/>
        </w:rPr>
        <w:t xml:space="preserve">Ul. Szeligowska 40a, </w:t>
      </w:r>
    </w:p>
    <w:p w14:paraId="4D7B6A0A" w14:textId="77777777" w:rsidR="00F1373A" w:rsidRPr="00F81E6E" w:rsidRDefault="00F1373A" w:rsidP="00F1373A">
      <w:pPr>
        <w:spacing w:after="0" w:line="240" w:lineRule="auto"/>
        <w:ind w:left="360" w:right="38"/>
        <w:jc w:val="both"/>
        <w:rPr>
          <w:rFonts w:ascii="Times New Roman" w:hAnsi="Times New Roman"/>
          <w:sz w:val="20"/>
          <w:szCs w:val="20"/>
        </w:rPr>
      </w:pPr>
      <w:r w:rsidRPr="00F81E6E">
        <w:rPr>
          <w:rFonts w:ascii="Times New Roman" w:hAnsi="Times New Roman"/>
          <w:bCs/>
          <w:sz w:val="20"/>
          <w:szCs w:val="20"/>
        </w:rPr>
        <w:lastRenderedPageBreak/>
        <w:t xml:space="preserve">01-320 Warszawa </w:t>
      </w:r>
      <w:r w:rsidRPr="00F81E6E">
        <w:rPr>
          <w:rFonts w:ascii="Times New Roman" w:hAnsi="Times New Roman"/>
          <w:sz w:val="20"/>
          <w:szCs w:val="20"/>
        </w:rPr>
        <w:t xml:space="preserve">lub elektronicznie na adres e-mail: </w:t>
      </w:r>
      <w:hyperlink r:id="rId8" w:history="1">
        <w:r w:rsidRPr="00F81E6E">
          <w:rPr>
            <w:rStyle w:val="Hipercze"/>
            <w:rFonts w:ascii="Times New Roman" w:hAnsi="Times New Roman"/>
            <w:sz w:val="20"/>
            <w:szCs w:val="20"/>
          </w:rPr>
          <w:t>zakupy.ncbr@3ns.com.pl</w:t>
        </w:r>
      </w:hyperlink>
      <w:r w:rsidRPr="00F81E6E">
        <w:rPr>
          <w:rFonts w:ascii="Times New Roman" w:hAnsi="Times New Roman"/>
          <w:sz w:val="20"/>
          <w:szCs w:val="20"/>
        </w:rPr>
        <w:t xml:space="preserve"> </w:t>
      </w:r>
      <w:r w:rsidRPr="00F81E6E">
        <w:rPr>
          <w:rFonts w:ascii="Times New Roman" w:hAnsi="Times New Roman"/>
          <w:sz w:val="20"/>
          <w:szCs w:val="20"/>
          <w:shd w:val="clear" w:color="auto" w:fill="FFFFFF"/>
          <w:lang w:eastAsia="pl-PL"/>
        </w:rPr>
        <w:t>lub za pośrednictwem strony</w:t>
      </w:r>
      <w:r w:rsidRPr="00F81E6E">
        <w:rPr>
          <w:rFonts w:ascii="Times New Roman" w:hAnsi="Times New Roman"/>
          <w:sz w:val="20"/>
          <w:szCs w:val="20"/>
          <w:u w:val="single"/>
          <w:shd w:val="clear" w:color="auto" w:fill="FFFFFF"/>
          <w:lang w:eastAsia="pl-PL"/>
        </w:rPr>
        <w:t xml:space="preserve"> </w:t>
      </w:r>
      <w:hyperlink r:id="rId9" w:history="1">
        <w:r w:rsidRPr="00F81E6E">
          <w:rPr>
            <w:rStyle w:val="Hipercze"/>
            <w:rFonts w:ascii="Times New Roman" w:hAnsi="Times New Roman"/>
            <w:sz w:val="20"/>
            <w:szCs w:val="20"/>
            <w:shd w:val="clear" w:color="auto" w:fill="FFFFFF"/>
            <w:lang w:eastAsia="pl-PL"/>
          </w:rPr>
          <w:t>https://bazakonkurencyjnosci.funduszeeuropejskie.gov.pl</w:t>
        </w:r>
      </w:hyperlink>
      <w:r w:rsidRPr="00F81E6E">
        <w:rPr>
          <w:rFonts w:ascii="Times New Roman" w:hAnsi="Times New Roman"/>
          <w:sz w:val="20"/>
          <w:szCs w:val="20"/>
          <w:u w:val="single"/>
          <w:shd w:val="clear" w:color="auto" w:fill="FFFFFF"/>
          <w:lang w:eastAsia="pl-PL"/>
        </w:rPr>
        <w:t>.</w:t>
      </w:r>
    </w:p>
    <w:p w14:paraId="129FE644" w14:textId="77777777" w:rsidR="00BE28F7" w:rsidRPr="00F1373A" w:rsidRDefault="00F1373A" w:rsidP="00F1373A">
      <w:pPr>
        <w:numPr>
          <w:ilvl w:val="0"/>
          <w:numId w:val="11"/>
        </w:numPr>
        <w:spacing w:after="0" w:line="240" w:lineRule="auto"/>
        <w:ind w:right="38"/>
        <w:jc w:val="both"/>
        <w:rPr>
          <w:rFonts w:ascii="Times New Roman" w:hAnsi="Times New Roman"/>
          <w:sz w:val="20"/>
          <w:szCs w:val="20"/>
        </w:rPr>
      </w:pPr>
      <w:r w:rsidRPr="00F81E6E">
        <w:rPr>
          <w:rFonts w:ascii="Times New Roman" w:hAnsi="Times New Roman"/>
          <w:sz w:val="20"/>
          <w:szCs w:val="20"/>
        </w:rPr>
        <w:t xml:space="preserve">Osoba do kontaktu z Wykonawcami: Bartłomiej Janik, tel.: 691 320 135, email: </w:t>
      </w:r>
      <w:hyperlink r:id="rId10" w:history="1">
        <w:r w:rsidRPr="00F81E6E">
          <w:rPr>
            <w:rStyle w:val="Hipercze"/>
            <w:rFonts w:ascii="Times New Roman" w:hAnsi="Times New Roman"/>
            <w:sz w:val="20"/>
            <w:szCs w:val="20"/>
          </w:rPr>
          <w:t>zakupy.ncbr@3ns.com.pl</w:t>
        </w:r>
      </w:hyperlink>
    </w:p>
    <w:p w14:paraId="1B517002" w14:textId="77777777" w:rsidR="00BE28F7" w:rsidRPr="00BE28F7" w:rsidRDefault="00BE28F7" w:rsidP="00BE28F7">
      <w:pPr>
        <w:numPr>
          <w:ilvl w:val="0"/>
          <w:numId w:val="11"/>
        </w:numPr>
        <w:spacing w:after="0" w:line="240" w:lineRule="auto"/>
        <w:ind w:right="38"/>
        <w:jc w:val="both"/>
        <w:rPr>
          <w:rFonts w:ascii="Times New Roman" w:hAnsi="Times New Roman"/>
          <w:sz w:val="20"/>
          <w:szCs w:val="20"/>
        </w:rPr>
      </w:pPr>
      <w:r w:rsidRPr="00BE28F7">
        <w:rPr>
          <w:rFonts w:ascii="Times New Roman" w:hAnsi="Times New Roman"/>
          <w:sz w:val="20"/>
          <w:szCs w:val="20"/>
        </w:rPr>
        <w:t>W toku badania i oceny ofert Zamawiający może żądać od Wykonawców wyjaśnień dotyczących treści złożonych ofert.</w:t>
      </w:r>
    </w:p>
    <w:p w14:paraId="1E42C423" w14:textId="77777777" w:rsidR="00BE28F7" w:rsidRPr="00BE28F7" w:rsidRDefault="00BE28F7" w:rsidP="00BE28F7">
      <w:pPr>
        <w:numPr>
          <w:ilvl w:val="0"/>
          <w:numId w:val="11"/>
        </w:numPr>
        <w:spacing w:after="0" w:line="240" w:lineRule="auto"/>
        <w:ind w:right="38"/>
        <w:jc w:val="both"/>
        <w:rPr>
          <w:rFonts w:ascii="Times New Roman" w:hAnsi="Times New Roman"/>
          <w:sz w:val="20"/>
          <w:szCs w:val="20"/>
        </w:rPr>
      </w:pPr>
      <w:r w:rsidRPr="00BE28F7">
        <w:rPr>
          <w:rFonts w:ascii="Times New Roman" w:hAnsi="Times New Roman"/>
          <w:sz w:val="20"/>
          <w:szCs w:val="20"/>
        </w:rPr>
        <w:t>Wykonawcy są uprawnieni do składania pytań/żądania wyjaśnień co do treści Zapytania ofertowego. Pytania należy przes</w:t>
      </w:r>
      <w:r w:rsidR="004E512A">
        <w:rPr>
          <w:rFonts w:ascii="Times New Roman" w:hAnsi="Times New Roman"/>
          <w:sz w:val="20"/>
          <w:szCs w:val="20"/>
        </w:rPr>
        <w:t xml:space="preserve">yłać </w:t>
      </w:r>
      <w:r w:rsidRPr="00BE28F7">
        <w:rPr>
          <w:rFonts w:ascii="Times New Roman" w:hAnsi="Times New Roman"/>
          <w:sz w:val="20"/>
          <w:szCs w:val="20"/>
        </w:rPr>
        <w:t xml:space="preserve">przez stronę </w:t>
      </w:r>
      <w:hyperlink r:id="rId11" w:history="1">
        <w:r w:rsidRPr="00BE28F7">
          <w:rPr>
            <w:rFonts w:ascii="Times New Roman" w:hAnsi="Times New Roman"/>
            <w:color w:val="0000FF"/>
            <w:sz w:val="20"/>
            <w:szCs w:val="20"/>
            <w:u w:val="single"/>
          </w:rPr>
          <w:t>https://bazakonkurencyjnosci.funduszeeuropejskie.gov.pl</w:t>
        </w:r>
      </w:hyperlink>
      <w:r w:rsidRPr="00BE28F7">
        <w:rPr>
          <w:rFonts w:ascii="Times New Roman" w:hAnsi="Times New Roman"/>
          <w:sz w:val="20"/>
          <w:szCs w:val="20"/>
        </w:rPr>
        <w:t xml:space="preserve">. Zamawiający udzieli odpowiedzi na pytania potencjalnych Wykonawców pod warunkiem, że wpłyną do Zamawiającego najpóźniej na </w:t>
      </w:r>
      <w:r w:rsidR="00755840">
        <w:rPr>
          <w:rFonts w:ascii="Times New Roman" w:hAnsi="Times New Roman"/>
          <w:sz w:val="20"/>
          <w:szCs w:val="20"/>
        </w:rPr>
        <w:t>5</w:t>
      </w:r>
      <w:r w:rsidRPr="00BE28F7">
        <w:rPr>
          <w:rFonts w:ascii="Times New Roman" w:hAnsi="Times New Roman"/>
          <w:sz w:val="20"/>
          <w:szCs w:val="20"/>
        </w:rPr>
        <w:t xml:space="preserve"> dni kalendarzow</w:t>
      </w:r>
      <w:r w:rsidR="00755840">
        <w:rPr>
          <w:rFonts w:ascii="Times New Roman" w:hAnsi="Times New Roman"/>
          <w:sz w:val="20"/>
          <w:szCs w:val="20"/>
        </w:rPr>
        <w:t>ych</w:t>
      </w:r>
      <w:r w:rsidR="00043B85">
        <w:rPr>
          <w:rFonts w:ascii="Times New Roman" w:hAnsi="Times New Roman"/>
          <w:sz w:val="20"/>
          <w:szCs w:val="20"/>
        </w:rPr>
        <w:t xml:space="preserve"> </w:t>
      </w:r>
      <w:r w:rsidRPr="00BE28F7">
        <w:rPr>
          <w:rFonts w:ascii="Times New Roman" w:hAnsi="Times New Roman"/>
          <w:sz w:val="20"/>
          <w:szCs w:val="20"/>
        </w:rPr>
        <w:t xml:space="preserve">przed upływem terminu składania ofert. </w:t>
      </w:r>
    </w:p>
    <w:tbl>
      <w:tblPr>
        <w:tblW w:w="4954"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541"/>
      </w:tblGrid>
      <w:tr w:rsidR="005A1CD4" w:rsidRPr="00AC6BAE" w14:paraId="643D509E" w14:textId="77777777" w:rsidTr="008E1370">
        <w:trPr>
          <w:trHeight w:val="227"/>
          <w:tblCellSpacing w:w="15" w:type="dxa"/>
        </w:trPr>
        <w:tc>
          <w:tcPr>
            <w:tcW w:w="4967" w:type="pct"/>
            <w:shd w:val="clear" w:color="auto" w:fill="D9D9D9"/>
          </w:tcPr>
          <w:p w14:paraId="026B2A2A" w14:textId="77777777" w:rsidR="005A1CD4" w:rsidRPr="00AC6BAE" w:rsidRDefault="005A1CD4" w:rsidP="008A79B1">
            <w:pPr>
              <w:pStyle w:val="Akapitzlist"/>
              <w:numPr>
                <w:ilvl w:val="0"/>
                <w:numId w:val="3"/>
              </w:numPr>
              <w:spacing w:after="0" w:line="240" w:lineRule="auto"/>
              <w:ind w:left="284" w:hanging="284"/>
              <w:jc w:val="both"/>
              <w:rPr>
                <w:rFonts w:ascii="Times New Roman" w:hAnsi="Times New Roman"/>
                <w:b/>
                <w:bCs/>
                <w:sz w:val="20"/>
                <w:szCs w:val="20"/>
              </w:rPr>
            </w:pPr>
            <w:r w:rsidRPr="00AC6BAE">
              <w:rPr>
                <w:rFonts w:ascii="Times New Roman" w:hAnsi="Times New Roman"/>
                <w:b/>
                <w:bCs/>
                <w:sz w:val="20"/>
                <w:szCs w:val="20"/>
              </w:rPr>
              <w:t xml:space="preserve">Warunki zmiany umowy </w:t>
            </w:r>
          </w:p>
        </w:tc>
      </w:tr>
    </w:tbl>
    <w:p w14:paraId="1F4AA28E" w14:textId="77777777" w:rsidR="004407A3" w:rsidRPr="0010617F" w:rsidRDefault="004407A3">
      <w:pPr>
        <w:numPr>
          <w:ilvl w:val="0"/>
          <w:numId w:val="12"/>
        </w:numPr>
        <w:spacing w:after="0" w:line="264" w:lineRule="auto"/>
        <w:ind w:left="284" w:hanging="284"/>
        <w:contextualSpacing/>
        <w:jc w:val="both"/>
        <w:rPr>
          <w:rFonts w:ascii="Times New Roman" w:hAnsi="Times New Roman"/>
          <w:sz w:val="20"/>
          <w:szCs w:val="20"/>
          <w:lang w:val="x-none"/>
        </w:rPr>
      </w:pPr>
      <w:r w:rsidRPr="0010617F">
        <w:rPr>
          <w:rFonts w:ascii="Times New Roman" w:hAnsi="Times New Roman"/>
          <w:sz w:val="20"/>
          <w:szCs w:val="20"/>
          <w:lang w:val="x-none"/>
        </w:rPr>
        <w:t>Zamawiający dopuszcza możliwość wprowadzania istotnych zmian postanowień zawartej umowy z wybranym Wykonawcą w stosunku do treści oferty, na podstawie której dokonano wyboru Wykonawcy, w szczególności w sytuacjach określonych w Wytycznych w zakresie kwalifikowalności wydatków w ramach Europejskiego Funduszu Rozwoju Regionalnego, Europejskiego Funduszu Społecznego oraz Funduszu Spójności na lata 2014-2020 (Wytyczne Horyzontalne), a także:</w:t>
      </w:r>
    </w:p>
    <w:p w14:paraId="0D4AF44F" w14:textId="77777777" w:rsidR="004407A3" w:rsidRPr="0010617F" w:rsidRDefault="004407A3" w:rsidP="00116CA8">
      <w:pPr>
        <w:spacing w:after="0" w:line="264" w:lineRule="auto"/>
        <w:ind w:left="284"/>
        <w:contextualSpacing/>
        <w:jc w:val="both"/>
        <w:rPr>
          <w:rFonts w:ascii="Times New Roman" w:hAnsi="Times New Roman"/>
          <w:sz w:val="20"/>
          <w:szCs w:val="20"/>
          <w:lang w:val="x-none"/>
        </w:rPr>
      </w:pPr>
    </w:p>
    <w:p w14:paraId="0F8B428F" w14:textId="77777777" w:rsidR="004407A3" w:rsidRPr="0010617F" w:rsidRDefault="004407A3">
      <w:pPr>
        <w:numPr>
          <w:ilvl w:val="1"/>
          <w:numId w:val="14"/>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lang w:val="x-none"/>
        </w:rPr>
        <w:t>Dopuszczalne będą zmiany umowy wynikające w szczególności z:</w:t>
      </w:r>
    </w:p>
    <w:p w14:paraId="6C8522D7" w14:textId="77777777" w:rsidR="004407A3" w:rsidRPr="0010617F" w:rsidRDefault="004407A3">
      <w:pPr>
        <w:numPr>
          <w:ilvl w:val="0"/>
          <w:numId w:val="13"/>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lang w:val="x-none"/>
        </w:rPr>
        <w:t>zmiany rozporządzeń, przepisów i innych dokumentów, w tym dokumentów programowych i umowy o dofinansowanie, związane z realizacją projektów współfinansowanych ze środków unijnych</w:t>
      </w:r>
      <w:r w:rsidRPr="0010617F">
        <w:rPr>
          <w:rFonts w:ascii="Times New Roman" w:hAnsi="Times New Roman"/>
          <w:sz w:val="20"/>
          <w:szCs w:val="20"/>
        </w:rPr>
        <w:t>;</w:t>
      </w:r>
    </w:p>
    <w:p w14:paraId="4A968977" w14:textId="77777777" w:rsidR="004407A3" w:rsidRPr="0010617F" w:rsidRDefault="004407A3">
      <w:pPr>
        <w:numPr>
          <w:ilvl w:val="0"/>
          <w:numId w:val="13"/>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rPr>
        <w:t>decyzji instytucji publicznych, w tym Instytucji Pośredniczącej lub Instytucji Zarządzającej Programem Operacyjnym;</w:t>
      </w:r>
    </w:p>
    <w:p w14:paraId="0C2481B6" w14:textId="77777777" w:rsidR="004407A3" w:rsidRPr="0010617F" w:rsidRDefault="004407A3">
      <w:pPr>
        <w:numPr>
          <w:ilvl w:val="0"/>
          <w:numId w:val="13"/>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lang w:val="x-none"/>
        </w:rPr>
        <w:t xml:space="preserve">przyczyn zewnętrznych niezależnych od Zamawiającego i/lub Wykonawcy </w:t>
      </w:r>
    </w:p>
    <w:p w14:paraId="6F90D0AC" w14:textId="77777777" w:rsidR="004407A3" w:rsidRPr="0010617F" w:rsidRDefault="004407A3">
      <w:pPr>
        <w:numPr>
          <w:ilvl w:val="0"/>
          <w:numId w:val="13"/>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lang w:val="x-none"/>
        </w:rPr>
        <w:t>uzasadnionych zmian w zakresie sposobu realizacji przedmiotu zamówienia, w przypadku wystąpienia okoliczności, których Zamawiający i/lub Wykonawca nie mogli przewidzieć na etapie prowadzenia postępowania ofertowego</w:t>
      </w:r>
    </w:p>
    <w:p w14:paraId="21A2411C" w14:textId="77777777" w:rsidR="004407A3" w:rsidRPr="0010617F" w:rsidRDefault="004407A3" w:rsidP="00116CA8">
      <w:pPr>
        <w:spacing w:after="0" w:line="264" w:lineRule="auto"/>
        <w:contextualSpacing/>
        <w:jc w:val="both"/>
        <w:rPr>
          <w:rFonts w:ascii="Times New Roman" w:hAnsi="Times New Roman"/>
          <w:sz w:val="20"/>
          <w:szCs w:val="20"/>
          <w:lang w:val="x-none"/>
        </w:rPr>
      </w:pPr>
    </w:p>
    <w:p w14:paraId="68A894EE" w14:textId="77777777" w:rsidR="004407A3" w:rsidRPr="0010617F" w:rsidRDefault="004407A3">
      <w:pPr>
        <w:numPr>
          <w:ilvl w:val="1"/>
          <w:numId w:val="14"/>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rPr>
        <w:t>Zmiany dotyczące terminu realizacji zadania:</w:t>
      </w:r>
    </w:p>
    <w:p w14:paraId="26664C6C" w14:textId="77777777" w:rsidR="004407A3" w:rsidRPr="0010617F" w:rsidRDefault="004407A3" w:rsidP="00116CA8">
      <w:pPr>
        <w:spacing w:after="0" w:line="264" w:lineRule="auto"/>
        <w:ind w:left="720"/>
        <w:contextualSpacing/>
        <w:jc w:val="both"/>
        <w:rPr>
          <w:rFonts w:ascii="Times New Roman" w:hAnsi="Times New Roman"/>
          <w:sz w:val="20"/>
          <w:szCs w:val="20"/>
          <w:lang w:val="x-none"/>
        </w:rPr>
      </w:pPr>
    </w:p>
    <w:p w14:paraId="3D8E9C88" w14:textId="77777777" w:rsidR="004407A3" w:rsidRPr="0010617F" w:rsidRDefault="004407A3">
      <w:pPr>
        <w:numPr>
          <w:ilvl w:val="0"/>
          <w:numId w:val="15"/>
        </w:numPr>
        <w:spacing w:after="0" w:line="264" w:lineRule="auto"/>
        <w:contextualSpacing/>
        <w:rPr>
          <w:rFonts w:ascii="Times New Roman" w:hAnsi="Times New Roman"/>
          <w:sz w:val="20"/>
          <w:szCs w:val="20"/>
        </w:rPr>
      </w:pPr>
      <w:r w:rsidRPr="0010617F">
        <w:rPr>
          <w:rFonts w:ascii="Times New Roman" w:hAnsi="Times New Roman"/>
          <w:sz w:val="20"/>
          <w:szCs w:val="20"/>
        </w:rPr>
        <w:t>w przypadku wystąpienia siły wyższej tj. zdarzenia nieprzewidywalnego, będącego poza kontrolą stron umowy;</w:t>
      </w:r>
    </w:p>
    <w:p w14:paraId="2317EA52" w14:textId="77777777" w:rsidR="004407A3" w:rsidRPr="0010617F" w:rsidRDefault="004407A3" w:rsidP="00116CA8">
      <w:pPr>
        <w:spacing w:after="0" w:line="264" w:lineRule="auto"/>
        <w:contextualSpacing/>
        <w:rPr>
          <w:rFonts w:ascii="Times New Roman" w:hAnsi="Times New Roman"/>
          <w:i/>
          <w:sz w:val="20"/>
          <w:szCs w:val="20"/>
        </w:rPr>
      </w:pPr>
      <w:r w:rsidRPr="0010617F">
        <w:rPr>
          <w:rFonts w:ascii="Times New Roman" w:hAnsi="Times New Roman"/>
          <w:i/>
          <w:sz w:val="20"/>
          <w:szCs w:val="20"/>
        </w:rPr>
        <w:t>Zmiana terminu określonego w umowie może nastąpić w sytuacji wystąpienia siły wyższej tj. zdarzenia nieprzewidywalnego, będącego poza kontrolą stron umowy. W takim przypadku termin realizacji umowy zostanie wydłużony o czas zdarzenia nieprzewidywalnego.</w:t>
      </w:r>
    </w:p>
    <w:p w14:paraId="67850841" w14:textId="77777777" w:rsidR="004407A3" w:rsidRPr="0010617F" w:rsidRDefault="004407A3" w:rsidP="00116CA8">
      <w:pPr>
        <w:spacing w:after="0" w:line="264" w:lineRule="auto"/>
        <w:contextualSpacing/>
        <w:rPr>
          <w:rFonts w:ascii="Times New Roman" w:hAnsi="Times New Roman"/>
          <w:sz w:val="20"/>
          <w:szCs w:val="20"/>
        </w:rPr>
      </w:pPr>
    </w:p>
    <w:p w14:paraId="759A95DA" w14:textId="77777777" w:rsidR="004407A3" w:rsidRPr="0010617F" w:rsidRDefault="004407A3">
      <w:pPr>
        <w:numPr>
          <w:ilvl w:val="0"/>
          <w:numId w:val="15"/>
        </w:numPr>
        <w:spacing w:after="0" w:line="264" w:lineRule="auto"/>
        <w:contextualSpacing/>
        <w:rPr>
          <w:rFonts w:ascii="Times New Roman" w:hAnsi="Times New Roman"/>
          <w:sz w:val="20"/>
          <w:szCs w:val="20"/>
        </w:rPr>
      </w:pPr>
      <w:r w:rsidRPr="0010617F">
        <w:rPr>
          <w:rFonts w:ascii="Times New Roman" w:hAnsi="Times New Roman"/>
          <w:sz w:val="20"/>
          <w:szCs w:val="20"/>
        </w:rPr>
        <w:t>w przypadku wystąpienie stanu nadzwyczajnego (np. stan wyjątkowy, stan wojenny, stan klęski żywiołowej itp.)</w:t>
      </w:r>
    </w:p>
    <w:p w14:paraId="4673D025" w14:textId="77777777" w:rsidR="004407A3" w:rsidRPr="0010617F" w:rsidRDefault="004407A3" w:rsidP="00116CA8">
      <w:pPr>
        <w:spacing w:after="0" w:line="264" w:lineRule="auto"/>
        <w:contextualSpacing/>
        <w:rPr>
          <w:rFonts w:ascii="Times New Roman" w:hAnsi="Times New Roman"/>
          <w:i/>
          <w:sz w:val="20"/>
          <w:szCs w:val="20"/>
        </w:rPr>
      </w:pPr>
      <w:r w:rsidRPr="0010617F">
        <w:rPr>
          <w:rFonts w:ascii="Times New Roman" w:hAnsi="Times New Roman"/>
          <w:i/>
          <w:sz w:val="20"/>
          <w:szCs w:val="20"/>
        </w:rPr>
        <w:t>Zmiana terminu określonego w umowie może nastąpić w sytuacji, gdy wykonanie przedmiotu umowy w terminie jest niemożliwe z uwagi na wystąpienie w trakcie trwania umowy stanu nadzwyczajnego, uniemożliwiającego dotrzymanie terminu realizacji zamówienia. W takim przypadku termin realizacji umowy zostanie wydłużony o czas trwania stanu nadzwyczajnego.</w:t>
      </w:r>
    </w:p>
    <w:p w14:paraId="6404F055" w14:textId="77777777" w:rsidR="004407A3" w:rsidRPr="0010617F" w:rsidRDefault="004407A3" w:rsidP="00116CA8">
      <w:pPr>
        <w:spacing w:after="0" w:line="264" w:lineRule="auto"/>
        <w:contextualSpacing/>
        <w:rPr>
          <w:rFonts w:ascii="Times New Roman" w:hAnsi="Times New Roman"/>
          <w:sz w:val="20"/>
          <w:szCs w:val="20"/>
        </w:rPr>
      </w:pPr>
    </w:p>
    <w:p w14:paraId="2C84E55D"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 xml:space="preserve">w przypadku innych </w:t>
      </w:r>
      <w:r w:rsidR="00B26A08" w:rsidRPr="0010617F">
        <w:rPr>
          <w:rFonts w:ascii="Times New Roman" w:hAnsi="Times New Roman"/>
          <w:sz w:val="20"/>
          <w:szCs w:val="20"/>
        </w:rPr>
        <w:t>przeszkód uniemożliwiających</w:t>
      </w:r>
      <w:r w:rsidRPr="0010617F">
        <w:rPr>
          <w:rFonts w:ascii="Times New Roman" w:hAnsi="Times New Roman"/>
          <w:sz w:val="20"/>
          <w:szCs w:val="20"/>
        </w:rPr>
        <w:t xml:space="preserve"> zrealizowanie zamówienia, za które nie odpowiada Wykonawca;</w:t>
      </w:r>
    </w:p>
    <w:p w14:paraId="015FFDA0"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t>Zmiana terminu określonego w umowie może nastąpić w sytuacji, gdy wykonanie przedmiotu umowy w terminie jest niemożliwe ze względu na wystąpienie obiektywnych przeszkód uniemożliwiających wykonanie zamówienia, za które nie odpowiada Wykonawca. W przypadku wystąpienia tego typu sytuacji, termin realizacji umowy zostanie wydłużony o czas niezbędny do eliminacji przeszkody, za którą nie odpowiada Wykonawca.</w:t>
      </w:r>
    </w:p>
    <w:p w14:paraId="5A91989F" w14:textId="77777777" w:rsidR="004407A3" w:rsidRPr="0010617F" w:rsidRDefault="004407A3" w:rsidP="00116CA8">
      <w:pPr>
        <w:spacing w:after="0" w:line="264" w:lineRule="auto"/>
        <w:contextualSpacing/>
        <w:jc w:val="both"/>
        <w:rPr>
          <w:rFonts w:ascii="Times New Roman" w:hAnsi="Times New Roman"/>
          <w:sz w:val="20"/>
          <w:szCs w:val="20"/>
        </w:rPr>
      </w:pPr>
    </w:p>
    <w:p w14:paraId="1E990021" w14:textId="77777777" w:rsidR="004407A3" w:rsidRPr="0010617F" w:rsidRDefault="004407A3">
      <w:pPr>
        <w:numPr>
          <w:ilvl w:val="0"/>
          <w:numId w:val="15"/>
        </w:numPr>
        <w:spacing w:after="0" w:line="264" w:lineRule="auto"/>
        <w:contextualSpacing/>
        <w:rPr>
          <w:rFonts w:ascii="Times New Roman" w:hAnsi="Times New Roman"/>
          <w:sz w:val="20"/>
          <w:szCs w:val="20"/>
        </w:rPr>
      </w:pPr>
      <w:r w:rsidRPr="0010617F">
        <w:rPr>
          <w:rFonts w:ascii="Times New Roman" w:hAnsi="Times New Roman"/>
          <w:sz w:val="20"/>
          <w:szCs w:val="20"/>
        </w:rPr>
        <w:t>W przypadku przedłużającej się niniejszej procedury ofertowej i wyboru Wykonawcy;</w:t>
      </w:r>
    </w:p>
    <w:p w14:paraId="6EA6B44C"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t>Zmiana terminu określonego w umowie może nastąpić w sytuacji, gdy procedura udzielenia zamówienia ulegnie przedłużeniu ponad pierwotnie planowany czas w wyniku zmiany zapisów zapytania, wydłużenia terminu składania ofert oraz przedłużania się terminu podpisania umowy z Wykonawcą.</w:t>
      </w:r>
    </w:p>
    <w:p w14:paraId="0C5FBE4D" w14:textId="77777777" w:rsidR="004407A3" w:rsidRPr="0010617F" w:rsidRDefault="004407A3" w:rsidP="00116CA8">
      <w:pPr>
        <w:spacing w:after="0" w:line="264" w:lineRule="auto"/>
        <w:contextualSpacing/>
        <w:rPr>
          <w:rFonts w:ascii="Times New Roman" w:hAnsi="Times New Roman"/>
          <w:sz w:val="20"/>
          <w:szCs w:val="20"/>
        </w:rPr>
      </w:pPr>
    </w:p>
    <w:p w14:paraId="501438A8"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w przypadku konieczności wykonania zamówień dodatkowych, których wykonanie jest niezbędne dla wykonania przedmiotu Umowy;</w:t>
      </w:r>
    </w:p>
    <w:p w14:paraId="32CE7713"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lastRenderedPageBreak/>
        <w:t>Zmiana terminu określonego w umowie może nastąpić w sytuacji, gdy wykonanie przedmiotu umowy w terminie jest niemożliwe z uwagi na konieczność wykonania zamówień dodatkowych, których zakup jest niezbędny dla wykonania przedmiotu Umowy.</w:t>
      </w:r>
    </w:p>
    <w:p w14:paraId="35BAD8EA" w14:textId="77777777" w:rsidR="004407A3" w:rsidRPr="0010617F" w:rsidRDefault="004407A3" w:rsidP="00116CA8">
      <w:pPr>
        <w:spacing w:after="0" w:line="264" w:lineRule="auto"/>
        <w:contextualSpacing/>
        <w:rPr>
          <w:rFonts w:ascii="Times New Roman" w:hAnsi="Times New Roman"/>
          <w:sz w:val="20"/>
          <w:szCs w:val="20"/>
        </w:rPr>
      </w:pPr>
    </w:p>
    <w:p w14:paraId="5C2047A5" w14:textId="77777777" w:rsidR="004407A3" w:rsidRPr="0010617F" w:rsidRDefault="004407A3">
      <w:pPr>
        <w:numPr>
          <w:ilvl w:val="0"/>
          <w:numId w:val="15"/>
        </w:numPr>
        <w:spacing w:after="0" w:line="264" w:lineRule="auto"/>
        <w:contextualSpacing/>
        <w:rPr>
          <w:rFonts w:ascii="Times New Roman" w:hAnsi="Times New Roman"/>
          <w:sz w:val="20"/>
          <w:szCs w:val="20"/>
        </w:rPr>
      </w:pPr>
      <w:r w:rsidRPr="0010617F">
        <w:rPr>
          <w:rFonts w:ascii="Times New Roman" w:hAnsi="Times New Roman"/>
          <w:sz w:val="20"/>
          <w:szCs w:val="20"/>
        </w:rPr>
        <w:t>W przypadku opóźnień w wypłacie dofinansowania;</w:t>
      </w:r>
    </w:p>
    <w:p w14:paraId="5D697F73"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t>Zmiana terminu określonego w umowie może nastąpić w sytuacji, wystąpienia opóźnień w wypłacie dofinansowania do projektu przez Instytucję Pośredniczącą i/lub Bank Gospodarstwa Krajowego. W takim przypadku termin realizacji umowy może zostać wydłużony o czas odpowiadający okresowi od złożenia wniosku o płatność do czasu wypłaty dofinansowania na konto Zamawiającego.</w:t>
      </w:r>
    </w:p>
    <w:p w14:paraId="334B37F1" w14:textId="77777777" w:rsidR="004407A3" w:rsidRPr="0010617F" w:rsidRDefault="004407A3" w:rsidP="00116CA8">
      <w:pPr>
        <w:spacing w:after="0" w:line="264" w:lineRule="auto"/>
        <w:contextualSpacing/>
        <w:jc w:val="both"/>
        <w:rPr>
          <w:rFonts w:ascii="Times New Roman" w:hAnsi="Times New Roman"/>
          <w:sz w:val="20"/>
          <w:szCs w:val="20"/>
        </w:rPr>
      </w:pPr>
    </w:p>
    <w:p w14:paraId="67ADF83B"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W przypadku konieczności wprowadzenia zmian w projekcie wymagających akceptacji Instytucji Pośredniczącej</w:t>
      </w:r>
    </w:p>
    <w:p w14:paraId="1818EDEA"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t>Zmiana terminu realizacji określonego w umowie może nastąpić w sytuacji konieczności wprowadzenia zmian do projektu objętego dofinansowaniem. W takim przypadku termin realizacji umowy może zostać wydłużony o czas odpowiadający okresowi od złożenia wniosku o zmianę projektu do czasu akceptacji zmian przez Instytucję Pośredniczącą.</w:t>
      </w:r>
    </w:p>
    <w:p w14:paraId="0F6BF4DD" w14:textId="77777777" w:rsidR="004407A3" w:rsidRPr="0010617F" w:rsidRDefault="004407A3" w:rsidP="00116CA8">
      <w:pPr>
        <w:spacing w:after="0" w:line="264" w:lineRule="auto"/>
        <w:contextualSpacing/>
        <w:jc w:val="both"/>
        <w:rPr>
          <w:rFonts w:ascii="Times New Roman" w:hAnsi="Times New Roman"/>
          <w:sz w:val="20"/>
          <w:szCs w:val="20"/>
        </w:rPr>
      </w:pPr>
    </w:p>
    <w:p w14:paraId="3B9D875F"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Zamawiający dopuszcza możliwość zmiany terminu realizacji z przyczyn niezależnych od Wykonawcy, będących następstwem okoliczności leżących po stronie Zamawiającego, w szczególności opóźnienia w przygotowaniu miejsca dostawy, odbiorze, opóźnienia w podejmowaniu decyzji przez Zamawiającego ważnych z punktu widzenia realizacji zamówienia, opóźnienia w terminowym regulowaniu płatności przez Zamawiającego itp.</w:t>
      </w:r>
    </w:p>
    <w:p w14:paraId="255F0D1F"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t>Zmiana terminu realizacji określonego w umowie może nastąpić w sytuacji niezależnej od Wykonawcy, będącej następstwem okoliczności leżących po stronie Zamawiającego.  W takim przypadku termin realizacji umowy może zostać wydłużony o czas opóźnienia spowodowanego przez Zamawiającego.</w:t>
      </w:r>
    </w:p>
    <w:p w14:paraId="4A872E49" w14:textId="77777777" w:rsidR="004407A3" w:rsidRPr="0010617F" w:rsidRDefault="004407A3" w:rsidP="00116CA8">
      <w:pPr>
        <w:spacing w:after="0" w:line="264" w:lineRule="auto"/>
        <w:contextualSpacing/>
        <w:jc w:val="both"/>
        <w:rPr>
          <w:rFonts w:ascii="Times New Roman" w:hAnsi="Times New Roman"/>
          <w:sz w:val="20"/>
          <w:szCs w:val="20"/>
        </w:rPr>
      </w:pPr>
    </w:p>
    <w:p w14:paraId="3F07800F"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 xml:space="preserve">Zamawiający przewiduje możliwość zmiany umowy w zakresie terminów realizacji lub odbioru przedmiotu </w:t>
      </w:r>
      <w:r w:rsidR="00B26A08" w:rsidRPr="0010617F">
        <w:rPr>
          <w:rFonts w:ascii="Times New Roman" w:hAnsi="Times New Roman"/>
          <w:sz w:val="20"/>
          <w:szCs w:val="20"/>
        </w:rPr>
        <w:t>zamówienia,</w:t>
      </w:r>
      <w:r w:rsidRPr="0010617F">
        <w:rPr>
          <w:rFonts w:ascii="Times New Roman" w:hAnsi="Times New Roman"/>
          <w:sz w:val="20"/>
          <w:szCs w:val="20"/>
        </w:rPr>
        <w:t xml:space="preserve"> jeśli wynikać to będzie z przerw w realizacji lub odbioru przedmiotu zamówienia, powstałych w wyniku ewentualnych prac budowlanych prowadzonych w </w:t>
      </w:r>
      <w:r w:rsidR="004B1633" w:rsidRPr="0010617F">
        <w:rPr>
          <w:rFonts w:ascii="Times New Roman" w:hAnsi="Times New Roman"/>
          <w:sz w:val="20"/>
          <w:szCs w:val="20"/>
        </w:rPr>
        <w:t>budynkach,</w:t>
      </w:r>
      <w:r w:rsidRPr="0010617F">
        <w:rPr>
          <w:rFonts w:ascii="Times New Roman" w:hAnsi="Times New Roman"/>
          <w:sz w:val="20"/>
          <w:szCs w:val="20"/>
        </w:rPr>
        <w:t xml:space="preserve"> gdzie przedmiot zamówienia ma być dostarczony. </w:t>
      </w:r>
    </w:p>
    <w:p w14:paraId="1DC89B9D" w14:textId="77777777" w:rsidR="004407A3" w:rsidRPr="0010617F" w:rsidRDefault="004407A3" w:rsidP="00116CA8">
      <w:pPr>
        <w:spacing w:after="0" w:line="264" w:lineRule="auto"/>
        <w:contextualSpacing/>
        <w:jc w:val="both"/>
        <w:rPr>
          <w:rFonts w:ascii="Times New Roman" w:hAnsi="Times New Roman"/>
          <w:i/>
          <w:sz w:val="20"/>
          <w:szCs w:val="20"/>
        </w:rPr>
      </w:pPr>
      <w:r w:rsidRPr="0010617F">
        <w:rPr>
          <w:rFonts w:ascii="Times New Roman" w:hAnsi="Times New Roman"/>
          <w:i/>
          <w:sz w:val="20"/>
          <w:szCs w:val="20"/>
        </w:rPr>
        <w:t>W przypadku zaistnienia ww. okoliczności termin zostanie przedłużony lub skrócony o czas niezbędny do zrealizowania przedmiotu zamówienia, co zostanie ustalone za porozumieniem obu stron umowy, w oparciu o ww. okoliczności</w:t>
      </w:r>
    </w:p>
    <w:p w14:paraId="3406998C" w14:textId="77777777" w:rsidR="004407A3" w:rsidRPr="0010617F" w:rsidRDefault="004407A3" w:rsidP="00116CA8">
      <w:pPr>
        <w:spacing w:after="0" w:line="264" w:lineRule="auto"/>
        <w:ind w:left="720"/>
        <w:contextualSpacing/>
        <w:jc w:val="both"/>
        <w:rPr>
          <w:rFonts w:ascii="Times New Roman" w:hAnsi="Times New Roman"/>
          <w:sz w:val="20"/>
          <w:szCs w:val="20"/>
        </w:rPr>
      </w:pPr>
    </w:p>
    <w:p w14:paraId="7C3D5C95"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Zamawiający dopuszcza możliwość zmiany okresu realizacji przedmiotu zamówienia, w przypadku wystąpienia innych przyczyn niż wyżej wymienione, jeśli wynikać to będzie z okoliczności o charakterze obiektywnym, których nie można było przewidzieć w chwili składania oferty, w szczególności okoliczności wskazanych w pkt. 1.4.</w:t>
      </w:r>
    </w:p>
    <w:p w14:paraId="5915C054" w14:textId="77777777" w:rsidR="004407A3" w:rsidRPr="0010617F" w:rsidRDefault="004407A3" w:rsidP="00116CA8">
      <w:pPr>
        <w:spacing w:after="0" w:line="264" w:lineRule="auto"/>
        <w:ind w:left="360"/>
        <w:contextualSpacing/>
        <w:jc w:val="both"/>
        <w:rPr>
          <w:rFonts w:ascii="Times New Roman" w:hAnsi="Times New Roman"/>
          <w:i/>
          <w:sz w:val="20"/>
          <w:szCs w:val="20"/>
        </w:rPr>
      </w:pPr>
      <w:r w:rsidRPr="0010617F">
        <w:rPr>
          <w:rFonts w:ascii="Times New Roman" w:hAnsi="Times New Roman"/>
          <w:i/>
          <w:sz w:val="20"/>
          <w:szCs w:val="20"/>
        </w:rPr>
        <w:t>W przypadku zaistnienia ww. okoliczności termin zostanie przedłużony o czas niezbędny do zrealizowania przedmiotu zamówienia, co zostanie ustalone za porozumieniem obu stron umowy, w oparciu o ww. okoliczności</w:t>
      </w:r>
    </w:p>
    <w:p w14:paraId="32804EA0" w14:textId="77777777" w:rsidR="004407A3" w:rsidRPr="0010617F" w:rsidRDefault="004407A3" w:rsidP="00116CA8">
      <w:pPr>
        <w:spacing w:after="0" w:line="264" w:lineRule="auto"/>
        <w:ind w:left="720"/>
        <w:contextualSpacing/>
        <w:jc w:val="both"/>
        <w:rPr>
          <w:rFonts w:ascii="Times New Roman" w:hAnsi="Times New Roman"/>
          <w:sz w:val="20"/>
          <w:szCs w:val="20"/>
        </w:rPr>
      </w:pPr>
    </w:p>
    <w:p w14:paraId="7F55307B" w14:textId="77777777" w:rsidR="004407A3" w:rsidRPr="0010617F" w:rsidRDefault="004407A3">
      <w:pPr>
        <w:numPr>
          <w:ilvl w:val="0"/>
          <w:numId w:val="15"/>
        </w:numPr>
        <w:spacing w:after="0" w:line="264" w:lineRule="auto"/>
        <w:contextualSpacing/>
        <w:jc w:val="both"/>
        <w:rPr>
          <w:rFonts w:ascii="Times New Roman" w:hAnsi="Times New Roman"/>
          <w:sz w:val="20"/>
          <w:szCs w:val="20"/>
        </w:rPr>
      </w:pPr>
      <w:r w:rsidRPr="0010617F">
        <w:rPr>
          <w:rFonts w:ascii="Times New Roman" w:hAnsi="Times New Roman"/>
          <w:sz w:val="20"/>
          <w:szCs w:val="20"/>
        </w:rPr>
        <w:t xml:space="preserve">Dopuszczalne będą zmiany terminu realizacji przedmiotu zamówienia na zgodny wniosek Stron umowy. </w:t>
      </w:r>
    </w:p>
    <w:p w14:paraId="0231CF28" w14:textId="77777777" w:rsidR="004407A3" w:rsidRPr="0010617F" w:rsidRDefault="004407A3" w:rsidP="00116CA8">
      <w:pPr>
        <w:spacing w:after="0" w:line="264" w:lineRule="auto"/>
        <w:ind w:left="720"/>
        <w:contextualSpacing/>
        <w:jc w:val="both"/>
        <w:rPr>
          <w:rFonts w:ascii="Times New Roman" w:hAnsi="Times New Roman"/>
          <w:sz w:val="20"/>
          <w:szCs w:val="20"/>
        </w:rPr>
      </w:pPr>
    </w:p>
    <w:p w14:paraId="4BE4D75F" w14:textId="77777777" w:rsidR="004407A3" w:rsidRPr="0010617F" w:rsidRDefault="004407A3">
      <w:pPr>
        <w:numPr>
          <w:ilvl w:val="1"/>
          <w:numId w:val="14"/>
        </w:numPr>
        <w:spacing w:after="0" w:line="264" w:lineRule="auto"/>
        <w:contextualSpacing/>
        <w:jc w:val="both"/>
        <w:rPr>
          <w:rFonts w:ascii="Times New Roman" w:hAnsi="Times New Roman"/>
          <w:sz w:val="20"/>
          <w:szCs w:val="20"/>
        </w:rPr>
      </w:pPr>
      <w:r w:rsidRPr="0010617F">
        <w:rPr>
          <w:rFonts w:ascii="Times New Roman" w:hAnsi="Times New Roman"/>
          <w:sz w:val="20"/>
          <w:szCs w:val="20"/>
        </w:rPr>
        <w:t>Zmiany dotyczące wynagrodzenia:</w:t>
      </w:r>
    </w:p>
    <w:p w14:paraId="252726F1" w14:textId="77777777" w:rsidR="004407A3" w:rsidRPr="0010617F" w:rsidRDefault="004407A3" w:rsidP="00116CA8">
      <w:pPr>
        <w:spacing w:after="0" w:line="264" w:lineRule="auto"/>
        <w:ind w:left="720"/>
        <w:contextualSpacing/>
        <w:jc w:val="both"/>
        <w:rPr>
          <w:rFonts w:ascii="Times New Roman" w:hAnsi="Times New Roman"/>
          <w:sz w:val="20"/>
          <w:szCs w:val="20"/>
        </w:rPr>
      </w:pPr>
    </w:p>
    <w:p w14:paraId="6A0DA458" w14:textId="77777777" w:rsidR="004407A3" w:rsidRPr="0010617F" w:rsidRDefault="004407A3">
      <w:pPr>
        <w:numPr>
          <w:ilvl w:val="0"/>
          <w:numId w:val="16"/>
        </w:numPr>
        <w:spacing w:after="0" w:line="264" w:lineRule="auto"/>
        <w:contextualSpacing/>
        <w:jc w:val="both"/>
        <w:rPr>
          <w:rFonts w:ascii="Times New Roman" w:hAnsi="Times New Roman"/>
          <w:sz w:val="20"/>
          <w:szCs w:val="20"/>
        </w:rPr>
      </w:pPr>
      <w:r w:rsidRPr="0010617F">
        <w:rPr>
          <w:rFonts w:ascii="Times New Roman" w:hAnsi="Times New Roman"/>
          <w:sz w:val="20"/>
          <w:szCs w:val="20"/>
        </w:rPr>
        <w:t>Możliwa jest zmiana wysokości wynagrodzenia w przypadku zmiany stawki podatku od towarów i usług lub innych podatków/opłat mających wpływ na koszt realizacji zamówienia;</w:t>
      </w:r>
    </w:p>
    <w:p w14:paraId="2866B809" w14:textId="77777777" w:rsidR="004407A3" w:rsidRPr="0010617F" w:rsidRDefault="004407A3" w:rsidP="00116CA8">
      <w:pPr>
        <w:spacing w:after="0" w:line="264" w:lineRule="auto"/>
        <w:ind w:left="360"/>
        <w:contextualSpacing/>
        <w:jc w:val="both"/>
        <w:rPr>
          <w:rFonts w:ascii="Times New Roman" w:hAnsi="Times New Roman"/>
          <w:i/>
          <w:sz w:val="20"/>
          <w:szCs w:val="20"/>
        </w:rPr>
      </w:pPr>
      <w:r w:rsidRPr="0010617F">
        <w:rPr>
          <w:rFonts w:ascii="Times New Roman" w:hAnsi="Times New Roman"/>
          <w:i/>
          <w:sz w:val="20"/>
          <w:szCs w:val="20"/>
        </w:rPr>
        <w:t xml:space="preserve">Wartość wynagrodzenia określonego w umowie może ulec zmianie w przypadku zmiany stawki podatku VAT. W takiej sytuacji wynagrodzenie ulegnie zmianie w sposób odpowiedni </w:t>
      </w:r>
      <w:r w:rsidR="004B1633" w:rsidRPr="0010617F">
        <w:rPr>
          <w:rFonts w:ascii="Times New Roman" w:hAnsi="Times New Roman"/>
          <w:i/>
          <w:sz w:val="20"/>
          <w:szCs w:val="20"/>
        </w:rPr>
        <w:t>– tak</w:t>
      </w:r>
      <w:r w:rsidRPr="0010617F">
        <w:rPr>
          <w:rFonts w:ascii="Times New Roman" w:hAnsi="Times New Roman"/>
          <w:i/>
          <w:sz w:val="20"/>
          <w:szCs w:val="20"/>
        </w:rPr>
        <w:t xml:space="preserve"> aby odpowiadało zaktualizowanej stawce tego podatku dla zakresu objętego umową, który na dzień zmiany stawki podatku nie został jeszcze rozliczony.</w:t>
      </w:r>
    </w:p>
    <w:p w14:paraId="07AEF29C" w14:textId="77777777" w:rsidR="004407A3" w:rsidRPr="0010617F" w:rsidRDefault="004407A3" w:rsidP="00116CA8">
      <w:pPr>
        <w:spacing w:after="0" w:line="264" w:lineRule="auto"/>
        <w:ind w:left="360"/>
        <w:contextualSpacing/>
        <w:jc w:val="both"/>
        <w:rPr>
          <w:rFonts w:ascii="Times New Roman" w:hAnsi="Times New Roman"/>
          <w:sz w:val="20"/>
          <w:szCs w:val="20"/>
        </w:rPr>
      </w:pPr>
    </w:p>
    <w:p w14:paraId="5D9E0D22" w14:textId="77777777" w:rsidR="004407A3" w:rsidRPr="0010617F" w:rsidRDefault="004407A3">
      <w:pPr>
        <w:numPr>
          <w:ilvl w:val="0"/>
          <w:numId w:val="16"/>
        </w:numPr>
        <w:spacing w:after="0" w:line="264" w:lineRule="auto"/>
        <w:contextualSpacing/>
        <w:jc w:val="both"/>
        <w:rPr>
          <w:rFonts w:ascii="Times New Roman" w:hAnsi="Times New Roman"/>
          <w:sz w:val="20"/>
          <w:szCs w:val="20"/>
        </w:rPr>
      </w:pPr>
      <w:r w:rsidRPr="0010617F">
        <w:rPr>
          <w:rFonts w:ascii="Times New Roman" w:hAnsi="Times New Roman"/>
          <w:sz w:val="20"/>
          <w:szCs w:val="20"/>
        </w:rPr>
        <w:t xml:space="preserve">Jeżeli nastąpi zmiana powszechnie obowiązujących przepisów prawa w zakresie mającym wpływ na realizację przedmiotu zamówienia, w taki sposób, </w:t>
      </w:r>
      <w:r w:rsidR="004B1633" w:rsidRPr="0010617F">
        <w:rPr>
          <w:rFonts w:ascii="Times New Roman" w:hAnsi="Times New Roman"/>
          <w:sz w:val="20"/>
          <w:szCs w:val="20"/>
        </w:rPr>
        <w:t>że</w:t>
      </w:r>
      <w:r w:rsidRPr="0010617F">
        <w:rPr>
          <w:rFonts w:ascii="Times New Roman" w:hAnsi="Times New Roman"/>
          <w:sz w:val="20"/>
          <w:szCs w:val="20"/>
        </w:rPr>
        <w:t xml:space="preserve"> realizacja zamówienia na zasadach określonych w umowie, groziłaby nadmierną stratą dla Wykonawcy;</w:t>
      </w:r>
    </w:p>
    <w:p w14:paraId="136AAF9D" w14:textId="77777777" w:rsidR="004407A3" w:rsidRPr="0010617F" w:rsidRDefault="004407A3" w:rsidP="00116CA8">
      <w:pPr>
        <w:spacing w:after="0" w:line="264" w:lineRule="auto"/>
        <w:ind w:left="360"/>
        <w:contextualSpacing/>
        <w:jc w:val="both"/>
        <w:rPr>
          <w:rFonts w:ascii="Times New Roman" w:hAnsi="Times New Roman"/>
          <w:i/>
          <w:sz w:val="20"/>
          <w:szCs w:val="20"/>
        </w:rPr>
      </w:pPr>
      <w:r w:rsidRPr="0010617F">
        <w:rPr>
          <w:rFonts w:ascii="Times New Roman" w:hAnsi="Times New Roman"/>
          <w:i/>
          <w:sz w:val="20"/>
          <w:szCs w:val="20"/>
        </w:rPr>
        <w:lastRenderedPageBreak/>
        <w:t xml:space="preserve">Wartość wynagrodzenia określonego w umowie może ulec zmianie w przypadku zmiany powszechnie obowiązujących przepisów prawa w zakresie mającym wpływ na realizację przedmiotu zamówienia, w taki </w:t>
      </w:r>
      <w:r w:rsidR="004B1633" w:rsidRPr="0010617F">
        <w:rPr>
          <w:rFonts w:ascii="Times New Roman" w:hAnsi="Times New Roman"/>
          <w:i/>
          <w:sz w:val="20"/>
          <w:szCs w:val="20"/>
        </w:rPr>
        <w:t>sposób,</w:t>
      </w:r>
      <w:r w:rsidRPr="0010617F">
        <w:rPr>
          <w:rFonts w:ascii="Times New Roman" w:hAnsi="Times New Roman"/>
          <w:i/>
          <w:sz w:val="20"/>
          <w:szCs w:val="20"/>
        </w:rPr>
        <w:t xml:space="preserve"> że realizacja zamówienia na zasadach określonych w umowie groziłaby nadmierną stratą dla Wykonawcy.</w:t>
      </w:r>
    </w:p>
    <w:p w14:paraId="7EDFE0D7" w14:textId="77777777" w:rsidR="004407A3" w:rsidRPr="0010617F" w:rsidRDefault="004407A3" w:rsidP="00116CA8">
      <w:pPr>
        <w:spacing w:after="0" w:line="264" w:lineRule="auto"/>
        <w:ind w:left="720"/>
        <w:contextualSpacing/>
        <w:jc w:val="both"/>
        <w:rPr>
          <w:rFonts w:ascii="Times New Roman" w:hAnsi="Times New Roman"/>
          <w:sz w:val="20"/>
          <w:szCs w:val="20"/>
        </w:rPr>
      </w:pPr>
    </w:p>
    <w:p w14:paraId="6DC18AE5" w14:textId="77777777" w:rsidR="004407A3" w:rsidRPr="0010617F" w:rsidRDefault="004407A3">
      <w:pPr>
        <w:numPr>
          <w:ilvl w:val="0"/>
          <w:numId w:val="16"/>
        </w:numPr>
        <w:spacing w:after="0" w:line="264" w:lineRule="auto"/>
        <w:contextualSpacing/>
        <w:jc w:val="both"/>
        <w:rPr>
          <w:rFonts w:ascii="Times New Roman" w:hAnsi="Times New Roman"/>
          <w:sz w:val="20"/>
          <w:szCs w:val="20"/>
        </w:rPr>
      </w:pPr>
      <w:r w:rsidRPr="0010617F">
        <w:rPr>
          <w:rFonts w:ascii="Times New Roman" w:hAnsi="Times New Roman"/>
          <w:sz w:val="20"/>
          <w:szCs w:val="20"/>
        </w:rPr>
        <w:t>W przypadku konieczności ograniczenia zakresu rzeczowego przedmiotu umowy przez Zamawiającego ze względu na czynniki, których Zamawiający nie mógł przewidzieć w chwili zawierania umowy;</w:t>
      </w:r>
    </w:p>
    <w:p w14:paraId="34FA5785" w14:textId="77777777" w:rsidR="004407A3" w:rsidRPr="0010617F" w:rsidRDefault="004407A3" w:rsidP="00116CA8">
      <w:pPr>
        <w:spacing w:after="0" w:line="264" w:lineRule="auto"/>
        <w:ind w:left="360"/>
        <w:contextualSpacing/>
        <w:jc w:val="both"/>
        <w:rPr>
          <w:rFonts w:ascii="Times New Roman" w:hAnsi="Times New Roman"/>
          <w:i/>
          <w:sz w:val="20"/>
          <w:szCs w:val="20"/>
        </w:rPr>
      </w:pPr>
      <w:r w:rsidRPr="0010617F">
        <w:rPr>
          <w:rFonts w:ascii="Times New Roman" w:hAnsi="Times New Roman"/>
          <w:i/>
          <w:sz w:val="20"/>
          <w:szCs w:val="20"/>
        </w:rPr>
        <w:t xml:space="preserve">Wartość wynagrodzenia określonego w umowie może ulec zmianie w przypadku ograniczenia zakresu rzeczowego przedmiotu umowy przez Zamawiającego ze względu na czynniki, których zamawiający nie mógł przewidzieć w chwili zawierania umowy, przy czym wynagrodzenie umowne ulegnie obniżeniu o wartość wydatków objętych rezygnacją. </w:t>
      </w:r>
    </w:p>
    <w:p w14:paraId="02FC6B8D" w14:textId="77777777" w:rsidR="004407A3" w:rsidRPr="0010617F" w:rsidRDefault="004407A3" w:rsidP="00116CA8">
      <w:pPr>
        <w:spacing w:after="0" w:line="264" w:lineRule="auto"/>
        <w:contextualSpacing/>
        <w:jc w:val="both"/>
        <w:rPr>
          <w:rFonts w:ascii="Times New Roman" w:hAnsi="Times New Roman"/>
          <w:sz w:val="20"/>
          <w:szCs w:val="20"/>
        </w:rPr>
      </w:pPr>
    </w:p>
    <w:p w14:paraId="28B6B8B8" w14:textId="77777777" w:rsidR="004407A3" w:rsidRPr="0010617F" w:rsidRDefault="004407A3">
      <w:pPr>
        <w:numPr>
          <w:ilvl w:val="1"/>
          <w:numId w:val="14"/>
        </w:numPr>
        <w:spacing w:after="0" w:line="264" w:lineRule="auto"/>
        <w:contextualSpacing/>
        <w:jc w:val="both"/>
        <w:rPr>
          <w:rFonts w:ascii="Times New Roman" w:hAnsi="Times New Roman"/>
          <w:sz w:val="20"/>
          <w:szCs w:val="20"/>
        </w:rPr>
      </w:pPr>
      <w:r w:rsidRPr="0010617F">
        <w:rPr>
          <w:rFonts w:ascii="Times New Roman" w:hAnsi="Times New Roman"/>
          <w:sz w:val="20"/>
          <w:szCs w:val="20"/>
          <w:lang w:val="x-none"/>
        </w:rPr>
        <w:t xml:space="preserve">Zmiany dotyczące przedmiotu zamówienia, w tym zmiany technologiczne, w szczególności: </w:t>
      </w:r>
    </w:p>
    <w:p w14:paraId="04D9430A" w14:textId="77777777" w:rsidR="004407A3" w:rsidRPr="0010617F" w:rsidRDefault="004407A3">
      <w:pPr>
        <w:widowControl w:val="0"/>
        <w:numPr>
          <w:ilvl w:val="0"/>
          <w:numId w:val="18"/>
        </w:numPr>
        <w:autoSpaceDE w:val="0"/>
        <w:autoSpaceDN w:val="0"/>
        <w:adjustRightInd w:val="0"/>
        <w:spacing w:after="0" w:line="264" w:lineRule="auto"/>
        <w:ind w:left="709" w:right="-63"/>
        <w:contextualSpacing/>
        <w:jc w:val="both"/>
        <w:rPr>
          <w:rFonts w:ascii="Times New Roman" w:hAnsi="Times New Roman"/>
          <w:sz w:val="20"/>
          <w:szCs w:val="20"/>
        </w:rPr>
      </w:pPr>
      <w:r w:rsidRPr="0010617F">
        <w:rPr>
          <w:rFonts w:ascii="Times New Roman" w:hAnsi="Times New Roman"/>
          <w:sz w:val="20"/>
          <w:szCs w:val="20"/>
        </w:rPr>
        <w:t xml:space="preserve">niedostępność na rynku materiałów lub urządzeń wskazanych w ofercie spowodowana zaprzestaniem produkcji lub wycofaniem z rynku tych materiałów lub urządzeń, w takim wypadku materiały i urządzenia te zastąpione będą mogły być jedynie materiałami lub urządzeniami o parametrach nie gorszych, niż wskazane w zapytaniu ofertowym i ofercie; </w:t>
      </w:r>
    </w:p>
    <w:p w14:paraId="1DED9919" w14:textId="77777777" w:rsidR="004407A3" w:rsidRPr="0010617F" w:rsidRDefault="004407A3">
      <w:pPr>
        <w:widowControl w:val="0"/>
        <w:numPr>
          <w:ilvl w:val="0"/>
          <w:numId w:val="18"/>
        </w:numPr>
        <w:autoSpaceDE w:val="0"/>
        <w:autoSpaceDN w:val="0"/>
        <w:adjustRightInd w:val="0"/>
        <w:spacing w:after="0" w:line="264" w:lineRule="auto"/>
        <w:ind w:left="709" w:right="-63"/>
        <w:contextualSpacing/>
        <w:jc w:val="both"/>
        <w:rPr>
          <w:rFonts w:ascii="Times New Roman" w:hAnsi="Times New Roman"/>
          <w:sz w:val="20"/>
          <w:szCs w:val="20"/>
        </w:rPr>
      </w:pPr>
      <w:r w:rsidRPr="0010617F">
        <w:rPr>
          <w:rFonts w:ascii="Times New Roman" w:hAnsi="Times New Roman"/>
          <w:sz w:val="20"/>
          <w:szCs w:val="20"/>
        </w:rPr>
        <w:t>pojawienie się na rynku, części, materiałów, technologii lub urządzeń nowszej generacji pozwalających na zaoszczędzenie kosztów realizacji przedmiotu zamówienia lub kosztów eksploatacji przedmiotu zamówienia;</w:t>
      </w:r>
    </w:p>
    <w:p w14:paraId="3F170BFB" w14:textId="77777777" w:rsidR="004407A3" w:rsidRPr="0010617F" w:rsidRDefault="004407A3">
      <w:pPr>
        <w:widowControl w:val="0"/>
        <w:numPr>
          <w:ilvl w:val="0"/>
          <w:numId w:val="18"/>
        </w:numPr>
        <w:autoSpaceDE w:val="0"/>
        <w:autoSpaceDN w:val="0"/>
        <w:adjustRightInd w:val="0"/>
        <w:spacing w:after="0" w:line="264" w:lineRule="auto"/>
        <w:ind w:left="709" w:right="-63"/>
        <w:contextualSpacing/>
        <w:jc w:val="both"/>
        <w:rPr>
          <w:rFonts w:ascii="Times New Roman" w:hAnsi="Times New Roman"/>
          <w:sz w:val="20"/>
          <w:szCs w:val="20"/>
        </w:rPr>
      </w:pPr>
      <w:r w:rsidRPr="0010617F">
        <w:rPr>
          <w:rFonts w:ascii="Times New Roman" w:hAnsi="Times New Roman"/>
          <w:sz w:val="20"/>
          <w:szCs w:val="20"/>
        </w:rPr>
        <w:t xml:space="preserve">pojawienie się nowszej technologii wykonania przedmiotu zamówienia pozwalającej na zaoszczędzenie czasu realizacji zamówienia lub jego kosztów, jak również kosztów eksploatacji przedmiotu zamówienia; </w:t>
      </w:r>
    </w:p>
    <w:p w14:paraId="723362FD" w14:textId="77777777" w:rsidR="004407A3" w:rsidRPr="0010617F" w:rsidRDefault="004407A3">
      <w:pPr>
        <w:widowControl w:val="0"/>
        <w:numPr>
          <w:ilvl w:val="0"/>
          <w:numId w:val="18"/>
        </w:numPr>
        <w:autoSpaceDE w:val="0"/>
        <w:autoSpaceDN w:val="0"/>
        <w:adjustRightInd w:val="0"/>
        <w:spacing w:after="0" w:line="264" w:lineRule="auto"/>
        <w:ind w:left="709" w:right="-63"/>
        <w:contextualSpacing/>
        <w:jc w:val="both"/>
        <w:rPr>
          <w:rFonts w:ascii="Times New Roman" w:hAnsi="Times New Roman"/>
          <w:sz w:val="20"/>
          <w:szCs w:val="20"/>
        </w:rPr>
      </w:pPr>
      <w:r w:rsidRPr="0010617F">
        <w:rPr>
          <w:rFonts w:ascii="Times New Roman" w:hAnsi="Times New Roman"/>
          <w:sz w:val="20"/>
          <w:szCs w:val="20"/>
        </w:rPr>
        <w:t xml:space="preserve">konieczność zrealizowania przedmiotu zamówienia przy zastosowaniu innych rozwiązań technicznych/ technologicznych niż wskazane w ofercie w sytuacji, gdyby zastosowanie przewidzianych rozwiązań groziło niewykonaniem lub wadliwym wykonaniem przedmiotu zamówienia; </w:t>
      </w:r>
    </w:p>
    <w:p w14:paraId="386976B3" w14:textId="77777777" w:rsidR="004407A3" w:rsidRPr="0010617F" w:rsidRDefault="004407A3">
      <w:pPr>
        <w:widowControl w:val="0"/>
        <w:numPr>
          <w:ilvl w:val="0"/>
          <w:numId w:val="18"/>
        </w:numPr>
        <w:autoSpaceDE w:val="0"/>
        <w:autoSpaceDN w:val="0"/>
        <w:adjustRightInd w:val="0"/>
        <w:spacing w:after="0" w:line="264" w:lineRule="auto"/>
        <w:ind w:left="709" w:right="-63"/>
        <w:contextualSpacing/>
        <w:jc w:val="both"/>
        <w:rPr>
          <w:rFonts w:ascii="Times New Roman" w:hAnsi="Times New Roman"/>
          <w:sz w:val="20"/>
          <w:szCs w:val="20"/>
        </w:rPr>
      </w:pPr>
      <w:r w:rsidRPr="0010617F">
        <w:rPr>
          <w:rFonts w:ascii="Times New Roman" w:hAnsi="Times New Roman"/>
          <w:sz w:val="20"/>
          <w:szCs w:val="20"/>
        </w:rPr>
        <w:t xml:space="preserve">konieczność zrealizowania przedmiotu zamówienia przy zastosowaniu innych rozwiązań technicznych, lub materiałowych ze względu na zmiany obowiązującego prawa; </w:t>
      </w:r>
    </w:p>
    <w:p w14:paraId="40FB955B" w14:textId="77777777" w:rsidR="004407A3" w:rsidRPr="0010617F" w:rsidRDefault="004407A3">
      <w:pPr>
        <w:widowControl w:val="0"/>
        <w:numPr>
          <w:ilvl w:val="0"/>
          <w:numId w:val="18"/>
        </w:numPr>
        <w:autoSpaceDE w:val="0"/>
        <w:autoSpaceDN w:val="0"/>
        <w:adjustRightInd w:val="0"/>
        <w:spacing w:after="0" w:line="264" w:lineRule="auto"/>
        <w:ind w:left="709" w:right="-63"/>
        <w:contextualSpacing/>
        <w:jc w:val="both"/>
        <w:rPr>
          <w:rFonts w:ascii="Times New Roman" w:hAnsi="Times New Roman"/>
          <w:sz w:val="20"/>
          <w:szCs w:val="20"/>
        </w:rPr>
      </w:pPr>
      <w:r w:rsidRPr="0010617F">
        <w:rPr>
          <w:rFonts w:ascii="Times New Roman" w:hAnsi="Times New Roman"/>
          <w:sz w:val="20"/>
          <w:szCs w:val="20"/>
        </w:rPr>
        <w:t xml:space="preserve">w zakresie zmiany typu/modelu/numeru katalogowego danego towaru, jeżeli nie spowoduje to zmiany przedmiotu umowy; </w:t>
      </w:r>
    </w:p>
    <w:p w14:paraId="0E9DA638" w14:textId="77777777" w:rsidR="004407A3" w:rsidRPr="0010617F" w:rsidRDefault="004407A3" w:rsidP="00116CA8">
      <w:pPr>
        <w:widowControl w:val="0"/>
        <w:autoSpaceDE w:val="0"/>
        <w:autoSpaceDN w:val="0"/>
        <w:adjustRightInd w:val="0"/>
        <w:spacing w:after="0" w:line="264" w:lineRule="auto"/>
        <w:ind w:left="709" w:right="-63"/>
        <w:contextualSpacing/>
        <w:jc w:val="both"/>
        <w:rPr>
          <w:rFonts w:ascii="Times New Roman" w:hAnsi="Times New Roman"/>
          <w:sz w:val="20"/>
          <w:szCs w:val="20"/>
        </w:rPr>
      </w:pPr>
    </w:p>
    <w:p w14:paraId="50FE63DF" w14:textId="77777777" w:rsidR="004407A3" w:rsidRPr="0010617F" w:rsidRDefault="004407A3">
      <w:pPr>
        <w:numPr>
          <w:ilvl w:val="1"/>
          <w:numId w:val="14"/>
        </w:numPr>
        <w:spacing w:after="0" w:line="264" w:lineRule="auto"/>
        <w:contextualSpacing/>
        <w:jc w:val="both"/>
        <w:rPr>
          <w:rFonts w:ascii="Times New Roman" w:hAnsi="Times New Roman"/>
          <w:sz w:val="20"/>
          <w:szCs w:val="20"/>
        </w:rPr>
      </w:pPr>
      <w:r w:rsidRPr="0010617F">
        <w:rPr>
          <w:rFonts w:ascii="Times New Roman" w:hAnsi="Times New Roman"/>
          <w:sz w:val="20"/>
          <w:szCs w:val="20"/>
        </w:rPr>
        <w:t>Pozostałe zmiany umowy:</w:t>
      </w:r>
    </w:p>
    <w:p w14:paraId="4A4A3E53" w14:textId="77777777" w:rsidR="004407A3" w:rsidRPr="0010617F" w:rsidRDefault="004407A3">
      <w:pPr>
        <w:numPr>
          <w:ilvl w:val="0"/>
          <w:numId w:val="17"/>
        </w:numPr>
        <w:spacing w:after="0" w:line="264" w:lineRule="auto"/>
        <w:ind w:left="709"/>
        <w:contextualSpacing/>
        <w:jc w:val="both"/>
        <w:rPr>
          <w:rFonts w:ascii="Times New Roman" w:hAnsi="Times New Roman"/>
          <w:sz w:val="20"/>
          <w:szCs w:val="20"/>
        </w:rPr>
      </w:pPr>
      <w:r w:rsidRPr="0010617F">
        <w:rPr>
          <w:rFonts w:ascii="Times New Roman" w:hAnsi="Times New Roman"/>
          <w:sz w:val="20"/>
          <w:szCs w:val="20"/>
        </w:rPr>
        <w:t>Zmiana danych związanych z obsługą administracyjno-organizacyjną umowy</w:t>
      </w:r>
    </w:p>
    <w:p w14:paraId="1D45C79A" w14:textId="77777777" w:rsidR="004407A3" w:rsidRPr="0010617F" w:rsidRDefault="004407A3">
      <w:pPr>
        <w:numPr>
          <w:ilvl w:val="0"/>
          <w:numId w:val="17"/>
        </w:numPr>
        <w:spacing w:after="0" w:line="264" w:lineRule="auto"/>
        <w:ind w:left="709"/>
        <w:contextualSpacing/>
        <w:jc w:val="both"/>
        <w:rPr>
          <w:rFonts w:ascii="Times New Roman" w:hAnsi="Times New Roman"/>
          <w:sz w:val="20"/>
          <w:szCs w:val="20"/>
        </w:rPr>
      </w:pPr>
      <w:r w:rsidRPr="0010617F">
        <w:rPr>
          <w:rFonts w:ascii="Times New Roman" w:hAnsi="Times New Roman"/>
          <w:sz w:val="20"/>
          <w:szCs w:val="20"/>
        </w:rPr>
        <w:t>Zmiana miejsca realizacji zamówienia/dostawy</w:t>
      </w:r>
    </w:p>
    <w:p w14:paraId="1907236F" w14:textId="77777777" w:rsidR="004407A3" w:rsidRPr="0010617F" w:rsidRDefault="004407A3">
      <w:pPr>
        <w:numPr>
          <w:ilvl w:val="0"/>
          <w:numId w:val="17"/>
        </w:numPr>
        <w:spacing w:after="0" w:line="264" w:lineRule="auto"/>
        <w:ind w:left="709"/>
        <w:contextualSpacing/>
        <w:jc w:val="both"/>
        <w:rPr>
          <w:rFonts w:ascii="Times New Roman" w:hAnsi="Times New Roman"/>
          <w:sz w:val="20"/>
          <w:szCs w:val="20"/>
        </w:rPr>
      </w:pPr>
      <w:r w:rsidRPr="0010617F">
        <w:rPr>
          <w:rFonts w:ascii="Times New Roman" w:hAnsi="Times New Roman"/>
          <w:sz w:val="20"/>
          <w:szCs w:val="20"/>
        </w:rPr>
        <w:t xml:space="preserve">Zmiana warunków i terminów płatności </w:t>
      </w:r>
    </w:p>
    <w:p w14:paraId="41E70D8D" w14:textId="77777777" w:rsidR="004407A3" w:rsidRPr="0010617F" w:rsidRDefault="004407A3">
      <w:pPr>
        <w:numPr>
          <w:ilvl w:val="0"/>
          <w:numId w:val="17"/>
        </w:numPr>
        <w:spacing w:after="0" w:line="264" w:lineRule="auto"/>
        <w:ind w:left="709"/>
        <w:contextualSpacing/>
        <w:jc w:val="both"/>
        <w:rPr>
          <w:rFonts w:ascii="Times New Roman" w:hAnsi="Times New Roman"/>
          <w:sz w:val="20"/>
          <w:szCs w:val="20"/>
        </w:rPr>
      </w:pPr>
      <w:r w:rsidRPr="0010617F">
        <w:rPr>
          <w:rFonts w:ascii="Times New Roman" w:hAnsi="Times New Roman"/>
          <w:sz w:val="20"/>
          <w:szCs w:val="20"/>
        </w:rPr>
        <w:t>W przypadku stwierdzenia rozbieżności lub niejasności w umowie, których nie można usunąć w inny sposób, a zmiana umowy będzie umożliwiać usunięcie rozbieżności i doprecyzowanie umowy w celu jednoznacznej interpretacji jej zapisów przez strony,</w:t>
      </w:r>
    </w:p>
    <w:p w14:paraId="57FFA4DA" w14:textId="77777777" w:rsidR="004407A3" w:rsidRPr="0010617F" w:rsidRDefault="004407A3">
      <w:pPr>
        <w:numPr>
          <w:ilvl w:val="0"/>
          <w:numId w:val="17"/>
        </w:numPr>
        <w:spacing w:after="0" w:line="264" w:lineRule="auto"/>
        <w:ind w:left="709"/>
        <w:contextualSpacing/>
        <w:jc w:val="both"/>
        <w:rPr>
          <w:rFonts w:ascii="Times New Roman" w:hAnsi="Times New Roman"/>
          <w:sz w:val="20"/>
          <w:szCs w:val="20"/>
        </w:rPr>
      </w:pPr>
      <w:r w:rsidRPr="0010617F">
        <w:rPr>
          <w:rFonts w:ascii="Times New Roman" w:hAnsi="Times New Roman"/>
          <w:sz w:val="20"/>
          <w:szCs w:val="20"/>
        </w:rPr>
        <w:t>Konieczność wprowadzenia zmian będzie następstwem zmian wprowadzonych w umowach pomiędzy Zamawiających a inną niż Wykonawca stroną, w tym instytucjami nadzorującymi realizację projektu, w ramach którego realizowane jest zamówienie,</w:t>
      </w:r>
    </w:p>
    <w:p w14:paraId="056415BE" w14:textId="77777777" w:rsidR="004407A3" w:rsidRPr="0010617F" w:rsidRDefault="004407A3">
      <w:pPr>
        <w:numPr>
          <w:ilvl w:val="0"/>
          <w:numId w:val="17"/>
        </w:numPr>
        <w:spacing w:after="0" w:line="264" w:lineRule="auto"/>
        <w:ind w:left="709"/>
        <w:contextualSpacing/>
        <w:jc w:val="both"/>
        <w:rPr>
          <w:rFonts w:ascii="Times New Roman" w:hAnsi="Times New Roman"/>
          <w:sz w:val="20"/>
          <w:szCs w:val="20"/>
        </w:rPr>
      </w:pPr>
      <w:r w:rsidRPr="0010617F">
        <w:rPr>
          <w:rFonts w:ascii="Times New Roman" w:hAnsi="Times New Roman"/>
          <w:sz w:val="20"/>
          <w:szCs w:val="20"/>
        </w:rPr>
        <w:t>Zmiana strony umowy w sytuacji, gdy w prawa i obowiązki Wykonawcy wstąpi inny podmiot</w:t>
      </w:r>
    </w:p>
    <w:p w14:paraId="6BA2C5A1" w14:textId="77777777" w:rsidR="004407A3" w:rsidRDefault="004407A3">
      <w:pPr>
        <w:numPr>
          <w:ilvl w:val="0"/>
          <w:numId w:val="14"/>
        </w:numPr>
        <w:spacing w:after="0" w:line="264" w:lineRule="auto"/>
        <w:contextualSpacing/>
        <w:jc w:val="both"/>
        <w:rPr>
          <w:rFonts w:ascii="Times New Roman" w:hAnsi="Times New Roman"/>
          <w:sz w:val="20"/>
          <w:szCs w:val="20"/>
          <w:lang w:val="x-none"/>
        </w:rPr>
      </w:pPr>
      <w:r w:rsidRPr="0010617F">
        <w:rPr>
          <w:rFonts w:ascii="Times New Roman" w:hAnsi="Times New Roman"/>
          <w:sz w:val="20"/>
          <w:szCs w:val="20"/>
          <w:lang w:val="x-none"/>
        </w:rPr>
        <w:t>Wszelkie zmiany i uzupełnienia do umowy zawartej z wybranym Wykonawcą muszą być dokonywane w formie pisemnych aneksów do umowy podpisanych przez obie strony, pod rygorem nieważności.</w:t>
      </w:r>
    </w:p>
    <w:tbl>
      <w:tblPr>
        <w:tblW w:w="4954"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541"/>
      </w:tblGrid>
      <w:tr w:rsidR="00147273" w:rsidRPr="00354672" w14:paraId="21FDF7EE" w14:textId="77777777" w:rsidTr="006E7809">
        <w:trPr>
          <w:trHeight w:val="63"/>
          <w:tblCellSpacing w:w="15" w:type="dxa"/>
        </w:trPr>
        <w:tc>
          <w:tcPr>
            <w:tcW w:w="4967" w:type="pct"/>
            <w:shd w:val="clear" w:color="auto" w:fill="D9D9D9"/>
          </w:tcPr>
          <w:p w14:paraId="5E84A6C0" w14:textId="77777777" w:rsidR="00147273" w:rsidRPr="00354672" w:rsidRDefault="00147273" w:rsidP="006E7809">
            <w:pPr>
              <w:spacing w:after="0" w:line="264" w:lineRule="auto"/>
              <w:ind w:left="10" w:hanging="10"/>
              <w:contextualSpacing/>
              <w:rPr>
                <w:rFonts w:ascii="Times New Roman" w:hAnsi="Times New Roman" w:cs="Calibri"/>
                <w:b/>
                <w:bCs/>
                <w:color w:val="000000"/>
                <w:sz w:val="20"/>
                <w:szCs w:val="20"/>
                <w:lang w:eastAsia="pl-PL"/>
              </w:rPr>
            </w:pPr>
            <w:r w:rsidRPr="00354672">
              <w:rPr>
                <w:rFonts w:ascii="Times New Roman" w:hAnsi="Times New Roman" w:cs="Calibri"/>
                <w:b/>
                <w:bCs/>
                <w:color w:val="000000"/>
                <w:sz w:val="20"/>
                <w:szCs w:val="20"/>
                <w:lang w:eastAsia="pl-PL"/>
              </w:rPr>
              <w:t>11. Przetwarzanie danych osobowych</w:t>
            </w:r>
          </w:p>
        </w:tc>
      </w:tr>
    </w:tbl>
    <w:p w14:paraId="271D39AF" w14:textId="77777777" w:rsidR="00147273" w:rsidRPr="00354672" w:rsidRDefault="00147273" w:rsidP="00147273">
      <w:pPr>
        <w:suppressAutoHyphens/>
        <w:spacing w:after="0" w:line="264" w:lineRule="auto"/>
        <w:ind w:left="567" w:hanging="283"/>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1.</w:t>
      </w:r>
      <w:r w:rsidRPr="00354672">
        <w:rPr>
          <w:rFonts w:ascii="Times New Roman" w:eastAsia="Times New Roman" w:hAnsi="Times New Roman"/>
          <w:bCs/>
          <w:sz w:val="20"/>
          <w:szCs w:val="20"/>
          <w:lang w:eastAsia="pl-PL"/>
        </w:rPr>
        <w:tab/>
        <w:t>Oferent wyraża zgodę na gromadzenie i przetwarzanie swoich danych osobowych przez Zamawiającego w zakresie niezbędnym do realizacji niniejszego postępowania ofertowego, zgodnie z Rozporządzeniem Parlamentu Europejskiego i Rady (UE) 2016/679 z dnia 27 kwietnia 2016 r. w sprawie ochrony osób fizycznych w związku z przetwarzaniem danych osobowych i w sprawie swobodnego przepływu takich danych oraz uchylenia dyrektywy 95/46/WE (dalej jako „RODO” lub „Ogólne rozporządzenie o ochronie danych osobowych”). Przetwarzanie powierzonych danych osobowych będzie odbywało się z poszanowaniem przepisów RODO oraz wydanych w związku z nim krajowych przepisów z zakresu ochrony danych osobowych.</w:t>
      </w:r>
    </w:p>
    <w:p w14:paraId="273AA859" w14:textId="77777777" w:rsidR="00147273" w:rsidRPr="00354672" w:rsidRDefault="00147273" w:rsidP="00147273">
      <w:pPr>
        <w:suppressAutoHyphens/>
        <w:spacing w:after="0" w:line="264" w:lineRule="auto"/>
        <w:ind w:left="567" w:hanging="283"/>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2.</w:t>
      </w:r>
      <w:r w:rsidRPr="00354672">
        <w:rPr>
          <w:rFonts w:ascii="Times New Roman" w:eastAsia="Times New Roman" w:hAnsi="Times New Roman"/>
          <w:bCs/>
          <w:sz w:val="20"/>
          <w:szCs w:val="20"/>
          <w:lang w:eastAsia="pl-PL"/>
        </w:rPr>
        <w:tab/>
        <w:t>Zamawiający oświadcza, że jest administratorem danych, o których mowa w niniejszym zapytaniu ofertowym.</w:t>
      </w:r>
    </w:p>
    <w:p w14:paraId="10591389" w14:textId="77777777" w:rsidR="00147273" w:rsidRPr="00354672" w:rsidRDefault="00147273" w:rsidP="00147273">
      <w:pPr>
        <w:suppressAutoHyphens/>
        <w:spacing w:after="0" w:line="264" w:lineRule="auto"/>
        <w:ind w:left="567" w:hanging="283"/>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3.</w:t>
      </w:r>
      <w:r w:rsidRPr="00354672">
        <w:rPr>
          <w:rFonts w:ascii="Times New Roman" w:eastAsia="Times New Roman" w:hAnsi="Times New Roman"/>
          <w:bCs/>
          <w:sz w:val="20"/>
          <w:szCs w:val="20"/>
          <w:lang w:eastAsia="pl-PL"/>
        </w:rPr>
        <w:tab/>
        <w:t xml:space="preserve">Zamawiający będzie przetwarzać dane osobowe w zakresie i celu przeprowadzenia postępowania ofertowego oraz realizacji obowiązku prawnego na podstawie art. 6 ust. 1 lit. </w:t>
      </w:r>
      <w:r w:rsidR="00B26A08" w:rsidRPr="00354672">
        <w:rPr>
          <w:rFonts w:ascii="Times New Roman" w:eastAsia="Times New Roman" w:hAnsi="Times New Roman"/>
          <w:bCs/>
          <w:sz w:val="20"/>
          <w:szCs w:val="20"/>
          <w:lang w:eastAsia="pl-PL"/>
        </w:rPr>
        <w:t>c RODO</w:t>
      </w:r>
      <w:r w:rsidRPr="00354672">
        <w:rPr>
          <w:rFonts w:ascii="Times New Roman" w:eastAsia="Times New Roman" w:hAnsi="Times New Roman"/>
          <w:bCs/>
          <w:sz w:val="20"/>
          <w:szCs w:val="20"/>
          <w:lang w:eastAsia="pl-PL"/>
        </w:rPr>
        <w:t xml:space="preserve"> </w:t>
      </w:r>
    </w:p>
    <w:p w14:paraId="444F20E6" w14:textId="77777777" w:rsidR="00147273" w:rsidRPr="00354672" w:rsidRDefault="00147273" w:rsidP="00147273">
      <w:pPr>
        <w:suppressAutoHyphens/>
        <w:spacing w:after="0" w:line="264" w:lineRule="auto"/>
        <w:ind w:left="567" w:hanging="283"/>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4.</w:t>
      </w:r>
      <w:r w:rsidRPr="00354672">
        <w:rPr>
          <w:rFonts w:ascii="Times New Roman" w:eastAsia="Times New Roman" w:hAnsi="Times New Roman"/>
          <w:bCs/>
          <w:sz w:val="20"/>
          <w:szCs w:val="20"/>
          <w:lang w:eastAsia="pl-PL"/>
        </w:rPr>
        <w:tab/>
        <w:t>Podanie danych osobowych jest warunkiem udziału w niniejszym postępowaniu oraz wymogiem ustawowym do wypełnienia obowiązków wynikających z mocy prawa. Brak podania danych osobowych uniemożliwia udział Oferenta w postępowaniu ofertowym.</w:t>
      </w:r>
    </w:p>
    <w:p w14:paraId="2AADDEE3" w14:textId="77777777" w:rsidR="00147273" w:rsidRPr="00354672" w:rsidRDefault="00147273" w:rsidP="00147273">
      <w:pPr>
        <w:suppressAutoHyphens/>
        <w:spacing w:after="0" w:line="264" w:lineRule="auto"/>
        <w:ind w:left="567" w:hanging="283"/>
        <w:jc w:val="both"/>
        <w:rPr>
          <w:rFonts w:ascii="Times New Roman" w:eastAsia="Times New Roman" w:hAnsi="Times New Roman"/>
          <w:bCs/>
          <w:lang w:eastAsia="pl-PL"/>
        </w:rPr>
      </w:pPr>
      <w:r w:rsidRPr="00354672">
        <w:rPr>
          <w:rFonts w:ascii="Times New Roman" w:eastAsia="Times New Roman" w:hAnsi="Times New Roman"/>
          <w:bCs/>
          <w:sz w:val="20"/>
          <w:szCs w:val="20"/>
          <w:lang w:eastAsia="pl-PL"/>
        </w:rPr>
        <w:lastRenderedPageBreak/>
        <w:t>5.</w:t>
      </w:r>
      <w:r w:rsidRPr="00354672">
        <w:rPr>
          <w:rFonts w:ascii="Times New Roman" w:eastAsia="Times New Roman" w:hAnsi="Times New Roman"/>
          <w:bCs/>
          <w:sz w:val="20"/>
          <w:szCs w:val="20"/>
          <w:lang w:eastAsia="pl-PL"/>
        </w:rPr>
        <w:tab/>
        <w:t xml:space="preserve">Odbiorcą danych mogą być w szczególności Instytucje Pośredniczące, Instytucje Zarządzające oraz inne instytucje państwowe i unijne, jak również podmioty zaangażowane przez te instytucje w związku z audytem, rozliczeniem i kontrolą projektu </w:t>
      </w:r>
      <w:r w:rsidR="00B26A08" w:rsidRPr="00354672">
        <w:rPr>
          <w:rFonts w:ascii="Times New Roman" w:eastAsia="Times New Roman" w:hAnsi="Times New Roman"/>
          <w:bCs/>
          <w:sz w:val="20"/>
          <w:szCs w:val="20"/>
          <w:lang w:eastAsia="pl-PL"/>
        </w:rPr>
        <w:t>unijnego, Urząd</w:t>
      </w:r>
      <w:r w:rsidRPr="00354672">
        <w:rPr>
          <w:rFonts w:ascii="Times New Roman" w:eastAsia="Times New Roman" w:hAnsi="Times New Roman"/>
          <w:bCs/>
          <w:sz w:val="20"/>
          <w:szCs w:val="20"/>
          <w:lang w:eastAsia="pl-PL"/>
        </w:rPr>
        <w:t xml:space="preserve"> Skarbowy, Bank, Kancelaria Prawna, Poczta Polska, firmy kurierskie. Ponadto dane mogą być przekazywane/ udostępniane dostawcom i podwykonawcom usług tj. informatyk, biuro rachunkowe, firmy doradczo-konsultingowe – takie podmioty przetwarzają dane tylko na podstawie umowy oraz tylko zgodnie z poleceniami.</w:t>
      </w:r>
    </w:p>
    <w:p w14:paraId="6B4C814E" w14:textId="77777777" w:rsidR="00147273" w:rsidRPr="00354672" w:rsidRDefault="006B584E" w:rsidP="00147273">
      <w:pPr>
        <w:suppressAutoHyphens/>
        <w:spacing w:after="0" w:line="264" w:lineRule="auto"/>
        <w:ind w:left="567" w:hanging="283"/>
        <w:jc w:val="both"/>
        <w:rPr>
          <w:rFonts w:ascii="Times New Roman" w:eastAsia="Times New Roman" w:hAnsi="Times New Roman"/>
          <w:bCs/>
          <w:sz w:val="20"/>
          <w:szCs w:val="20"/>
          <w:lang w:eastAsia="pl-PL"/>
        </w:rPr>
      </w:pPr>
      <w:r>
        <w:rPr>
          <w:rFonts w:ascii="Times New Roman" w:eastAsia="Times New Roman" w:hAnsi="Times New Roman"/>
          <w:bCs/>
          <w:sz w:val="20"/>
          <w:szCs w:val="20"/>
          <w:lang w:eastAsia="pl-PL"/>
        </w:rPr>
        <w:t>6</w:t>
      </w:r>
      <w:r w:rsidR="00147273" w:rsidRPr="00354672">
        <w:rPr>
          <w:rFonts w:ascii="Times New Roman" w:eastAsia="Times New Roman" w:hAnsi="Times New Roman"/>
          <w:bCs/>
          <w:sz w:val="20"/>
          <w:szCs w:val="20"/>
          <w:lang w:eastAsia="pl-PL"/>
        </w:rPr>
        <w:t>.</w:t>
      </w:r>
      <w:r w:rsidR="00147273" w:rsidRPr="00354672">
        <w:rPr>
          <w:rFonts w:ascii="Times New Roman" w:eastAsia="Times New Roman" w:hAnsi="Times New Roman"/>
          <w:bCs/>
          <w:sz w:val="20"/>
          <w:szCs w:val="20"/>
          <w:lang w:eastAsia="pl-PL"/>
        </w:rPr>
        <w:tab/>
        <w:t>Oferent posiada:</w:t>
      </w:r>
    </w:p>
    <w:p w14:paraId="71097B2E" w14:textId="77777777" w:rsidR="00147273" w:rsidRPr="00354672" w:rsidRDefault="00147273">
      <w:pPr>
        <w:numPr>
          <w:ilvl w:val="0"/>
          <w:numId w:val="20"/>
        </w:numPr>
        <w:suppressAutoHyphens/>
        <w:spacing w:after="0" w:line="264" w:lineRule="auto"/>
        <w:ind w:right="50"/>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na podstawie art. 15 RODO prawo dostępu do danych osobowych dotyczących oferenta;</w:t>
      </w:r>
    </w:p>
    <w:p w14:paraId="13C778A4" w14:textId="77777777" w:rsidR="00147273" w:rsidRPr="00354672" w:rsidRDefault="00147273">
      <w:pPr>
        <w:numPr>
          <w:ilvl w:val="0"/>
          <w:numId w:val="20"/>
        </w:numPr>
        <w:suppressAutoHyphens/>
        <w:spacing w:after="0" w:line="264" w:lineRule="auto"/>
        <w:ind w:right="50"/>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na podstawie art. 16 RODO prawo do sprostowania danych osobowych oferenta;</w:t>
      </w:r>
    </w:p>
    <w:p w14:paraId="666BF8D4" w14:textId="77777777" w:rsidR="00147273" w:rsidRPr="00354672" w:rsidRDefault="00147273">
      <w:pPr>
        <w:numPr>
          <w:ilvl w:val="0"/>
          <w:numId w:val="20"/>
        </w:numPr>
        <w:suppressAutoHyphens/>
        <w:spacing w:after="0" w:line="264" w:lineRule="auto"/>
        <w:ind w:right="50"/>
        <w:jc w:val="both"/>
        <w:rPr>
          <w:rFonts w:ascii="Times New Roman" w:eastAsia="Times New Roman" w:hAnsi="Times New Roman"/>
          <w:bCs/>
          <w:sz w:val="20"/>
          <w:szCs w:val="20"/>
          <w:lang w:eastAsia="pl-PL"/>
        </w:rPr>
      </w:pPr>
      <w:r w:rsidRPr="00354672">
        <w:rPr>
          <w:rFonts w:ascii="Times New Roman" w:eastAsia="Times New Roman" w:hAnsi="Times New Roman"/>
          <w:bCs/>
          <w:sz w:val="20"/>
          <w:szCs w:val="20"/>
          <w:lang w:eastAsia="pl-PL"/>
        </w:rPr>
        <w:t>na podstawie art. 18 RODO prawo żądania od administratora ograniczenia przetwarzania danych osobowych z zastrzeżeniem przypadków, o których mowa w art. 18 ust. 2 RODO</w:t>
      </w:r>
    </w:p>
    <w:p w14:paraId="5735C145" w14:textId="77777777" w:rsidR="00147273" w:rsidRPr="00354672" w:rsidRDefault="006B584E" w:rsidP="00147273">
      <w:pPr>
        <w:suppressAutoHyphens/>
        <w:spacing w:after="0" w:line="264" w:lineRule="auto"/>
        <w:ind w:left="567" w:hanging="283"/>
        <w:jc w:val="both"/>
        <w:rPr>
          <w:rFonts w:ascii="Times New Roman" w:eastAsia="Times New Roman" w:hAnsi="Times New Roman"/>
          <w:bCs/>
          <w:sz w:val="20"/>
          <w:szCs w:val="20"/>
          <w:lang w:eastAsia="pl-PL"/>
        </w:rPr>
      </w:pPr>
      <w:r>
        <w:rPr>
          <w:rFonts w:ascii="Times New Roman" w:eastAsia="Times New Roman" w:hAnsi="Times New Roman"/>
          <w:bCs/>
          <w:sz w:val="20"/>
          <w:szCs w:val="20"/>
          <w:lang w:eastAsia="pl-PL"/>
        </w:rPr>
        <w:t>7</w:t>
      </w:r>
      <w:r w:rsidR="00147273" w:rsidRPr="00354672">
        <w:rPr>
          <w:rFonts w:ascii="Times New Roman" w:eastAsia="Times New Roman" w:hAnsi="Times New Roman"/>
          <w:bCs/>
          <w:sz w:val="20"/>
          <w:szCs w:val="20"/>
          <w:lang w:eastAsia="pl-PL"/>
        </w:rPr>
        <w:t>.</w:t>
      </w:r>
      <w:r w:rsidR="00147273" w:rsidRPr="00354672">
        <w:rPr>
          <w:rFonts w:ascii="Times New Roman" w:eastAsia="Times New Roman" w:hAnsi="Times New Roman"/>
          <w:bCs/>
          <w:sz w:val="20"/>
          <w:szCs w:val="20"/>
          <w:lang w:eastAsia="pl-PL"/>
        </w:rPr>
        <w:tab/>
        <w:t>W każdej chwili, Oferentowi przysługuje prawo wniesienia skargi do organu nadzorczego (GIODO lub jego prawny następca - Prezes Urzędu Ochrony Danych Osobowych).</w:t>
      </w:r>
    </w:p>
    <w:p w14:paraId="44444F41" w14:textId="77777777" w:rsidR="006B584E" w:rsidRDefault="006B584E" w:rsidP="006B584E">
      <w:pPr>
        <w:suppressAutoHyphens/>
        <w:spacing w:after="0" w:line="264" w:lineRule="auto"/>
        <w:ind w:left="567" w:hanging="283"/>
        <w:jc w:val="both"/>
        <w:rPr>
          <w:rFonts w:ascii="Times New Roman" w:eastAsia="Times New Roman" w:hAnsi="Times New Roman"/>
          <w:bCs/>
          <w:sz w:val="20"/>
          <w:szCs w:val="20"/>
          <w:lang w:eastAsia="pl-PL"/>
        </w:rPr>
      </w:pPr>
      <w:r>
        <w:rPr>
          <w:rFonts w:ascii="Times New Roman" w:eastAsia="Times New Roman" w:hAnsi="Times New Roman"/>
          <w:bCs/>
          <w:sz w:val="20"/>
          <w:szCs w:val="20"/>
          <w:lang w:eastAsia="pl-PL"/>
        </w:rPr>
        <w:t>8</w:t>
      </w:r>
      <w:r w:rsidR="00147273" w:rsidRPr="00354672">
        <w:rPr>
          <w:rFonts w:ascii="Times New Roman" w:eastAsia="Times New Roman" w:hAnsi="Times New Roman"/>
          <w:bCs/>
          <w:sz w:val="20"/>
          <w:szCs w:val="20"/>
          <w:lang w:eastAsia="pl-PL"/>
        </w:rPr>
        <w:t xml:space="preserve">. Okres przetwarzania obejmuje okres wykonywania zobowiązań oraz okres przedawnienia roszczeń wynikający z przepisów, oraz okres przechowywania dokumentacji projektowej zgodnie zapisami </w:t>
      </w:r>
      <w:r>
        <w:rPr>
          <w:rFonts w:ascii="Times New Roman" w:eastAsia="Times New Roman" w:hAnsi="Times New Roman"/>
          <w:bCs/>
          <w:sz w:val="20"/>
          <w:szCs w:val="20"/>
          <w:lang w:eastAsia="pl-PL"/>
        </w:rPr>
        <w:t>umowy o dofinansowanie projektu</w:t>
      </w:r>
    </w:p>
    <w:p w14:paraId="0BA14CA1" w14:textId="77777777" w:rsidR="002138D1" w:rsidRDefault="006B584E" w:rsidP="00C413C3">
      <w:pPr>
        <w:suppressAutoHyphens/>
        <w:spacing w:after="0" w:line="264" w:lineRule="auto"/>
        <w:ind w:left="567" w:hanging="283"/>
        <w:jc w:val="both"/>
        <w:rPr>
          <w:rFonts w:ascii="Times New Roman" w:eastAsia="Times New Roman" w:hAnsi="Times New Roman"/>
          <w:bCs/>
          <w:sz w:val="20"/>
          <w:szCs w:val="20"/>
          <w:lang w:eastAsia="pl-PL"/>
        </w:rPr>
      </w:pPr>
      <w:r>
        <w:rPr>
          <w:rFonts w:ascii="Times New Roman" w:eastAsia="Times New Roman" w:hAnsi="Times New Roman"/>
          <w:bCs/>
          <w:sz w:val="20"/>
          <w:szCs w:val="20"/>
          <w:lang w:eastAsia="pl-PL"/>
        </w:rPr>
        <w:t>9</w:t>
      </w:r>
      <w:r w:rsidR="00147273" w:rsidRPr="00354672">
        <w:rPr>
          <w:rFonts w:ascii="Times New Roman" w:eastAsia="Times New Roman" w:hAnsi="Times New Roman"/>
          <w:bCs/>
          <w:sz w:val="20"/>
          <w:szCs w:val="20"/>
          <w:lang w:eastAsia="pl-PL"/>
        </w:rPr>
        <w:t>.W przypadku zawarcia umowy lub zamówienia pomiędzy Oferentem a Zamawiającym, dane podane przez Oferenta będą przetwarzane w celu wykonania takiej umowy lub zamówienia oraz ich rozliczenia.</w:t>
      </w:r>
    </w:p>
    <w:p w14:paraId="46057210" w14:textId="77777777" w:rsidR="00693C0D" w:rsidRDefault="00693C0D" w:rsidP="00C413C3">
      <w:pPr>
        <w:suppressAutoHyphens/>
        <w:spacing w:after="0" w:line="264" w:lineRule="auto"/>
        <w:ind w:left="567" w:hanging="283"/>
        <w:jc w:val="both"/>
        <w:rPr>
          <w:rFonts w:ascii="Times New Roman" w:eastAsia="Times New Roman" w:hAnsi="Times New Roman"/>
          <w:bCs/>
          <w:sz w:val="20"/>
          <w:szCs w:val="20"/>
          <w:lang w:eastAsia="pl-PL"/>
        </w:rPr>
      </w:pPr>
    </w:p>
    <w:tbl>
      <w:tblPr>
        <w:tblW w:w="4954"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top w:w="45" w:type="dxa"/>
          <w:left w:w="45" w:type="dxa"/>
          <w:bottom w:w="45" w:type="dxa"/>
          <w:right w:w="45" w:type="dxa"/>
        </w:tblCellMar>
        <w:tblLook w:val="04A0" w:firstRow="1" w:lastRow="0" w:firstColumn="1" w:lastColumn="0" w:noHBand="0" w:noVBand="1"/>
      </w:tblPr>
      <w:tblGrid>
        <w:gridCol w:w="9541"/>
      </w:tblGrid>
      <w:tr w:rsidR="000F43E2" w:rsidRPr="00AC6BAE" w14:paraId="3FBF65BF" w14:textId="77777777" w:rsidTr="008E1370">
        <w:trPr>
          <w:trHeight w:val="227"/>
          <w:tblCellSpacing w:w="15" w:type="dxa"/>
        </w:trPr>
        <w:tc>
          <w:tcPr>
            <w:tcW w:w="4967" w:type="pct"/>
            <w:shd w:val="clear" w:color="auto" w:fill="D9D9D9"/>
          </w:tcPr>
          <w:p w14:paraId="59F5A4C8" w14:textId="77777777" w:rsidR="000F43E2" w:rsidRPr="00AC6BAE" w:rsidRDefault="000F43E2">
            <w:pPr>
              <w:pStyle w:val="Akapitzlist"/>
              <w:numPr>
                <w:ilvl w:val="0"/>
                <w:numId w:val="21"/>
              </w:numPr>
              <w:spacing w:after="0" w:line="240" w:lineRule="auto"/>
              <w:jc w:val="both"/>
              <w:rPr>
                <w:rFonts w:ascii="Times New Roman" w:hAnsi="Times New Roman"/>
                <w:b/>
                <w:bCs/>
                <w:sz w:val="20"/>
                <w:szCs w:val="20"/>
              </w:rPr>
            </w:pPr>
            <w:r w:rsidRPr="00AC6BAE">
              <w:rPr>
                <w:rFonts w:ascii="Times New Roman" w:hAnsi="Times New Roman"/>
                <w:b/>
                <w:bCs/>
                <w:sz w:val="20"/>
                <w:szCs w:val="20"/>
              </w:rPr>
              <w:t>Wykaz załączników</w:t>
            </w:r>
          </w:p>
        </w:tc>
      </w:tr>
    </w:tbl>
    <w:p w14:paraId="2CAF291A" w14:textId="77777777" w:rsidR="00543004" w:rsidRPr="00543004" w:rsidRDefault="00366E3B" w:rsidP="00B51D03">
      <w:pPr>
        <w:pStyle w:val="Subitemnumbered"/>
        <w:suppressAutoHyphens/>
        <w:spacing w:line="240" w:lineRule="auto"/>
        <w:ind w:left="0" w:firstLine="0"/>
        <w:jc w:val="both"/>
        <w:rPr>
          <w:rFonts w:ascii="Times New Roman" w:hAnsi="Times New Roman"/>
          <w:b/>
          <w:bCs/>
        </w:rPr>
      </w:pPr>
      <w:r w:rsidRPr="00543004">
        <w:rPr>
          <w:rFonts w:ascii="Times New Roman" w:hAnsi="Times New Roman"/>
          <w:b/>
          <w:bCs/>
        </w:rPr>
        <w:t>Załącznik nr 1</w:t>
      </w:r>
      <w:r w:rsidRPr="00543004">
        <w:rPr>
          <w:rFonts w:ascii="Times New Roman" w:hAnsi="Times New Roman"/>
          <w:bCs/>
        </w:rPr>
        <w:t xml:space="preserve"> - Formularz ofertowy; </w:t>
      </w:r>
    </w:p>
    <w:p w14:paraId="56C8A6AE" w14:textId="77777777" w:rsidR="00366E3B" w:rsidRPr="00147273" w:rsidRDefault="00D76B2F" w:rsidP="00B51D03">
      <w:pPr>
        <w:pStyle w:val="Subitemnumbered"/>
        <w:suppressAutoHyphens/>
        <w:spacing w:line="240" w:lineRule="auto"/>
        <w:ind w:left="0" w:firstLine="0"/>
        <w:jc w:val="both"/>
        <w:rPr>
          <w:rFonts w:ascii="Times New Roman" w:hAnsi="Times New Roman"/>
          <w:b/>
          <w:bCs/>
        </w:rPr>
      </w:pPr>
      <w:r w:rsidRPr="00543004">
        <w:rPr>
          <w:rFonts w:ascii="Times New Roman" w:hAnsi="Times New Roman"/>
          <w:b/>
          <w:bCs/>
        </w:rPr>
        <w:t>Załącznik nr 2</w:t>
      </w:r>
      <w:r w:rsidR="00366E3B" w:rsidRPr="00543004">
        <w:rPr>
          <w:rFonts w:ascii="Times New Roman" w:hAnsi="Times New Roman"/>
          <w:b/>
          <w:bCs/>
        </w:rPr>
        <w:t xml:space="preserve"> - </w:t>
      </w:r>
      <w:r w:rsidR="00366E3B" w:rsidRPr="00543004">
        <w:rPr>
          <w:rFonts w:ascii="Times New Roman" w:hAnsi="Times New Roman"/>
          <w:bCs/>
        </w:rPr>
        <w:t xml:space="preserve">Oświadczenie o braku powiązań osobowych lub kapitałowych pomiędzy Wykonawcą </w:t>
      </w:r>
      <w:r w:rsidR="005A3EC1">
        <w:rPr>
          <w:rFonts w:ascii="Times New Roman" w:hAnsi="Times New Roman"/>
          <w:bCs/>
        </w:rPr>
        <w:br/>
      </w:r>
      <w:r w:rsidR="00366E3B" w:rsidRPr="00543004">
        <w:rPr>
          <w:rFonts w:ascii="Times New Roman" w:hAnsi="Times New Roman"/>
          <w:bCs/>
        </w:rPr>
        <w:t>a Zamawiającym</w:t>
      </w:r>
      <w:r w:rsidR="004407A3">
        <w:rPr>
          <w:rFonts w:ascii="Times New Roman" w:hAnsi="Times New Roman"/>
          <w:bCs/>
        </w:rPr>
        <w:t>.</w:t>
      </w:r>
    </w:p>
    <w:p w14:paraId="6AAF520D" w14:textId="77777777" w:rsidR="00147273" w:rsidRDefault="00147273" w:rsidP="00B51D03">
      <w:pPr>
        <w:pStyle w:val="Subitemnumbered"/>
        <w:suppressAutoHyphens/>
        <w:spacing w:line="240" w:lineRule="auto"/>
        <w:ind w:left="0" w:firstLine="0"/>
        <w:jc w:val="both"/>
        <w:rPr>
          <w:rFonts w:ascii="Times New Roman" w:hAnsi="Times New Roman"/>
          <w:bCs/>
        </w:rPr>
      </w:pPr>
      <w:r w:rsidRPr="001027C3">
        <w:rPr>
          <w:rFonts w:ascii="Times New Roman" w:hAnsi="Times New Roman"/>
          <w:b/>
          <w:bCs/>
        </w:rPr>
        <w:t xml:space="preserve">Załącznik nr 3 – </w:t>
      </w:r>
      <w:r w:rsidRPr="001027C3">
        <w:rPr>
          <w:rFonts w:ascii="Times New Roman" w:hAnsi="Times New Roman"/>
          <w:bCs/>
        </w:rPr>
        <w:t>Oświadczenie od Wykonawcy w zakresie wypełnienia obowiązków informacyjnych przewidzianych w art. 13 lub art. 14 RODO.</w:t>
      </w:r>
    </w:p>
    <w:p w14:paraId="62EBABB1" w14:textId="77777777" w:rsidR="00411C27" w:rsidRPr="00D57AB7" w:rsidRDefault="00411C27" w:rsidP="00411C27">
      <w:pPr>
        <w:suppressAutoHyphens/>
        <w:spacing w:after="0" w:line="240" w:lineRule="auto"/>
        <w:jc w:val="both"/>
        <w:rPr>
          <w:rFonts w:ascii="Times New Roman" w:hAnsi="Times New Roman"/>
          <w:bCs/>
          <w:sz w:val="20"/>
          <w:szCs w:val="20"/>
        </w:rPr>
      </w:pPr>
      <w:r w:rsidRPr="00D57AB7">
        <w:rPr>
          <w:rFonts w:ascii="Times New Roman" w:hAnsi="Times New Roman"/>
          <w:b/>
          <w:bCs/>
          <w:sz w:val="20"/>
          <w:szCs w:val="20"/>
        </w:rPr>
        <w:t xml:space="preserve">Załącznik nr 4 – </w:t>
      </w:r>
      <w:r w:rsidRPr="00D57AB7">
        <w:rPr>
          <w:rFonts w:ascii="Times New Roman" w:hAnsi="Times New Roman"/>
          <w:bCs/>
          <w:sz w:val="20"/>
          <w:szCs w:val="20"/>
        </w:rPr>
        <w:t>Oświadczenie o zachowaniu poufności.</w:t>
      </w:r>
    </w:p>
    <w:p w14:paraId="06267F85" w14:textId="77777777" w:rsidR="00411C27" w:rsidRPr="00D57AB7" w:rsidRDefault="00411C27" w:rsidP="00411C27">
      <w:pPr>
        <w:suppressAutoHyphens/>
        <w:spacing w:after="0" w:line="240" w:lineRule="auto"/>
        <w:jc w:val="both"/>
        <w:rPr>
          <w:rFonts w:ascii="Times New Roman" w:hAnsi="Times New Roman"/>
          <w:b/>
          <w:bCs/>
          <w:sz w:val="20"/>
          <w:szCs w:val="20"/>
        </w:rPr>
      </w:pPr>
      <w:r w:rsidRPr="00D57AB7">
        <w:rPr>
          <w:rFonts w:ascii="Times New Roman" w:hAnsi="Times New Roman"/>
          <w:b/>
          <w:sz w:val="20"/>
          <w:szCs w:val="20"/>
        </w:rPr>
        <w:t xml:space="preserve">Załącznik nr 5 – </w:t>
      </w:r>
      <w:r w:rsidRPr="00D57AB7">
        <w:rPr>
          <w:rFonts w:ascii="Times New Roman" w:hAnsi="Times New Roman"/>
          <w:bCs/>
          <w:sz w:val="20"/>
          <w:szCs w:val="20"/>
        </w:rPr>
        <w:t>Szczegółowa specyfikacja przedmiotu zamówienia</w:t>
      </w:r>
    </w:p>
    <w:p w14:paraId="0DF6B91B" w14:textId="77777777" w:rsidR="00411C27" w:rsidRDefault="00411C27" w:rsidP="00B51D03">
      <w:pPr>
        <w:pStyle w:val="Subitemnumbered"/>
        <w:suppressAutoHyphens/>
        <w:spacing w:line="240" w:lineRule="auto"/>
        <w:ind w:left="0" w:firstLine="0"/>
        <w:jc w:val="both"/>
        <w:rPr>
          <w:rFonts w:ascii="Times New Roman" w:hAnsi="Times New Roman"/>
          <w:bCs/>
        </w:rPr>
      </w:pPr>
    </w:p>
    <w:p w14:paraId="0E0EEDE4" w14:textId="77777777" w:rsidR="003E2794" w:rsidRDefault="003E2794" w:rsidP="00AC6BAE">
      <w:pPr>
        <w:spacing w:after="0" w:line="240" w:lineRule="auto"/>
        <w:jc w:val="both"/>
        <w:rPr>
          <w:rFonts w:ascii="Times New Roman" w:hAnsi="Times New Roman"/>
          <w:b/>
          <w:sz w:val="20"/>
          <w:szCs w:val="20"/>
        </w:rPr>
      </w:pPr>
    </w:p>
    <w:p w14:paraId="551CD678" w14:textId="77777777" w:rsidR="003E2794" w:rsidRDefault="003E2794" w:rsidP="00AC6BAE">
      <w:pPr>
        <w:spacing w:after="0" w:line="240" w:lineRule="auto"/>
        <w:jc w:val="both"/>
        <w:rPr>
          <w:rFonts w:ascii="Times New Roman" w:hAnsi="Times New Roman"/>
          <w:b/>
          <w:sz w:val="20"/>
          <w:szCs w:val="20"/>
        </w:rPr>
      </w:pPr>
    </w:p>
    <w:p w14:paraId="506E5C8C" w14:textId="77777777" w:rsidR="003E2794" w:rsidRDefault="003E2794" w:rsidP="00AC6BAE">
      <w:pPr>
        <w:spacing w:after="0" w:line="240" w:lineRule="auto"/>
        <w:jc w:val="both"/>
        <w:rPr>
          <w:rFonts w:ascii="Times New Roman" w:hAnsi="Times New Roman"/>
          <w:b/>
          <w:sz w:val="20"/>
          <w:szCs w:val="20"/>
        </w:rPr>
      </w:pPr>
    </w:p>
    <w:p w14:paraId="42141256" w14:textId="77777777" w:rsidR="003E2794" w:rsidRDefault="003E2794" w:rsidP="00AC6BAE">
      <w:pPr>
        <w:spacing w:after="0" w:line="240" w:lineRule="auto"/>
        <w:jc w:val="both"/>
        <w:rPr>
          <w:rFonts w:ascii="Times New Roman" w:hAnsi="Times New Roman"/>
          <w:b/>
          <w:sz w:val="20"/>
          <w:szCs w:val="20"/>
        </w:rPr>
      </w:pPr>
    </w:p>
    <w:p w14:paraId="64FCD3E3" w14:textId="77777777" w:rsidR="003E2794" w:rsidRDefault="003E2794" w:rsidP="00AC6BAE">
      <w:pPr>
        <w:spacing w:after="0" w:line="240" w:lineRule="auto"/>
        <w:jc w:val="both"/>
        <w:rPr>
          <w:rFonts w:ascii="Times New Roman" w:hAnsi="Times New Roman"/>
          <w:b/>
          <w:sz w:val="20"/>
          <w:szCs w:val="20"/>
        </w:rPr>
      </w:pPr>
    </w:p>
    <w:p w14:paraId="52CB6B6F" w14:textId="77777777" w:rsidR="003E2794" w:rsidRDefault="003E2794" w:rsidP="00AC6BAE">
      <w:pPr>
        <w:spacing w:after="0" w:line="240" w:lineRule="auto"/>
        <w:jc w:val="both"/>
        <w:rPr>
          <w:rFonts w:ascii="Times New Roman" w:hAnsi="Times New Roman"/>
          <w:b/>
          <w:sz w:val="20"/>
          <w:szCs w:val="20"/>
        </w:rPr>
      </w:pPr>
    </w:p>
    <w:p w14:paraId="5A93A42B" w14:textId="77777777" w:rsidR="003E2794" w:rsidRDefault="003E2794" w:rsidP="00AC6BAE">
      <w:pPr>
        <w:spacing w:after="0" w:line="240" w:lineRule="auto"/>
        <w:jc w:val="both"/>
        <w:rPr>
          <w:rFonts w:ascii="Times New Roman" w:hAnsi="Times New Roman"/>
          <w:b/>
          <w:sz w:val="20"/>
          <w:szCs w:val="20"/>
        </w:rPr>
      </w:pPr>
    </w:p>
    <w:p w14:paraId="4B619F96" w14:textId="77777777" w:rsidR="003E2794" w:rsidRDefault="003E2794" w:rsidP="00AC6BAE">
      <w:pPr>
        <w:spacing w:after="0" w:line="240" w:lineRule="auto"/>
        <w:jc w:val="both"/>
        <w:rPr>
          <w:rFonts w:ascii="Times New Roman" w:hAnsi="Times New Roman"/>
          <w:b/>
          <w:sz w:val="20"/>
          <w:szCs w:val="20"/>
        </w:rPr>
      </w:pPr>
    </w:p>
    <w:p w14:paraId="1927E147" w14:textId="77777777" w:rsidR="003E2794" w:rsidRDefault="003E2794" w:rsidP="00AC6BAE">
      <w:pPr>
        <w:spacing w:after="0" w:line="240" w:lineRule="auto"/>
        <w:jc w:val="both"/>
        <w:rPr>
          <w:rFonts w:ascii="Times New Roman" w:hAnsi="Times New Roman"/>
          <w:b/>
          <w:sz w:val="20"/>
          <w:szCs w:val="20"/>
        </w:rPr>
      </w:pPr>
    </w:p>
    <w:p w14:paraId="7A94E4FA" w14:textId="77777777" w:rsidR="003E2794" w:rsidRDefault="003E2794" w:rsidP="00AC6BAE">
      <w:pPr>
        <w:spacing w:after="0" w:line="240" w:lineRule="auto"/>
        <w:jc w:val="both"/>
        <w:rPr>
          <w:rFonts w:ascii="Times New Roman" w:hAnsi="Times New Roman"/>
          <w:b/>
          <w:sz w:val="20"/>
          <w:szCs w:val="20"/>
        </w:rPr>
      </w:pPr>
    </w:p>
    <w:p w14:paraId="3EA75530" w14:textId="77777777" w:rsidR="003E2794" w:rsidRDefault="003E2794" w:rsidP="00AC6BAE">
      <w:pPr>
        <w:spacing w:after="0" w:line="240" w:lineRule="auto"/>
        <w:jc w:val="both"/>
        <w:rPr>
          <w:rFonts w:ascii="Times New Roman" w:hAnsi="Times New Roman"/>
          <w:b/>
          <w:sz w:val="20"/>
          <w:szCs w:val="20"/>
        </w:rPr>
      </w:pPr>
    </w:p>
    <w:p w14:paraId="12E77D2A" w14:textId="77777777" w:rsidR="003E2794" w:rsidRDefault="003E2794" w:rsidP="00AC6BAE">
      <w:pPr>
        <w:spacing w:after="0" w:line="240" w:lineRule="auto"/>
        <w:jc w:val="both"/>
        <w:rPr>
          <w:rFonts w:ascii="Times New Roman" w:hAnsi="Times New Roman"/>
          <w:b/>
          <w:sz w:val="20"/>
          <w:szCs w:val="20"/>
        </w:rPr>
      </w:pPr>
    </w:p>
    <w:p w14:paraId="458280D2" w14:textId="64D39C7F" w:rsidR="003E2794" w:rsidRDefault="003E2794" w:rsidP="00AC6BAE">
      <w:pPr>
        <w:spacing w:after="0" w:line="240" w:lineRule="auto"/>
        <w:jc w:val="both"/>
        <w:rPr>
          <w:rFonts w:ascii="Times New Roman" w:hAnsi="Times New Roman"/>
          <w:b/>
          <w:sz w:val="20"/>
          <w:szCs w:val="20"/>
        </w:rPr>
      </w:pPr>
    </w:p>
    <w:p w14:paraId="2527A26F" w14:textId="7C8F3E2F" w:rsidR="008B3780" w:rsidRDefault="008B3780" w:rsidP="00AC6BAE">
      <w:pPr>
        <w:spacing w:after="0" w:line="240" w:lineRule="auto"/>
        <w:jc w:val="both"/>
        <w:rPr>
          <w:rFonts w:ascii="Times New Roman" w:hAnsi="Times New Roman"/>
          <w:b/>
          <w:sz w:val="20"/>
          <w:szCs w:val="20"/>
        </w:rPr>
      </w:pPr>
    </w:p>
    <w:p w14:paraId="1E518451" w14:textId="384DD8FD" w:rsidR="008B3780" w:rsidRDefault="008B3780" w:rsidP="00AC6BAE">
      <w:pPr>
        <w:spacing w:after="0" w:line="240" w:lineRule="auto"/>
        <w:jc w:val="both"/>
        <w:rPr>
          <w:rFonts w:ascii="Times New Roman" w:hAnsi="Times New Roman"/>
          <w:b/>
          <w:sz w:val="20"/>
          <w:szCs w:val="20"/>
        </w:rPr>
      </w:pPr>
    </w:p>
    <w:p w14:paraId="1D8A3947" w14:textId="5AC42AB0" w:rsidR="008B3780" w:rsidRDefault="008B3780" w:rsidP="00AC6BAE">
      <w:pPr>
        <w:spacing w:after="0" w:line="240" w:lineRule="auto"/>
        <w:jc w:val="both"/>
        <w:rPr>
          <w:rFonts w:ascii="Times New Roman" w:hAnsi="Times New Roman"/>
          <w:b/>
          <w:sz w:val="20"/>
          <w:szCs w:val="20"/>
        </w:rPr>
      </w:pPr>
    </w:p>
    <w:p w14:paraId="32A6903C" w14:textId="3AF80FA9" w:rsidR="008B3780" w:rsidRDefault="008B3780" w:rsidP="00AC6BAE">
      <w:pPr>
        <w:spacing w:after="0" w:line="240" w:lineRule="auto"/>
        <w:jc w:val="both"/>
        <w:rPr>
          <w:rFonts w:ascii="Times New Roman" w:hAnsi="Times New Roman"/>
          <w:b/>
          <w:sz w:val="20"/>
          <w:szCs w:val="20"/>
        </w:rPr>
      </w:pPr>
    </w:p>
    <w:p w14:paraId="597D9345" w14:textId="4187A5D8" w:rsidR="008B3780" w:rsidRDefault="008B3780" w:rsidP="00AC6BAE">
      <w:pPr>
        <w:spacing w:after="0" w:line="240" w:lineRule="auto"/>
        <w:jc w:val="both"/>
        <w:rPr>
          <w:rFonts w:ascii="Times New Roman" w:hAnsi="Times New Roman"/>
          <w:b/>
          <w:sz w:val="20"/>
          <w:szCs w:val="20"/>
        </w:rPr>
      </w:pPr>
    </w:p>
    <w:p w14:paraId="0BF218E7" w14:textId="61B209B1" w:rsidR="008B3780" w:rsidRDefault="008B3780" w:rsidP="00AC6BAE">
      <w:pPr>
        <w:spacing w:after="0" w:line="240" w:lineRule="auto"/>
        <w:jc w:val="both"/>
        <w:rPr>
          <w:rFonts w:ascii="Times New Roman" w:hAnsi="Times New Roman"/>
          <w:b/>
          <w:sz w:val="20"/>
          <w:szCs w:val="20"/>
        </w:rPr>
      </w:pPr>
    </w:p>
    <w:p w14:paraId="062AB8DA" w14:textId="300225BD" w:rsidR="008B3780" w:rsidRDefault="008B3780" w:rsidP="00AC6BAE">
      <w:pPr>
        <w:spacing w:after="0" w:line="240" w:lineRule="auto"/>
        <w:jc w:val="both"/>
        <w:rPr>
          <w:rFonts w:ascii="Times New Roman" w:hAnsi="Times New Roman"/>
          <w:b/>
          <w:sz w:val="20"/>
          <w:szCs w:val="20"/>
        </w:rPr>
      </w:pPr>
    </w:p>
    <w:p w14:paraId="5D6E9362" w14:textId="7618FAA1" w:rsidR="008B3780" w:rsidRDefault="008B3780" w:rsidP="00AC6BAE">
      <w:pPr>
        <w:spacing w:after="0" w:line="240" w:lineRule="auto"/>
        <w:jc w:val="both"/>
        <w:rPr>
          <w:rFonts w:ascii="Times New Roman" w:hAnsi="Times New Roman"/>
          <w:b/>
          <w:sz w:val="20"/>
          <w:szCs w:val="20"/>
        </w:rPr>
      </w:pPr>
    </w:p>
    <w:p w14:paraId="3753DF23" w14:textId="27A403E1" w:rsidR="008B3780" w:rsidRDefault="008B3780" w:rsidP="00AC6BAE">
      <w:pPr>
        <w:spacing w:after="0" w:line="240" w:lineRule="auto"/>
        <w:jc w:val="both"/>
        <w:rPr>
          <w:rFonts w:ascii="Times New Roman" w:hAnsi="Times New Roman"/>
          <w:b/>
          <w:sz w:val="20"/>
          <w:szCs w:val="20"/>
        </w:rPr>
      </w:pPr>
    </w:p>
    <w:p w14:paraId="5A359120" w14:textId="540D4FEA" w:rsidR="008B3780" w:rsidRDefault="008B3780" w:rsidP="00AC6BAE">
      <w:pPr>
        <w:spacing w:after="0" w:line="240" w:lineRule="auto"/>
        <w:jc w:val="both"/>
        <w:rPr>
          <w:rFonts w:ascii="Times New Roman" w:hAnsi="Times New Roman"/>
          <w:b/>
          <w:sz w:val="20"/>
          <w:szCs w:val="20"/>
        </w:rPr>
      </w:pPr>
    </w:p>
    <w:p w14:paraId="1DBFB54D" w14:textId="5E9B1706" w:rsidR="008B3780" w:rsidRDefault="008B3780" w:rsidP="00AC6BAE">
      <w:pPr>
        <w:spacing w:after="0" w:line="240" w:lineRule="auto"/>
        <w:jc w:val="both"/>
        <w:rPr>
          <w:rFonts w:ascii="Times New Roman" w:hAnsi="Times New Roman"/>
          <w:b/>
          <w:sz w:val="20"/>
          <w:szCs w:val="20"/>
        </w:rPr>
      </w:pPr>
    </w:p>
    <w:p w14:paraId="7ECF2907" w14:textId="6C65E84D" w:rsidR="008B3780" w:rsidRDefault="008B3780" w:rsidP="00AC6BAE">
      <w:pPr>
        <w:spacing w:after="0" w:line="240" w:lineRule="auto"/>
        <w:jc w:val="both"/>
        <w:rPr>
          <w:rFonts w:ascii="Times New Roman" w:hAnsi="Times New Roman"/>
          <w:b/>
          <w:sz w:val="20"/>
          <w:szCs w:val="20"/>
        </w:rPr>
      </w:pPr>
    </w:p>
    <w:p w14:paraId="1C8DCE6E" w14:textId="07352091" w:rsidR="008B3780" w:rsidRDefault="008B3780" w:rsidP="00AC6BAE">
      <w:pPr>
        <w:spacing w:after="0" w:line="240" w:lineRule="auto"/>
        <w:jc w:val="both"/>
        <w:rPr>
          <w:rFonts w:ascii="Times New Roman" w:hAnsi="Times New Roman"/>
          <w:b/>
          <w:sz w:val="20"/>
          <w:szCs w:val="20"/>
        </w:rPr>
      </w:pPr>
    </w:p>
    <w:p w14:paraId="1C2EFC8C" w14:textId="77777777" w:rsidR="008B3780" w:rsidRDefault="008B3780" w:rsidP="00AC6BAE">
      <w:pPr>
        <w:spacing w:after="0" w:line="240" w:lineRule="auto"/>
        <w:jc w:val="both"/>
        <w:rPr>
          <w:rFonts w:ascii="Times New Roman" w:hAnsi="Times New Roman"/>
          <w:b/>
          <w:sz w:val="20"/>
          <w:szCs w:val="20"/>
        </w:rPr>
      </w:pPr>
    </w:p>
    <w:p w14:paraId="7B92DF0B" w14:textId="77777777" w:rsidR="003E2794" w:rsidRDefault="003E2794" w:rsidP="00AC6BAE">
      <w:pPr>
        <w:spacing w:after="0" w:line="240" w:lineRule="auto"/>
        <w:jc w:val="both"/>
        <w:rPr>
          <w:rFonts w:ascii="Times New Roman" w:hAnsi="Times New Roman"/>
          <w:b/>
          <w:sz w:val="20"/>
          <w:szCs w:val="20"/>
        </w:rPr>
      </w:pPr>
    </w:p>
    <w:p w14:paraId="7121854E" w14:textId="77777777" w:rsidR="003E2794" w:rsidRDefault="003E2794" w:rsidP="00AC6BAE">
      <w:pPr>
        <w:spacing w:after="0" w:line="240" w:lineRule="auto"/>
        <w:jc w:val="both"/>
        <w:rPr>
          <w:rFonts w:ascii="Times New Roman" w:hAnsi="Times New Roman"/>
          <w:b/>
          <w:sz w:val="20"/>
          <w:szCs w:val="20"/>
        </w:rPr>
      </w:pPr>
    </w:p>
    <w:p w14:paraId="6BD1501D" w14:textId="77777777" w:rsidR="003E2794" w:rsidRDefault="003E2794" w:rsidP="00AC6BAE">
      <w:pPr>
        <w:spacing w:after="0" w:line="240" w:lineRule="auto"/>
        <w:jc w:val="both"/>
        <w:rPr>
          <w:rFonts w:ascii="Times New Roman" w:hAnsi="Times New Roman"/>
          <w:b/>
          <w:sz w:val="20"/>
          <w:szCs w:val="20"/>
        </w:rPr>
      </w:pPr>
    </w:p>
    <w:p w14:paraId="4D280598" w14:textId="7B8D03A2" w:rsidR="007F7F33" w:rsidRPr="00AC6BAE" w:rsidRDefault="00C40E93" w:rsidP="00AC6BAE">
      <w:pPr>
        <w:spacing w:after="0" w:line="240" w:lineRule="auto"/>
        <w:jc w:val="both"/>
        <w:rPr>
          <w:rFonts w:ascii="Times New Roman" w:hAnsi="Times New Roman"/>
          <w:b/>
          <w:sz w:val="20"/>
          <w:szCs w:val="20"/>
        </w:rPr>
      </w:pPr>
      <w:r w:rsidRPr="00AC6BAE">
        <w:rPr>
          <w:rFonts w:ascii="Times New Roman" w:hAnsi="Times New Roman"/>
          <w:b/>
          <w:sz w:val="20"/>
          <w:szCs w:val="20"/>
        </w:rPr>
        <w:t>Z</w:t>
      </w:r>
      <w:r w:rsidR="00DD16F4" w:rsidRPr="00AC6BAE">
        <w:rPr>
          <w:rFonts w:ascii="Times New Roman" w:hAnsi="Times New Roman"/>
          <w:b/>
          <w:sz w:val="20"/>
          <w:szCs w:val="20"/>
        </w:rPr>
        <w:t xml:space="preserve">ałącznik nr 1 – Formularz ofertowy </w:t>
      </w:r>
    </w:p>
    <w:p w14:paraId="136B6852" w14:textId="77777777" w:rsidR="00727ACD" w:rsidRPr="00AC6BAE" w:rsidRDefault="00727ACD" w:rsidP="00AC6BAE">
      <w:pPr>
        <w:spacing w:after="0" w:line="240" w:lineRule="auto"/>
        <w:jc w:val="both"/>
        <w:rPr>
          <w:rFonts w:ascii="Times New Roman" w:hAnsi="Times New Roman"/>
          <w:b/>
          <w:sz w:val="20"/>
          <w:szCs w:val="20"/>
        </w:rPr>
      </w:pPr>
    </w:p>
    <w:p w14:paraId="1A8DCBF0" w14:textId="77777777" w:rsidR="00727ACD" w:rsidRPr="00AC6BAE" w:rsidRDefault="00727ACD" w:rsidP="00AC6BAE">
      <w:pPr>
        <w:spacing w:after="0" w:line="240" w:lineRule="auto"/>
        <w:jc w:val="both"/>
        <w:rPr>
          <w:rFonts w:ascii="Times New Roman" w:hAnsi="Times New Roman"/>
          <w:b/>
          <w:sz w:val="20"/>
          <w:szCs w:val="20"/>
        </w:rPr>
      </w:pPr>
    </w:p>
    <w:p w14:paraId="4CD567DD" w14:textId="77777777" w:rsidR="001138D5" w:rsidRPr="00AC6BAE" w:rsidRDefault="001138D5" w:rsidP="00AC6BAE">
      <w:pPr>
        <w:spacing w:after="0" w:line="240" w:lineRule="auto"/>
        <w:jc w:val="both"/>
        <w:rPr>
          <w:rFonts w:ascii="Times New Roman" w:hAnsi="Times New Roman"/>
          <w:b/>
          <w:sz w:val="20"/>
          <w:szCs w:val="20"/>
        </w:rPr>
      </w:pPr>
    </w:p>
    <w:p w14:paraId="31FE7389" w14:textId="77777777" w:rsidR="007F7F33" w:rsidRPr="00AC6BAE" w:rsidRDefault="007F7F33" w:rsidP="00AC6BAE">
      <w:pPr>
        <w:spacing w:after="0" w:line="240" w:lineRule="auto"/>
        <w:jc w:val="center"/>
        <w:rPr>
          <w:rFonts w:ascii="Times New Roman" w:hAnsi="Times New Roman"/>
          <w:sz w:val="20"/>
          <w:szCs w:val="20"/>
        </w:rPr>
      </w:pPr>
      <w:r w:rsidRPr="00AC6BAE">
        <w:rPr>
          <w:rFonts w:ascii="Times New Roman" w:hAnsi="Times New Roman"/>
          <w:sz w:val="20"/>
          <w:szCs w:val="20"/>
        </w:rPr>
        <w:t>……………………………….</w:t>
      </w:r>
      <w:r w:rsidRPr="00AC6BAE">
        <w:rPr>
          <w:rFonts w:ascii="Times New Roman" w:hAnsi="Times New Roman"/>
          <w:sz w:val="20"/>
          <w:szCs w:val="20"/>
        </w:rPr>
        <w:tab/>
      </w:r>
      <w:r w:rsidRPr="00AC6BAE">
        <w:rPr>
          <w:rFonts w:ascii="Times New Roman" w:hAnsi="Times New Roman"/>
          <w:sz w:val="20"/>
          <w:szCs w:val="20"/>
        </w:rPr>
        <w:tab/>
      </w:r>
      <w:r w:rsidRPr="00AC6BAE">
        <w:rPr>
          <w:rFonts w:ascii="Times New Roman" w:hAnsi="Times New Roman"/>
          <w:sz w:val="20"/>
          <w:szCs w:val="20"/>
        </w:rPr>
        <w:tab/>
      </w:r>
      <w:r w:rsidRPr="00AC6BAE">
        <w:rPr>
          <w:rFonts w:ascii="Times New Roman" w:hAnsi="Times New Roman"/>
          <w:sz w:val="20"/>
          <w:szCs w:val="20"/>
        </w:rPr>
        <w:tab/>
      </w:r>
      <w:r w:rsidRPr="00AC6BAE">
        <w:rPr>
          <w:rFonts w:ascii="Times New Roman" w:hAnsi="Times New Roman"/>
          <w:sz w:val="20"/>
          <w:szCs w:val="20"/>
        </w:rPr>
        <w:tab/>
        <w:t>………………………………..</w:t>
      </w:r>
    </w:p>
    <w:p w14:paraId="09A317FA" w14:textId="77777777" w:rsidR="007F7F33" w:rsidRPr="00AC6BAE" w:rsidRDefault="00DD16F4" w:rsidP="00AC6BAE">
      <w:pPr>
        <w:spacing w:after="0" w:line="240" w:lineRule="auto"/>
        <w:ind w:firstLine="708"/>
        <w:rPr>
          <w:rFonts w:ascii="Times New Roman" w:hAnsi="Times New Roman"/>
          <w:sz w:val="20"/>
          <w:szCs w:val="20"/>
        </w:rPr>
      </w:pPr>
      <w:r w:rsidRPr="00AC6BAE">
        <w:rPr>
          <w:rFonts w:ascii="Times New Roman" w:hAnsi="Times New Roman"/>
          <w:sz w:val="20"/>
          <w:szCs w:val="20"/>
        </w:rPr>
        <w:t>Pieczęć Wykonawcy</w:t>
      </w:r>
      <w:r w:rsidRPr="00AC6BAE">
        <w:rPr>
          <w:rFonts w:ascii="Times New Roman" w:hAnsi="Times New Roman"/>
          <w:sz w:val="20"/>
          <w:szCs w:val="20"/>
        </w:rPr>
        <w:tab/>
      </w:r>
      <w:r w:rsidRPr="00AC6BAE">
        <w:rPr>
          <w:rFonts w:ascii="Times New Roman" w:hAnsi="Times New Roman"/>
          <w:sz w:val="20"/>
          <w:szCs w:val="20"/>
        </w:rPr>
        <w:tab/>
      </w:r>
      <w:r w:rsidR="001138D5" w:rsidRPr="00AC6BAE">
        <w:rPr>
          <w:rFonts w:ascii="Times New Roman" w:hAnsi="Times New Roman"/>
          <w:sz w:val="20"/>
          <w:szCs w:val="20"/>
        </w:rPr>
        <w:tab/>
      </w:r>
      <w:r w:rsidR="001138D5" w:rsidRPr="00AC6BAE">
        <w:rPr>
          <w:rFonts w:ascii="Times New Roman" w:hAnsi="Times New Roman"/>
          <w:sz w:val="20"/>
          <w:szCs w:val="20"/>
        </w:rPr>
        <w:tab/>
      </w:r>
      <w:r w:rsidR="001138D5" w:rsidRPr="00AC6BAE">
        <w:rPr>
          <w:rFonts w:ascii="Times New Roman" w:hAnsi="Times New Roman"/>
          <w:sz w:val="20"/>
          <w:szCs w:val="20"/>
        </w:rPr>
        <w:tab/>
      </w:r>
      <w:r w:rsidR="001138D5" w:rsidRPr="00AC6BAE">
        <w:rPr>
          <w:rFonts w:ascii="Times New Roman" w:hAnsi="Times New Roman"/>
          <w:sz w:val="20"/>
          <w:szCs w:val="20"/>
        </w:rPr>
        <w:tab/>
        <w:t xml:space="preserve">   </w:t>
      </w:r>
      <w:r w:rsidRPr="00AC6BAE">
        <w:rPr>
          <w:rFonts w:ascii="Times New Roman" w:hAnsi="Times New Roman"/>
          <w:sz w:val="20"/>
          <w:szCs w:val="20"/>
        </w:rPr>
        <w:t xml:space="preserve">    Miejscowość, data </w:t>
      </w:r>
      <w:r w:rsidRPr="00AC6BAE">
        <w:rPr>
          <w:rFonts w:ascii="Times New Roman" w:hAnsi="Times New Roman"/>
          <w:sz w:val="20"/>
          <w:szCs w:val="20"/>
        </w:rPr>
        <w:tab/>
      </w:r>
      <w:r w:rsidRPr="00AC6BAE">
        <w:rPr>
          <w:rFonts w:ascii="Times New Roman" w:hAnsi="Times New Roman"/>
          <w:sz w:val="20"/>
          <w:szCs w:val="20"/>
        </w:rPr>
        <w:tab/>
        <w:t xml:space="preserve">                                        </w:t>
      </w:r>
    </w:p>
    <w:p w14:paraId="50DB970E" w14:textId="77777777" w:rsidR="007F7F33" w:rsidRPr="00AC6BAE" w:rsidRDefault="007F7F33" w:rsidP="00AC6BAE">
      <w:pPr>
        <w:autoSpaceDE w:val="0"/>
        <w:autoSpaceDN w:val="0"/>
        <w:adjustRightInd w:val="0"/>
        <w:spacing w:line="240" w:lineRule="auto"/>
        <w:jc w:val="both"/>
        <w:rPr>
          <w:rFonts w:ascii="Times New Roman" w:hAnsi="Times New Roman"/>
          <w:sz w:val="20"/>
          <w:szCs w:val="20"/>
        </w:rPr>
      </w:pPr>
    </w:p>
    <w:p w14:paraId="133EC7A2" w14:textId="77777777" w:rsidR="00DD16F4" w:rsidRPr="00AC6BAE" w:rsidRDefault="007F7F33" w:rsidP="00AC6BAE">
      <w:pPr>
        <w:spacing w:line="240" w:lineRule="auto"/>
        <w:jc w:val="center"/>
        <w:rPr>
          <w:rFonts w:ascii="Times New Roman" w:hAnsi="Times New Roman"/>
          <w:b/>
          <w:sz w:val="20"/>
          <w:szCs w:val="20"/>
        </w:rPr>
      </w:pPr>
      <w:r w:rsidRPr="00AC6BAE">
        <w:rPr>
          <w:rFonts w:ascii="Times New Roman" w:hAnsi="Times New Roman"/>
          <w:b/>
          <w:sz w:val="20"/>
          <w:szCs w:val="20"/>
        </w:rPr>
        <w:t>O</w:t>
      </w:r>
      <w:r w:rsidR="00727ACD" w:rsidRPr="00AC6BAE">
        <w:rPr>
          <w:rFonts w:ascii="Times New Roman" w:hAnsi="Times New Roman"/>
          <w:b/>
          <w:sz w:val="20"/>
          <w:szCs w:val="20"/>
        </w:rPr>
        <w:t>FERTA</w:t>
      </w:r>
    </w:p>
    <w:p w14:paraId="6A7D59A1" w14:textId="77777777" w:rsidR="007F7F33" w:rsidRPr="00AC6BAE" w:rsidRDefault="007F7F33" w:rsidP="00AC6BAE">
      <w:pPr>
        <w:spacing w:after="0" w:line="240" w:lineRule="auto"/>
        <w:jc w:val="both"/>
        <w:rPr>
          <w:rFonts w:ascii="Times New Roman" w:hAnsi="Times New Roman"/>
          <w:sz w:val="20"/>
          <w:szCs w:val="20"/>
        </w:rPr>
      </w:pPr>
      <w:r w:rsidRPr="00AC6BAE">
        <w:rPr>
          <w:rFonts w:ascii="Times New Roman" w:hAnsi="Times New Roman"/>
          <w:sz w:val="20"/>
          <w:szCs w:val="20"/>
        </w:rPr>
        <w:t>Dane Wykonawcy</w:t>
      </w:r>
    </w:p>
    <w:p w14:paraId="65E47623" w14:textId="77777777" w:rsidR="007F7F33" w:rsidRPr="00AC6BAE" w:rsidRDefault="007F7F33" w:rsidP="00AC6BAE">
      <w:pPr>
        <w:spacing w:after="0" w:line="240" w:lineRule="auto"/>
        <w:jc w:val="both"/>
        <w:rPr>
          <w:rFonts w:ascii="Times New Roman" w:hAnsi="Times New Roman"/>
          <w:sz w:val="20"/>
          <w:szCs w:val="20"/>
        </w:rPr>
      </w:pPr>
      <w:r w:rsidRPr="00AC6BAE">
        <w:rPr>
          <w:rFonts w:ascii="Times New Roman" w:hAnsi="Times New Roman"/>
          <w:sz w:val="20"/>
          <w:szCs w:val="20"/>
        </w:rPr>
        <w:t>Imię i nazwisko/Nazwa……………………………………………</w:t>
      </w:r>
    </w:p>
    <w:p w14:paraId="08951833" w14:textId="77777777" w:rsidR="007F7F33" w:rsidRPr="00343F17" w:rsidRDefault="007F7F33" w:rsidP="00AC6BAE">
      <w:pPr>
        <w:spacing w:after="0" w:line="240" w:lineRule="auto"/>
        <w:jc w:val="both"/>
        <w:rPr>
          <w:rFonts w:ascii="Times New Roman" w:hAnsi="Times New Roman"/>
          <w:sz w:val="20"/>
          <w:szCs w:val="20"/>
          <w:lang w:val="de-DE"/>
        </w:rPr>
      </w:pPr>
      <w:proofErr w:type="spellStart"/>
      <w:r w:rsidRPr="00343F17">
        <w:rPr>
          <w:rFonts w:ascii="Times New Roman" w:hAnsi="Times New Roman"/>
          <w:sz w:val="20"/>
          <w:szCs w:val="20"/>
          <w:lang w:val="de-DE"/>
        </w:rPr>
        <w:t>Adres</w:t>
      </w:r>
      <w:proofErr w:type="spellEnd"/>
      <w:r w:rsidRPr="00343F17">
        <w:rPr>
          <w:rFonts w:ascii="Times New Roman" w:hAnsi="Times New Roman"/>
          <w:sz w:val="20"/>
          <w:szCs w:val="20"/>
          <w:lang w:val="de-DE"/>
        </w:rPr>
        <w:t xml:space="preserve"> ………………………………………………………………</w:t>
      </w:r>
    </w:p>
    <w:p w14:paraId="5ACE1D30" w14:textId="77777777" w:rsidR="007F7F33" w:rsidRPr="00343F17" w:rsidRDefault="007F7F33" w:rsidP="00AC6BAE">
      <w:pPr>
        <w:spacing w:after="0" w:line="240" w:lineRule="auto"/>
        <w:jc w:val="both"/>
        <w:rPr>
          <w:rFonts w:ascii="Times New Roman" w:hAnsi="Times New Roman"/>
          <w:sz w:val="20"/>
          <w:szCs w:val="20"/>
          <w:lang w:val="de-DE"/>
        </w:rPr>
      </w:pPr>
      <w:r w:rsidRPr="00343F17">
        <w:rPr>
          <w:rFonts w:ascii="Times New Roman" w:hAnsi="Times New Roman"/>
          <w:sz w:val="20"/>
          <w:szCs w:val="20"/>
          <w:lang w:val="de-DE"/>
        </w:rPr>
        <w:t>NIP………………………… REGON …………………………….</w:t>
      </w:r>
    </w:p>
    <w:p w14:paraId="3042B146" w14:textId="77777777" w:rsidR="007F7F33" w:rsidRPr="00343F17" w:rsidRDefault="007F7F33" w:rsidP="00AC6BAE">
      <w:pPr>
        <w:spacing w:after="0" w:line="240" w:lineRule="auto"/>
        <w:jc w:val="both"/>
        <w:rPr>
          <w:rFonts w:ascii="Times New Roman" w:hAnsi="Times New Roman"/>
          <w:sz w:val="20"/>
          <w:szCs w:val="20"/>
          <w:lang w:val="de-DE"/>
        </w:rPr>
      </w:pPr>
      <w:proofErr w:type="spellStart"/>
      <w:r w:rsidRPr="00343F17">
        <w:rPr>
          <w:rFonts w:ascii="Times New Roman" w:hAnsi="Times New Roman"/>
          <w:sz w:val="20"/>
          <w:szCs w:val="20"/>
          <w:lang w:val="de-DE"/>
        </w:rPr>
        <w:t>Nr</w:t>
      </w:r>
      <w:proofErr w:type="spellEnd"/>
      <w:r w:rsidRPr="00343F17">
        <w:rPr>
          <w:rFonts w:ascii="Times New Roman" w:hAnsi="Times New Roman"/>
          <w:sz w:val="20"/>
          <w:szCs w:val="20"/>
          <w:lang w:val="de-DE"/>
        </w:rPr>
        <w:t xml:space="preserve"> KRS ……………………………………………………………</w:t>
      </w:r>
    </w:p>
    <w:p w14:paraId="0997A76B" w14:textId="77777777" w:rsidR="007F7F33" w:rsidRPr="00343F17" w:rsidRDefault="007F7F33" w:rsidP="00AC6BAE">
      <w:pPr>
        <w:spacing w:after="0" w:line="240" w:lineRule="auto"/>
        <w:jc w:val="both"/>
        <w:rPr>
          <w:rFonts w:ascii="Times New Roman" w:hAnsi="Times New Roman"/>
          <w:sz w:val="20"/>
          <w:szCs w:val="20"/>
          <w:lang w:val="de-DE"/>
        </w:rPr>
      </w:pPr>
      <w:r w:rsidRPr="00343F17">
        <w:rPr>
          <w:rFonts w:ascii="Times New Roman" w:hAnsi="Times New Roman"/>
          <w:sz w:val="20"/>
          <w:szCs w:val="20"/>
          <w:lang w:val="de-DE"/>
        </w:rPr>
        <w:t>Tel./Fax. ……………………………………………………………</w:t>
      </w:r>
    </w:p>
    <w:p w14:paraId="19FE774F" w14:textId="77777777" w:rsidR="007F7F33" w:rsidRPr="00343F17" w:rsidRDefault="007F7F33" w:rsidP="00AC6BAE">
      <w:pPr>
        <w:spacing w:after="0" w:line="240" w:lineRule="auto"/>
        <w:jc w:val="both"/>
        <w:rPr>
          <w:rFonts w:ascii="Times New Roman" w:hAnsi="Times New Roman"/>
          <w:sz w:val="20"/>
          <w:szCs w:val="20"/>
          <w:lang w:val="de-DE"/>
        </w:rPr>
      </w:pPr>
      <w:proofErr w:type="spellStart"/>
      <w:r w:rsidRPr="00343F17">
        <w:rPr>
          <w:rFonts w:ascii="Times New Roman" w:hAnsi="Times New Roman"/>
          <w:sz w:val="20"/>
          <w:szCs w:val="20"/>
          <w:lang w:val="de-DE"/>
        </w:rPr>
        <w:t>Adres</w:t>
      </w:r>
      <w:proofErr w:type="spellEnd"/>
      <w:r w:rsidRPr="00343F17">
        <w:rPr>
          <w:rFonts w:ascii="Times New Roman" w:hAnsi="Times New Roman"/>
          <w:sz w:val="20"/>
          <w:szCs w:val="20"/>
          <w:lang w:val="de-DE"/>
        </w:rPr>
        <w:t xml:space="preserve"> e – mail………………………………………………………</w:t>
      </w:r>
    </w:p>
    <w:p w14:paraId="5233D775" w14:textId="77777777" w:rsidR="007A0013" w:rsidRPr="00343F17" w:rsidRDefault="007A0013" w:rsidP="00AC6BAE">
      <w:pPr>
        <w:spacing w:after="0" w:line="240" w:lineRule="auto"/>
        <w:jc w:val="both"/>
        <w:rPr>
          <w:rFonts w:ascii="Times New Roman" w:hAnsi="Times New Roman"/>
          <w:sz w:val="20"/>
          <w:szCs w:val="20"/>
          <w:lang w:val="de-DE"/>
        </w:rPr>
      </w:pPr>
    </w:p>
    <w:p w14:paraId="29DD8177" w14:textId="68635EC4" w:rsidR="00C03544" w:rsidRPr="009D530E" w:rsidRDefault="007F7F33" w:rsidP="009D530E">
      <w:pPr>
        <w:spacing w:after="0" w:line="240" w:lineRule="auto"/>
        <w:rPr>
          <w:rFonts w:ascii="Times New Roman" w:hAnsi="Times New Roman"/>
          <w:b/>
          <w:sz w:val="20"/>
          <w:szCs w:val="20"/>
        </w:rPr>
      </w:pPr>
      <w:r w:rsidRPr="00AC6BAE">
        <w:rPr>
          <w:rFonts w:ascii="Times New Roman" w:hAnsi="Times New Roman"/>
          <w:sz w:val="20"/>
          <w:szCs w:val="20"/>
        </w:rPr>
        <w:t>W o</w:t>
      </w:r>
      <w:r w:rsidR="000F43E2" w:rsidRPr="00AC6BAE">
        <w:rPr>
          <w:rFonts w:ascii="Times New Roman" w:hAnsi="Times New Roman"/>
          <w:sz w:val="20"/>
          <w:szCs w:val="20"/>
        </w:rPr>
        <w:t>dpowiedzi na zapytanie ofertowe</w:t>
      </w:r>
      <w:r w:rsidRPr="00AC6BAE">
        <w:rPr>
          <w:rFonts w:ascii="Times New Roman" w:hAnsi="Times New Roman"/>
          <w:sz w:val="20"/>
          <w:szCs w:val="20"/>
        </w:rPr>
        <w:t xml:space="preserve"> z dnia</w:t>
      </w:r>
      <w:r w:rsidR="00543004">
        <w:rPr>
          <w:rFonts w:ascii="Times New Roman" w:hAnsi="Times New Roman"/>
          <w:sz w:val="20"/>
          <w:szCs w:val="20"/>
        </w:rPr>
        <w:t xml:space="preserve"> </w:t>
      </w:r>
      <w:r w:rsidR="008B3780">
        <w:rPr>
          <w:rFonts w:ascii="Times New Roman" w:hAnsi="Times New Roman"/>
          <w:b/>
          <w:sz w:val="20"/>
          <w:szCs w:val="20"/>
        </w:rPr>
        <w:t>18.04.2023 r.</w:t>
      </w:r>
      <w:r w:rsidR="009D530E">
        <w:rPr>
          <w:rFonts w:ascii="Times New Roman" w:hAnsi="Times New Roman"/>
          <w:b/>
          <w:sz w:val="20"/>
          <w:szCs w:val="20"/>
        </w:rPr>
        <w:t xml:space="preserve"> </w:t>
      </w:r>
      <w:r w:rsidR="00543004">
        <w:rPr>
          <w:rFonts w:ascii="Times New Roman" w:hAnsi="Times New Roman"/>
          <w:sz w:val="20"/>
          <w:szCs w:val="20"/>
        </w:rPr>
        <w:t>p</w:t>
      </w:r>
      <w:r w:rsidR="00C03544" w:rsidRPr="00AC6BAE">
        <w:rPr>
          <w:rFonts w:ascii="Times New Roman" w:hAnsi="Times New Roman"/>
          <w:sz w:val="20"/>
          <w:szCs w:val="20"/>
        </w:rPr>
        <w:t xml:space="preserve">rzedstawiamy </w:t>
      </w:r>
      <w:r w:rsidR="008C681A" w:rsidRPr="00AC6BAE">
        <w:rPr>
          <w:rFonts w:ascii="Times New Roman" w:hAnsi="Times New Roman"/>
          <w:sz w:val="20"/>
          <w:szCs w:val="20"/>
        </w:rPr>
        <w:t>poniższą ofertę cenową:</w:t>
      </w:r>
    </w:p>
    <w:p w14:paraId="31BC8387" w14:textId="77777777" w:rsidR="008C681A" w:rsidRPr="00AC6BAE" w:rsidRDefault="008C681A" w:rsidP="00AC6BAE">
      <w:pPr>
        <w:spacing w:after="0" w:line="240" w:lineRule="auto"/>
        <w:jc w:val="both"/>
        <w:rPr>
          <w:rFonts w:ascii="Times New Roman" w:hAnsi="Times New Roman"/>
          <w:sz w:val="20"/>
          <w:szCs w:val="20"/>
        </w:rPr>
      </w:pPr>
    </w:p>
    <w:tbl>
      <w:tblPr>
        <w:tblW w:w="9665" w:type="dxa"/>
        <w:tblInd w:w="55" w:type="dxa"/>
        <w:tblCellMar>
          <w:left w:w="10" w:type="dxa"/>
          <w:right w:w="10" w:type="dxa"/>
        </w:tblCellMar>
        <w:tblLook w:val="0000" w:firstRow="0" w:lastRow="0" w:firstColumn="0" w:lastColumn="0" w:noHBand="0" w:noVBand="0"/>
      </w:tblPr>
      <w:tblGrid>
        <w:gridCol w:w="4268"/>
        <w:gridCol w:w="1559"/>
        <w:gridCol w:w="1276"/>
        <w:gridCol w:w="1573"/>
        <w:gridCol w:w="989"/>
      </w:tblGrid>
      <w:tr w:rsidR="00267A63" w:rsidRPr="00AC6BAE" w14:paraId="09ECA18B" w14:textId="77777777" w:rsidTr="00075809">
        <w:trPr>
          <w:trHeight w:val="260"/>
        </w:trPr>
        <w:tc>
          <w:tcPr>
            <w:tcW w:w="4268" w:type="dxa"/>
            <w:tcBorders>
              <w:top w:val="single" w:sz="4" w:space="0" w:color="000000"/>
              <w:left w:val="single" w:sz="4" w:space="0" w:color="000000"/>
              <w:bottom w:val="single" w:sz="4" w:space="0" w:color="auto"/>
              <w:right w:val="single" w:sz="4" w:space="0" w:color="000000"/>
            </w:tcBorders>
            <w:shd w:val="clear" w:color="auto" w:fill="auto"/>
            <w:noWrap/>
            <w:tcMar>
              <w:top w:w="0" w:type="dxa"/>
              <w:left w:w="70" w:type="dxa"/>
              <w:bottom w:w="0" w:type="dxa"/>
              <w:right w:w="70" w:type="dxa"/>
            </w:tcMar>
            <w:vAlign w:val="center"/>
          </w:tcPr>
          <w:p w14:paraId="280EAEF5" w14:textId="77777777" w:rsidR="00267A63" w:rsidRPr="00F51C73" w:rsidRDefault="00267A63" w:rsidP="00DD6A91">
            <w:pPr>
              <w:spacing w:after="0" w:line="240" w:lineRule="auto"/>
              <w:jc w:val="center"/>
              <w:rPr>
                <w:rFonts w:ascii="Times New Roman" w:eastAsia="Times New Roman" w:hAnsi="Times New Roman"/>
                <w:b/>
                <w:bCs/>
                <w:color w:val="000000"/>
                <w:sz w:val="20"/>
                <w:szCs w:val="20"/>
                <w:lang w:eastAsia="pl-PL"/>
              </w:rPr>
            </w:pPr>
            <w:r w:rsidRPr="00F51C73">
              <w:rPr>
                <w:rFonts w:ascii="Times New Roman" w:eastAsia="Times New Roman" w:hAnsi="Times New Roman"/>
                <w:b/>
                <w:bCs/>
                <w:color w:val="000000"/>
                <w:sz w:val="20"/>
                <w:szCs w:val="20"/>
                <w:lang w:eastAsia="pl-PL"/>
              </w:rPr>
              <w:t>Opis</w:t>
            </w:r>
          </w:p>
          <w:p w14:paraId="565AA978" w14:textId="77777777" w:rsidR="00267A63" w:rsidRPr="00F51C73" w:rsidRDefault="00267A63" w:rsidP="00DD6A91">
            <w:pPr>
              <w:spacing w:after="0" w:line="240" w:lineRule="auto"/>
              <w:jc w:val="center"/>
              <w:rPr>
                <w:rFonts w:ascii="Times New Roman" w:eastAsia="Times New Roman" w:hAnsi="Times New Roman"/>
                <w:b/>
                <w:bCs/>
                <w:color w:val="000000"/>
                <w:sz w:val="20"/>
                <w:szCs w:val="20"/>
                <w:lang w:eastAsia="pl-PL"/>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tcMar>
              <w:top w:w="0" w:type="dxa"/>
              <w:left w:w="70" w:type="dxa"/>
              <w:bottom w:w="0" w:type="dxa"/>
              <w:right w:w="70" w:type="dxa"/>
            </w:tcMar>
            <w:vAlign w:val="center"/>
          </w:tcPr>
          <w:p w14:paraId="6F2450D5" w14:textId="77777777" w:rsidR="00267A63" w:rsidRPr="00F51C73" w:rsidRDefault="00267A63" w:rsidP="00DD6A91">
            <w:pPr>
              <w:spacing w:after="0" w:line="240" w:lineRule="auto"/>
              <w:jc w:val="center"/>
              <w:rPr>
                <w:rFonts w:ascii="Times New Roman" w:eastAsia="Times New Roman" w:hAnsi="Times New Roman"/>
                <w:b/>
                <w:bCs/>
                <w:color w:val="000000"/>
                <w:sz w:val="20"/>
                <w:szCs w:val="20"/>
                <w:lang w:eastAsia="pl-PL"/>
              </w:rPr>
            </w:pPr>
            <w:r>
              <w:rPr>
                <w:rFonts w:ascii="Times New Roman" w:eastAsia="Times New Roman" w:hAnsi="Times New Roman"/>
                <w:b/>
                <w:bCs/>
                <w:color w:val="000000"/>
                <w:sz w:val="20"/>
                <w:szCs w:val="20"/>
                <w:lang w:eastAsia="pl-PL"/>
              </w:rPr>
              <w:t>Cena</w:t>
            </w:r>
            <w:r w:rsidRPr="00F51C73">
              <w:rPr>
                <w:rFonts w:ascii="Times New Roman" w:eastAsia="Times New Roman" w:hAnsi="Times New Roman"/>
                <w:b/>
                <w:bCs/>
                <w:color w:val="000000"/>
                <w:sz w:val="20"/>
                <w:szCs w:val="20"/>
                <w:lang w:eastAsia="pl-PL"/>
              </w:rPr>
              <w:t xml:space="preserve"> netto</w:t>
            </w:r>
          </w:p>
        </w:tc>
        <w:tc>
          <w:tcPr>
            <w:tcW w:w="1276" w:type="dxa"/>
            <w:tcBorders>
              <w:top w:val="single" w:sz="4" w:space="0" w:color="000000"/>
              <w:left w:val="single" w:sz="4" w:space="0" w:color="auto"/>
              <w:bottom w:val="single" w:sz="4" w:space="0" w:color="auto"/>
              <w:right w:val="single" w:sz="4" w:space="0" w:color="000000"/>
            </w:tcBorders>
            <w:shd w:val="clear" w:color="auto" w:fill="auto"/>
            <w:tcMar>
              <w:top w:w="0" w:type="dxa"/>
              <w:left w:w="70" w:type="dxa"/>
              <w:bottom w:w="0" w:type="dxa"/>
              <w:right w:w="70" w:type="dxa"/>
            </w:tcMar>
            <w:vAlign w:val="center"/>
          </w:tcPr>
          <w:p w14:paraId="5F3DFF53" w14:textId="77777777" w:rsidR="00267A63" w:rsidRPr="00F51C73" w:rsidRDefault="00267A63" w:rsidP="00DD6A91">
            <w:pPr>
              <w:spacing w:after="0" w:line="240" w:lineRule="auto"/>
              <w:jc w:val="center"/>
              <w:rPr>
                <w:rFonts w:ascii="Times New Roman" w:eastAsia="Times New Roman" w:hAnsi="Times New Roman"/>
                <w:b/>
                <w:bCs/>
                <w:color w:val="000000"/>
                <w:sz w:val="20"/>
                <w:szCs w:val="20"/>
                <w:lang w:eastAsia="pl-PL"/>
              </w:rPr>
            </w:pPr>
            <w:r w:rsidRPr="00F51C73">
              <w:rPr>
                <w:rFonts w:ascii="Times New Roman" w:eastAsia="Times New Roman" w:hAnsi="Times New Roman"/>
                <w:b/>
                <w:bCs/>
                <w:color w:val="000000"/>
                <w:sz w:val="20"/>
                <w:szCs w:val="20"/>
                <w:lang w:eastAsia="pl-PL"/>
              </w:rPr>
              <w:t>Stawka VAT</w:t>
            </w:r>
          </w:p>
        </w:tc>
        <w:tc>
          <w:tcPr>
            <w:tcW w:w="1573" w:type="dxa"/>
            <w:tcBorders>
              <w:top w:val="single" w:sz="4" w:space="0" w:color="000000"/>
              <w:bottom w:val="single" w:sz="4" w:space="0" w:color="auto"/>
              <w:right w:val="single" w:sz="4" w:space="0" w:color="000000"/>
            </w:tcBorders>
            <w:shd w:val="clear" w:color="auto" w:fill="auto"/>
            <w:vAlign w:val="center"/>
          </w:tcPr>
          <w:p w14:paraId="68790E68" w14:textId="77777777" w:rsidR="00267A63" w:rsidRPr="00F51C73" w:rsidRDefault="00267A63" w:rsidP="00DD6A91">
            <w:pPr>
              <w:spacing w:after="0" w:line="240" w:lineRule="auto"/>
              <w:jc w:val="center"/>
              <w:rPr>
                <w:rFonts w:ascii="Times New Roman" w:eastAsia="Times New Roman" w:hAnsi="Times New Roman"/>
                <w:b/>
                <w:bCs/>
                <w:color w:val="000000"/>
                <w:sz w:val="20"/>
                <w:szCs w:val="20"/>
                <w:lang w:eastAsia="pl-PL"/>
              </w:rPr>
            </w:pPr>
            <w:r w:rsidRPr="00F51C73">
              <w:rPr>
                <w:rFonts w:ascii="Times New Roman" w:eastAsia="Times New Roman" w:hAnsi="Times New Roman"/>
                <w:b/>
                <w:bCs/>
                <w:color w:val="000000"/>
                <w:sz w:val="20"/>
                <w:szCs w:val="20"/>
                <w:lang w:eastAsia="pl-PL"/>
              </w:rPr>
              <w:t>C</w:t>
            </w:r>
            <w:r>
              <w:rPr>
                <w:rFonts w:ascii="Times New Roman" w:eastAsia="Times New Roman" w:hAnsi="Times New Roman"/>
                <w:b/>
                <w:bCs/>
                <w:color w:val="000000"/>
                <w:sz w:val="20"/>
                <w:szCs w:val="20"/>
                <w:lang w:eastAsia="pl-PL"/>
              </w:rPr>
              <w:t xml:space="preserve">ena </w:t>
            </w:r>
            <w:r w:rsidRPr="00F51C73">
              <w:rPr>
                <w:rFonts w:ascii="Times New Roman" w:eastAsia="Times New Roman" w:hAnsi="Times New Roman"/>
                <w:b/>
                <w:bCs/>
                <w:color w:val="000000"/>
                <w:sz w:val="20"/>
                <w:szCs w:val="20"/>
                <w:lang w:eastAsia="pl-PL"/>
              </w:rPr>
              <w:t>brutto</w:t>
            </w:r>
          </w:p>
        </w:tc>
        <w:tc>
          <w:tcPr>
            <w:tcW w:w="989" w:type="dxa"/>
            <w:tcBorders>
              <w:top w:val="single" w:sz="4" w:space="0" w:color="000000"/>
              <w:bottom w:val="single" w:sz="4" w:space="0" w:color="auto"/>
              <w:right w:val="single" w:sz="4" w:space="0" w:color="000000"/>
            </w:tcBorders>
            <w:vAlign w:val="center"/>
          </w:tcPr>
          <w:p w14:paraId="072AA445" w14:textId="77777777" w:rsidR="00267A63" w:rsidRPr="00F51C73" w:rsidRDefault="00267A63" w:rsidP="00DD6A91">
            <w:pPr>
              <w:spacing w:after="0" w:line="240" w:lineRule="auto"/>
              <w:jc w:val="center"/>
              <w:rPr>
                <w:rFonts w:ascii="Times New Roman" w:eastAsia="Times New Roman" w:hAnsi="Times New Roman"/>
                <w:b/>
                <w:bCs/>
                <w:color w:val="000000"/>
                <w:sz w:val="20"/>
                <w:szCs w:val="20"/>
                <w:lang w:eastAsia="pl-PL"/>
              </w:rPr>
            </w:pPr>
            <w:r>
              <w:rPr>
                <w:rFonts w:ascii="Times New Roman" w:eastAsia="Times New Roman" w:hAnsi="Times New Roman"/>
                <w:b/>
                <w:bCs/>
                <w:color w:val="000000"/>
                <w:sz w:val="20"/>
                <w:szCs w:val="20"/>
                <w:lang w:eastAsia="pl-PL"/>
              </w:rPr>
              <w:t>Waluta</w:t>
            </w:r>
          </w:p>
        </w:tc>
      </w:tr>
      <w:tr w:rsidR="00267A63" w:rsidRPr="00AC6BAE" w14:paraId="723918BB" w14:textId="77777777" w:rsidTr="00075809">
        <w:trPr>
          <w:trHeight w:val="883"/>
        </w:trPr>
        <w:tc>
          <w:tcPr>
            <w:tcW w:w="4268" w:type="dxa"/>
            <w:tcBorders>
              <w:top w:val="single" w:sz="4" w:space="0" w:color="auto"/>
              <w:left w:val="single" w:sz="4" w:space="0" w:color="auto"/>
              <w:bottom w:val="single" w:sz="4" w:space="0" w:color="auto"/>
              <w:right w:val="single" w:sz="4" w:space="0" w:color="auto"/>
            </w:tcBorders>
            <w:shd w:val="clear" w:color="auto" w:fill="auto"/>
            <w:tcMar>
              <w:top w:w="0" w:type="dxa"/>
              <w:left w:w="70" w:type="dxa"/>
              <w:bottom w:w="0" w:type="dxa"/>
              <w:right w:w="70" w:type="dxa"/>
            </w:tcMar>
            <w:vAlign w:val="center"/>
          </w:tcPr>
          <w:p w14:paraId="55FE06FE" w14:textId="77777777" w:rsidR="00411C27" w:rsidRPr="00411C27" w:rsidRDefault="00411C27" w:rsidP="00411C27">
            <w:pPr>
              <w:spacing w:after="0" w:line="240" w:lineRule="auto"/>
              <w:rPr>
                <w:rFonts w:ascii="Times New Roman" w:hAnsi="Times New Roman"/>
                <w:b/>
                <w:sz w:val="20"/>
                <w:szCs w:val="20"/>
              </w:rPr>
            </w:pPr>
            <w:r w:rsidRPr="00411C27">
              <w:rPr>
                <w:rFonts w:ascii="Times New Roman" w:hAnsi="Times New Roman"/>
                <w:b/>
                <w:sz w:val="20"/>
                <w:szCs w:val="20"/>
              </w:rPr>
              <w:t>Badania</w:t>
            </w:r>
            <w:r>
              <w:rPr>
                <w:rFonts w:ascii="Times New Roman" w:hAnsi="Times New Roman"/>
                <w:b/>
                <w:sz w:val="20"/>
                <w:szCs w:val="20"/>
              </w:rPr>
              <w:t xml:space="preserve"> </w:t>
            </w:r>
            <w:r w:rsidRPr="00411C27">
              <w:rPr>
                <w:rFonts w:ascii="Times New Roman" w:hAnsi="Times New Roman"/>
                <w:b/>
                <w:sz w:val="20"/>
                <w:szCs w:val="20"/>
              </w:rPr>
              <w:t>kompatybilności</w:t>
            </w:r>
            <w:r>
              <w:rPr>
                <w:rFonts w:ascii="Times New Roman" w:hAnsi="Times New Roman"/>
                <w:b/>
                <w:sz w:val="20"/>
                <w:szCs w:val="20"/>
              </w:rPr>
              <w:t xml:space="preserve"> </w:t>
            </w:r>
            <w:r w:rsidRPr="00411C27">
              <w:rPr>
                <w:rFonts w:ascii="Times New Roman" w:hAnsi="Times New Roman"/>
                <w:b/>
                <w:sz w:val="20"/>
                <w:szCs w:val="20"/>
              </w:rPr>
              <w:t>elektromagnetycznej</w:t>
            </w:r>
          </w:p>
          <w:p w14:paraId="0D5F32A4" w14:textId="77777777" w:rsidR="00267A63" w:rsidRPr="00F2092E" w:rsidRDefault="00411C27" w:rsidP="00411C27">
            <w:pPr>
              <w:spacing w:after="0" w:line="240" w:lineRule="auto"/>
              <w:rPr>
                <w:rFonts w:ascii="Times New Roman" w:hAnsi="Times New Roman"/>
                <w:b/>
                <w:sz w:val="18"/>
                <w:szCs w:val="18"/>
              </w:rPr>
            </w:pPr>
            <w:r w:rsidRPr="00411C27">
              <w:rPr>
                <w:rFonts w:ascii="Times New Roman" w:hAnsi="Times New Roman"/>
                <w:b/>
                <w:sz w:val="20"/>
                <w:szCs w:val="20"/>
              </w:rPr>
              <w:t>(EMC)</w:t>
            </w:r>
          </w:p>
        </w:tc>
        <w:tc>
          <w:tcPr>
            <w:tcW w:w="1559" w:type="dxa"/>
            <w:tcBorders>
              <w:top w:val="single" w:sz="4" w:space="0" w:color="auto"/>
              <w:left w:val="single" w:sz="4" w:space="0" w:color="auto"/>
              <w:bottom w:val="single" w:sz="4" w:space="0" w:color="auto"/>
              <w:right w:val="single" w:sz="4" w:space="0" w:color="auto"/>
            </w:tcBorders>
            <w:shd w:val="clear" w:color="auto" w:fill="auto"/>
            <w:noWrap/>
            <w:tcMar>
              <w:top w:w="0" w:type="dxa"/>
              <w:left w:w="70" w:type="dxa"/>
              <w:bottom w:w="0" w:type="dxa"/>
              <w:right w:w="70" w:type="dxa"/>
            </w:tcMar>
            <w:vAlign w:val="bottom"/>
          </w:tcPr>
          <w:p w14:paraId="1826746E" w14:textId="77777777" w:rsidR="00267A63" w:rsidRPr="0011428F" w:rsidRDefault="00267A63" w:rsidP="00DD6A91">
            <w:pPr>
              <w:spacing w:after="0" w:line="240" w:lineRule="auto"/>
              <w:rPr>
                <w:rFonts w:ascii="Cambria" w:eastAsia="Times New Roman" w:hAnsi="Cambria"/>
                <w:color w:val="000000"/>
                <w:sz w:val="20"/>
                <w:szCs w:val="20"/>
                <w:lang w:eastAsia="pl-PL"/>
              </w:rPr>
            </w:pP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70" w:type="dxa"/>
              <w:bottom w:w="0" w:type="dxa"/>
              <w:right w:w="70" w:type="dxa"/>
            </w:tcMar>
            <w:vAlign w:val="bottom"/>
          </w:tcPr>
          <w:p w14:paraId="164D51F1" w14:textId="77777777" w:rsidR="00267A63" w:rsidRPr="0011428F" w:rsidRDefault="00267A63" w:rsidP="00DD6A91">
            <w:pPr>
              <w:spacing w:after="0" w:line="240" w:lineRule="auto"/>
              <w:rPr>
                <w:rFonts w:ascii="Cambria" w:eastAsia="Times New Roman" w:hAnsi="Cambria"/>
                <w:color w:val="000000"/>
                <w:sz w:val="20"/>
                <w:szCs w:val="20"/>
                <w:lang w:eastAsia="pl-PL"/>
              </w:rPr>
            </w:pP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F4D43F2" w14:textId="77777777" w:rsidR="00267A63" w:rsidRPr="0011428F" w:rsidRDefault="00267A63" w:rsidP="00DD6A91">
            <w:pPr>
              <w:spacing w:after="0" w:line="240" w:lineRule="auto"/>
              <w:rPr>
                <w:rFonts w:ascii="Cambria" w:eastAsia="Times New Roman" w:hAnsi="Cambria"/>
                <w:color w:val="000000"/>
                <w:sz w:val="20"/>
                <w:szCs w:val="20"/>
                <w:lang w:eastAsia="pl-PL"/>
              </w:rPr>
            </w:pPr>
          </w:p>
        </w:tc>
        <w:tc>
          <w:tcPr>
            <w:tcW w:w="989" w:type="dxa"/>
            <w:tcBorders>
              <w:top w:val="single" w:sz="4" w:space="0" w:color="auto"/>
              <w:left w:val="single" w:sz="4" w:space="0" w:color="auto"/>
              <w:bottom w:val="single" w:sz="4" w:space="0" w:color="auto"/>
              <w:right w:val="single" w:sz="4" w:space="0" w:color="auto"/>
            </w:tcBorders>
          </w:tcPr>
          <w:p w14:paraId="42347A00" w14:textId="77777777" w:rsidR="00267A63" w:rsidRPr="0011428F" w:rsidRDefault="00267A63" w:rsidP="00DD6A91">
            <w:pPr>
              <w:spacing w:after="0" w:line="240" w:lineRule="auto"/>
              <w:rPr>
                <w:rFonts w:ascii="Cambria" w:eastAsia="Times New Roman" w:hAnsi="Cambria"/>
                <w:color w:val="000000"/>
                <w:sz w:val="20"/>
                <w:szCs w:val="20"/>
                <w:lang w:eastAsia="pl-PL"/>
              </w:rPr>
            </w:pPr>
          </w:p>
        </w:tc>
      </w:tr>
    </w:tbl>
    <w:p w14:paraId="1376A9C2" w14:textId="77777777" w:rsidR="00BC57AF" w:rsidRDefault="00BC57AF" w:rsidP="00AC6BAE">
      <w:pPr>
        <w:spacing w:line="240" w:lineRule="auto"/>
        <w:jc w:val="both"/>
        <w:rPr>
          <w:rFonts w:ascii="Times New Roman" w:hAnsi="Times New Roman"/>
          <w:sz w:val="20"/>
          <w:szCs w:val="20"/>
        </w:rPr>
      </w:pPr>
    </w:p>
    <w:p w14:paraId="4A5B39A3" w14:textId="77777777" w:rsidR="007F7F33" w:rsidRPr="00AC6BAE" w:rsidRDefault="00D96AE0" w:rsidP="00AC6BAE">
      <w:pPr>
        <w:spacing w:line="240" w:lineRule="auto"/>
        <w:jc w:val="both"/>
        <w:rPr>
          <w:rFonts w:ascii="Times New Roman" w:hAnsi="Times New Roman"/>
          <w:sz w:val="20"/>
          <w:szCs w:val="20"/>
        </w:rPr>
      </w:pPr>
      <w:r w:rsidRPr="00AC6BAE">
        <w:rPr>
          <w:rFonts w:ascii="Times New Roman" w:hAnsi="Times New Roman"/>
          <w:sz w:val="20"/>
          <w:szCs w:val="20"/>
        </w:rPr>
        <w:t>Oświadczam/y</w:t>
      </w:r>
      <w:r w:rsidR="007F7F33" w:rsidRPr="00AC6BAE">
        <w:rPr>
          <w:rFonts w:ascii="Times New Roman" w:hAnsi="Times New Roman"/>
          <w:sz w:val="20"/>
          <w:szCs w:val="20"/>
        </w:rPr>
        <w:t>, iż zapoznałem</w:t>
      </w:r>
      <w:r w:rsidRPr="00AC6BAE">
        <w:rPr>
          <w:rFonts w:ascii="Times New Roman" w:hAnsi="Times New Roman"/>
          <w:sz w:val="20"/>
          <w:szCs w:val="20"/>
        </w:rPr>
        <w:t>/liśmy</w:t>
      </w:r>
      <w:r w:rsidR="007F7F33" w:rsidRPr="00AC6BAE">
        <w:rPr>
          <w:rFonts w:ascii="Times New Roman" w:hAnsi="Times New Roman"/>
          <w:sz w:val="20"/>
          <w:szCs w:val="20"/>
        </w:rPr>
        <w:t xml:space="preserve"> się z warunkami zapytania ofertowego i nie wnoszę</w:t>
      </w:r>
      <w:r w:rsidRPr="00AC6BAE">
        <w:rPr>
          <w:rFonts w:ascii="Times New Roman" w:hAnsi="Times New Roman"/>
          <w:sz w:val="20"/>
          <w:szCs w:val="20"/>
        </w:rPr>
        <w:t>/</w:t>
      </w:r>
      <w:proofErr w:type="spellStart"/>
      <w:r w:rsidR="008E4760" w:rsidRPr="00AC6BAE">
        <w:rPr>
          <w:rFonts w:ascii="Times New Roman" w:hAnsi="Times New Roman"/>
          <w:sz w:val="20"/>
          <w:szCs w:val="20"/>
        </w:rPr>
        <w:t>i</w:t>
      </w:r>
      <w:r w:rsidRPr="00AC6BAE">
        <w:rPr>
          <w:rFonts w:ascii="Times New Roman" w:hAnsi="Times New Roman"/>
          <w:sz w:val="20"/>
          <w:szCs w:val="20"/>
        </w:rPr>
        <w:t>my</w:t>
      </w:r>
      <w:proofErr w:type="spellEnd"/>
      <w:r w:rsidR="007F7F33" w:rsidRPr="00AC6BAE">
        <w:rPr>
          <w:rFonts w:ascii="Times New Roman" w:hAnsi="Times New Roman"/>
          <w:sz w:val="20"/>
          <w:szCs w:val="20"/>
        </w:rPr>
        <w:t xml:space="preserve"> do niego żadnych zastrzeżeń oraz zdobyłem</w:t>
      </w:r>
      <w:r w:rsidRPr="00AC6BAE">
        <w:rPr>
          <w:rFonts w:ascii="Times New Roman" w:hAnsi="Times New Roman"/>
          <w:sz w:val="20"/>
          <w:szCs w:val="20"/>
        </w:rPr>
        <w:t>/liśmy</w:t>
      </w:r>
      <w:r w:rsidR="007F7F33" w:rsidRPr="00AC6BAE">
        <w:rPr>
          <w:rFonts w:ascii="Times New Roman" w:hAnsi="Times New Roman"/>
          <w:sz w:val="20"/>
          <w:szCs w:val="20"/>
        </w:rPr>
        <w:t xml:space="preserve"> konieczne informacje i wyjaśnienia do przygotowania oferty.</w:t>
      </w:r>
    </w:p>
    <w:p w14:paraId="28BF0AF7" w14:textId="77777777" w:rsidR="007F7F33" w:rsidRPr="00AC6BAE" w:rsidRDefault="00D34E9F" w:rsidP="00AC6BAE">
      <w:pPr>
        <w:spacing w:line="240" w:lineRule="auto"/>
        <w:jc w:val="both"/>
        <w:rPr>
          <w:rFonts w:ascii="Times New Roman" w:hAnsi="Times New Roman"/>
          <w:sz w:val="20"/>
          <w:szCs w:val="20"/>
        </w:rPr>
      </w:pPr>
      <w:r w:rsidRPr="00AC6BAE">
        <w:rPr>
          <w:rFonts w:ascii="Times New Roman" w:hAnsi="Times New Roman"/>
          <w:sz w:val="20"/>
          <w:szCs w:val="20"/>
        </w:rPr>
        <w:t>Oświadczam/y</w:t>
      </w:r>
      <w:r w:rsidR="007F7F33" w:rsidRPr="00AC6BAE">
        <w:rPr>
          <w:rFonts w:ascii="Times New Roman" w:hAnsi="Times New Roman"/>
          <w:sz w:val="20"/>
          <w:szCs w:val="20"/>
        </w:rPr>
        <w:t xml:space="preserve"> iż uważam</w:t>
      </w:r>
      <w:r w:rsidRPr="00AC6BAE">
        <w:rPr>
          <w:rFonts w:ascii="Times New Roman" w:hAnsi="Times New Roman"/>
          <w:sz w:val="20"/>
          <w:szCs w:val="20"/>
        </w:rPr>
        <w:t>/y</w:t>
      </w:r>
      <w:r w:rsidR="007F7F33" w:rsidRPr="00AC6BAE">
        <w:rPr>
          <w:rFonts w:ascii="Times New Roman" w:hAnsi="Times New Roman"/>
          <w:sz w:val="20"/>
          <w:szCs w:val="20"/>
        </w:rPr>
        <w:t xml:space="preserve"> się za z</w:t>
      </w:r>
      <w:r w:rsidR="000B5DA9" w:rsidRPr="00AC6BAE">
        <w:rPr>
          <w:rFonts w:ascii="Times New Roman" w:hAnsi="Times New Roman"/>
          <w:sz w:val="20"/>
          <w:szCs w:val="20"/>
        </w:rPr>
        <w:t>wiązanego</w:t>
      </w:r>
      <w:r w:rsidRPr="00AC6BAE">
        <w:rPr>
          <w:rFonts w:ascii="Times New Roman" w:hAnsi="Times New Roman"/>
          <w:sz w:val="20"/>
          <w:szCs w:val="20"/>
        </w:rPr>
        <w:t>/</w:t>
      </w:r>
      <w:proofErr w:type="spellStart"/>
      <w:r w:rsidRPr="00AC6BAE">
        <w:rPr>
          <w:rFonts w:ascii="Times New Roman" w:hAnsi="Times New Roman"/>
          <w:sz w:val="20"/>
          <w:szCs w:val="20"/>
        </w:rPr>
        <w:t>ych</w:t>
      </w:r>
      <w:proofErr w:type="spellEnd"/>
      <w:r w:rsidR="0004337F">
        <w:rPr>
          <w:rFonts w:ascii="Times New Roman" w:hAnsi="Times New Roman"/>
          <w:sz w:val="20"/>
          <w:szCs w:val="20"/>
        </w:rPr>
        <w:t xml:space="preserve"> ofertą przez okres </w:t>
      </w:r>
      <w:r w:rsidR="00695C70">
        <w:rPr>
          <w:rFonts w:ascii="Times New Roman" w:hAnsi="Times New Roman"/>
          <w:sz w:val="20"/>
          <w:szCs w:val="20"/>
        </w:rPr>
        <w:t>6</w:t>
      </w:r>
      <w:r w:rsidR="0004337F">
        <w:rPr>
          <w:rFonts w:ascii="Times New Roman" w:hAnsi="Times New Roman"/>
          <w:sz w:val="20"/>
          <w:szCs w:val="20"/>
        </w:rPr>
        <w:t xml:space="preserve">0 </w:t>
      </w:r>
      <w:r w:rsidR="007F7F33" w:rsidRPr="00AC6BAE">
        <w:rPr>
          <w:rFonts w:ascii="Times New Roman" w:hAnsi="Times New Roman"/>
          <w:sz w:val="20"/>
          <w:szCs w:val="20"/>
        </w:rPr>
        <w:t xml:space="preserve">dni kalendarzowych licząc od dnia upływu terminu </w:t>
      </w:r>
      <w:r w:rsidR="00540311">
        <w:rPr>
          <w:rFonts w:ascii="Times New Roman" w:hAnsi="Times New Roman"/>
          <w:sz w:val="20"/>
          <w:szCs w:val="20"/>
        </w:rPr>
        <w:t xml:space="preserve">do </w:t>
      </w:r>
      <w:r w:rsidR="007F7F33" w:rsidRPr="00AC6BAE">
        <w:rPr>
          <w:rFonts w:ascii="Times New Roman" w:hAnsi="Times New Roman"/>
          <w:sz w:val="20"/>
          <w:szCs w:val="20"/>
        </w:rPr>
        <w:t xml:space="preserve">składania ofert. </w:t>
      </w:r>
    </w:p>
    <w:p w14:paraId="44147D06" w14:textId="77777777" w:rsidR="0004337F" w:rsidRDefault="00D34E9F" w:rsidP="00543004">
      <w:pPr>
        <w:spacing w:line="240" w:lineRule="auto"/>
        <w:jc w:val="both"/>
        <w:rPr>
          <w:rFonts w:ascii="Times New Roman" w:hAnsi="Times New Roman"/>
          <w:sz w:val="20"/>
          <w:szCs w:val="20"/>
        </w:rPr>
      </w:pPr>
      <w:r w:rsidRPr="00AC6BAE">
        <w:rPr>
          <w:rFonts w:ascii="Times New Roman" w:hAnsi="Times New Roman"/>
          <w:sz w:val="20"/>
          <w:szCs w:val="20"/>
        </w:rPr>
        <w:t>Oświadczam/y</w:t>
      </w:r>
      <w:r w:rsidR="007F7F33" w:rsidRPr="00AC6BAE">
        <w:rPr>
          <w:rFonts w:ascii="Times New Roman" w:hAnsi="Times New Roman"/>
          <w:sz w:val="20"/>
          <w:szCs w:val="20"/>
        </w:rPr>
        <w:t xml:space="preserve"> iż w przypadku wyboru przez Zamawiającego niniejszej oferty zobowiązuję</w:t>
      </w:r>
      <w:r w:rsidRPr="00AC6BAE">
        <w:rPr>
          <w:rFonts w:ascii="Times New Roman" w:hAnsi="Times New Roman"/>
          <w:sz w:val="20"/>
          <w:szCs w:val="20"/>
        </w:rPr>
        <w:t>/y</w:t>
      </w:r>
      <w:r w:rsidR="007F7F33" w:rsidRPr="00AC6BAE">
        <w:rPr>
          <w:rFonts w:ascii="Times New Roman" w:hAnsi="Times New Roman"/>
          <w:sz w:val="20"/>
          <w:szCs w:val="20"/>
        </w:rPr>
        <w:t xml:space="preserve"> się do podpisania umowy w terminie i miejscu wskazanym przez Zamawiającego.</w:t>
      </w:r>
      <w:r w:rsidR="007F7F33" w:rsidRPr="00AC6BAE">
        <w:rPr>
          <w:rFonts w:ascii="Times New Roman" w:hAnsi="Times New Roman"/>
          <w:sz w:val="20"/>
          <w:szCs w:val="20"/>
        </w:rPr>
        <w:tab/>
      </w:r>
    </w:p>
    <w:p w14:paraId="610D1A1B" w14:textId="77777777" w:rsidR="0004337F" w:rsidRDefault="00C4257C" w:rsidP="00AC6BAE">
      <w:pPr>
        <w:spacing w:line="240" w:lineRule="auto"/>
        <w:jc w:val="both"/>
        <w:rPr>
          <w:rFonts w:ascii="Times New Roman" w:hAnsi="Times New Roman"/>
          <w:sz w:val="20"/>
          <w:szCs w:val="20"/>
        </w:rPr>
      </w:pPr>
      <w:r w:rsidRPr="00AC6BAE">
        <w:rPr>
          <w:rFonts w:ascii="Times New Roman" w:hAnsi="Times New Roman"/>
          <w:sz w:val="20"/>
          <w:szCs w:val="20"/>
        </w:rPr>
        <w:t>Oświadczam</w:t>
      </w:r>
      <w:r w:rsidR="000E43B3">
        <w:rPr>
          <w:rFonts w:ascii="Times New Roman" w:hAnsi="Times New Roman"/>
          <w:sz w:val="20"/>
          <w:szCs w:val="20"/>
        </w:rPr>
        <w:t>/</w:t>
      </w:r>
      <w:r w:rsidRPr="00AC6BAE">
        <w:rPr>
          <w:rFonts w:ascii="Times New Roman" w:hAnsi="Times New Roman"/>
          <w:sz w:val="20"/>
          <w:szCs w:val="20"/>
        </w:rPr>
        <w:t>y, że przedmiot oferty jest zgodny ze specyfikacją</w:t>
      </w:r>
      <w:r w:rsidR="000F43E2" w:rsidRPr="00AC6BAE">
        <w:rPr>
          <w:rFonts w:ascii="Times New Roman" w:hAnsi="Times New Roman"/>
          <w:sz w:val="20"/>
          <w:szCs w:val="20"/>
        </w:rPr>
        <w:t xml:space="preserve"> wskazaną w zapytaniu ofertowym</w:t>
      </w:r>
      <w:r w:rsidR="0004337F">
        <w:rPr>
          <w:rFonts w:ascii="Times New Roman" w:hAnsi="Times New Roman"/>
          <w:sz w:val="20"/>
          <w:szCs w:val="20"/>
        </w:rPr>
        <w:t>.</w:t>
      </w:r>
    </w:p>
    <w:p w14:paraId="4EAF7039" w14:textId="77777777" w:rsidR="001A01E0" w:rsidRDefault="009925A2" w:rsidP="001A01E0">
      <w:pPr>
        <w:spacing w:line="240" w:lineRule="auto"/>
        <w:jc w:val="both"/>
        <w:rPr>
          <w:rFonts w:ascii="Times New Roman" w:hAnsi="Times New Roman"/>
          <w:sz w:val="20"/>
          <w:szCs w:val="20"/>
        </w:rPr>
      </w:pPr>
      <w:r w:rsidRPr="009925A2">
        <w:rPr>
          <w:rFonts w:ascii="Times New Roman" w:hAnsi="Times New Roman"/>
          <w:sz w:val="20"/>
          <w:szCs w:val="20"/>
        </w:rPr>
        <w:t>Oświadczam/y, iż Wykonawca spełnia warunki udziału w postępowaniu, tj.</w:t>
      </w:r>
    </w:p>
    <w:p w14:paraId="3B71228F" w14:textId="77777777" w:rsidR="001A01E0" w:rsidRPr="001A01E0" w:rsidRDefault="001A01E0" w:rsidP="001A01E0">
      <w:pPr>
        <w:spacing w:line="240" w:lineRule="auto"/>
        <w:jc w:val="both"/>
        <w:rPr>
          <w:rFonts w:ascii="Times New Roman" w:hAnsi="Times New Roman"/>
          <w:sz w:val="20"/>
          <w:szCs w:val="20"/>
        </w:rPr>
      </w:pPr>
      <w:r w:rsidRPr="001A01E0">
        <w:rPr>
          <w:rFonts w:ascii="Times New Roman" w:hAnsi="Times New Roman"/>
          <w:sz w:val="20"/>
          <w:szCs w:val="20"/>
        </w:rPr>
        <w:t>a)</w:t>
      </w:r>
      <w:r>
        <w:rPr>
          <w:rFonts w:ascii="Times New Roman" w:hAnsi="Times New Roman"/>
          <w:sz w:val="20"/>
          <w:szCs w:val="20"/>
        </w:rPr>
        <w:t xml:space="preserve"> </w:t>
      </w:r>
      <w:r w:rsidRPr="001A01E0">
        <w:rPr>
          <w:rFonts w:ascii="Times New Roman" w:hAnsi="Times New Roman"/>
          <w:sz w:val="20"/>
          <w:szCs w:val="20"/>
        </w:rPr>
        <w:t>Wykonawca na moment realizacji zamówienia</w:t>
      </w:r>
      <w:r>
        <w:rPr>
          <w:rFonts w:ascii="Times New Roman" w:hAnsi="Times New Roman"/>
          <w:sz w:val="20"/>
          <w:szCs w:val="20"/>
        </w:rPr>
        <w:t xml:space="preserve"> będzie</w:t>
      </w:r>
      <w:r w:rsidRPr="001A01E0">
        <w:rPr>
          <w:rFonts w:ascii="Times New Roman" w:hAnsi="Times New Roman"/>
          <w:sz w:val="20"/>
          <w:szCs w:val="20"/>
        </w:rPr>
        <w:t xml:space="preserve"> dysponować:</w:t>
      </w:r>
    </w:p>
    <w:p w14:paraId="7E479858" w14:textId="77777777" w:rsidR="001A01E0" w:rsidRPr="001A01E0" w:rsidRDefault="001A01E0" w:rsidP="001A01E0">
      <w:pPr>
        <w:spacing w:line="240" w:lineRule="auto"/>
        <w:jc w:val="both"/>
        <w:rPr>
          <w:rFonts w:ascii="Times New Roman" w:hAnsi="Times New Roman"/>
          <w:sz w:val="20"/>
          <w:szCs w:val="20"/>
        </w:rPr>
      </w:pPr>
      <w:r w:rsidRPr="001A01E0">
        <w:rPr>
          <w:rFonts w:ascii="Times New Roman" w:hAnsi="Times New Roman"/>
          <w:sz w:val="20"/>
          <w:szCs w:val="20"/>
        </w:rPr>
        <w:t>- Minimum trzema osobami z wykształceniem wyższym, o stopniu naukowym wyższym niż magister inżynier, posiadającymi doświadczenie w przeprowadzaniu testów zgodności kompatybilności elektromagnetycznej (EMC)</w:t>
      </w:r>
    </w:p>
    <w:p w14:paraId="1BAC645A" w14:textId="77777777" w:rsidR="001A01E0" w:rsidRPr="001A01E0" w:rsidRDefault="001A01E0" w:rsidP="001A01E0">
      <w:pPr>
        <w:spacing w:line="240" w:lineRule="auto"/>
        <w:jc w:val="both"/>
        <w:rPr>
          <w:rFonts w:ascii="Times New Roman" w:hAnsi="Times New Roman"/>
          <w:sz w:val="20"/>
          <w:szCs w:val="20"/>
        </w:rPr>
      </w:pPr>
      <w:r w:rsidRPr="001A01E0">
        <w:rPr>
          <w:rFonts w:ascii="Times New Roman" w:hAnsi="Times New Roman"/>
          <w:sz w:val="20"/>
          <w:szCs w:val="20"/>
        </w:rPr>
        <w:t xml:space="preserve">- Minimum dwiema osobami posiadającymi uprawnienia SEP (Stowarzyszenie Elektryków Polskich) w kategorii E - eksploatacja oraz D – dozór, które są upoważnione do wydawania odpowiednich zaświadczeń elektrycznych </w:t>
      </w:r>
    </w:p>
    <w:p w14:paraId="3F929841" w14:textId="3A51E5FE" w:rsidR="009925A2" w:rsidRPr="009925A2" w:rsidRDefault="001A01E0" w:rsidP="001A01E0">
      <w:pPr>
        <w:spacing w:line="240" w:lineRule="auto"/>
        <w:jc w:val="both"/>
        <w:rPr>
          <w:rFonts w:ascii="Times New Roman" w:hAnsi="Times New Roman"/>
          <w:sz w:val="20"/>
          <w:szCs w:val="20"/>
        </w:rPr>
      </w:pPr>
      <w:r w:rsidRPr="00BA7E8A">
        <w:rPr>
          <w:rFonts w:ascii="Times New Roman" w:hAnsi="Times New Roman"/>
          <w:sz w:val="20"/>
          <w:szCs w:val="20"/>
        </w:rPr>
        <w:t xml:space="preserve">b) Wykonawca na moment realizacji zamówienia będzie dysponować </w:t>
      </w:r>
      <w:r w:rsidR="003E2794" w:rsidRPr="00BA7E8A">
        <w:rPr>
          <w:rFonts w:ascii="Times New Roman" w:hAnsi="Times New Roman"/>
          <w:sz w:val="20"/>
          <w:szCs w:val="20"/>
        </w:rPr>
        <w:t>zasobami technicznymi potrzebnymi do przeprowadzenia badań (lub innymi równoważnymi lub lepszymi zasobami technicznymi umożliwiającymi wykonanie wszystkich badań wymaganych w specyfikacji przedmiotu zamówienia):</w:t>
      </w:r>
      <w:r w:rsidRPr="00BA7E8A">
        <w:rPr>
          <w:rFonts w:ascii="Times New Roman" w:hAnsi="Times New Roman"/>
          <w:sz w:val="20"/>
          <w:szCs w:val="20"/>
        </w:rPr>
        <w:t>, które zostały wymienione w punkcie 5.3 b) zapytania ofertowego</w:t>
      </w:r>
    </w:p>
    <w:p w14:paraId="75E7BAFE" w14:textId="77777777" w:rsidR="002900E6" w:rsidRDefault="002900E6" w:rsidP="00AC6BAE">
      <w:pPr>
        <w:spacing w:line="240" w:lineRule="auto"/>
        <w:ind w:left="5664"/>
        <w:jc w:val="both"/>
        <w:rPr>
          <w:rFonts w:ascii="Times New Roman" w:hAnsi="Times New Roman"/>
          <w:sz w:val="20"/>
          <w:szCs w:val="20"/>
        </w:rPr>
      </w:pPr>
    </w:p>
    <w:p w14:paraId="55FDAA1E" w14:textId="77777777" w:rsidR="00D4351A" w:rsidRPr="00AC6BAE" w:rsidRDefault="00D4351A" w:rsidP="00AC6BAE">
      <w:pPr>
        <w:spacing w:line="240" w:lineRule="auto"/>
        <w:ind w:left="5664"/>
        <w:jc w:val="both"/>
        <w:rPr>
          <w:rFonts w:ascii="Times New Roman" w:hAnsi="Times New Roman"/>
          <w:sz w:val="20"/>
          <w:szCs w:val="20"/>
        </w:rPr>
      </w:pPr>
      <w:r w:rsidRPr="00AC6BAE">
        <w:rPr>
          <w:rFonts w:ascii="Times New Roman" w:hAnsi="Times New Roman"/>
          <w:sz w:val="20"/>
          <w:szCs w:val="20"/>
        </w:rPr>
        <w:t>………………………………</w:t>
      </w:r>
    </w:p>
    <w:p w14:paraId="7F7426DF" w14:textId="77777777" w:rsidR="008F4785" w:rsidRPr="00AC6BAE" w:rsidRDefault="00D76B2F" w:rsidP="00AC6BAE">
      <w:pPr>
        <w:spacing w:line="240" w:lineRule="auto"/>
        <w:ind w:left="5664"/>
        <w:jc w:val="both"/>
        <w:rPr>
          <w:rFonts w:ascii="Times New Roman" w:hAnsi="Times New Roman"/>
          <w:sz w:val="20"/>
          <w:szCs w:val="20"/>
        </w:rPr>
      </w:pPr>
      <w:r w:rsidRPr="00AC6BAE">
        <w:rPr>
          <w:rFonts w:ascii="Times New Roman" w:hAnsi="Times New Roman"/>
          <w:sz w:val="20"/>
          <w:szCs w:val="20"/>
        </w:rPr>
        <w:t>(podpis i pieczęć Wykonawcy</w:t>
      </w:r>
    </w:p>
    <w:p w14:paraId="3CA9B0B5" w14:textId="77777777" w:rsidR="001E49BF" w:rsidRDefault="001E49BF" w:rsidP="00AC6BAE">
      <w:pPr>
        <w:spacing w:line="240" w:lineRule="auto"/>
        <w:jc w:val="both"/>
        <w:rPr>
          <w:rFonts w:ascii="Times New Roman" w:hAnsi="Times New Roman"/>
          <w:b/>
          <w:sz w:val="20"/>
          <w:szCs w:val="20"/>
        </w:rPr>
      </w:pPr>
    </w:p>
    <w:p w14:paraId="1C9422E1" w14:textId="77777777" w:rsidR="001E49BF" w:rsidRDefault="001E49BF" w:rsidP="00AC6BAE">
      <w:pPr>
        <w:spacing w:line="240" w:lineRule="auto"/>
        <w:jc w:val="both"/>
        <w:rPr>
          <w:rFonts w:ascii="Times New Roman" w:hAnsi="Times New Roman"/>
          <w:b/>
          <w:sz w:val="20"/>
          <w:szCs w:val="20"/>
        </w:rPr>
      </w:pPr>
    </w:p>
    <w:p w14:paraId="04672A25" w14:textId="54ECD42A" w:rsidR="00BC68BE" w:rsidRPr="00AC6BAE" w:rsidRDefault="007F7F33" w:rsidP="00AC6BAE">
      <w:pPr>
        <w:spacing w:line="240" w:lineRule="auto"/>
        <w:jc w:val="both"/>
        <w:rPr>
          <w:rFonts w:ascii="Times New Roman" w:hAnsi="Times New Roman"/>
          <w:b/>
          <w:sz w:val="20"/>
          <w:szCs w:val="20"/>
        </w:rPr>
      </w:pPr>
      <w:r w:rsidRPr="00AC6BAE">
        <w:rPr>
          <w:rFonts w:ascii="Times New Roman" w:hAnsi="Times New Roman"/>
          <w:b/>
          <w:sz w:val="20"/>
          <w:szCs w:val="20"/>
        </w:rPr>
        <w:t xml:space="preserve">Załącznik nr </w:t>
      </w:r>
      <w:r w:rsidR="00D76B2F" w:rsidRPr="00AC6BAE">
        <w:rPr>
          <w:rFonts w:ascii="Times New Roman" w:hAnsi="Times New Roman"/>
          <w:b/>
          <w:sz w:val="20"/>
          <w:szCs w:val="20"/>
        </w:rPr>
        <w:t>2</w:t>
      </w:r>
      <w:r w:rsidRPr="00AC6BAE">
        <w:rPr>
          <w:rFonts w:ascii="Times New Roman" w:hAnsi="Times New Roman"/>
          <w:b/>
          <w:sz w:val="20"/>
          <w:szCs w:val="20"/>
        </w:rPr>
        <w:t xml:space="preserve"> – Oświadczenie o braku powiązań osobowych lub kapitałowych pomiędzy Wykonawcą </w:t>
      </w:r>
      <w:r w:rsidR="00947E96">
        <w:rPr>
          <w:rFonts w:ascii="Times New Roman" w:hAnsi="Times New Roman"/>
          <w:b/>
          <w:sz w:val="20"/>
          <w:szCs w:val="20"/>
        </w:rPr>
        <w:br/>
      </w:r>
      <w:r w:rsidRPr="00AC6BAE">
        <w:rPr>
          <w:rFonts w:ascii="Times New Roman" w:hAnsi="Times New Roman"/>
          <w:b/>
          <w:sz w:val="20"/>
          <w:szCs w:val="20"/>
        </w:rPr>
        <w:t xml:space="preserve">a Zamawiającym </w:t>
      </w:r>
    </w:p>
    <w:p w14:paraId="04C877C8" w14:textId="77777777" w:rsidR="00BC68BE" w:rsidRPr="00AC6BAE" w:rsidRDefault="00BC68BE" w:rsidP="00AC6BAE">
      <w:pPr>
        <w:spacing w:after="0" w:line="240" w:lineRule="auto"/>
        <w:rPr>
          <w:rFonts w:ascii="Times New Roman" w:hAnsi="Times New Roman"/>
          <w:b/>
          <w:sz w:val="20"/>
          <w:szCs w:val="20"/>
        </w:rPr>
      </w:pPr>
    </w:p>
    <w:p w14:paraId="19A7D8D3" w14:textId="77777777" w:rsidR="007F7F33" w:rsidRPr="00AC6BAE" w:rsidRDefault="007F7F33" w:rsidP="00AC6BAE">
      <w:pPr>
        <w:spacing w:after="0" w:line="240" w:lineRule="auto"/>
        <w:jc w:val="both"/>
        <w:rPr>
          <w:rFonts w:ascii="Times New Roman" w:hAnsi="Times New Roman"/>
          <w:sz w:val="20"/>
          <w:szCs w:val="20"/>
        </w:rPr>
      </w:pPr>
      <w:r w:rsidRPr="00AC6BAE">
        <w:rPr>
          <w:rFonts w:ascii="Times New Roman" w:hAnsi="Times New Roman"/>
          <w:sz w:val="20"/>
          <w:szCs w:val="20"/>
        </w:rPr>
        <w:t>……………………………….</w:t>
      </w:r>
      <w:r w:rsidRPr="00AC6BAE">
        <w:rPr>
          <w:rFonts w:ascii="Times New Roman" w:hAnsi="Times New Roman"/>
          <w:sz w:val="20"/>
          <w:szCs w:val="20"/>
        </w:rPr>
        <w:tab/>
      </w:r>
      <w:r w:rsidRPr="00AC6BAE">
        <w:rPr>
          <w:rFonts w:ascii="Times New Roman" w:hAnsi="Times New Roman"/>
          <w:sz w:val="20"/>
          <w:szCs w:val="20"/>
        </w:rPr>
        <w:tab/>
      </w:r>
      <w:r w:rsidRPr="00AC6BAE">
        <w:rPr>
          <w:rFonts w:ascii="Times New Roman" w:hAnsi="Times New Roman"/>
          <w:sz w:val="20"/>
          <w:szCs w:val="20"/>
        </w:rPr>
        <w:tab/>
      </w:r>
      <w:r w:rsidRPr="00AC6BAE">
        <w:rPr>
          <w:rFonts w:ascii="Times New Roman" w:hAnsi="Times New Roman"/>
          <w:sz w:val="20"/>
          <w:szCs w:val="20"/>
        </w:rPr>
        <w:tab/>
      </w:r>
      <w:r w:rsidRPr="00AC6BAE">
        <w:rPr>
          <w:rFonts w:ascii="Times New Roman" w:hAnsi="Times New Roman"/>
          <w:sz w:val="20"/>
          <w:szCs w:val="20"/>
        </w:rPr>
        <w:tab/>
        <w:t>………………………………..</w:t>
      </w:r>
    </w:p>
    <w:p w14:paraId="5735CDB9" w14:textId="77777777" w:rsidR="007F7F33" w:rsidRPr="00AC6BAE" w:rsidRDefault="00D4351A" w:rsidP="00AC6BAE">
      <w:pPr>
        <w:spacing w:after="0" w:line="240" w:lineRule="auto"/>
        <w:jc w:val="both"/>
        <w:rPr>
          <w:rFonts w:ascii="Times New Roman" w:hAnsi="Times New Roman"/>
          <w:sz w:val="20"/>
          <w:szCs w:val="20"/>
        </w:rPr>
      </w:pPr>
      <w:r w:rsidRPr="00AC6BAE">
        <w:rPr>
          <w:rFonts w:ascii="Times New Roman" w:hAnsi="Times New Roman"/>
          <w:sz w:val="20"/>
          <w:szCs w:val="20"/>
        </w:rPr>
        <w:t xml:space="preserve">     </w:t>
      </w:r>
      <w:r w:rsidR="007F7F33" w:rsidRPr="00AC6BAE">
        <w:rPr>
          <w:rFonts w:ascii="Times New Roman" w:hAnsi="Times New Roman"/>
          <w:sz w:val="20"/>
          <w:szCs w:val="20"/>
        </w:rPr>
        <w:t>Pieczęć Wykonawcy</w:t>
      </w:r>
      <w:r w:rsidR="007F7F33" w:rsidRPr="00AC6BAE">
        <w:rPr>
          <w:rFonts w:ascii="Times New Roman" w:hAnsi="Times New Roman"/>
          <w:sz w:val="20"/>
          <w:szCs w:val="20"/>
        </w:rPr>
        <w:tab/>
      </w:r>
      <w:r w:rsidR="007F7F33" w:rsidRPr="00AC6BAE">
        <w:rPr>
          <w:rFonts w:ascii="Times New Roman" w:hAnsi="Times New Roman"/>
          <w:sz w:val="20"/>
          <w:szCs w:val="20"/>
        </w:rPr>
        <w:tab/>
      </w:r>
      <w:r w:rsidR="007F7F33" w:rsidRPr="00AC6BAE">
        <w:rPr>
          <w:rFonts w:ascii="Times New Roman" w:hAnsi="Times New Roman"/>
          <w:sz w:val="20"/>
          <w:szCs w:val="20"/>
        </w:rPr>
        <w:tab/>
      </w:r>
      <w:r w:rsidR="007F7F33" w:rsidRPr="00AC6BAE">
        <w:rPr>
          <w:rFonts w:ascii="Times New Roman" w:hAnsi="Times New Roman"/>
          <w:sz w:val="20"/>
          <w:szCs w:val="20"/>
        </w:rPr>
        <w:tab/>
      </w:r>
      <w:r w:rsidR="007F7F33" w:rsidRPr="00AC6BAE">
        <w:rPr>
          <w:rFonts w:ascii="Times New Roman" w:hAnsi="Times New Roman"/>
          <w:sz w:val="20"/>
          <w:szCs w:val="20"/>
        </w:rPr>
        <w:tab/>
      </w:r>
      <w:r w:rsidR="007F7F33" w:rsidRPr="00AC6BAE">
        <w:rPr>
          <w:rFonts w:ascii="Times New Roman" w:hAnsi="Times New Roman"/>
          <w:sz w:val="20"/>
          <w:szCs w:val="20"/>
        </w:rPr>
        <w:tab/>
      </w:r>
      <w:r w:rsidRPr="00AC6BAE">
        <w:rPr>
          <w:rFonts w:ascii="Times New Roman" w:hAnsi="Times New Roman"/>
          <w:sz w:val="20"/>
          <w:szCs w:val="20"/>
        </w:rPr>
        <w:tab/>
      </w:r>
      <w:r w:rsidR="007F7F33" w:rsidRPr="00AC6BAE">
        <w:rPr>
          <w:rFonts w:ascii="Times New Roman" w:hAnsi="Times New Roman"/>
          <w:sz w:val="20"/>
          <w:szCs w:val="20"/>
        </w:rPr>
        <w:t>Miejscowość i data</w:t>
      </w:r>
    </w:p>
    <w:p w14:paraId="46221F74" w14:textId="77777777" w:rsidR="00EC2BDF" w:rsidRPr="00AC6BAE" w:rsidRDefault="00EC2BDF" w:rsidP="00AC6BAE">
      <w:pPr>
        <w:pStyle w:val="Akapitzlist"/>
        <w:spacing w:after="0" w:line="240" w:lineRule="auto"/>
        <w:ind w:left="0"/>
        <w:jc w:val="center"/>
        <w:rPr>
          <w:rFonts w:ascii="Times New Roman" w:hAnsi="Times New Roman"/>
          <w:b/>
          <w:sz w:val="20"/>
          <w:szCs w:val="20"/>
        </w:rPr>
      </w:pPr>
    </w:p>
    <w:p w14:paraId="261D788A" w14:textId="77777777" w:rsidR="007F7F33" w:rsidRPr="00AC6BAE" w:rsidRDefault="007F7F33" w:rsidP="00AC6BAE">
      <w:pPr>
        <w:pStyle w:val="Akapitzlist"/>
        <w:spacing w:after="0" w:line="240" w:lineRule="auto"/>
        <w:ind w:left="0"/>
        <w:jc w:val="center"/>
        <w:rPr>
          <w:rFonts w:ascii="Times New Roman" w:hAnsi="Times New Roman"/>
          <w:b/>
          <w:sz w:val="20"/>
          <w:szCs w:val="20"/>
        </w:rPr>
      </w:pPr>
      <w:r w:rsidRPr="00AC6BAE">
        <w:rPr>
          <w:rFonts w:ascii="Times New Roman" w:hAnsi="Times New Roman"/>
          <w:b/>
          <w:sz w:val="20"/>
          <w:szCs w:val="20"/>
        </w:rPr>
        <w:t>Oświadczenie</w:t>
      </w:r>
    </w:p>
    <w:p w14:paraId="53A5FFFA" w14:textId="77777777" w:rsidR="007F7F33" w:rsidRPr="00AC6BAE" w:rsidRDefault="007F7F33" w:rsidP="00AC6BAE">
      <w:pPr>
        <w:pStyle w:val="Akapitzlist"/>
        <w:spacing w:after="0" w:line="240" w:lineRule="auto"/>
        <w:ind w:left="0"/>
        <w:jc w:val="center"/>
        <w:rPr>
          <w:rFonts w:ascii="Times New Roman" w:hAnsi="Times New Roman"/>
          <w:b/>
          <w:sz w:val="20"/>
          <w:szCs w:val="20"/>
        </w:rPr>
      </w:pPr>
    </w:p>
    <w:p w14:paraId="2259FC5A" w14:textId="5FD61FD2" w:rsidR="009D530E" w:rsidRPr="00AC6BAE" w:rsidRDefault="007F7F33" w:rsidP="009D530E">
      <w:pPr>
        <w:spacing w:after="0" w:line="240" w:lineRule="auto"/>
        <w:rPr>
          <w:rFonts w:ascii="Times New Roman" w:hAnsi="Times New Roman"/>
          <w:b/>
          <w:sz w:val="20"/>
          <w:szCs w:val="20"/>
        </w:rPr>
      </w:pPr>
      <w:r w:rsidRPr="00AC6BAE">
        <w:rPr>
          <w:rFonts w:ascii="Times New Roman" w:hAnsi="Times New Roman"/>
          <w:sz w:val="20"/>
          <w:szCs w:val="20"/>
        </w:rPr>
        <w:t xml:space="preserve">Nawiązując do zapytania </w:t>
      </w:r>
      <w:r w:rsidR="00B26A08" w:rsidRPr="00AC6BAE">
        <w:rPr>
          <w:rFonts w:ascii="Times New Roman" w:hAnsi="Times New Roman"/>
          <w:sz w:val="20"/>
          <w:szCs w:val="20"/>
        </w:rPr>
        <w:t>ofertowego z</w:t>
      </w:r>
      <w:r w:rsidRPr="00AC6BAE">
        <w:rPr>
          <w:rFonts w:ascii="Times New Roman" w:hAnsi="Times New Roman"/>
          <w:sz w:val="20"/>
          <w:szCs w:val="20"/>
        </w:rPr>
        <w:t xml:space="preserve"> dnia</w:t>
      </w:r>
      <w:r w:rsidR="000C017B">
        <w:rPr>
          <w:rFonts w:ascii="Times New Roman" w:hAnsi="Times New Roman"/>
          <w:b/>
          <w:sz w:val="20"/>
          <w:szCs w:val="20"/>
        </w:rPr>
        <w:t xml:space="preserve"> </w:t>
      </w:r>
      <w:r w:rsidR="008B3780" w:rsidRPr="008B3780">
        <w:rPr>
          <w:rFonts w:ascii="Times New Roman" w:hAnsi="Times New Roman"/>
          <w:b/>
          <w:sz w:val="20"/>
          <w:szCs w:val="20"/>
        </w:rPr>
        <w:t>18.04.2023 r.</w:t>
      </w:r>
    </w:p>
    <w:p w14:paraId="7132DD10" w14:textId="77777777" w:rsidR="007F7F33" w:rsidRPr="00AC6BAE" w:rsidRDefault="007F7F33" w:rsidP="00AC6BAE">
      <w:pPr>
        <w:pStyle w:val="Akapitzlist"/>
        <w:spacing w:after="0" w:line="240" w:lineRule="auto"/>
        <w:ind w:left="0"/>
        <w:jc w:val="both"/>
        <w:rPr>
          <w:rFonts w:ascii="Times New Roman" w:hAnsi="Times New Roman"/>
          <w:sz w:val="20"/>
          <w:szCs w:val="20"/>
        </w:rPr>
      </w:pPr>
    </w:p>
    <w:p w14:paraId="47579CE2" w14:textId="77777777" w:rsidR="007F7F33" w:rsidRPr="00AC6BAE" w:rsidRDefault="007F7F33" w:rsidP="00AC6BAE">
      <w:pPr>
        <w:pStyle w:val="Akapitzlist"/>
        <w:spacing w:after="0" w:line="240" w:lineRule="auto"/>
        <w:ind w:left="0"/>
        <w:jc w:val="both"/>
        <w:rPr>
          <w:rFonts w:ascii="Times New Roman" w:hAnsi="Times New Roman"/>
          <w:sz w:val="20"/>
          <w:szCs w:val="20"/>
        </w:rPr>
      </w:pPr>
    </w:p>
    <w:p w14:paraId="072A5D80" w14:textId="77777777" w:rsidR="00EC2BDF" w:rsidRPr="00AC6BAE" w:rsidRDefault="007F7F33" w:rsidP="00AC6BAE">
      <w:pPr>
        <w:pStyle w:val="Akapitzlist"/>
        <w:spacing w:after="0" w:line="240" w:lineRule="auto"/>
        <w:ind w:left="0"/>
        <w:jc w:val="both"/>
        <w:rPr>
          <w:rFonts w:ascii="Times New Roman" w:hAnsi="Times New Roman"/>
          <w:sz w:val="20"/>
          <w:szCs w:val="20"/>
        </w:rPr>
      </w:pPr>
      <w:r w:rsidRPr="00AC6BAE">
        <w:rPr>
          <w:rFonts w:ascii="Times New Roman" w:hAnsi="Times New Roman"/>
          <w:sz w:val="20"/>
          <w:szCs w:val="20"/>
        </w:rPr>
        <w:t>ja, niżej podpisany ………………………………………………………………………</w:t>
      </w:r>
      <w:r w:rsidR="00D4351A" w:rsidRPr="00AC6BAE">
        <w:rPr>
          <w:rFonts w:ascii="Times New Roman" w:hAnsi="Times New Roman"/>
          <w:sz w:val="20"/>
          <w:szCs w:val="20"/>
        </w:rPr>
        <w:t>……………….</w:t>
      </w:r>
    </w:p>
    <w:p w14:paraId="7F51B157" w14:textId="77777777" w:rsidR="007F7F33" w:rsidRPr="00AC6BAE" w:rsidRDefault="007F7F33" w:rsidP="00AC6BAE">
      <w:pPr>
        <w:pStyle w:val="Akapitzlist"/>
        <w:spacing w:after="0" w:line="240" w:lineRule="auto"/>
        <w:ind w:left="1416" w:firstLine="708"/>
        <w:jc w:val="both"/>
        <w:rPr>
          <w:rFonts w:ascii="Times New Roman" w:hAnsi="Times New Roman"/>
          <w:sz w:val="20"/>
          <w:szCs w:val="20"/>
        </w:rPr>
      </w:pPr>
      <w:r w:rsidRPr="00AC6BAE">
        <w:rPr>
          <w:rFonts w:ascii="Times New Roman" w:hAnsi="Times New Roman"/>
          <w:sz w:val="20"/>
          <w:szCs w:val="20"/>
        </w:rPr>
        <w:t>(imię i nazwisko osoby uprawnionej do reprezentowania Wykonawcy)</w:t>
      </w:r>
    </w:p>
    <w:p w14:paraId="7C0D5F7F" w14:textId="77777777" w:rsidR="00EC2BDF" w:rsidRPr="00AC6BAE" w:rsidRDefault="00EC2BDF" w:rsidP="00AC6BAE">
      <w:pPr>
        <w:pStyle w:val="Akapitzlist"/>
        <w:spacing w:after="0" w:line="240" w:lineRule="auto"/>
        <w:ind w:left="0"/>
        <w:jc w:val="both"/>
        <w:rPr>
          <w:rFonts w:ascii="Times New Roman" w:hAnsi="Times New Roman"/>
          <w:sz w:val="20"/>
          <w:szCs w:val="20"/>
        </w:rPr>
      </w:pPr>
    </w:p>
    <w:p w14:paraId="281585F2" w14:textId="77777777" w:rsidR="007F7F33" w:rsidRPr="00AC6BAE" w:rsidRDefault="007F7F33" w:rsidP="00AC6BAE">
      <w:pPr>
        <w:pStyle w:val="Akapitzlist"/>
        <w:spacing w:after="0" w:line="240" w:lineRule="auto"/>
        <w:ind w:left="0"/>
        <w:jc w:val="both"/>
        <w:rPr>
          <w:rFonts w:ascii="Times New Roman" w:hAnsi="Times New Roman"/>
          <w:sz w:val="20"/>
          <w:szCs w:val="20"/>
        </w:rPr>
      </w:pPr>
      <w:r w:rsidRPr="00AC6BAE">
        <w:rPr>
          <w:rFonts w:ascii="Times New Roman" w:hAnsi="Times New Roman"/>
          <w:sz w:val="20"/>
          <w:szCs w:val="20"/>
        </w:rPr>
        <w:t>działając w imieniu i na rzecz:</w:t>
      </w:r>
    </w:p>
    <w:p w14:paraId="5CC063AA" w14:textId="77777777" w:rsidR="007F7F33" w:rsidRPr="00AC6BAE" w:rsidRDefault="007F7F33" w:rsidP="00AC6BAE">
      <w:pPr>
        <w:pStyle w:val="Akapitzlist"/>
        <w:spacing w:after="0" w:line="240" w:lineRule="auto"/>
        <w:ind w:left="0"/>
        <w:jc w:val="both"/>
        <w:rPr>
          <w:rFonts w:ascii="Times New Roman" w:hAnsi="Times New Roman"/>
          <w:sz w:val="20"/>
          <w:szCs w:val="20"/>
        </w:rPr>
      </w:pPr>
      <w:r w:rsidRPr="00AC6BAE">
        <w:rPr>
          <w:rFonts w:ascii="Times New Roman" w:hAnsi="Times New Roman"/>
          <w:sz w:val="20"/>
          <w:szCs w:val="20"/>
        </w:rPr>
        <w:t>…………………………………………………………………………………………</w:t>
      </w:r>
      <w:r w:rsidR="00D4351A" w:rsidRPr="00AC6BAE">
        <w:rPr>
          <w:rFonts w:ascii="Times New Roman" w:hAnsi="Times New Roman"/>
          <w:sz w:val="20"/>
          <w:szCs w:val="20"/>
        </w:rPr>
        <w:t>…………………</w:t>
      </w:r>
    </w:p>
    <w:p w14:paraId="5BBC46ED" w14:textId="77777777" w:rsidR="007F7F33" w:rsidRPr="00AC6BAE" w:rsidRDefault="007F7F33" w:rsidP="00AC6BAE">
      <w:pPr>
        <w:pStyle w:val="Akapitzlist"/>
        <w:spacing w:after="0" w:line="240" w:lineRule="auto"/>
        <w:ind w:left="1416" w:firstLine="708"/>
        <w:jc w:val="both"/>
        <w:rPr>
          <w:rFonts w:ascii="Times New Roman" w:hAnsi="Times New Roman"/>
          <w:sz w:val="20"/>
          <w:szCs w:val="20"/>
        </w:rPr>
      </w:pPr>
      <w:r w:rsidRPr="00AC6BAE">
        <w:rPr>
          <w:rFonts w:ascii="Times New Roman" w:hAnsi="Times New Roman"/>
          <w:sz w:val="20"/>
          <w:szCs w:val="20"/>
        </w:rPr>
        <w:t>(dane Wykonawcy – pełna nazwa i adres firmy)</w:t>
      </w:r>
    </w:p>
    <w:p w14:paraId="60F9C797" w14:textId="77777777" w:rsidR="00D4351A" w:rsidRPr="00AC6BAE" w:rsidRDefault="00D4351A" w:rsidP="00AC6BAE">
      <w:pPr>
        <w:pStyle w:val="Akapitzlist"/>
        <w:spacing w:line="240" w:lineRule="auto"/>
        <w:ind w:left="1416" w:firstLine="708"/>
        <w:jc w:val="both"/>
        <w:rPr>
          <w:rFonts w:ascii="Times New Roman" w:hAnsi="Times New Roman"/>
          <w:sz w:val="20"/>
          <w:szCs w:val="20"/>
        </w:rPr>
      </w:pPr>
    </w:p>
    <w:p w14:paraId="696ACF5C" w14:textId="77777777" w:rsidR="007F7F33" w:rsidRPr="00AC6BAE" w:rsidRDefault="007F7F33" w:rsidP="00AC6BAE">
      <w:pPr>
        <w:pStyle w:val="Akapitzlist"/>
        <w:spacing w:line="240" w:lineRule="auto"/>
        <w:ind w:left="0"/>
        <w:jc w:val="both"/>
        <w:rPr>
          <w:rFonts w:ascii="Times New Roman" w:hAnsi="Times New Roman"/>
          <w:sz w:val="20"/>
          <w:szCs w:val="20"/>
        </w:rPr>
      </w:pPr>
      <w:r w:rsidRPr="00AC6BAE">
        <w:rPr>
          <w:rFonts w:ascii="Times New Roman" w:hAnsi="Times New Roman"/>
          <w:sz w:val="20"/>
          <w:szCs w:val="20"/>
        </w:rPr>
        <w:t>oświadczam, że:</w:t>
      </w:r>
    </w:p>
    <w:p w14:paraId="41A1DEA7" w14:textId="77777777" w:rsidR="00D4351A" w:rsidRPr="00AC6BAE" w:rsidRDefault="00D4351A" w:rsidP="00AC6BAE">
      <w:pPr>
        <w:pStyle w:val="Akapitzlist"/>
        <w:spacing w:after="0" w:line="240" w:lineRule="auto"/>
        <w:ind w:left="0"/>
        <w:jc w:val="both"/>
        <w:rPr>
          <w:rFonts w:ascii="Times New Roman" w:hAnsi="Times New Roman"/>
          <w:sz w:val="20"/>
          <w:szCs w:val="20"/>
        </w:rPr>
      </w:pPr>
    </w:p>
    <w:p w14:paraId="79E78B86" w14:textId="77777777" w:rsidR="00DC7DC8" w:rsidRPr="00AC6BAE" w:rsidRDefault="00DC7DC8" w:rsidP="00AC6BAE">
      <w:pPr>
        <w:widowControl w:val="0"/>
        <w:tabs>
          <w:tab w:val="left" w:pos="0"/>
        </w:tabs>
        <w:autoSpaceDE w:val="0"/>
        <w:autoSpaceDN w:val="0"/>
        <w:adjustRightInd w:val="0"/>
        <w:spacing w:after="0" w:line="240" w:lineRule="auto"/>
        <w:ind w:right="42"/>
        <w:contextualSpacing/>
        <w:jc w:val="both"/>
        <w:rPr>
          <w:rFonts w:ascii="Times New Roman" w:eastAsia="Times New Roman" w:hAnsi="Times New Roman"/>
          <w:color w:val="000000"/>
          <w:sz w:val="20"/>
          <w:szCs w:val="20"/>
          <w:lang w:eastAsia="pl-PL"/>
        </w:rPr>
      </w:pPr>
      <w:r w:rsidRPr="00AC6BAE">
        <w:rPr>
          <w:rFonts w:ascii="Times New Roman" w:hAnsi="Times New Roman"/>
          <w:sz w:val="20"/>
          <w:szCs w:val="20"/>
        </w:rPr>
        <w:t xml:space="preserve">Wykonawca nie jest powiązany osobowo lub kapitałowo z Zamawiającym, tzn. nie występują żadne powiązania kapitałowe lub osobowe w rozumieniu wzajemnych powiązań między Zamawiającym </w:t>
      </w:r>
      <w:r w:rsidRPr="00AC6BAE">
        <w:rPr>
          <w:rFonts w:ascii="Times New Roman" w:eastAsia="Times New Roman" w:hAnsi="Times New Roman"/>
          <w:color w:val="000000"/>
          <w:sz w:val="20"/>
          <w:szCs w:val="20"/>
          <w:lang w:eastAsia="pl-PL"/>
        </w:rPr>
        <w:t>lub osobami upoważnionymi do zaciągania zobowiązań w imieniu Zamawiającego lub osobami wykonującymi w imieniu Zamawiającego czynności związane z przygotowaniem i przeprowadzeniem procedury wyboru wykonawcy</w:t>
      </w:r>
      <w:r w:rsidR="002C1CF8">
        <w:rPr>
          <w:rFonts w:ascii="Times New Roman" w:hAnsi="Times New Roman"/>
          <w:sz w:val="20"/>
          <w:szCs w:val="20"/>
        </w:rPr>
        <w:t xml:space="preserve">, </w:t>
      </w:r>
      <w:r w:rsidRPr="00AC6BAE">
        <w:rPr>
          <w:rFonts w:ascii="Times New Roman" w:hAnsi="Times New Roman"/>
          <w:sz w:val="20"/>
          <w:szCs w:val="20"/>
        </w:rPr>
        <w:t>a także realizacją lub zmianami umowy zawartej z wykonawcą a Wykonawcą, polegające w szczególności na:</w:t>
      </w:r>
    </w:p>
    <w:p w14:paraId="42E0923C"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a) uczestniczeniu w spółce jako wspólnik spółki cywilnej lub spółki osobowej,</w:t>
      </w:r>
    </w:p>
    <w:p w14:paraId="3C56D9B2"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b) posiadaniu co najmniej 10 % udziałów lub akcji,</w:t>
      </w:r>
    </w:p>
    <w:p w14:paraId="6AEA4998"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c) pełnieniu funkcji członka organu nadzorczego lub zarządzającego, prokurenta, pełnomocnika,</w:t>
      </w:r>
    </w:p>
    <w:p w14:paraId="39163472" w14:textId="77777777" w:rsidR="004407A3" w:rsidRPr="005E6779" w:rsidRDefault="004407A3" w:rsidP="004407A3">
      <w:pPr>
        <w:widowControl w:val="0"/>
        <w:tabs>
          <w:tab w:val="left" w:pos="284"/>
        </w:tabs>
        <w:autoSpaceDE w:val="0"/>
        <w:autoSpaceDN w:val="0"/>
        <w:adjustRightInd w:val="0"/>
        <w:spacing w:after="0" w:line="240" w:lineRule="auto"/>
        <w:ind w:left="578"/>
        <w:contextualSpacing/>
        <w:jc w:val="both"/>
        <w:rPr>
          <w:rFonts w:ascii="Times New Roman" w:hAnsi="Times New Roman"/>
          <w:color w:val="000000"/>
          <w:sz w:val="20"/>
          <w:szCs w:val="20"/>
        </w:rPr>
      </w:pPr>
      <w:r w:rsidRPr="005E6779">
        <w:rPr>
          <w:rFonts w:ascii="Times New Roman" w:hAnsi="Times New Roman"/>
          <w:color w:val="000000"/>
          <w:sz w:val="20"/>
          <w:szCs w:val="20"/>
        </w:rPr>
        <w:t>d) pozostawaniu w związku małżeńskim, w stosunku pokrewieństwa lub powinowactwa w linii prostej, pokrewieństwa drugiego stopnia lub powinowactwa drugiego stopnia w linii bocznej lub w stosunku przysposobienia, opieki lub kurateli</w:t>
      </w:r>
    </w:p>
    <w:p w14:paraId="23E6C65E" w14:textId="77777777" w:rsidR="00EC2BDF" w:rsidRPr="00AC6BAE" w:rsidRDefault="00EC2BDF" w:rsidP="00AC6BAE">
      <w:pPr>
        <w:pStyle w:val="Akapitzlist"/>
        <w:spacing w:after="0" w:line="240" w:lineRule="auto"/>
        <w:jc w:val="both"/>
        <w:rPr>
          <w:rFonts w:ascii="Times New Roman" w:hAnsi="Times New Roman"/>
          <w:sz w:val="20"/>
          <w:szCs w:val="20"/>
        </w:rPr>
      </w:pPr>
    </w:p>
    <w:p w14:paraId="6754CC87" w14:textId="77777777" w:rsidR="00EC2BDF" w:rsidRPr="00AC6BAE" w:rsidRDefault="00EC2BDF" w:rsidP="00AC6BAE">
      <w:pPr>
        <w:pStyle w:val="Akapitzlist"/>
        <w:spacing w:after="0" w:line="240" w:lineRule="auto"/>
        <w:jc w:val="both"/>
        <w:rPr>
          <w:rFonts w:ascii="Times New Roman" w:hAnsi="Times New Roman"/>
          <w:sz w:val="20"/>
          <w:szCs w:val="20"/>
        </w:rPr>
      </w:pPr>
    </w:p>
    <w:p w14:paraId="3B3742B7" w14:textId="77777777" w:rsidR="00E54F2D" w:rsidRPr="00AC6BAE" w:rsidRDefault="00E54F2D" w:rsidP="00AC6BAE">
      <w:pPr>
        <w:pStyle w:val="Akapitzlist"/>
        <w:spacing w:after="0" w:line="240" w:lineRule="auto"/>
        <w:jc w:val="both"/>
        <w:rPr>
          <w:rFonts w:ascii="Times New Roman" w:hAnsi="Times New Roman"/>
          <w:sz w:val="20"/>
          <w:szCs w:val="20"/>
        </w:rPr>
      </w:pPr>
    </w:p>
    <w:p w14:paraId="520740FE" w14:textId="77777777" w:rsidR="007F7F33" w:rsidRPr="00AC6BAE" w:rsidRDefault="007F7F33" w:rsidP="00AC6BAE">
      <w:pPr>
        <w:spacing w:after="0" w:line="240" w:lineRule="auto"/>
        <w:ind w:left="5664"/>
        <w:jc w:val="both"/>
        <w:rPr>
          <w:rFonts w:ascii="Times New Roman" w:hAnsi="Times New Roman"/>
          <w:sz w:val="20"/>
          <w:szCs w:val="20"/>
        </w:rPr>
      </w:pPr>
      <w:r w:rsidRPr="00AC6BAE">
        <w:rPr>
          <w:rFonts w:ascii="Times New Roman" w:hAnsi="Times New Roman"/>
          <w:sz w:val="20"/>
          <w:szCs w:val="20"/>
        </w:rPr>
        <w:t>……………………………….</w:t>
      </w:r>
    </w:p>
    <w:p w14:paraId="7B553A4B" w14:textId="77777777" w:rsidR="007F7F33" w:rsidRDefault="007F7F33" w:rsidP="00AC6BAE">
      <w:pPr>
        <w:spacing w:after="0" w:line="240" w:lineRule="auto"/>
        <w:ind w:left="5664"/>
        <w:jc w:val="both"/>
        <w:rPr>
          <w:rFonts w:ascii="Times New Roman" w:hAnsi="Times New Roman"/>
          <w:sz w:val="20"/>
          <w:szCs w:val="20"/>
        </w:rPr>
      </w:pPr>
      <w:r w:rsidRPr="00AC6BAE">
        <w:rPr>
          <w:rFonts w:ascii="Times New Roman" w:hAnsi="Times New Roman"/>
          <w:sz w:val="20"/>
          <w:szCs w:val="20"/>
        </w:rPr>
        <w:t>(podpis i pieczęć Wykonawcy)</w:t>
      </w:r>
    </w:p>
    <w:p w14:paraId="0FAA5047" w14:textId="77777777" w:rsidR="000E43B3" w:rsidRDefault="000E43B3" w:rsidP="00AC6BAE">
      <w:pPr>
        <w:spacing w:after="0" w:line="240" w:lineRule="auto"/>
        <w:ind w:left="5664"/>
        <w:jc w:val="both"/>
        <w:rPr>
          <w:rFonts w:ascii="Times New Roman" w:hAnsi="Times New Roman"/>
          <w:sz w:val="20"/>
          <w:szCs w:val="20"/>
        </w:rPr>
      </w:pPr>
    </w:p>
    <w:p w14:paraId="13D65F2E" w14:textId="77777777" w:rsidR="000E43B3" w:rsidRDefault="000E43B3" w:rsidP="00AC6BAE">
      <w:pPr>
        <w:spacing w:after="0" w:line="240" w:lineRule="auto"/>
        <w:ind w:left="5664"/>
        <w:jc w:val="both"/>
        <w:rPr>
          <w:rFonts w:ascii="Times New Roman" w:hAnsi="Times New Roman"/>
          <w:sz w:val="20"/>
          <w:szCs w:val="20"/>
        </w:rPr>
      </w:pPr>
    </w:p>
    <w:p w14:paraId="220E21B5" w14:textId="77777777" w:rsidR="000E43B3" w:rsidRDefault="000E43B3" w:rsidP="00AC6BAE">
      <w:pPr>
        <w:spacing w:after="0" w:line="240" w:lineRule="auto"/>
        <w:ind w:left="5664"/>
        <w:jc w:val="both"/>
        <w:rPr>
          <w:rFonts w:ascii="Times New Roman" w:hAnsi="Times New Roman"/>
          <w:sz w:val="20"/>
          <w:szCs w:val="20"/>
        </w:rPr>
      </w:pPr>
    </w:p>
    <w:p w14:paraId="132FE6DC" w14:textId="77777777" w:rsidR="000E43B3" w:rsidRDefault="000E43B3" w:rsidP="00AC6BAE">
      <w:pPr>
        <w:spacing w:after="0" w:line="240" w:lineRule="auto"/>
        <w:ind w:left="5664"/>
        <w:jc w:val="both"/>
        <w:rPr>
          <w:rFonts w:ascii="Times New Roman" w:hAnsi="Times New Roman"/>
          <w:sz w:val="20"/>
          <w:szCs w:val="20"/>
        </w:rPr>
      </w:pPr>
    </w:p>
    <w:p w14:paraId="2FB8520D" w14:textId="77777777" w:rsidR="000E43B3" w:rsidRDefault="000E43B3" w:rsidP="00AC6BAE">
      <w:pPr>
        <w:spacing w:after="0" w:line="240" w:lineRule="auto"/>
        <w:ind w:left="5664"/>
        <w:jc w:val="both"/>
        <w:rPr>
          <w:rFonts w:ascii="Times New Roman" w:hAnsi="Times New Roman"/>
          <w:sz w:val="20"/>
          <w:szCs w:val="20"/>
        </w:rPr>
      </w:pPr>
    </w:p>
    <w:p w14:paraId="4D30852E" w14:textId="77777777" w:rsidR="000E43B3" w:rsidRDefault="000E43B3" w:rsidP="00AC6BAE">
      <w:pPr>
        <w:spacing w:after="0" w:line="240" w:lineRule="auto"/>
        <w:ind w:left="5664"/>
        <w:jc w:val="both"/>
        <w:rPr>
          <w:rFonts w:ascii="Times New Roman" w:hAnsi="Times New Roman"/>
          <w:sz w:val="20"/>
          <w:szCs w:val="20"/>
        </w:rPr>
      </w:pPr>
    </w:p>
    <w:p w14:paraId="597201FD" w14:textId="77777777" w:rsidR="000E43B3" w:rsidRDefault="000E43B3" w:rsidP="00AC6BAE">
      <w:pPr>
        <w:spacing w:after="0" w:line="240" w:lineRule="auto"/>
        <w:ind w:left="5664"/>
        <w:jc w:val="both"/>
        <w:rPr>
          <w:rFonts w:ascii="Times New Roman" w:hAnsi="Times New Roman"/>
          <w:sz w:val="20"/>
          <w:szCs w:val="20"/>
        </w:rPr>
      </w:pPr>
    </w:p>
    <w:p w14:paraId="05C31D4E" w14:textId="77777777" w:rsidR="000E43B3" w:rsidRDefault="000E43B3" w:rsidP="00AC6BAE">
      <w:pPr>
        <w:spacing w:after="0" w:line="240" w:lineRule="auto"/>
        <w:ind w:left="5664"/>
        <w:jc w:val="both"/>
        <w:rPr>
          <w:rFonts w:ascii="Times New Roman" w:hAnsi="Times New Roman"/>
          <w:sz w:val="20"/>
          <w:szCs w:val="20"/>
        </w:rPr>
      </w:pPr>
    </w:p>
    <w:p w14:paraId="2947FD5F" w14:textId="77777777" w:rsidR="000E43B3" w:rsidRDefault="000E43B3" w:rsidP="00AC6BAE">
      <w:pPr>
        <w:spacing w:after="0" w:line="240" w:lineRule="auto"/>
        <w:ind w:left="5664"/>
        <w:jc w:val="both"/>
        <w:rPr>
          <w:rFonts w:ascii="Times New Roman" w:hAnsi="Times New Roman"/>
          <w:sz w:val="20"/>
          <w:szCs w:val="20"/>
        </w:rPr>
      </w:pPr>
    </w:p>
    <w:p w14:paraId="49CFFCA7" w14:textId="77777777" w:rsidR="000E43B3" w:rsidRDefault="000E43B3" w:rsidP="00AC6BAE">
      <w:pPr>
        <w:spacing w:after="0" w:line="240" w:lineRule="auto"/>
        <w:ind w:left="5664"/>
        <w:jc w:val="both"/>
        <w:rPr>
          <w:rFonts w:ascii="Times New Roman" w:hAnsi="Times New Roman"/>
          <w:sz w:val="20"/>
          <w:szCs w:val="20"/>
        </w:rPr>
      </w:pPr>
    </w:p>
    <w:p w14:paraId="4B1C7606" w14:textId="77777777" w:rsidR="000E43B3" w:rsidRDefault="000E43B3" w:rsidP="00AC6BAE">
      <w:pPr>
        <w:spacing w:after="0" w:line="240" w:lineRule="auto"/>
        <w:ind w:left="5664"/>
        <w:jc w:val="both"/>
        <w:rPr>
          <w:rFonts w:ascii="Times New Roman" w:hAnsi="Times New Roman"/>
          <w:sz w:val="20"/>
          <w:szCs w:val="20"/>
        </w:rPr>
      </w:pPr>
    </w:p>
    <w:p w14:paraId="1DE8987A" w14:textId="77777777" w:rsidR="000E43B3" w:rsidRDefault="000E43B3" w:rsidP="00AC6BAE">
      <w:pPr>
        <w:spacing w:after="0" w:line="240" w:lineRule="auto"/>
        <w:ind w:left="5664"/>
        <w:jc w:val="both"/>
        <w:rPr>
          <w:rFonts w:ascii="Times New Roman" w:hAnsi="Times New Roman"/>
          <w:sz w:val="20"/>
          <w:szCs w:val="20"/>
        </w:rPr>
      </w:pPr>
    </w:p>
    <w:p w14:paraId="7F2E410E" w14:textId="77777777" w:rsidR="000E43B3" w:rsidRDefault="000E43B3" w:rsidP="00AC6BAE">
      <w:pPr>
        <w:spacing w:after="0" w:line="240" w:lineRule="auto"/>
        <w:ind w:left="5664"/>
        <w:jc w:val="both"/>
        <w:rPr>
          <w:rFonts w:ascii="Times New Roman" w:hAnsi="Times New Roman"/>
          <w:sz w:val="20"/>
          <w:szCs w:val="20"/>
        </w:rPr>
      </w:pPr>
    </w:p>
    <w:p w14:paraId="2C82B3E4" w14:textId="77777777" w:rsidR="000E43B3" w:rsidRDefault="000E43B3" w:rsidP="00AC6BAE">
      <w:pPr>
        <w:spacing w:after="0" w:line="240" w:lineRule="auto"/>
        <w:ind w:left="5664"/>
        <w:jc w:val="both"/>
        <w:rPr>
          <w:rFonts w:ascii="Times New Roman" w:hAnsi="Times New Roman"/>
          <w:sz w:val="20"/>
          <w:szCs w:val="20"/>
        </w:rPr>
      </w:pPr>
    </w:p>
    <w:p w14:paraId="2D3C0AC5" w14:textId="77777777" w:rsidR="000E43B3" w:rsidRDefault="000E43B3" w:rsidP="00AC6BAE">
      <w:pPr>
        <w:spacing w:after="0" w:line="240" w:lineRule="auto"/>
        <w:ind w:left="5664"/>
        <w:jc w:val="both"/>
        <w:rPr>
          <w:rFonts w:ascii="Times New Roman" w:hAnsi="Times New Roman"/>
          <w:sz w:val="20"/>
          <w:szCs w:val="20"/>
        </w:rPr>
      </w:pPr>
    </w:p>
    <w:p w14:paraId="7375F258" w14:textId="77777777" w:rsidR="000E43B3" w:rsidRDefault="000E43B3" w:rsidP="00AC6BAE">
      <w:pPr>
        <w:spacing w:after="0" w:line="240" w:lineRule="auto"/>
        <w:ind w:left="5664"/>
        <w:jc w:val="both"/>
        <w:rPr>
          <w:rFonts w:ascii="Times New Roman" w:hAnsi="Times New Roman"/>
          <w:sz w:val="20"/>
          <w:szCs w:val="20"/>
        </w:rPr>
      </w:pPr>
    </w:p>
    <w:p w14:paraId="0EDEFE73" w14:textId="77777777" w:rsidR="00273500" w:rsidRDefault="00273500" w:rsidP="00AC6BAE">
      <w:pPr>
        <w:spacing w:after="0" w:line="240" w:lineRule="auto"/>
        <w:ind w:left="5664"/>
        <w:jc w:val="both"/>
        <w:rPr>
          <w:rFonts w:ascii="Times New Roman" w:hAnsi="Times New Roman"/>
          <w:sz w:val="20"/>
          <w:szCs w:val="20"/>
        </w:rPr>
      </w:pPr>
    </w:p>
    <w:p w14:paraId="1BD44B96" w14:textId="77777777" w:rsidR="00273500" w:rsidRDefault="00273500" w:rsidP="00AC6BAE">
      <w:pPr>
        <w:spacing w:after="0" w:line="240" w:lineRule="auto"/>
        <w:ind w:left="5664"/>
        <w:jc w:val="both"/>
        <w:rPr>
          <w:rFonts w:ascii="Times New Roman" w:hAnsi="Times New Roman"/>
          <w:sz w:val="20"/>
          <w:szCs w:val="20"/>
        </w:rPr>
      </w:pPr>
    </w:p>
    <w:p w14:paraId="3A6469BF" w14:textId="77777777" w:rsidR="00273500" w:rsidRDefault="00273500" w:rsidP="00AC6BAE">
      <w:pPr>
        <w:spacing w:after="0" w:line="240" w:lineRule="auto"/>
        <w:ind w:left="5664"/>
        <w:jc w:val="both"/>
        <w:rPr>
          <w:rFonts w:ascii="Times New Roman" w:hAnsi="Times New Roman"/>
          <w:sz w:val="20"/>
          <w:szCs w:val="20"/>
        </w:rPr>
      </w:pPr>
    </w:p>
    <w:p w14:paraId="39399D54" w14:textId="77777777" w:rsidR="00273500" w:rsidRDefault="00273500" w:rsidP="00AC6BAE">
      <w:pPr>
        <w:spacing w:after="0" w:line="240" w:lineRule="auto"/>
        <w:ind w:left="5664"/>
        <w:jc w:val="both"/>
        <w:rPr>
          <w:rFonts w:ascii="Times New Roman" w:hAnsi="Times New Roman"/>
          <w:sz w:val="20"/>
          <w:szCs w:val="20"/>
        </w:rPr>
      </w:pPr>
    </w:p>
    <w:p w14:paraId="72556A4B" w14:textId="77777777" w:rsidR="00273500" w:rsidRDefault="00273500" w:rsidP="00AC6BAE">
      <w:pPr>
        <w:spacing w:after="0" w:line="240" w:lineRule="auto"/>
        <w:ind w:left="5664"/>
        <w:jc w:val="both"/>
        <w:rPr>
          <w:rFonts w:ascii="Times New Roman" w:hAnsi="Times New Roman"/>
          <w:sz w:val="20"/>
          <w:szCs w:val="20"/>
        </w:rPr>
      </w:pPr>
    </w:p>
    <w:p w14:paraId="51DBA3B9" w14:textId="77777777" w:rsidR="000E43B3" w:rsidRDefault="000E43B3" w:rsidP="00AC6BAE">
      <w:pPr>
        <w:spacing w:after="0" w:line="240" w:lineRule="auto"/>
        <w:ind w:left="5664"/>
        <w:jc w:val="both"/>
        <w:rPr>
          <w:rFonts w:ascii="Times New Roman" w:hAnsi="Times New Roman"/>
          <w:sz w:val="20"/>
          <w:szCs w:val="20"/>
        </w:rPr>
      </w:pPr>
    </w:p>
    <w:p w14:paraId="7224E05F" w14:textId="77777777" w:rsidR="000E43B3" w:rsidRDefault="000E43B3" w:rsidP="00AC6BAE">
      <w:pPr>
        <w:spacing w:after="0" w:line="240" w:lineRule="auto"/>
        <w:ind w:left="5664"/>
        <w:jc w:val="both"/>
        <w:rPr>
          <w:rFonts w:ascii="Times New Roman" w:hAnsi="Times New Roman"/>
          <w:sz w:val="20"/>
          <w:szCs w:val="20"/>
        </w:rPr>
      </w:pPr>
    </w:p>
    <w:p w14:paraId="0BC0997F"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r w:rsidRPr="0095297B">
        <w:rPr>
          <w:rFonts w:ascii="Times New Roman" w:hAnsi="Times New Roman" w:cs="Calibri"/>
          <w:b/>
          <w:color w:val="000000"/>
          <w:sz w:val="20"/>
          <w:szCs w:val="20"/>
          <w:lang w:eastAsia="pl-PL"/>
        </w:rPr>
        <w:t>Załącznik nr 3 – Oświadczenie od Wykonawcy w zakresie wypełnienia obowiązków informacyjnych przewidzianych w art. 13 lub art. 14 RODO</w:t>
      </w:r>
    </w:p>
    <w:p w14:paraId="76CD4FB6"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3D77EA42"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3C62CA9B" w14:textId="77777777" w:rsidR="00147273" w:rsidRPr="0095297B" w:rsidRDefault="00147273" w:rsidP="00147273">
      <w:pPr>
        <w:spacing w:after="0" w:line="264" w:lineRule="auto"/>
        <w:ind w:right="50"/>
        <w:jc w:val="both"/>
        <w:rPr>
          <w:rFonts w:ascii="Times New Roman" w:hAnsi="Times New Roman" w:cs="Calibri"/>
          <w:b/>
          <w:color w:val="000000"/>
          <w:sz w:val="20"/>
          <w:szCs w:val="20"/>
          <w:lang w:eastAsia="pl-PL"/>
        </w:rPr>
      </w:pPr>
    </w:p>
    <w:p w14:paraId="350373FA"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6085053A"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w:t>
      </w:r>
      <w:r w:rsidRPr="0095297B">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sidRPr="0095297B">
        <w:rPr>
          <w:rFonts w:ascii="Times New Roman" w:hAnsi="Times New Roman" w:cs="Calibri"/>
          <w:color w:val="000000"/>
          <w:sz w:val="20"/>
          <w:szCs w:val="20"/>
          <w:lang w:eastAsia="pl-PL"/>
        </w:rPr>
        <w:tab/>
        <w:t>………………………………..</w:t>
      </w:r>
    </w:p>
    <w:p w14:paraId="6A265FE1"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 xml:space="preserve">     Pieczęć Wykonawcy</w:t>
      </w:r>
      <w:r w:rsidRPr="0095297B">
        <w:rPr>
          <w:rFonts w:ascii="Times New Roman" w:hAnsi="Times New Roman" w:cs="Calibri"/>
          <w:color w:val="000000"/>
          <w:sz w:val="20"/>
          <w:szCs w:val="20"/>
          <w:lang w:eastAsia="pl-PL"/>
        </w:rPr>
        <w:tab/>
      </w:r>
      <w:r w:rsidRPr="0095297B">
        <w:rPr>
          <w:rFonts w:ascii="Times New Roman" w:hAnsi="Times New Roman" w:cs="Calibri"/>
          <w:color w:val="000000"/>
          <w:sz w:val="20"/>
          <w:szCs w:val="20"/>
          <w:lang w:eastAsia="pl-PL"/>
        </w:rPr>
        <w:tab/>
        <w:t xml:space="preserve">       </w:t>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r>
      <w:r>
        <w:rPr>
          <w:rFonts w:ascii="Times New Roman" w:hAnsi="Times New Roman" w:cs="Calibri"/>
          <w:color w:val="000000"/>
          <w:sz w:val="20"/>
          <w:szCs w:val="20"/>
          <w:lang w:eastAsia="pl-PL"/>
        </w:rPr>
        <w:tab/>
        <w:t xml:space="preserve">        </w:t>
      </w:r>
      <w:r w:rsidRPr="0095297B">
        <w:rPr>
          <w:rFonts w:ascii="Times New Roman" w:hAnsi="Times New Roman" w:cs="Calibri"/>
          <w:color w:val="000000"/>
          <w:sz w:val="20"/>
          <w:szCs w:val="20"/>
          <w:lang w:eastAsia="pl-PL"/>
        </w:rPr>
        <w:t>Miejscowość i data</w:t>
      </w:r>
    </w:p>
    <w:p w14:paraId="5D392476" w14:textId="77777777" w:rsidR="00147273" w:rsidRPr="0095297B" w:rsidRDefault="00147273" w:rsidP="00147273">
      <w:pPr>
        <w:spacing w:after="0" w:line="264" w:lineRule="auto"/>
        <w:ind w:left="10" w:right="50" w:hanging="10"/>
        <w:jc w:val="center"/>
        <w:rPr>
          <w:rFonts w:ascii="Times New Roman" w:hAnsi="Times New Roman" w:cs="Calibri"/>
          <w:b/>
          <w:color w:val="000000"/>
          <w:sz w:val="20"/>
          <w:szCs w:val="20"/>
          <w:lang w:eastAsia="pl-PL"/>
        </w:rPr>
      </w:pPr>
    </w:p>
    <w:p w14:paraId="7438A804" w14:textId="77777777" w:rsidR="00147273" w:rsidRPr="0095297B" w:rsidRDefault="00147273" w:rsidP="00147273">
      <w:pPr>
        <w:spacing w:after="0" w:line="264" w:lineRule="auto"/>
        <w:ind w:left="10" w:right="50" w:hanging="10"/>
        <w:jc w:val="center"/>
        <w:rPr>
          <w:rFonts w:ascii="Times New Roman" w:hAnsi="Times New Roman" w:cs="Calibri"/>
          <w:b/>
          <w:color w:val="000000"/>
          <w:sz w:val="20"/>
          <w:szCs w:val="20"/>
          <w:lang w:eastAsia="pl-PL"/>
        </w:rPr>
      </w:pPr>
    </w:p>
    <w:p w14:paraId="3C92A9E6" w14:textId="77777777" w:rsidR="00147273" w:rsidRPr="0095297B" w:rsidRDefault="00147273" w:rsidP="00147273">
      <w:pPr>
        <w:spacing w:after="0" w:line="264" w:lineRule="auto"/>
        <w:ind w:left="10" w:right="50" w:hanging="10"/>
        <w:jc w:val="center"/>
        <w:rPr>
          <w:rFonts w:ascii="Times New Roman" w:hAnsi="Times New Roman" w:cs="Calibri"/>
          <w:b/>
          <w:color w:val="000000"/>
          <w:sz w:val="20"/>
          <w:szCs w:val="20"/>
          <w:lang w:eastAsia="pl-PL"/>
        </w:rPr>
      </w:pPr>
    </w:p>
    <w:p w14:paraId="618CAD8D" w14:textId="77777777" w:rsidR="00147273" w:rsidRPr="0095297B" w:rsidRDefault="00147273" w:rsidP="00147273">
      <w:pPr>
        <w:spacing w:after="0" w:line="264" w:lineRule="auto"/>
        <w:ind w:left="10" w:right="50" w:hanging="10"/>
        <w:jc w:val="center"/>
        <w:rPr>
          <w:rFonts w:ascii="Times New Roman" w:hAnsi="Times New Roman" w:cs="Calibri"/>
          <w:b/>
          <w:color w:val="000000"/>
          <w:sz w:val="20"/>
          <w:szCs w:val="20"/>
          <w:lang w:eastAsia="pl-PL"/>
        </w:rPr>
      </w:pPr>
      <w:r w:rsidRPr="0095297B">
        <w:rPr>
          <w:rFonts w:ascii="Times New Roman" w:hAnsi="Times New Roman" w:cs="Calibri"/>
          <w:b/>
          <w:color w:val="000000"/>
          <w:sz w:val="20"/>
          <w:szCs w:val="20"/>
          <w:lang w:eastAsia="pl-PL"/>
        </w:rPr>
        <w:t>Oświadczenie</w:t>
      </w:r>
    </w:p>
    <w:p w14:paraId="6CEAE19F" w14:textId="77777777" w:rsidR="00147273" w:rsidRPr="0095297B" w:rsidRDefault="00147273" w:rsidP="00147273">
      <w:pPr>
        <w:spacing w:after="0" w:line="264" w:lineRule="auto"/>
        <w:ind w:left="10" w:right="50" w:hanging="10"/>
        <w:jc w:val="center"/>
        <w:rPr>
          <w:rFonts w:ascii="Times New Roman" w:hAnsi="Times New Roman" w:cs="Calibri"/>
          <w:b/>
          <w:color w:val="000000"/>
          <w:sz w:val="20"/>
          <w:szCs w:val="20"/>
          <w:lang w:eastAsia="pl-PL"/>
        </w:rPr>
      </w:pPr>
    </w:p>
    <w:p w14:paraId="09DE8414" w14:textId="03C5E160" w:rsidR="009D530E" w:rsidRPr="00AF4FE1" w:rsidRDefault="00147273" w:rsidP="009D530E">
      <w:pPr>
        <w:spacing w:after="0" w:line="240" w:lineRule="auto"/>
        <w:rPr>
          <w:rFonts w:ascii="Times New Roman" w:hAnsi="Times New Roman"/>
          <w:b/>
          <w:sz w:val="20"/>
          <w:szCs w:val="20"/>
        </w:rPr>
      </w:pPr>
      <w:r w:rsidRPr="0095297B">
        <w:rPr>
          <w:rFonts w:ascii="Times New Roman" w:hAnsi="Times New Roman" w:cs="Calibri"/>
          <w:color w:val="000000"/>
          <w:sz w:val="20"/>
          <w:szCs w:val="20"/>
          <w:lang w:eastAsia="pl-PL"/>
        </w:rPr>
        <w:t xml:space="preserve">Nawiązując do zapytania </w:t>
      </w:r>
      <w:r w:rsidR="00B26A08" w:rsidRPr="0095297B">
        <w:rPr>
          <w:rFonts w:ascii="Times New Roman" w:hAnsi="Times New Roman" w:cs="Calibri"/>
          <w:color w:val="000000"/>
          <w:sz w:val="20"/>
          <w:szCs w:val="20"/>
          <w:lang w:eastAsia="pl-PL"/>
        </w:rPr>
        <w:t>ofertowego z</w:t>
      </w:r>
      <w:r w:rsidRPr="0095297B">
        <w:rPr>
          <w:rFonts w:ascii="Times New Roman" w:hAnsi="Times New Roman" w:cs="Calibri"/>
          <w:color w:val="000000"/>
          <w:sz w:val="20"/>
          <w:szCs w:val="20"/>
          <w:lang w:eastAsia="pl-PL"/>
        </w:rPr>
        <w:t xml:space="preserve"> </w:t>
      </w:r>
      <w:r w:rsidRPr="001C3B31">
        <w:rPr>
          <w:rFonts w:ascii="Times New Roman" w:hAnsi="Times New Roman" w:cs="Calibri"/>
          <w:color w:val="000000"/>
          <w:sz w:val="20"/>
          <w:szCs w:val="20"/>
          <w:lang w:eastAsia="pl-PL"/>
        </w:rPr>
        <w:t xml:space="preserve">dnia </w:t>
      </w:r>
      <w:r w:rsidR="008B3780" w:rsidRPr="008B3780">
        <w:rPr>
          <w:rFonts w:ascii="Times New Roman" w:hAnsi="Times New Roman" w:cs="Calibri"/>
          <w:b/>
          <w:color w:val="000000"/>
          <w:sz w:val="20"/>
          <w:szCs w:val="20"/>
          <w:lang w:eastAsia="pl-PL"/>
        </w:rPr>
        <w:t>18.04.2023 r.</w:t>
      </w:r>
    </w:p>
    <w:p w14:paraId="387DBBB9"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p>
    <w:p w14:paraId="4A97747C"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p>
    <w:p w14:paraId="2F5C8F71"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ja, niżej podpisany ……………………………………………………………………………………….</w:t>
      </w:r>
    </w:p>
    <w:p w14:paraId="0CF7A617" w14:textId="77777777" w:rsidR="00147273" w:rsidRPr="0095297B" w:rsidRDefault="00147273" w:rsidP="00147273">
      <w:pPr>
        <w:spacing w:after="0" w:line="264" w:lineRule="auto"/>
        <w:ind w:left="1416" w:right="50" w:firstLine="708"/>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imię i nazwisko osoby uprawnionej do reprezentowania Wykonawcy)</w:t>
      </w:r>
    </w:p>
    <w:p w14:paraId="13AB7123"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p>
    <w:p w14:paraId="332008B5"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działając w imieniu i na rzecz:</w:t>
      </w:r>
    </w:p>
    <w:p w14:paraId="6EFADC0C"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w:t>
      </w:r>
    </w:p>
    <w:p w14:paraId="28D89F76" w14:textId="77777777" w:rsidR="00147273" w:rsidRPr="0095297B" w:rsidRDefault="00147273" w:rsidP="00147273">
      <w:pPr>
        <w:spacing w:after="0" w:line="264" w:lineRule="auto"/>
        <w:ind w:left="1416" w:right="50" w:firstLine="708"/>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dane Wykonawcy – pełna nazwa i adres firmy)</w:t>
      </w:r>
    </w:p>
    <w:p w14:paraId="196A4950"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1D8B3491"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006C627D"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Oświadczam, że:</w:t>
      </w:r>
    </w:p>
    <w:p w14:paraId="590B17A5"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 xml:space="preserve"> </w:t>
      </w:r>
    </w:p>
    <w:p w14:paraId="199704AA" w14:textId="77777777" w:rsidR="00147273" w:rsidRPr="0095297B" w:rsidRDefault="00147273" w:rsidP="00147273">
      <w:pPr>
        <w:spacing w:after="0" w:line="264" w:lineRule="auto"/>
        <w:ind w:left="10"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wypełniłem obowiązki informacyjne przewidziane w art. 13 lub art. 14 RODO</w:t>
      </w:r>
      <w:r w:rsidRPr="0095297B">
        <w:rPr>
          <w:rFonts w:ascii="Times New Roman" w:hAnsi="Times New Roman" w:cs="Calibri"/>
          <w:color w:val="000000"/>
          <w:sz w:val="20"/>
          <w:szCs w:val="20"/>
          <w:vertAlign w:val="superscript"/>
          <w:lang w:eastAsia="pl-PL"/>
        </w:rPr>
        <w:footnoteReference w:id="1"/>
      </w:r>
      <w:r w:rsidRPr="0095297B">
        <w:rPr>
          <w:rFonts w:ascii="Times New Roman" w:hAnsi="Times New Roman" w:cs="Calibri"/>
          <w:color w:val="000000"/>
          <w:sz w:val="20"/>
          <w:szCs w:val="20"/>
          <w:lang w:eastAsia="pl-PL"/>
        </w:rPr>
        <w:t xml:space="preserve"> wobec osób fizycznych, od których dane osobowe bezpośrednio lub pośrednio pozyskałem w celu ubiegania się o udzielenie zamówienia publicznego w niniejszym </w:t>
      </w:r>
      <w:r w:rsidR="00B26A08" w:rsidRPr="0095297B">
        <w:rPr>
          <w:rFonts w:ascii="Times New Roman" w:hAnsi="Times New Roman" w:cs="Calibri"/>
          <w:color w:val="000000"/>
          <w:sz w:val="20"/>
          <w:szCs w:val="20"/>
          <w:lang w:eastAsia="pl-PL"/>
        </w:rPr>
        <w:t>postępowaniu. *</w:t>
      </w:r>
    </w:p>
    <w:p w14:paraId="519AA607"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34E04431"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1AA4E9FD"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43B14EC0" w14:textId="77777777" w:rsidR="00147273" w:rsidRPr="0095297B" w:rsidRDefault="00147273" w:rsidP="00147273">
      <w:pPr>
        <w:spacing w:after="0" w:line="264" w:lineRule="auto"/>
        <w:ind w:left="10" w:right="50" w:hanging="10"/>
        <w:jc w:val="both"/>
        <w:rPr>
          <w:rFonts w:ascii="Times New Roman" w:hAnsi="Times New Roman" w:cs="Calibri"/>
          <w:b/>
          <w:color w:val="000000"/>
          <w:sz w:val="20"/>
          <w:szCs w:val="20"/>
          <w:lang w:eastAsia="pl-PL"/>
        </w:rPr>
      </w:pPr>
    </w:p>
    <w:p w14:paraId="0426EC4D" w14:textId="77777777" w:rsidR="00147273" w:rsidRPr="0095297B" w:rsidRDefault="00147273" w:rsidP="00147273">
      <w:pPr>
        <w:spacing w:after="0" w:line="264" w:lineRule="auto"/>
        <w:ind w:left="5664" w:right="50" w:hanging="10"/>
        <w:jc w:val="both"/>
        <w:rPr>
          <w:rFonts w:ascii="Times New Roman" w:hAnsi="Times New Roman" w:cs="Calibri"/>
          <w:color w:val="000000"/>
          <w:sz w:val="20"/>
          <w:szCs w:val="20"/>
          <w:lang w:eastAsia="pl-PL"/>
        </w:rPr>
      </w:pPr>
      <w:r w:rsidRPr="0095297B">
        <w:rPr>
          <w:rFonts w:ascii="Times New Roman" w:hAnsi="Times New Roman" w:cs="Calibri"/>
          <w:b/>
          <w:color w:val="000000"/>
          <w:sz w:val="20"/>
          <w:szCs w:val="20"/>
          <w:lang w:eastAsia="pl-PL"/>
        </w:rPr>
        <w:t xml:space="preserve">              </w:t>
      </w:r>
      <w:r w:rsidRPr="0095297B">
        <w:rPr>
          <w:rFonts w:ascii="Times New Roman" w:hAnsi="Times New Roman" w:cs="Calibri"/>
          <w:color w:val="000000"/>
          <w:sz w:val="20"/>
          <w:szCs w:val="20"/>
          <w:lang w:eastAsia="pl-PL"/>
        </w:rPr>
        <w:t>……………………………….</w:t>
      </w:r>
    </w:p>
    <w:p w14:paraId="64440390" w14:textId="77777777" w:rsidR="00147273" w:rsidRDefault="00147273" w:rsidP="00147273">
      <w:pPr>
        <w:spacing w:after="0" w:line="264" w:lineRule="auto"/>
        <w:ind w:left="5664" w:right="50" w:hanging="10"/>
        <w:jc w:val="both"/>
        <w:rPr>
          <w:rFonts w:ascii="Times New Roman" w:hAnsi="Times New Roman" w:cs="Calibri"/>
          <w:color w:val="000000"/>
          <w:sz w:val="20"/>
          <w:szCs w:val="20"/>
          <w:lang w:eastAsia="pl-PL"/>
        </w:rPr>
      </w:pPr>
      <w:r w:rsidRPr="0095297B">
        <w:rPr>
          <w:rFonts w:ascii="Times New Roman" w:hAnsi="Times New Roman" w:cs="Calibri"/>
          <w:color w:val="000000"/>
          <w:sz w:val="20"/>
          <w:szCs w:val="20"/>
          <w:lang w:eastAsia="pl-PL"/>
        </w:rPr>
        <w:t xml:space="preserve">              (podpis i pieczęć Wykonawcy)</w:t>
      </w:r>
    </w:p>
    <w:p w14:paraId="204990FE" w14:textId="77777777" w:rsidR="007A1D46" w:rsidRDefault="007A1D46" w:rsidP="00147273">
      <w:pPr>
        <w:spacing w:after="0" w:line="264" w:lineRule="auto"/>
        <w:ind w:left="5664" w:right="50" w:hanging="10"/>
        <w:jc w:val="both"/>
        <w:rPr>
          <w:rFonts w:ascii="Times New Roman" w:hAnsi="Times New Roman" w:cs="Calibri"/>
          <w:color w:val="000000"/>
          <w:sz w:val="20"/>
          <w:szCs w:val="20"/>
          <w:lang w:eastAsia="pl-PL"/>
        </w:rPr>
      </w:pPr>
    </w:p>
    <w:p w14:paraId="414C2668" w14:textId="77777777" w:rsidR="007A1D46" w:rsidRDefault="007A1D46" w:rsidP="00147273">
      <w:pPr>
        <w:spacing w:after="0" w:line="264" w:lineRule="auto"/>
        <w:ind w:left="5664" w:right="50" w:hanging="10"/>
        <w:jc w:val="both"/>
        <w:rPr>
          <w:rFonts w:ascii="Times New Roman" w:hAnsi="Times New Roman" w:cs="Calibri"/>
          <w:color w:val="000000"/>
          <w:sz w:val="20"/>
          <w:szCs w:val="20"/>
          <w:lang w:eastAsia="pl-PL"/>
        </w:rPr>
      </w:pPr>
    </w:p>
    <w:p w14:paraId="216A3E39" w14:textId="77777777" w:rsidR="007A1D46" w:rsidRDefault="007A1D46" w:rsidP="00CC648B">
      <w:pPr>
        <w:spacing w:after="0" w:line="264" w:lineRule="auto"/>
        <w:ind w:right="50"/>
        <w:jc w:val="both"/>
        <w:rPr>
          <w:rFonts w:ascii="Times New Roman" w:hAnsi="Times New Roman" w:cs="Calibri"/>
          <w:color w:val="000000"/>
          <w:sz w:val="20"/>
          <w:szCs w:val="20"/>
          <w:lang w:eastAsia="pl-PL"/>
        </w:rPr>
      </w:pPr>
    </w:p>
    <w:p w14:paraId="03E1CD67" w14:textId="77777777" w:rsidR="004F37E2" w:rsidRDefault="004F37E2" w:rsidP="00CC648B">
      <w:pPr>
        <w:spacing w:after="0" w:line="264" w:lineRule="auto"/>
        <w:ind w:right="50"/>
        <w:jc w:val="both"/>
        <w:rPr>
          <w:rFonts w:ascii="Times New Roman" w:hAnsi="Times New Roman" w:cs="Calibri"/>
          <w:color w:val="000000"/>
          <w:sz w:val="20"/>
          <w:szCs w:val="20"/>
          <w:lang w:eastAsia="pl-PL"/>
        </w:rPr>
      </w:pPr>
    </w:p>
    <w:p w14:paraId="0891A0D8" w14:textId="77777777" w:rsidR="00C26BB6" w:rsidRDefault="00C26BB6" w:rsidP="00CC648B">
      <w:pPr>
        <w:spacing w:after="0" w:line="264" w:lineRule="auto"/>
        <w:ind w:right="50"/>
        <w:jc w:val="both"/>
        <w:rPr>
          <w:rFonts w:ascii="Times New Roman" w:hAnsi="Times New Roman" w:cs="Calibri"/>
          <w:color w:val="000000"/>
          <w:sz w:val="20"/>
          <w:szCs w:val="20"/>
          <w:lang w:eastAsia="pl-PL"/>
        </w:rPr>
      </w:pPr>
    </w:p>
    <w:p w14:paraId="55D42954" w14:textId="0EED4F5F" w:rsidR="00951B76" w:rsidRDefault="00951B76" w:rsidP="00CC648B">
      <w:pPr>
        <w:spacing w:after="0" w:line="264" w:lineRule="auto"/>
        <w:ind w:right="50"/>
        <w:jc w:val="both"/>
        <w:rPr>
          <w:rFonts w:ascii="Times New Roman" w:hAnsi="Times New Roman" w:cs="Calibri"/>
          <w:color w:val="000000"/>
          <w:sz w:val="20"/>
          <w:szCs w:val="20"/>
          <w:lang w:eastAsia="pl-PL"/>
        </w:rPr>
      </w:pPr>
    </w:p>
    <w:p w14:paraId="410AAE3A" w14:textId="51CAC22F" w:rsidR="003E2794" w:rsidRDefault="003E2794" w:rsidP="00CC648B">
      <w:pPr>
        <w:spacing w:after="0" w:line="264" w:lineRule="auto"/>
        <w:ind w:right="50"/>
        <w:jc w:val="both"/>
        <w:rPr>
          <w:rFonts w:ascii="Times New Roman" w:hAnsi="Times New Roman" w:cs="Calibri"/>
          <w:color w:val="000000"/>
          <w:sz w:val="20"/>
          <w:szCs w:val="20"/>
          <w:lang w:eastAsia="pl-PL"/>
        </w:rPr>
      </w:pPr>
    </w:p>
    <w:p w14:paraId="6A885A1E" w14:textId="0BF610F6" w:rsidR="003E2794" w:rsidRDefault="003E2794" w:rsidP="00CC648B">
      <w:pPr>
        <w:spacing w:after="0" w:line="264" w:lineRule="auto"/>
        <w:ind w:right="50"/>
        <w:jc w:val="both"/>
        <w:rPr>
          <w:rFonts w:ascii="Times New Roman" w:hAnsi="Times New Roman" w:cs="Calibri"/>
          <w:color w:val="000000"/>
          <w:sz w:val="20"/>
          <w:szCs w:val="20"/>
          <w:lang w:eastAsia="pl-PL"/>
        </w:rPr>
      </w:pPr>
    </w:p>
    <w:p w14:paraId="79F55B98" w14:textId="77777777" w:rsidR="003E2794" w:rsidRDefault="003E2794" w:rsidP="00CC648B">
      <w:pPr>
        <w:spacing w:after="0" w:line="264" w:lineRule="auto"/>
        <w:ind w:right="50"/>
        <w:jc w:val="both"/>
        <w:rPr>
          <w:rFonts w:ascii="Times New Roman" w:hAnsi="Times New Roman" w:cs="Calibri"/>
          <w:color w:val="000000"/>
          <w:sz w:val="20"/>
          <w:szCs w:val="20"/>
          <w:lang w:eastAsia="pl-PL"/>
        </w:rPr>
      </w:pPr>
    </w:p>
    <w:p w14:paraId="47425175" w14:textId="77777777" w:rsidR="00951B76" w:rsidRDefault="00951B76" w:rsidP="00CC648B">
      <w:pPr>
        <w:spacing w:after="0" w:line="264" w:lineRule="auto"/>
        <w:ind w:right="50"/>
        <w:jc w:val="both"/>
        <w:rPr>
          <w:rFonts w:ascii="Times New Roman" w:hAnsi="Times New Roman" w:cs="Calibri"/>
          <w:color w:val="000000"/>
          <w:sz w:val="20"/>
          <w:szCs w:val="20"/>
          <w:lang w:eastAsia="pl-PL"/>
        </w:rPr>
      </w:pPr>
    </w:p>
    <w:p w14:paraId="563BDC74" w14:textId="77777777" w:rsidR="00951B76" w:rsidRDefault="00951B76" w:rsidP="00CC648B">
      <w:pPr>
        <w:spacing w:after="0" w:line="264" w:lineRule="auto"/>
        <w:ind w:right="50"/>
        <w:jc w:val="both"/>
        <w:rPr>
          <w:rFonts w:ascii="Times New Roman" w:hAnsi="Times New Roman" w:cs="Calibri"/>
          <w:color w:val="000000"/>
          <w:sz w:val="20"/>
          <w:szCs w:val="20"/>
          <w:lang w:eastAsia="pl-PL"/>
        </w:rPr>
      </w:pPr>
    </w:p>
    <w:p w14:paraId="51853E02" w14:textId="77777777" w:rsidR="00951B76" w:rsidRPr="00C26BB6" w:rsidRDefault="00951B76" w:rsidP="00951B76">
      <w:pPr>
        <w:spacing w:after="0" w:line="240" w:lineRule="auto"/>
        <w:jc w:val="both"/>
        <w:rPr>
          <w:rFonts w:ascii="Times New Roman" w:hAnsi="Times New Roman"/>
          <w:b/>
          <w:sz w:val="20"/>
          <w:szCs w:val="20"/>
        </w:rPr>
      </w:pPr>
      <w:r w:rsidRPr="00C26BB6">
        <w:rPr>
          <w:rFonts w:ascii="Times New Roman" w:hAnsi="Times New Roman"/>
          <w:b/>
          <w:sz w:val="20"/>
          <w:szCs w:val="20"/>
        </w:rPr>
        <w:t>Załącznik nr 4 – Oświadczenie o zachowaniu poufności.</w:t>
      </w:r>
    </w:p>
    <w:p w14:paraId="7FA8B3D4" w14:textId="77777777" w:rsidR="00951B76" w:rsidRPr="00C26BB6" w:rsidRDefault="00951B76" w:rsidP="00951B76">
      <w:pPr>
        <w:spacing w:after="0" w:line="240" w:lineRule="auto"/>
        <w:jc w:val="both"/>
        <w:rPr>
          <w:rFonts w:ascii="Times New Roman" w:hAnsi="Times New Roman"/>
          <w:b/>
          <w:sz w:val="20"/>
          <w:szCs w:val="20"/>
        </w:rPr>
      </w:pPr>
    </w:p>
    <w:p w14:paraId="0607DBCF" w14:textId="77777777" w:rsidR="00951B76" w:rsidRPr="00C26BB6" w:rsidRDefault="00951B76" w:rsidP="00951B76">
      <w:pPr>
        <w:spacing w:after="0" w:line="240" w:lineRule="auto"/>
        <w:jc w:val="both"/>
        <w:rPr>
          <w:rFonts w:ascii="Times New Roman" w:hAnsi="Times New Roman"/>
          <w:b/>
          <w:sz w:val="20"/>
          <w:szCs w:val="20"/>
        </w:rPr>
      </w:pPr>
    </w:p>
    <w:p w14:paraId="76883730" w14:textId="77777777" w:rsidR="00951B76" w:rsidRPr="00C26BB6" w:rsidRDefault="00951B76" w:rsidP="00951B76">
      <w:pPr>
        <w:spacing w:after="0" w:line="240" w:lineRule="auto"/>
        <w:jc w:val="both"/>
        <w:rPr>
          <w:rFonts w:ascii="Times New Roman" w:hAnsi="Times New Roman"/>
          <w:sz w:val="20"/>
          <w:szCs w:val="20"/>
        </w:rPr>
      </w:pPr>
      <w:r w:rsidRPr="00C26BB6">
        <w:rPr>
          <w:rFonts w:ascii="Times New Roman" w:hAnsi="Times New Roman"/>
          <w:sz w:val="20"/>
          <w:szCs w:val="20"/>
        </w:rPr>
        <w:t>……………………………….</w:t>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t>………………………………..</w:t>
      </w:r>
    </w:p>
    <w:p w14:paraId="62BA25F8" w14:textId="77777777" w:rsidR="00951B76" w:rsidRPr="00C26BB6" w:rsidRDefault="00951B76" w:rsidP="00951B76">
      <w:pPr>
        <w:spacing w:after="0" w:line="240" w:lineRule="auto"/>
        <w:jc w:val="both"/>
        <w:rPr>
          <w:rFonts w:ascii="Times New Roman" w:hAnsi="Times New Roman"/>
          <w:sz w:val="20"/>
          <w:szCs w:val="20"/>
        </w:rPr>
      </w:pPr>
      <w:r w:rsidRPr="00C26BB6">
        <w:rPr>
          <w:rFonts w:ascii="Times New Roman" w:hAnsi="Times New Roman"/>
          <w:sz w:val="20"/>
          <w:szCs w:val="20"/>
        </w:rPr>
        <w:t xml:space="preserve">     Pieczęć Wykonawcy</w:t>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r>
      <w:r w:rsidRPr="00C26BB6">
        <w:rPr>
          <w:rFonts w:ascii="Times New Roman" w:hAnsi="Times New Roman"/>
          <w:sz w:val="20"/>
          <w:szCs w:val="20"/>
        </w:rPr>
        <w:tab/>
        <w:t>Miejscowość i data</w:t>
      </w:r>
    </w:p>
    <w:p w14:paraId="1A4F8CEA" w14:textId="77777777" w:rsidR="00951B76" w:rsidRPr="00C26BB6" w:rsidRDefault="00951B76" w:rsidP="00951B76">
      <w:pPr>
        <w:spacing w:after="0" w:line="240" w:lineRule="auto"/>
        <w:contextualSpacing/>
        <w:jc w:val="center"/>
        <w:rPr>
          <w:rFonts w:ascii="Times New Roman" w:hAnsi="Times New Roman"/>
          <w:b/>
          <w:sz w:val="20"/>
          <w:szCs w:val="20"/>
        </w:rPr>
      </w:pPr>
    </w:p>
    <w:p w14:paraId="78DD9D1C" w14:textId="77777777" w:rsidR="00951B76" w:rsidRPr="00C26BB6" w:rsidRDefault="00951B76" w:rsidP="00951B76">
      <w:pPr>
        <w:spacing w:after="0" w:line="240" w:lineRule="auto"/>
        <w:contextualSpacing/>
        <w:jc w:val="center"/>
        <w:rPr>
          <w:rFonts w:ascii="Times New Roman" w:hAnsi="Times New Roman"/>
          <w:b/>
          <w:sz w:val="20"/>
          <w:szCs w:val="20"/>
        </w:rPr>
      </w:pPr>
      <w:r w:rsidRPr="00C26BB6">
        <w:rPr>
          <w:rFonts w:ascii="Times New Roman" w:hAnsi="Times New Roman"/>
          <w:b/>
          <w:sz w:val="20"/>
          <w:szCs w:val="20"/>
        </w:rPr>
        <w:t>Oświadczenie</w:t>
      </w:r>
    </w:p>
    <w:p w14:paraId="68E12C89" w14:textId="77777777" w:rsidR="00951B76" w:rsidRPr="00C26BB6" w:rsidRDefault="00951B76" w:rsidP="00951B76">
      <w:pPr>
        <w:spacing w:after="0" w:line="240" w:lineRule="auto"/>
        <w:jc w:val="both"/>
        <w:rPr>
          <w:rFonts w:ascii="Times New Roman" w:hAnsi="Times New Roman"/>
          <w:b/>
          <w:sz w:val="20"/>
          <w:szCs w:val="20"/>
        </w:rPr>
      </w:pPr>
    </w:p>
    <w:p w14:paraId="21767D3B" w14:textId="6FC1BC3B" w:rsidR="00951B76" w:rsidRPr="00C26BB6" w:rsidRDefault="00951B76" w:rsidP="00951B76">
      <w:pPr>
        <w:spacing w:after="0" w:line="240" w:lineRule="auto"/>
        <w:contextualSpacing/>
        <w:jc w:val="both"/>
        <w:rPr>
          <w:rFonts w:ascii="Times New Roman" w:hAnsi="Times New Roman"/>
          <w:sz w:val="20"/>
          <w:szCs w:val="20"/>
        </w:rPr>
      </w:pPr>
      <w:r w:rsidRPr="00C26BB6">
        <w:rPr>
          <w:rFonts w:ascii="Times New Roman" w:hAnsi="Times New Roman"/>
          <w:sz w:val="20"/>
          <w:szCs w:val="20"/>
        </w:rPr>
        <w:t xml:space="preserve">Nawiązując do zapytania ofertowego z dnia </w:t>
      </w:r>
      <w:r w:rsidR="008B3780" w:rsidRPr="008B3780">
        <w:rPr>
          <w:rFonts w:ascii="Times New Roman" w:hAnsi="Times New Roman"/>
          <w:b/>
          <w:bCs/>
          <w:sz w:val="20"/>
          <w:szCs w:val="20"/>
        </w:rPr>
        <w:t>18.04.2023 r.</w:t>
      </w:r>
    </w:p>
    <w:p w14:paraId="59AF04C4" w14:textId="77777777" w:rsidR="00951B76" w:rsidRPr="00C26BB6" w:rsidRDefault="00951B76" w:rsidP="00951B76">
      <w:pPr>
        <w:spacing w:after="0" w:line="240" w:lineRule="auto"/>
        <w:contextualSpacing/>
        <w:jc w:val="both"/>
        <w:rPr>
          <w:rFonts w:ascii="Times New Roman" w:hAnsi="Times New Roman"/>
          <w:sz w:val="20"/>
          <w:szCs w:val="20"/>
        </w:rPr>
      </w:pPr>
    </w:p>
    <w:p w14:paraId="2A56C638" w14:textId="77777777" w:rsidR="00951B76" w:rsidRPr="00C26BB6" w:rsidRDefault="00951B76" w:rsidP="00951B76">
      <w:pPr>
        <w:spacing w:after="0" w:line="240" w:lineRule="auto"/>
        <w:contextualSpacing/>
        <w:jc w:val="both"/>
        <w:rPr>
          <w:rFonts w:ascii="Times New Roman" w:hAnsi="Times New Roman"/>
          <w:sz w:val="20"/>
          <w:szCs w:val="20"/>
        </w:rPr>
      </w:pPr>
      <w:r w:rsidRPr="00C26BB6">
        <w:rPr>
          <w:rFonts w:ascii="Times New Roman" w:hAnsi="Times New Roman"/>
          <w:sz w:val="20"/>
          <w:szCs w:val="20"/>
        </w:rPr>
        <w:t>ja, niżej podpisany ……………………………………………………………………………………….</w:t>
      </w:r>
    </w:p>
    <w:p w14:paraId="5DFF2537" w14:textId="77777777" w:rsidR="00951B76" w:rsidRPr="00C26BB6" w:rsidRDefault="00951B76" w:rsidP="00951B76">
      <w:pPr>
        <w:spacing w:after="0" w:line="240" w:lineRule="auto"/>
        <w:ind w:left="1416" w:firstLine="708"/>
        <w:contextualSpacing/>
        <w:jc w:val="both"/>
        <w:rPr>
          <w:rFonts w:ascii="Times New Roman" w:hAnsi="Times New Roman"/>
          <w:sz w:val="20"/>
          <w:szCs w:val="20"/>
        </w:rPr>
      </w:pPr>
      <w:r w:rsidRPr="00C26BB6">
        <w:rPr>
          <w:rFonts w:ascii="Times New Roman" w:hAnsi="Times New Roman"/>
          <w:sz w:val="20"/>
          <w:szCs w:val="20"/>
        </w:rPr>
        <w:t>(imię i nazwisko osoby uprawnionej do reprezentowania Wykonawcy)</w:t>
      </w:r>
    </w:p>
    <w:p w14:paraId="204384C7" w14:textId="77777777" w:rsidR="00951B76" w:rsidRPr="00C26BB6" w:rsidRDefault="00951B76" w:rsidP="00951B76">
      <w:pPr>
        <w:spacing w:after="0" w:line="240" w:lineRule="auto"/>
        <w:contextualSpacing/>
        <w:jc w:val="both"/>
        <w:rPr>
          <w:rFonts w:ascii="Times New Roman" w:hAnsi="Times New Roman"/>
          <w:sz w:val="20"/>
          <w:szCs w:val="20"/>
        </w:rPr>
      </w:pPr>
    </w:p>
    <w:p w14:paraId="594978F1" w14:textId="77777777" w:rsidR="00951B76" w:rsidRPr="00C26BB6" w:rsidRDefault="00951B76" w:rsidP="00951B76">
      <w:pPr>
        <w:spacing w:after="0" w:line="240" w:lineRule="auto"/>
        <w:contextualSpacing/>
        <w:jc w:val="both"/>
        <w:rPr>
          <w:rFonts w:ascii="Times New Roman" w:hAnsi="Times New Roman"/>
          <w:sz w:val="20"/>
          <w:szCs w:val="20"/>
        </w:rPr>
      </w:pPr>
      <w:r w:rsidRPr="00C26BB6">
        <w:rPr>
          <w:rFonts w:ascii="Times New Roman" w:hAnsi="Times New Roman"/>
          <w:sz w:val="20"/>
          <w:szCs w:val="20"/>
        </w:rPr>
        <w:t>działając w imieniu i na rzecz:</w:t>
      </w:r>
    </w:p>
    <w:p w14:paraId="72B1ADA8" w14:textId="77777777" w:rsidR="00951B76" w:rsidRPr="00C26BB6" w:rsidRDefault="00951B76" w:rsidP="00951B76">
      <w:pPr>
        <w:spacing w:after="0" w:line="240" w:lineRule="auto"/>
        <w:contextualSpacing/>
        <w:jc w:val="both"/>
        <w:rPr>
          <w:rFonts w:ascii="Times New Roman" w:hAnsi="Times New Roman"/>
          <w:sz w:val="20"/>
          <w:szCs w:val="20"/>
        </w:rPr>
      </w:pPr>
    </w:p>
    <w:p w14:paraId="25600CC1" w14:textId="77777777" w:rsidR="00951B76" w:rsidRPr="00C26BB6" w:rsidRDefault="00951B76" w:rsidP="00951B76">
      <w:pPr>
        <w:spacing w:after="0" w:line="240" w:lineRule="auto"/>
        <w:contextualSpacing/>
        <w:jc w:val="both"/>
        <w:rPr>
          <w:rFonts w:ascii="Times New Roman" w:hAnsi="Times New Roman"/>
          <w:sz w:val="20"/>
          <w:szCs w:val="20"/>
        </w:rPr>
      </w:pPr>
      <w:r w:rsidRPr="00C26BB6">
        <w:rPr>
          <w:rFonts w:ascii="Times New Roman" w:hAnsi="Times New Roman"/>
          <w:sz w:val="20"/>
          <w:szCs w:val="20"/>
        </w:rPr>
        <w:t>……………………………………………………………………………………………………………</w:t>
      </w:r>
    </w:p>
    <w:p w14:paraId="70D6125D" w14:textId="77777777" w:rsidR="00951B76" w:rsidRPr="00C26BB6" w:rsidRDefault="00951B76" w:rsidP="00951B76">
      <w:pPr>
        <w:spacing w:after="0" w:line="240" w:lineRule="auto"/>
        <w:ind w:left="1416" w:firstLine="708"/>
        <w:contextualSpacing/>
        <w:jc w:val="both"/>
        <w:rPr>
          <w:rFonts w:ascii="Times New Roman" w:hAnsi="Times New Roman"/>
          <w:sz w:val="20"/>
          <w:szCs w:val="20"/>
        </w:rPr>
      </w:pPr>
      <w:r w:rsidRPr="00C26BB6">
        <w:rPr>
          <w:rFonts w:ascii="Times New Roman" w:hAnsi="Times New Roman"/>
          <w:sz w:val="20"/>
          <w:szCs w:val="20"/>
        </w:rPr>
        <w:t>(dane Wykonawcy – pełna nazwa i adres firmy)</w:t>
      </w:r>
    </w:p>
    <w:p w14:paraId="5F8B7A36" w14:textId="77777777" w:rsidR="00951B76" w:rsidRPr="00C26BB6" w:rsidRDefault="00951B76" w:rsidP="00951B76">
      <w:pPr>
        <w:spacing w:line="240" w:lineRule="auto"/>
        <w:ind w:left="1416" w:firstLine="708"/>
        <w:contextualSpacing/>
        <w:jc w:val="both"/>
        <w:rPr>
          <w:rFonts w:ascii="Times New Roman" w:hAnsi="Times New Roman"/>
          <w:sz w:val="20"/>
          <w:szCs w:val="20"/>
        </w:rPr>
      </w:pPr>
    </w:p>
    <w:p w14:paraId="04DC5059" w14:textId="77777777" w:rsidR="00951B76" w:rsidRPr="00C26BB6" w:rsidRDefault="00951B76" w:rsidP="00951B76">
      <w:pPr>
        <w:spacing w:after="0" w:line="259" w:lineRule="auto"/>
        <w:contextualSpacing/>
        <w:jc w:val="both"/>
        <w:rPr>
          <w:rFonts w:ascii="Times New Roman" w:hAnsi="Times New Roman"/>
          <w:sz w:val="20"/>
          <w:szCs w:val="20"/>
        </w:rPr>
      </w:pPr>
      <w:r w:rsidRPr="00C26BB6">
        <w:rPr>
          <w:rFonts w:ascii="Times New Roman" w:hAnsi="Times New Roman"/>
          <w:sz w:val="20"/>
          <w:szCs w:val="20"/>
        </w:rPr>
        <w:t>1. Zobowiązuje się do zachowania z najwyższą starannością w tajemnicy wszelkich Informacji Poufnych (rozumianych jako wszelkie informacje techniczne, technologiczne, ekonomiczne, finansowe, handlowe, prawne, organizacyjne i inne) otrzymanych lub uzyskanych niezależnie od ich formy lub postaci od 3N Solutions Sp. z o.o. (w tym od pracowników 3N Solutions Sp. z o.o.) lub od jej doradców, konsultantów jak i od wszystkich innych uczestników prowadzonego postępowania ofertowego.</w:t>
      </w:r>
    </w:p>
    <w:p w14:paraId="13031AEF" w14:textId="77777777" w:rsidR="00951B76" w:rsidRPr="00C26BB6" w:rsidRDefault="00951B76" w:rsidP="00951B76">
      <w:pPr>
        <w:spacing w:after="0" w:line="259" w:lineRule="auto"/>
        <w:contextualSpacing/>
        <w:jc w:val="both"/>
        <w:rPr>
          <w:rFonts w:ascii="Times New Roman" w:hAnsi="Times New Roman"/>
          <w:sz w:val="20"/>
          <w:szCs w:val="20"/>
        </w:rPr>
      </w:pPr>
      <w:r w:rsidRPr="00C26BB6">
        <w:rPr>
          <w:rFonts w:ascii="Times New Roman" w:hAnsi="Times New Roman"/>
          <w:sz w:val="20"/>
          <w:szCs w:val="20"/>
        </w:rPr>
        <w:t xml:space="preserve">2. Oświadczam, że ponoszę pełną i nieograniczoną odpowiedzialność za szkodę wywołaną ujawnieniem Informacji Poufnych w szczególności wynikłą z przekazania lub udostępnienia danych innym podmiotom </w:t>
      </w:r>
      <w:r w:rsidRPr="00C26BB6">
        <w:rPr>
          <w:rFonts w:ascii="Times New Roman" w:hAnsi="Times New Roman"/>
          <w:sz w:val="20"/>
          <w:szCs w:val="20"/>
        </w:rPr>
        <w:br/>
        <w:t xml:space="preserve">i osobom nieuprawnionym oraz za brak odpowiedniego zabezpieczenia Informacji Poufnych, który umożliwi lub potencjalnie może umożliwić dostęp do nich innym podmiotom i osobom nieuprawnionym. </w:t>
      </w:r>
    </w:p>
    <w:p w14:paraId="792D09EE" w14:textId="77777777" w:rsidR="00951B76" w:rsidRPr="00C26BB6" w:rsidRDefault="00951B76" w:rsidP="00951B76">
      <w:pPr>
        <w:spacing w:after="0" w:line="259" w:lineRule="auto"/>
        <w:contextualSpacing/>
        <w:jc w:val="both"/>
        <w:rPr>
          <w:rFonts w:ascii="Times New Roman" w:hAnsi="Times New Roman"/>
          <w:sz w:val="20"/>
          <w:szCs w:val="20"/>
        </w:rPr>
      </w:pPr>
      <w:r w:rsidRPr="00C26BB6">
        <w:rPr>
          <w:rFonts w:ascii="Times New Roman" w:hAnsi="Times New Roman"/>
          <w:sz w:val="20"/>
          <w:szCs w:val="20"/>
        </w:rPr>
        <w:t>3. Zobowiązuje się do zachowania w tajemnicy Informacji Poufnych nieodwołalnie przez okres 3 lat od dnia złożenia oferty. Obowiązek zachowania w tajemnicy Informacji Poufnych wygasa jedynie w odniesieniu do tych informacji, które zostaną upowszechnione w wyniku okoliczności niestanowiących naruszenia tajemnicy jakiegokolwiek innego podmiotu oraz jeżeli wymagają tego bezwzględnie obowiązujące przepisy prawa polskiego lub UE lub ich ujawnienie jest nakazane przez sąd lub inny organ państwowy lub organ UE w zakresie wynikającym z tych przepisów. Zobowiązuję się, o ile nie jest to sprzeczne z powszechnie obowiązującymi przepisami prawa, niezwłocznie powiadomić 3N Solutions Sp. z o.o. o obowiązku ujawnienia informacji oraz podjąć kroki zmierzające do zminimalizowania zakresu ujawnianych informacji.</w:t>
      </w:r>
    </w:p>
    <w:p w14:paraId="4FE2D7C3" w14:textId="77777777" w:rsidR="00951B76" w:rsidRPr="00C26BB6" w:rsidRDefault="00951B76" w:rsidP="00951B76">
      <w:pPr>
        <w:spacing w:after="0" w:line="259" w:lineRule="auto"/>
        <w:contextualSpacing/>
        <w:jc w:val="both"/>
        <w:rPr>
          <w:rFonts w:ascii="Times New Roman" w:hAnsi="Times New Roman"/>
          <w:sz w:val="20"/>
          <w:szCs w:val="20"/>
        </w:rPr>
      </w:pPr>
    </w:p>
    <w:p w14:paraId="4C7C27AF" w14:textId="77777777" w:rsidR="00951B76" w:rsidRPr="00C26BB6" w:rsidRDefault="00951B76" w:rsidP="00951B76">
      <w:pPr>
        <w:spacing w:after="0" w:line="259" w:lineRule="auto"/>
        <w:jc w:val="both"/>
        <w:rPr>
          <w:rFonts w:ascii="Times New Roman" w:hAnsi="Times New Roman"/>
          <w:sz w:val="20"/>
          <w:szCs w:val="20"/>
        </w:rPr>
      </w:pPr>
      <w:r w:rsidRPr="00C26BB6">
        <w:rPr>
          <w:rFonts w:ascii="Times New Roman" w:hAnsi="Times New Roman"/>
          <w:sz w:val="20"/>
          <w:szCs w:val="20"/>
        </w:rPr>
        <w:t xml:space="preserve">W przypadku naruszenia powyższych postanowień w zakresie zachowania poufności, Zobowiązany do zachowania poufności zapłaci firmie 3N Solutions Sp. z o.o. karę umowną w kwocie </w:t>
      </w:r>
      <w:r>
        <w:rPr>
          <w:rFonts w:ascii="Times New Roman" w:hAnsi="Times New Roman"/>
          <w:sz w:val="20"/>
          <w:szCs w:val="20"/>
        </w:rPr>
        <w:t xml:space="preserve">500 </w:t>
      </w:r>
      <w:r w:rsidRPr="00C26BB6">
        <w:rPr>
          <w:rFonts w:ascii="Times New Roman" w:hAnsi="Times New Roman"/>
          <w:sz w:val="20"/>
          <w:szCs w:val="20"/>
        </w:rPr>
        <w:t>00</w:t>
      </w:r>
      <w:r>
        <w:rPr>
          <w:rFonts w:ascii="Times New Roman" w:hAnsi="Times New Roman"/>
          <w:sz w:val="20"/>
          <w:szCs w:val="20"/>
        </w:rPr>
        <w:t>0 (słownie: pięćset</w:t>
      </w:r>
      <w:r w:rsidRPr="00C26BB6">
        <w:rPr>
          <w:rFonts w:ascii="Times New Roman" w:hAnsi="Times New Roman"/>
          <w:sz w:val="20"/>
          <w:szCs w:val="20"/>
        </w:rPr>
        <w:t xml:space="preserve"> tysięcy) PLN za każde naruszenie zapisów niniejszego oświadczenia. Kara ta nie wyklucza możliwości dochodzenia dodatkowego odszkodowania na zasadach ogólnych.</w:t>
      </w:r>
    </w:p>
    <w:p w14:paraId="520B483A" w14:textId="77777777" w:rsidR="00951B76" w:rsidRPr="00C26BB6" w:rsidRDefault="00951B76" w:rsidP="00951B76">
      <w:pPr>
        <w:spacing w:after="0" w:line="259" w:lineRule="auto"/>
        <w:jc w:val="both"/>
        <w:rPr>
          <w:rFonts w:ascii="Times New Roman" w:hAnsi="Times New Roman"/>
          <w:sz w:val="20"/>
          <w:szCs w:val="20"/>
        </w:rPr>
      </w:pPr>
    </w:p>
    <w:p w14:paraId="15DEC93E" w14:textId="77777777" w:rsidR="00951B76" w:rsidRPr="00C26BB6" w:rsidRDefault="00951B76" w:rsidP="00951B76">
      <w:pPr>
        <w:spacing w:after="0" w:line="259" w:lineRule="auto"/>
        <w:jc w:val="both"/>
        <w:rPr>
          <w:rFonts w:ascii="Times New Roman" w:hAnsi="Times New Roman"/>
          <w:sz w:val="20"/>
          <w:szCs w:val="20"/>
        </w:rPr>
      </w:pPr>
      <w:r w:rsidRPr="00C26BB6">
        <w:rPr>
          <w:rFonts w:ascii="Times New Roman" w:hAnsi="Times New Roman"/>
          <w:sz w:val="20"/>
          <w:szCs w:val="20"/>
        </w:rPr>
        <w:t>Za naruszenie powyższych postanowień przez osoby, którym informacje zostały przekazane przez Zobowiązanego do zachowania poufności odpowiada on jak za własne naruszenie.</w:t>
      </w:r>
    </w:p>
    <w:p w14:paraId="1EDAFFC8" w14:textId="77777777" w:rsidR="00951B76" w:rsidRPr="00C26BB6" w:rsidRDefault="00951B76" w:rsidP="00951B76">
      <w:pPr>
        <w:spacing w:after="0" w:line="259" w:lineRule="auto"/>
        <w:jc w:val="both"/>
        <w:rPr>
          <w:rFonts w:ascii="Times New Roman" w:hAnsi="Times New Roman"/>
          <w:sz w:val="20"/>
          <w:szCs w:val="20"/>
        </w:rPr>
      </w:pPr>
    </w:p>
    <w:p w14:paraId="52934E3B" w14:textId="77777777" w:rsidR="00951B76" w:rsidRPr="00C26BB6" w:rsidRDefault="00951B76" w:rsidP="00951B76">
      <w:pPr>
        <w:spacing w:after="0" w:line="259" w:lineRule="auto"/>
        <w:jc w:val="both"/>
        <w:rPr>
          <w:rFonts w:ascii="Times New Roman" w:hAnsi="Times New Roman"/>
          <w:sz w:val="20"/>
          <w:szCs w:val="20"/>
        </w:rPr>
      </w:pPr>
    </w:p>
    <w:p w14:paraId="782D1E92" w14:textId="77777777" w:rsidR="00951B76" w:rsidRPr="00C26BB6" w:rsidRDefault="00951B76" w:rsidP="00951B76">
      <w:pPr>
        <w:spacing w:after="0" w:line="259" w:lineRule="auto"/>
        <w:jc w:val="both"/>
        <w:rPr>
          <w:rFonts w:ascii="Times New Roman" w:hAnsi="Times New Roman"/>
          <w:sz w:val="20"/>
          <w:szCs w:val="20"/>
        </w:rPr>
      </w:pPr>
    </w:p>
    <w:p w14:paraId="75FAD1E1" w14:textId="77777777" w:rsidR="00951B76" w:rsidRPr="00C26BB6" w:rsidRDefault="00951B76" w:rsidP="00951B76">
      <w:pPr>
        <w:spacing w:after="0" w:line="259" w:lineRule="auto"/>
        <w:jc w:val="both"/>
        <w:rPr>
          <w:rFonts w:ascii="Times New Roman" w:hAnsi="Times New Roman"/>
          <w:sz w:val="20"/>
          <w:szCs w:val="20"/>
        </w:rPr>
      </w:pPr>
    </w:p>
    <w:p w14:paraId="325294E8" w14:textId="77777777" w:rsidR="00951B76" w:rsidRPr="00C26BB6" w:rsidRDefault="00951B76" w:rsidP="00951B76">
      <w:pPr>
        <w:spacing w:after="0" w:line="240" w:lineRule="auto"/>
        <w:ind w:left="5664"/>
        <w:jc w:val="both"/>
        <w:rPr>
          <w:rFonts w:ascii="Times New Roman" w:hAnsi="Times New Roman"/>
          <w:sz w:val="20"/>
          <w:szCs w:val="20"/>
        </w:rPr>
      </w:pPr>
      <w:r w:rsidRPr="00C26BB6">
        <w:rPr>
          <w:rFonts w:ascii="Times New Roman" w:hAnsi="Times New Roman"/>
          <w:sz w:val="20"/>
          <w:szCs w:val="20"/>
        </w:rPr>
        <w:t>……………………………….</w:t>
      </w:r>
    </w:p>
    <w:p w14:paraId="25275EFA" w14:textId="77777777" w:rsidR="00951B76" w:rsidRPr="00C26BB6" w:rsidRDefault="00951B76" w:rsidP="00951B76">
      <w:pPr>
        <w:spacing w:after="0" w:line="240" w:lineRule="auto"/>
        <w:ind w:left="5664"/>
        <w:jc w:val="both"/>
        <w:rPr>
          <w:rFonts w:ascii="Times New Roman" w:hAnsi="Times New Roman"/>
          <w:sz w:val="20"/>
          <w:szCs w:val="20"/>
        </w:rPr>
      </w:pPr>
      <w:r w:rsidRPr="00C26BB6">
        <w:rPr>
          <w:rFonts w:ascii="Times New Roman" w:hAnsi="Times New Roman"/>
          <w:sz w:val="20"/>
          <w:szCs w:val="20"/>
        </w:rPr>
        <w:t>(podpis i pieczęć Wykonawcy)</w:t>
      </w:r>
    </w:p>
    <w:p w14:paraId="7273565D" w14:textId="77777777" w:rsidR="00951B76" w:rsidRPr="00C26BB6" w:rsidRDefault="00951B76" w:rsidP="00951B76">
      <w:pPr>
        <w:spacing w:after="0" w:line="259" w:lineRule="auto"/>
        <w:rPr>
          <w:rFonts w:ascii="Times New Roman" w:hAnsi="Times New Roman"/>
          <w:sz w:val="20"/>
          <w:szCs w:val="20"/>
        </w:rPr>
      </w:pPr>
    </w:p>
    <w:p w14:paraId="4DC51ACE" w14:textId="77777777" w:rsidR="00951B76" w:rsidRPr="00C26BB6" w:rsidRDefault="00951B76" w:rsidP="00951B76">
      <w:pPr>
        <w:spacing w:after="0" w:line="264" w:lineRule="auto"/>
        <w:ind w:right="50"/>
        <w:jc w:val="both"/>
        <w:rPr>
          <w:rFonts w:ascii="Times New Roman" w:hAnsi="Times New Roman" w:cs="Calibri"/>
          <w:color w:val="000000"/>
          <w:sz w:val="20"/>
          <w:szCs w:val="20"/>
          <w:lang w:eastAsia="pl-PL"/>
        </w:rPr>
      </w:pPr>
    </w:p>
    <w:p w14:paraId="1DA235C4" w14:textId="77777777" w:rsidR="00951B76" w:rsidRDefault="00951B76" w:rsidP="00951B76">
      <w:pPr>
        <w:spacing w:after="0" w:line="264" w:lineRule="auto"/>
        <w:ind w:right="50"/>
        <w:jc w:val="both"/>
        <w:rPr>
          <w:rFonts w:ascii="Times New Roman" w:hAnsi="Times New Roman" w:cs="Calibri"/>
          <w:color w:val="000000"/>
          <w:sz w:val="20"/>
          <w:szCs w:val="20"/>
          <w:lang w:eastAsia="pl-PL"/>
        </w:rPr>
      </w:pPr>
    </w:p>
    <w:p w14:paraId="72F56D60" w14:textId="77777777" w:rsidR="00951B76" w:rsidRDefault="00951B76" w:rsidP="00CC648B">
      <w:pPr>
        <w:spacing w:after="0" w:line="264" w:lineRule="auto"/>
        <w:ind w:right="50"/>
        <w:jc w:val="both"/>
        <w:rPr>
          <w:rFonts w:ascii="Times New Roman" w:hAnsi="Times New Roman" w:cs="Calibri"/>
          <w:color w:val="000000"/>
          <w:sz w:val="20"/>
          <w:szCs w:val="20"/>
          <w:lang w:eastAsia="pl-PL"/>
        </w:rPr>
      </w:pPr>
    </w:p>
    <w:sectPr w:rsidR="00951B76" w:rsidSect="009A3FD9">
      <w:headerReference w:type="default" r:id="rId12"/>
      <w:pgSz w:w="11906" w:h="16838"/>
      <w:pgMar w:top="355" w:right="849"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A8CE" w14:textId="77777777" w:rsidR="00712033" w:rsidRDefault="00712033" w:rsidP="00EE742E">
      <w:pPr>
        <w:spacing w:after="0" w:line="240" w:lineRule="auto"/>
      </w:pPr>
      <w:r>
        <w:separator/>
      </w:r>
    </w:p>
  </w:endnote>
  <w:endnote w:type="continuationSeparator" w:id="0">
    <w:p w14:paraId="10DE9872" w14:textId="77777777" w:rsidR="00712033" w:rsidRDefault="00712033" w:rsidP="00EE7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2618E" w14:textId="77777777" w:rsidR="00712033" w:rsidRDefault="00712033" w:rsidP="00EE742E">
      <w:pPr>
        <w:spacing w:after="0" w:line="240" w:lineRule="auto"/>
      </w:pPr>
      <w:r>
        <w:separator/>
      </w:r>
    </w:p>
  </w:footnote>
  <w:footnote w:type="continuationSeparator" w:id="0">
    <w:p w14:paraId="2C553ACA" w14:textId="77777777" w:rsidR="00712033" w:rsidRDefault="00712033" w:rsidP="00EE742E">
      <w:pPr>
        <w:spacing w:after="0" w:line="240" w:lineRule="auto"/>
      </w:pPr>
      <w:r>
        <w:continuationSeparator/>
      </w:r>
    </w:p>
  </w:footnote>
  <w:footnote w:id="1">
    <w:p w14:paraId="5ECFE873" w14:textId="77777777" w:rsidR="00147273" w:rsidRPr="003452A6" w:rsidRDefault="00147273" w:rsidP="00147273">
      <w:pPr>
        <w:pStyle w:val="Tekstprzypisudolnego"/>
        <w:jc w:val="both"/>
        <w:rPr>
          <w:rFonts w:ascii="Times New Roman" w:hAnsi="Times New Roman"/>
        </w:rPr>
      </w:pPr>
      <w:r w:rsidRPr="003452A6">
        <w:rPr>
          <w:rStyle w:val="Odwoanieprzypisudolnego"/>
        </w:rPr>
        <w:footnoteRef/>
      </w:r>
      <w:r w:rsidRPr="003452A6">
        <w:t xml:space="preserve"> </w:t>
      </w:r>
      <w:r w:rsidRPr="003452A6">
        <w:rPr>
          <w:rFonts w:ascii="Times New Roman" w:hAnsi="Times New Roman"/>
        </w:rPr>
        <w:t>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p w14:paraId="691578E3" w14:textId="77777777" w:rsidR="00147273" w:rsidRPr="003452A6" w:rsidRDefault="00147273" w:rsidP="00147273">
      <w:pPr>
        <w:pStyle w:val="Tekstprzypisudolnego"/>
        <w:jc w:val="both"/>
        <w:rPr>
          <w:rFonts w:ascii="Times New Roman" w:hAnsi="Times New Roman"/>
        </w:rPr>
      </w:pPr>
    </w:p>
    <w:p w14:paraId="77CB98FE" w14:textId="77777777" w:rsidR="004F37E2" w:rsidRPr="004F37E2" w:rsidRDefault="00147273" w:rsidP="00147273">
      <w:pPr>
        <w:pStyle w:val="Tekstprzypisudolnego"/>
        <w:jc w:val="both"/>
        <w:rPr>
          <w:rFonts w:ascii="Times New Roman" w:hAnsi="Times New Roman"/>
        </w:rPr>
      </w:pPr>
      <w:r w:rsidRPr="003452A6">
        <w:rPr>
          <w:rFonts w:ascii="Times New Roman" w:hAnsi="Times New Roman"/>
        </w:rPr>
        <w:t xml:space="preserve">* w </w:t>
      </w:r>
      <w:r w:rsidR="00B26A08" w:rsidRPr="003452A6">
        <w:rPr>
          <w:rFonts w:ascii="Times New Roman" w:hAnsi="Times New Roman"/>
        </w:rPr>
        <w:t>przypadku,</w:t>
      </w:r>
      <w:r w:rsidRPr="003452A6">
        <w:rPr>
          <w:rFonts w:ascii="Times New Roman" w:hAnsi="Times New Roman"/>
        </w:rPr>
        <w:t xml:space="preserve">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4130" w14:textId="77777777" w:rsidR="00E431DD" w:rsidRDefault="00E431DD" w:rsidP="00E431DD">
    <w:pPr>
      <w:pStyle w:val="Nagwek"/>
    </w:pPr>
  </w:p>
  <w:p w14:paraId="7774B144" w14:textId="77777777" w:rsidR="00377027" w:rsidRPr="000B0D8C" w:rsidRDefault="00B84D53">
    <w:pPr>
      <w:pStyle w:val="Nagwek"/>
      <w:rPr>
        <w:b/>
      </w:rPr>
    </w:pPr>
    <w:r>
      <w:rPr>
        <w:rFonts w:eastAsia="Times New Roman"/>
        <w:noProof/>
        <w:lang w:eastAsia="pl-PL"/>
      </w:rPr>
      <w:drawing>
        <wp:inline distT="0" distB="0" distL="0" distR="0" wp14:anchorId="629809B9" wp14:editId="7DB9DFE9">
          <wp:extent cx="6048375" cy="361950"/>
          <wp:effectExtent l="0" t="0" r="9525" b="0"/>
          <wp:docPr id="1" name="Obraz 6" descr="C:\Users\DorotaMaron\AppData\Local\Microsoft\Windows\Temporary Internet Files\Content.Word\poir_ncbr_rp_ueef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descr="C:\Users\DorotaMaron\AppData\Local\Microsoft\Windows\Temporary Internet Files\Content.Word\poir_ncbr_rp_ueef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8375" cy="361950"/>
                  </a:xfrm>
                  <a:prstGeom prst="rect">
                    <a:avLst/>
                  </a:prstGeom>
                  <a:noFill/>
                  <a:ln>
                    <a:noFill/>
                  </a:ln>
                </pic:spPr>
              </pic:pic>
            </a:graphicData>
          </a:graphic>
        </wp:inline>
      </w:drawing>
    </w:r>
  </w:p>
  <w:p w14:paraId="52C16DF2" w14:textId="77777777" w:rsidR="00377027" w:rsidRDefault="00377027" w:rsidP="00C03544">
    <w:pPr>
      <w:pStyle w:val="Nagwek"/>
      <w:tabs>
        <w:tab w:val="clear" w:pos="4536"/>
        <w:tab w:val="clear" w:pos="9072"/>
        <w:tab w:val="left" w:pos="65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2DE"/>
    <w:multiLevelType w:val="hybridMultilevel"/>
    <w:tmpl w:val="1C94DC00"/>
    <w:lvl w:ilvl="0" w:tplc="70E2EBCC">
      <w:start w:val="1"/>
      <w:numFmt w:val="decimal"/>
      <w:lvlText w:val="%1."/>
      <w:lvlJc w:val="left"/>
      <w:pPr>
        <w:ind w:left="360" w:hanging="360"/>
      </w:pPr>
      <w:rPr>
        <w:rFonts w:ascii="Times New Roman" w:hAnsi="Times New Roman" w:cs="Times New Roman" w:hint="default"/>
        <w:b w:val="0"/>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47A6FE0"/>
    <w:multiLevelType w:val="hybridMultilevel"/>
    <w:tmpl w:val="A1E0AF1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126903C9"/>
    <w:multiLevelType w:val="hybridMultilevel"/>
    <w:tmpl w:val="DE6ED2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1322D9E"/>
    <w:multiLevelType w:val="hybridMultilevel"/>
    <w:tmpl w:val="77709924"/>
    <w:lvl w:ilvl="0" w:tplc="04150001">
      <w:start w:val="1"/>
      <w:numFmt w:val="bullet"/>
      <w:lvlText w:val=""/>
      <w:lvlJc w:val="left"/>
      <w:pPr>
        <w:ind w:left="1288" w:hanging="360"/>
      </w:pPr>
      <w:rPr>
        <w:rFonts w:ascii="Symbol" w:hAnsi="Symbol" w:hint="default"/>
      </w:rPr>
    </w:lvl>
    <w:lvl w:ilvl="1" w:tplc="04150003" w:tentative="1">
      <w:start w:val="1"/>
      <w:numFmt w:val="bullet"/>
      <w:lvlText w:val="o"/>
      <w:lvlJc w:val="left"/>
      <w:pPr>
        <w:ind w:left="2008" w:hanging="360"/>
      </w:pPr>
      <w:rPr>
        <w:rFonts w:ascii="Courier New" w:hAnsi="Courier New" w:cs="Courier New" w:hint="default"/>
      </w:rPr>
    </w:lvl>
    <w:lvl w:ilvl="2" w:tplc="04150005" w:tentative="1">
      <w:start w:val="1"/>
      <w:numFmt w:val="bullet"/>
      <w:lvlText w:val=""/>
      <w:lvlJc w:val="left"/>
      <w:pPr>
        <w:ind w:left="2728" w:hanging="360"/>
      </w:pPr>
      <w:rPr>
        <w:rFonts w:ascii="Wingdings" w:hAnsi="Wingdings" w:hint="default"/>
      </w:rPr>
    </w:lvl>
    <w:lvl w:ilvl="3" w:tplc="04150001" w:tentative="1">
      <w:start w:val="1"/>
      <w:numFmt w:val="bullet"/>
      <w:lvlText w:val=""/>
      <w:lvlJc w:val="left"/>
      <w:pPr>
        <w:ind w:left="3448" w:hanging="360"/>
      </w:pPr>
      <w:rPr>
        <w:rFonts w:ascii="Symbol" w:hAnsi="Symbol" w:hint="default"/>
      </w:rPr>
    </w:lvl>
    <w:lvl w:ilvl="4" w:tplc="04150003" w:tentative="1">
      <w:start w:val="1"/>
      <w:numFmt w:val="bullet"/>
      <w:lvlText w:val="o"/>
      <w:lvlJc w:val="left"/>
      <w:pPr>
        <w:ind w:left="4168" w:hanging="360"/>
      </w:pPr>
      <w:rPr>
        <w:rFonts w:ascii="Courier New" w:hAnsi="Courier New" w:cs="Courier New" w:hint="default"/>
      </w:rPr>
    </w:lvl>
    <w:lvl w:ilvl="5" w:tplc="04150005" w:tentative="1">
      <w:start w:val="1"/>
      <w:numFmt w:val="bullet"/>
      <w:lvlText w:val=""/>
      <w:lvlJc w:val="left"/>
      <w:pPr>
        <w:ind w:left="4888" w:hanging="360"/>
      </w:pPr>
      <w:rPr>
        <w:rFonts w:ascii="Wingdings" w:hAnsi="Wingdings" w:hint="default"/>
      </w:rPr>
    </w:lvl>
    <w:lvl w:ilvl="6" w:tplc="04150001" w:tentative="1">
      <w:start w:val="1"/>
      <w:numFmt w:val="bullet"/>
      <w:lvlText w:val=""/>
      <w:lvlJc w:val="left"/>
      <w:pPr>
        <w:ind w:left="5608" w:hanging="360"/>
      </w:pPr>
      <w:rPr>
        <w:rFonts w:ascii="Symbol" w:hAnsi="Symbol" w:hint="default"/>
      </w:rPr>
    </w:lvl>
    <w:lvl w:ilvl="7" w:tplc="04150003" w:tentative="1">
      <w:start w:val="1"/>
      <w:numFmt w:val="bullet"/>
      <w:lvlText w:val="o"/>
      <w:lvlJc w:val="left"/>
      <w:pPr>
        <w:ind w:left="6328" w:hanging="360"/>
      </w:pPr>
      <w:rPr>
        <w:rFonts w:ascii="Courier New" w:hAnsi="Courier New" w:cs="Courier New" w:hint="default"/>
      </w:rPr>
    </w:lvl>
    <w:lvl w:ilvl="8" w:tplc="04150005" w:tentative="1">
      <w:start w:val="1"/>
      <w:numFmt w:val="bullet"/>
      <w:lvlText w:val=""/>
      <w:lvlJc w:val="left"/>
      <w:pPr>
        <w:ind w:left="7048" w:hanging="360"/>
      </w:pPr>
      <w:rPr>
        <w:rFonts w:ascii="Wingdings" w:hAnsi="Wingdings" w:hint="default"/>
      </w:rPr>
    </w:lvl>
  </w:abstractNum>
  <w:abstractNum w:abstractNumId="4" w15:restartNumberingAfterBreak="0">
    <w:nsid w:val="2D2B00FC"/>
    <w:multiLevelType w:val="hybridMultilevel"/>
    <w:tmpl w:val="539CED2E"/>
    <w:lvl w:ilvl="0" w:tplc="3294BD94">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33742F3D"/>
    <w:multiLevelType w:val="hybridMultilevel"/>
    <w:tmpl w:val="ECB0C8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F3E02"/>
    <w:multiLevelType w:val="hybridMultilevel"/>
    <w:tmpl w:val="431CDEB2"/>
    <w:lvl w:ilvl="0" w:tplc="14F0AB50">
      <w:start w:val="1"/>
      <w:numFmt w:val="decimal"/>
      <w:lvlText w:val="%1."/>
      <w:lvlJc w:val="left"/>
      <w:pPr>
        <w:ind w:left="360" w:hanging="360"/>
      </w:pPr>
      <w:rPr>
        <w:rFonts w:ascii="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344D29D4"/>
    <w:multiLevelType w:val="multilevel"/>
    <w:tmpl w:val="BFC6918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E917DD8"/>
    <w:multiLevelType w:val="multilevel"/>
    <w:tmpl w:val="C34EFF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02" w:hanging="360"/>
      </w:pPr>
      <w:rPr>
        <w:rFonts w:ascii="Times New Roman" w:eastAsia="Calibri" w:hAnsi="Times New Roman" w:cs="Times New Roman" w:hint="default"/>
        <w:b w:val="0"/>
        <w:sz w:val="20"/>
        <w:szCs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361EFB"/>
    <w:multiLevelType w:val="hybridMultilevel"/>
    <w:tmpl w:val="5526F15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ADE5FD7"/>
    <w:multiLevelType w:val="hybridMultilevel"/>
    <w:tmpl w:val="FF04004A"/>
    <w:lvl w:ilvl="0" w:tplc="DAA467FC">
      <w:start w:val="1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C0E0700"/>
    <w:multiLevelType w:val="hybridMultilevel"/>
    <w:tmpl w:val="FFDC3AF2"/>
    <w:lvl w:ilvl="0" w:tplc="0415000F">
      <w:start w:val="1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4157EFD"/>
    <w:multiLevelType w:val="hybridMultilevel"/>
    <w:tmpl w:val="0A720712"/>
    <w:lvl w:ilvl="0" w:tplc="9E989666">
      <w:start w:val="1"/>
      <w:numFmt w:val="lowerLetter"/>
      <w:lvlText w:val="%1)"/>
      <w:lvlJc w:val="left"/>
      <w:pPr>
        <w:ind w:left="3936" w:hanging="360"/>
      </w:pPr>
      <w:rPr>
        <w:b w:val="0"/>
        <w:color w:val="auto"/>
      </w:rPr>
    </w:lvl>
    <w:lvl w:ilvl="1" w:tplc="04150019" w:tentative="1">
      <w:start w:val="1"/>
      <w:numFmt w:val="lowerLetter"/>
      <w:lvlText w:val="%2."/>
      <w:lvlJc w:val="left"/>
      <w:pPr>
        <w:ind w:left="4656" w:hanging="360"/>
      </w:pPr>
    </w:lvl>
    <w:lvl w:ilvl="2" w:tplc="0415001B" w:tentative="1">
      <w:start w:val="1"/>
      <w:numFmt w:val="lowerRoman"/>
      <w:lvlText w:val="%3."/>
      <w:lvlJc w:val="right"/>
      <w:pPr>
        <w:ind w:left="5376" w:hanging="180"/>
      </w:pPr>
    </w:lvl>
    <w:lvl w:ilvl="3" w:tplc="0415000F" w:tentative="1">
      <w:start w:val="1"/>
      <w:numFmt w:val="decimal"/>
      <w:lvlText w:val="%4."/>
      <w:lvlJc w:val="left"/>
      <w:pPr>
        <w:ind w:left="6096" w:hanging="360"/>
      </w:pPr>
    </w:lvl>
    <w:lvl w:ilvl="4" w:tplc="04150019" w:tentative="1">
      <w:start w:val="1"/>
      <w:numFmt w:val="lowerLetter"/>
      <w:lvlText w:val="%5."/>
      <w:lvlJc w:val="left"/>
      <w:pPr>
        <w:ind w:left="6816" w:hanging="360"/>
      </w:pPr>
    </w:lvl>
    <w:lvl w:ilvl="5" w:tplc="0415001B" w:tentative="1">
      <w:start w:val="1"/>
      <w:numFmt w:val="lowerRoman"/>
      <w:lvlText w:val="%6."/>
      <w:lvlJc w:val="right"/>
      <w:pPr>
        <w:ind w:left="7536" w:hanging="180"/>
      </w:pPr>
    </w:lvl>
    <w:lvl w:ilvl="6" w:tplc="0415000F" w:tentative="1">
      <w:start w:val="1"/>
      <w:numFmt w:val="decimal"/>
      <w:lvlText w:val="%7."/>
      <w:lvlJc w:val="left"/>
      <w:pPr>
        <w:ind w:left="8256" w:hanging="360"/>
      </w:pPr>
    </w:lvl>
    <w:lvl w:ilvl="7" w:tplc="04150019" w:tentative="1">
      <w:start w:val="1"/>
      <w:numFmt w:val="lowerLetter"/>
      <w:lvlText w:val="%8."/>
      <w:lvlJc w:val="left"/>
      <w:pPr>
        <w:ind w:left="8976" w:hanging="360"/>
      </w:pPr>
    </w:lvl>
    <w:lvl w:ilvl="8" w:tplc="0415001B" w:tentative="1">
      <w:start w:val="1"/>
      <w:numFmt w:val="lowerRoman"/>
      <w:lvlText w:val="%9."/>
      <w:lvlJc w:val="right"/>
      <w:pPr>
        <w:ind w:left="9696" w:hanging="180"/>
      </w:pPr>
    </w:lvl>
  </w:abstractNum>
  <w:abstractNum w:abstractNumId="13" w15:restartNumberingAfterBreak="0">
    <w:nsid w:val="56F532E0"/>
    <w:multiLevelType w:val="hybridMultilevel"/>
    <w:tmpl w:val="A51A864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59A12BC7"/>
    <w:multiLevelType w:val="hybridMultilevel"/>
    <w:tmpl w:val="6AF470C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5A774505"/>
    <w:multiLevelType w:val="hybridMultilevel"/>
    <w:tmpl w:val="2D44D5DA"/>
    <w:lvl w:ilvl="0" w:tplc="17A0BAAA">
      <w:start w:val="3"/>
      <w:numFmt w:val="decimal"/>
      <w:lvlText w:val="%1."/>
      <w:lvlJc w:val="left"/>
      <w:pPr>
        <w:ind w:left="77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B813322"/>
    <w:multiLevelType w:val="hybridMultilevel"/>
    <w:tmpl w:val="DED8870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68F537D"/>
    <w:multiLevelType w:val="hybridMultilevel"/>
    <w:tmpl w:val="C178CB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45A2A"/>
    <w:multiLevelType w:val="hybridMultilevel"/>
    <w:tmpl w:val="CAD28BC2"/>
    <w:lvl w:ilvl="0" w:tplc="2946D000">
      <w:start w:val="1"/>
      <w:numFmt w:val="decimal"/>
      <w:lvlText w:val="%1."/>
      <w:lvlJc w:val="left"/>
      <w:pPr>
        <w:ind w:left="360" w:hanging="360"/>
      </w:pPr>
      <w:rPr>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704E23BC"/>
    <w:multiLevelType w:val="hybridMultilevel"/>
    <w:tmpl w:val="AB62728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705C4D41"/>
    <w:multiLevelType w:val="hybridMultilevel"/>
    <w:tmpl w:val="AFC46E50"/>
    <w:lvl w:ilvl="0" w:tplc="0AF836EE">
      <w:start w:val="4"/>
      <w:numFmt w:val="decimal"/>
      <w:lvlText w:val="%1."/>
      <w:lvlJc w:val="left"/>
      <w:pPr>
        <w:ind w:left="1065"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9E9255A"/>
    <w:multiLevelType w:val="hybridMultilevel"/>
    <w:tmpl w:val="2B3AC8C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D305C5F"/>
    <w:multiLevelType w:val="hybridMultilevel"/>
    <w:tmpl w:val="B1580618"/>
    <w:lvl w:ilvl="0" w:tplc="A2180C5C">
      <w:start w:val="1"/>
      <w:numFmt w:val="decimal"/>
      <w:lvlText w:val="%1."/>
      <w:lvlJc w:val="left"/>
      <w:pPr>
        <w:ind w:left="72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72142126">
    <w:abstractNumId w:val="22"/>
  </w:num>
  <w:num w:numId="2" w16cid:durableId="225529368">
    <w:abstractNumId w:val="15"/>
  </w:num>
  <w:num w:numId="3" w16cid:durableId="2098675689">
    <w:abstractNumId w:val="10"/>
  </w:num>
  <w:num w:numId="4" w16cid:durableId="1511673849">
    <w:abstractNumId w:val="20"/>
  </w:num>
  <w:num w:numId="5" w16cid:durableId="1541278460">
    <w:abstractNumId w:val="6"/>
  </w:num>
  <w:num w:numId="6" w16cid:durableId="802970173">
    <w:abstractNumId w:val="0"/>
  </w:num>
  <w:num w:numId="7" w16cid:durableId="2002393065">
    <w:abstractNumId w:val="14"/>
  </w:num>
  <w:num w:numId="8" w16cid:durableId="1018509616">
    <w:abstractNumId w:val="1"/>
  </w:num>
  <w:num w:numId="9" w16cid:durableId="526985267">
    <w:abstractNumId w:val="2"/>
  </w:num>
  <w:num w:numId="10" w16cid:durableId="661157839">
    <w:abstractNumId w:val="12"/>
  </w:num>
  <w:num w:numId="11" w16cid:durableId="1903175639">
    <w:abstractNumId w:val="18"/>
  </w:num>
  <w:num w:numId="12" w16cid:durableId="1398285078">
    <w:abstractNumId w:val="13"/>
  </w:num>
  <w:num w:numId="13" w16cid:durableId="455834117">
    <w:abstractNumId w:val="19"/>
  </w:num>
  <w:num w:numId="14" w16cid:durableId="1653827711">
    <w:abstractNumId w:val="7"/>
  </w:num>
  <w:num w:numId="15" w16cid:durableId="642006432">
    <w:abstractNumId w:val="21"/>
  </w:num>
  <w:num w:numId="16" w16cid:durableId="1352995601">
    <w:abstractNumId w:val="17"/>
  </w:num>
  <w:num w:numId="17" w16cid:durableId="1687442015">
    <w:abstractNumId w:val="5"/>
  </w:num>
  <w:num w:numId="18" w16cid:durableId="1240289430">
    <w:abstractNumId w:val="16"/>
  </w:num>
  <w:num w:numId="19" w16cid:durableId="364260826">
    <w:abstractNumId w:val="8"/>
  </w:num>
  <w:num w:numId="20" w16cid:durableId="653218824">
    <w:abstractNumId w:val="3"/>
  </w:num>
  <w:num w:numId="21" w16cid:durableId="443422899">
    <w:abstractNumId w:val="11"/>
  </w:num>
  <w:num w:numId="22" w16cid:durableId="203908680">
    <w:abstractNumId w:val="4"/>
  </w:num>
  <w:num w:numId="23" w16cid:durableId="9625375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M2Mzc3NjG3NDdV0lEKTi0uzszPAykwqgUAzQaPxiwAAAA="/>
  </w:docVars>
  <w:rsids>
    <w:rsidRoot w:val="009C0545"/>
    <w:rsid w:val="000026AB"/>
    <w:rsid w:val="00002998"/>
    <w:rsid w:val="0000299A"/>
    <w:rsid w:val="000039C2"/>
    <w:rsid w:val="00004493"/>
    <w:rsid w:val="00005BE2"/>
    <w:rsid w:val="0000641D"/>
    <w:rsid w:val="00006AA3"/>
    <w:rsid w:val="00007274"/>
    <w:rsid w:val="000074F8"/>
    <w:rsid w:val="00010BDF"/>
    <w:rsid w:val="000119DF"/>
    <w:rsid w:val="00013F47"/>
    <w:rsid w:val="00014F19"/>
    <w:rsid w:val="000153E9"/>
    <w:rsid w:val="00015D8A"/>
    <w:rsid w:val="00015FF6"/>
    <w:rsid w:val="00016355"/>
    <w:rsid w:val="000165D4"/>
    <w:rsid w:val="00017096"/>
    <w:rsid w:val="00017311"/>
    <w:rsid w:val="00020B0A"/>
    <w:rsid w:val="000212AD"/>
    <w:rsid w:val="000212EE"/>
    <w:rsid w:val="00021549"/>
    <w:rsid w:val="0002193C"/>
    <w:rsid w:val="00022DEF"/>
    <w:rsid w:val="00024C22"/>
    <w:rsid w:val="00026910"/>
    <w:rsid w:val="00027113"/>
    <w:rsid w:val="00032920"/>
    <w:rsid w:val="0003308F"/>
    <w:rsid w:val="00033C4F"/>
    <w:rsid w:val="00035992"/>
    <w:rsid w:val="000368B6"/>
    <w:rsid w:val="000375F7"/>
    <w:rsid w:val="00037A67"/>
    <w:rsid w:val="0004337F"/>
    <w:rsid w:val="00043B85"/>
    <w:rsid w:val="000449E8"/>
    <w:rsid w:val="00046223"/>
    <w:rsid w:val="00050300"/>
    <w:rsid w:val="0005057F"/>
    <w:rsid w:val="00051584"/>
    <w:rsid w:val="000522EB"/>
    <w:rsid w:val="00052A5F"/>
    <w:rsid w:val="000548A1"/>
    <w:rsid w:val="000553A8"/>
    <w:rsid w:val="0005650A"/>
    <w:rsid w:val="0005665C"/>
    <w:rsid w:val="00056EB2"/>
    <w:rsid w:val="00057663"/>
    <w:rsid w:val="00057D9B"/>
    <w:rsid w:val="00061037"/>
    <w:rsid w:val="0006269A"/>
    <w:rsid w:val="0006393F"/>
    <w:rsid w:val="00064546"/>
    <w:rsid w:val="000651A4"/>
    <w:rsid w:val="0006739E"/>
    <w:rsid w:val="00067A32"/>
    <w:rsid w:val="00072772"/>
    <w:rsid w:val="00072B0F"/>
    <w:rsid w:val="000734D5"/>
    <w:rsid w:val="000735D2"/>
    <w:rsid w:val="00075809"/>
    <w:rsid w:val="00076896"/>
    <w:rsid w:val="000768DA"/>
    <w:rsid w:val="0008009C"/>
    <w:rsid w:val="000802B5"/>
    <w:rsid w:val="000808E6"/>
    <w:rsid w:val="00080EFB"/>
    <w:rsid w:val="00081CE1"/>
    <w:rsid w:val="0008249C"/>
    <w:rsid w:val="00082578"/>
    <w:rsid w:val="00082FD7"/>
    <w:rsid w:val="00085240"/>
    <w:rsid w:val="0008529D"/>
    <w:rsid w:val="00085FED"/>
    <w:rsid w:val="000878C7"/>
    <w:rsid w:val="00087C29"/>
    <w:rsid w:val="0009005C"/>
    <w:rsid w:val="00091CF9"/>
    <w:rsid w:val="00092323"/>
    <w:rsid w:val="00092A13"/>
    <w:rsid w:val="00092D70"/>
    <w:rsid w:val="0009323D"/>
    <w:rsid w:val="000932DC"/>
    <w:rsid w:val="000935F9"/>
    <w:rsid w:val="0009408E"/>
    <w:rsid w:val="00094C5C"/>
    <w:rsid w:val="000963E2"/>
    <w:rsid w:val="000970E4"/>
    <w:rsid w:val="00097412"/>
    <w:rsid w:val="00097AD1"/>
    <w:rsid w:val="000A110B"/>
    <w:rsid w:val="000A281F"/>
    <w:rsid w:val="000A29BF"/>
    <w:rsid w:val="000A373E"/>
    <w:rsid w:val="000A6BC1"/>
    <w:rsid w:val="000B075C"/>
    <w:rsid w:val="000B0D8C"/>
    <w:rsid w:val="000B1F15"/>
    <w:rsid w:val="000B5DA9"/>
    <w:rsid w:val="000B69EE"/>
    <w:rsid w:val="000B6B85"/>
    <w:rsid w:val="000B6EE4"/>
    <w:rsid w:val="000C017B"/>
    <w:rsid w:val="000C0263"/>
    <w:rsid w:val="000C0388"/>
    <w:rsid w:val="000C15EF"/>
    <w:rsid w:val="000C301F"/>
    <w:rsid w:val="000C5DA7"/>
    <w:rsid w:val="000C644C"/>
    <w:rsid w:val="000C65BD"/>
    <w:rsid w:val="000C7064"/>
    <w:rsid w:val="000C7FA9"/>
    <w:rsid w:val="000D1DEA"/>
    <w:rsid w:val="000D5367"/>
    <w:rsid w:val="000D7FA3"/>
    <w:rsid w:val="000E0455"/>
    <w:rsid w:val="000E0A93"/>
    <w:rsid w:val="000E1558"/>
    <w:rsid w:val="000E1C76"/>
    <w:rsid w:val="000E20DA"/>
    <w:rsid w:val="000E433F"/>
    <w:rsid w:val="000E43B3"/>
    <w:rsid w:val="000E6856"/>
    <w:rsid w:val="000E6DD6"/>
    <w:rsid w:val="000F0353"/>
    <w:rsid w:val="000F173A"/>
    <w:rsid w:val="000F1785"/>
    <w:rsid w:val="000F2BF3"/>
    <w:rsid w:val="000F3548"/>
    <w:rsid w:val="000F3DF9"/>
    <w:rsid w:val="000F411D"/>
    <w:rsid w:val="000F43E2"/>
    <w:rsid w:val="000F5552"/>
    <w:rsid w:val="000F5C59"/>
    <w:rsid w:val="000F5E51"/>
    <w:rsid w:val="000F5F7F"/>
    <w:rsid w:val="000F6A6B"/>
    <w:rsid w:val="000F6AD3"/>
    <w:rsid w:val="000F7CB0"/>
    <w:rsid w:val="0010073E"/>
    <w:rsid w:val="001127B2"/>
    <w:rsid w:val="0011285B"/>
    <w:rsid w:val="001138D5"/>
    <w:rsid w:val="001146C8"/>
    <w:rsid w:val="00114FFD"/>
    <w:rsid w:val="00115398"/>
    <w:rsid w:val="00116CA8"/>
    <w:rsid w:val="00116D82"/>
    <w:rsid w:val="00117CD4"/>
    <w:rsid w:val="001212B6"/>
    <w:rsid w:val="00122C8D"/>
    <w:rsid w:val="00123190"/>
    <w:rsid w:val="00123E35"/>
    <w:rsid w:val="001248AE"/>
    <w:rsid w:val="00125BE7"/>
    <w:rsid w:val="00126157"/>
    <w:rsid w:val="00130B95"/>
    <w:rsid w:val="00131467"/>
    <w:rsid w:val="00131B2E"/>
    <w:rsid w:val="00133DCC"/>
    <w:rsid w:val="00134234"/>
    <w:rsid w:val="00134C4B"/>
    <w:rsid w:val="00134FA2"/>
    <w:rsid w:val="00135F2F"/>
    <w:rsid w:val="00136148"/>
    <w:rsid w:val="00136981"/>
    <w:rsid w:val="00136D14"/>
    <w:rsid w:val="00142A0F"/>
    <w:rsid w:val="0014319B"/>
    <w:rsid w:val="001435B5"/>
    <w:rsid w:val="00143E61"/>
    <w:rsid w:val="00144236"/>
    <w:rsid w:val="00144850"/>
    <w:rsid w:val="00144DFD"/>
    <w:rsid w:val="00147273"/>
    <w:rsid w:val="00147449"/>
    <w:rsid w:val="001476DD"/>
    <w:rsid w:val="0014799D"/>
    <w:rsid w:val="00147E97"/>
    <w:rsid w:val="00151CA6"/>
    <w:rsid w:val="001524A8"/>
    <w:rsid w:val="0015328D"/>
    <w:rsid w:val="001545A2"/>
    <w:rsid w:val="00155D21"/>
    <w:rsid w:val="00155D74"/>
    <w:rsid w:val="001615C9"/>
    <w:rsid w:val="001619DD"/>
    <w:rsid w:val="00162065"/>
    <w:rsid w:val="0016211F"/>
    <w:rsid w:val="00163C87"/>
    <w:rsid w:val="00167185"/>
    <w:rsid w:val="00167BC1"/>
    <w:rsid w:val="00170481"/>
    <w:rsid w:val="00170B65"/>
    <w:rsid w:val="00171345"/>
    <w:rsid w:val="00171C11"/>
    <w:rsid w:val="0017340C"/>
    <w:rsid w:val="00173B6A"/>
    <w:rsid w:val="00173DC7"/>
    <w:rsid w:val="0017501C"/>
    <w:rsid w:val="001778BE"/>
    <w:rsid w:val="00177E72"/>
    <w:rsid w:val="00180930"/>
    <w:rsid w:val="00181735"/>
    <w:rsid w:val="001828F7"/>
    <w:rsid w:val="00183150"/>
    <w:rsid w:val="00183420"/>
    <w:rsid w:val="0018400B"/>
    <w:rsid w:val="00184BEC"/>
    <w:rsid w:val="00184F52"/>
    <w:rsid w:val="001850AD"/>
    <w:rsid w:val="001850CA"/>
    <w:rsid w:val="001857F9"/>
    <w:rsid w:val="001859D4"/>
    <w:rsid w:val="00185E45"/>
    <w:rsid w:val="001863C0"/>
    <w:rsid w:val="00187EA9"/>
    <w:rsid w:val="001933F9"/>
    <w:rsid w:val="00193854"/>
    <w:rsid w:val="001951D8"/>
    <w:rsid w:val="00196AC9"/>
    <w:rsid w:val="001A01E0"/>
    <w:rsid w:val="001A0A08"/>
    <w:rsid w:val="001A12DA"/>
    <w:rsid w:val="001A40FA"/>
    <w:rsid w:val="001A7AE5"/>
    <w:rsid w:val="001A7CF4"/>
    <w:rsid w:val="001B0015"/>
    <w:rsid w:val="001B0410"/>
    <w:rsid w:val="001B04DA"/>
    <w:rsid w:val="001B0D50"/>
    <w:rsid w:val="001B16CE"/>
    <w:rsid w:val="001B1E22"/>
    <w:rsid w:val="001B1F29"/>
    <w:rsid w:val="001B27EB"/>
    <w:rsid w:val="001B2F63"/>
    <w:rsid w:val="001B3FF4"/>
    <w:rsid w:val="001B5A34"/>
    <w:rsid w:val="001B5C15"/>
    <w:rsid w:val="001B650E"/>
    <w:rsid w:val="001C01B5"/>
    <w:rsid w:val="001C0549"/>
    <w:rsid w:val="001C1BF4"/>
    <w:rsid w:val="001C1C99"/>
    <w:rsid w:val="001C2000"/>
    <w:rsid w:val="001C3173"/>
    <w:rsid w:val="001C3B31"/>
    <w:rsid w:val="001C50F2"/>
    <w:rsid w:val="001C529E"/>
    <w:rsid w:val="001C5833"/>
    <w:rsid w:val="001C5DAD"/>
    <w:rsid w:val="001D0EE9"/>
    <w:rsid w:val="001D1BD4"/>
    <w:rsid w:val="001D2506"/>
    <w:rsid w:val="001D281D"/>
    <w:rsid w:val="001D4371"/>
    <w:rsid w:val="001D7431"/>
    <w:rsid w:val="001D789A"/>
    <w:rsid w:val="001D7FE8"/>
    <w:rsid w:val="001E06C5"/>
    <w:rsid w:val="001E07E7"/>
    <w:rsid w:val="001E0914"/>
    <w:rsid w:val="001E0EFD"/>
    <w:rsid w:val="001E11CE"/>
    <w:rsid w:val="001E1728"/>
    <w:rsid w:val="001E4105"/>
    <w:rsid w:val="001E42AF"/>
    <w:rsid w:val="001E438D"/>
    <w:rsid w:val="001E49BF"/>
    <w:rsid w:val="001E5837"/>
    <w:rsid w:val="001E7458"/>
    <w:rsid w:val="001E7537"/>
    <w:rsid w:val="001F0EA1"/>
    <w:rsid w:val="001F111E"/>
    <w:rsid w:val="001F1264"/>
    <w:rsid w:val="001F12A1"/>
    <w:rsid w:val="001F416B"/>
    <w:rsid w:val="001F6E2C"/>
    <w:rsid w:val="002020F5"/>
    <w:rsid w:val="002021B0"/>
    <w:rsid w:val="002022AE"/>
    <w:rsid w:val="00205224"/>
    <w:rsid w:val="00205A06"/>
    <w:rsid w:val="002067A4"/>
    <w:rsid w:val="00211165"/>
    <w:rsid w:val="00211AD1"/>
    <w:rsid w:val="00211B52"/>
    <w:rsid w:val="00212431"/>
    <w:rsid w:val="00212855"/>
    <w:rsid w:val="002129E2"/>
    <w:rsid w:val="002135AA"/>
    <w:rsid w:val="002138D1"/>
    <w:rsid w:val="00214039"/>
    <w:rsid w:val="002152A2"/>
    <w:rsid w:val="0021689A"/>
    <w:rsid w:val="002168D4"/>
    <w:rsid w:val="00216F0F"/>
    <w:rsid w:val="00217796"/>
    <w:rsid w:val="00220812"/>
    <w:rsid w:val="00221535"/>
    <w:rsid w:val="002223A6"/>
    <w:rsid w:val="002223FD"/>
    <w:rsid w:val="00223809"/>
    <w:rsid w:val="00223FE2"/>
    <w:rsid w:val="00225C7D"/>
    <w:rsid w:val="00225E27"/>
    <w:rsid w:val="00226D62"/>
    <w:rsid w:val="0023043E"/>
    <w:rsid w:val="00230832"/>
    <w:rsid w:val="00230B1E"/>
    <w:rsid w:val="002355AF"/>
    <w:rsid w:val="00235AB4"/>
    <w:rsid w:val="00236809"/>
    <w:rsid w:val="0023701B"/>
    <w:rsid w:val="00240FF2"/>
    <w:rsid w:val="002416E9"/>
    <w:rsid w:val="00242632"/>
    <w:rsid w:val="00242F80"/>
    <w:rsid w:val="00243405"/>
    <w:rsid w:val="00244086"/>
    <w:rsid w:val="00247B43"/>
    <w:rsid w:val="00247CDB"/>
    <w:rsid w:val="00253232"/>
    <w:rsid w:val="002546BD"/>
    <w:rsid w:val="00257B02"/>
    <w:rsid w:val="00261833"/>
    <w:rsid w:val="00264400"/>
    <w:rsid w:val="002655ED"/>
    <w:rsid w:val="0026594C"/>
    <w:rsid w:val="00267A63"/>
    <w:rsid w:val="00270332"/>
    <w:rsid w:val="00270D3A"/>
    <w:rsid w:val="002716E8"/>
    <w:rsid w:val="00272C69"/>
    <w:rsid w:val="00273500"/>
    <w:rsid w:val="002737BB"/>
    <w:rsid w:val="002737EC"/>
    <w:rsid w:val="002752EC"/>
    <w:rsid w:val="00275334"/>
    <w:rsid w:val="00275D71"/>
    <w:rsid w:val="00280683"/>
    <w:rsid w:val="002828BA"/>
    <w:rsid w:val="002835AA"/>
    <w:rsid w:val="00284A78"/>
    <w:rsid w:val="00284B07"/>
    <w:rsid w:val="0028515D"/>
    <w:rsid w:val="00285888"/>
    <w:rsid w:val="002900E6"/>
    <w:rsid w:val="002911FC"/>
    <w:rsid w:val="0029200D"/>
    <w:rsid w:val="00293885"/>
    <w:rsid w:val="00293D6D"/>
    <w:rsid w:val="00294C3A"/>
    <w:rsid w:val="00296742"/>
    <w:rsid w:val="002968EB"/>
    <w:rsid w:val="00296C95"/>
    <w:rsid w:val="0029711F"/>
    <w:rsid w:val="0029748E"/>
    <w:rsid w:val="00297D33"/>
    <w:rsid w:val="002A1DE9"/>
    <w:rsid w:val="002A281B"/>
    <w:rsid w:val="002A311D"/>
    <w:rsid w:val="002A43B8"/>
    <w:rsid w:val="002A46BC"/>
    <w:rsid w:val="002A5503"/>
    <w:rsid w:val="002A677E"/>
    <w:rsid w:val="002B113C"/>
    <w:rsid w:val="002B2CFF"/>
    <w:rsid w:val="002B7552"/>
    <w:rsid w:val="002C1CF8"/>
    <w:rsid w:val="002C28BA"/>
    <w:rsid w:val="002C36EC"/>
    <w:rsid w:val="002C5754"/>
    <w:rsid w:val="002C7661"/>
    <w:rsid w:val="002C7B59"/>
    <w:rsid w:val="002D04F3"/>
    <w:rsid w:val="002D0F89"/>
    <w:rsid w:val="002D3215"/>
    <w:rsid w:val="002D3C4B"/>
    <w:rsid w:val="002D620A"/>
    <w:rsid w:val="002D6A17"/>
    <w:rsid w:val="002D6D55"/>
    <w:rsid w:val="002D6F7C"/>
    <w:rsid w:val="002D76A7"/>
    <w:rsid w:val="002E02D0"/>
    <w:rsid w:val="002E3ACD"/>
    <w:rsid w:val="002E3F58"/>
    <w:rsid w:val="002E52DF"/>
    <w:rsid w:val="002E59C3"/>
    <w:rsid w:val="002E7A95"/>
    <w:rsid w:val="002F18D5"/>
    <w:rsid w:val="002F1E15"/>
    <w:rsid w:val="002F2B84"/>
    <w:rsid w:val="002F4547"/>
    <w:rsid w:val="002F5D6C"/>
    <w:rsid w:val="002F6057"/>
    <w:rsid w:val="002F7C19"/>
    <w:rsid w:val="00300A67"/>
    <w:rsid w:val="00301214"/>
    <w:rsid w:val="003019AA"/>
    <w:rsid w:val="00303970"/>
    <w:rsid w:val="0030432B"/>
    <w:rsid w:val="00304E9F"/>
    <w:rsid w:val="00305911"/>
    <w:rsid w:val="00306549"/>
    <w:rsid w:val="0030707A"/>
    <w:rsid w:val="00307135"/>
    <w:rsid w:val="003105EC"/>
    <w:rsid w:val="003115B9"/>
    <w:rsid w:val="00311710"/>
    <w:rsid w:val="00312BE2"/>
    <w:rsid w:val="00314234"/>
    <w:rsid w:val="00314235"/>
    <w:rsid w:val="00314D36"/>
    <w:rsid w:val="00316184"/>
    <w:rsid w:val="003163CD"/>
    <w:rsid w:val="0032144E"/>
    <w:rsid w:val="003230BD"/>
    <w:rsid w:val="003234B8"/>
    <w:rsid w:val="00324642"/>
    <w:rsid w:val="00324902"/>
    <w:rsid w:val="00325855"/>
    <w:rsid w:val="00326140"/>
    <w:rsid w:val="003300EE"/>
    <w:rsid w:val="00330100"/>
    <w:rsid w:val="00331F2F"/>
    <w:rsid w:val="0033326B"/>
    <w:rsid w:val="0033425C"/>
    <w:rsid w:val="003342D1"/>
    <w:rsid w:val="00334D16"/>
    <w:rsid w:val="00336337"/>
    <w:rsid w:val="00337295"/>
    <w:rsid w:val="00337415"/>
    <w:rsid w:val="00337BDD"/>
    <w:rsid w:val="00337E3E"/>
    <w:rsid w:val="00340050"/>
    <w:rsid w:val="00340ADA"/>
    <w:rsid w:val="0034183A"/>
    <w:rsid w:val="003435AA"/>
    <w:rsid w:val="00343F17"/>
    <w:rsid w:val="00344104"/>
    <w:rsid w:val="003445B6"/>
    <w:rsid w:val="00345C06"/>
    <w:rsid w:val="00345F4F"/>
    <w:rsid w:val="00346159"/>
    <w:rsid w:val="003461E3"/>
    <w:rsid w:val="0034736E"/>
    <w:rsid w:val="00350759"/>
    <w:rsid w:val="00350FB8"/>
    <w:rsid w:val="003516DA"/>
    <w:rsid w:val="003520E7"/>
    <w:rsid w:val="00353F82"/>
    <w:rsid w:val="00355706"/>
    <w:rsid w:val="0035763B"/>
    <w:rsid w:val="003577F2"/>
    <w:rsid w:val="00357CA5"/>
    <w:rsid w:val="00360179"/>
    <w:rsid w:val="00361AF9"/>
    <w:rsid w:val="00363236"/>
    <w:rsid w:val="00364838"/>
    <w:rsid w:val="00364F00"/>
    <w:rsid w:val="00366E3B"/>
    <w:rsid w:val="00367708"/>
    <w:rsid w:val="0037318A"/>
    <w:rsid w:val="00373893"/>
    <w:rsid w:val="00374CA3"/>
    <w:rsid w:val="00377027"/>
    <w:rsid w:val="003770A0"/>
    <w:rsid w:val="00377BB4"/>
    <w:rsid w:val="0038057A"/>
    <w:rsid w:val="003830ED"/>
    <w:rsid w:val="0038335B"/>
    <w:rsid w:val="00383AC1"/>
    <w:rsid w:val="00383B9F"/>
    <w:rsid w:val="00383E31"/>
    <w:rsid w:val="00384159"/>
    <w:rsid w:val="0038434B"/>
    <w:rsid w:val="003857BC"/>
    <w:rsid w:val="00386E35"/>
    <w:rsid w:val="00390B33"/>
    <w:rsid w:val="00392973"/>
    <w:rsid w:val="0039468D"/>
    <w:rsid w:val="003963F2"/>
    <w:rsid w:val="00397DEF"/>
    <w:rsid w:val="003A16E0"/>
    <w:rsid w:val="003A20BB"/>
    <w:rsid w:val="003A375C"/>
    <w:rsid w:val="003A4199"/>
    <w:rsid w:val="003A762C"/>
    <w:rsid w:val="003B0ADB"/>
    <w:rsid w:val="003B28C0"/>
    <w:rsid w:val="003B4A4B"/>
    <w:rsid w:val="003B538D"/>
    <w:rsid w:val="003B57C7"/>
    <w:rsid w:val="003B5B82"/>
    <w:rsid w:val="003B5CBD"/>
    <w:rsid w:val="003B5ECD"/>
    <w:rsid w:val="003C229A"/>
    <w:rsid w:val="003C3456"/>
    <w:rsid w:val="003C3615"/>
    <w:rsid w:val="003C3F41"/>
    <w:rsid w:val="003C4BC6"/>
    <w:rsid w:val="003C553B"/>
    <w:rsid w:val="003C5C12"/>
    <w:rsid w:val="003C6B58"/>
    <w:rsid w:val="003D0E2B"/>
    <w:rsid w:val="003D1110"/>
    <w:rsid w:val="003D1720"/>
    <w:rsid w:val="003D1734"/>
    <w:rsid w:val="003D189B"/>
    <w:rsid w:val="003D1C28"/>
    <w:rsid w:val="003D3904"/>
    <w:rsid w:val="003D3ED8"/>
    <w:rsid w:val="003D42CD"/>
    <w:rsid w:val="003D6608"/>
    <w:rsid w:val="003D6C21"/>
    <w:rsid w:val="003D6C5A"/>
    <w:rsid w:val="003D7D91"/>
    <w:rsid w:val="003E0120"/>
    <w:rsid w:val="003E0152"/>
    <w:rsid w:val="003E145C"/>
    <w:rsid w:val="003E1944"/>
    <w:rsid w:val="003E2794"/>
    <w:rsid w:val="003E2D58"/>
    <w:rsid w:val="003E6BA9"/>
    <w:rsid w:val="003E7D26"/>
    <w:rsid w:val="003F0A91"/>
    <w:rsid w:val="003F1708"/>
    <w:rsid w:val="003F355C"/>
    <w:rsid w:val="003F4C12"/>
    <w:rsid w:val="003F7721"/>
    <w:rsid w:val="0040010D"/>
    <w:rsid w:val="00401422"/>
    <w:rsid w:val="004031FE"/>
    <w:rsid w:val="00407142"/>
    <w:rsid w:val="00410376"/>
    <w:rsid w:val="00411C27"/>
    <w:rsid w:val="00412973"/>
    <w:rsid w:val="00413402"/>
    <w:rsid w:val="0041371B"/>
    <w:rsid w:val="004219DD"/>
    <w:rsid w:val="00422239"/>
    <w:rsid w:val="004241EB"/>
    <w:rsid w:val="00425CFF"/>
    <w:rsid w:val="004271FA"/>
    <w:rsid w:val="004314B0"/>
    <w:rsid w:val="004316CE"/>
    <w:rsid w:val="00431B9F"/>
    <w:rsid w:val="00433C60"/>
    <w:rsid w:val="0043530F"/>
    <w:rsid w:val="004354C9"/>
    <w:rsid w:val="00435AE1"/>
    <w:rsid w:val="004367A3"/>
    <w:rsid w:val="004367DA"/>
    <w:rsid w:val="004407A3"/>
    <w:rsid w:val="00445CF8"/>
    <w:rsid w:val="00450E0E"/>
    <w:rsid w:val="00453A0D"/>
    <w:rsid w:val="0045481C"/>
    <w:rsid w:val="00456891"/>
    <w:rsid w:val="004568DE"/>
    <w:rsid w:val="00456DEE"/>
    <w:rsid w:val="00457CA1"/>
    <w:rsid w:val="004613B6"/>
    <w:rsid w:val="00461CC4"/>
    <w:rsid w:val="00462654"/>
    <w:rsid w:val="004631CF"/>
    <w:rsid w:val="0046459B"/>
    <w:rsid w:val="00464AFD"/>
    <w:rsid w:val="00464C54"/>
    <w:rsid w:val="00465AEB"/>
    <w:rsid w:val="00467261"/>
    <w:rsid w:val="0047186A"/>
    <w:rsid w:val="00476CC0"/>
    <w:rsid w:val="00480F81"/>
    <w:rsid w:val="00480F8B"/>
    <w:rsid w:val="00482EB8"/>
    <w:rsid w:val="00483F91"/>
    <w:rsid w:val="004848C5"/>
    <w:rsid w:val="00484B41"/>
    <w:rsid w:val="004859F5"/>
    <w:rsid w:val="00485F1B"/>
    <w:rsid w:val="00486959"/>
    <w:rsid w:val="00491897"/>
    <w:rsid w:val="00491954"/>
    <w:rsid w:val="0049286E"/>
    <w:rsid w:val="004937A7"/>
    <w:rsid w:val="00493C1B"/>
    <w:rsid w:val="00493E1A"/>
    <w:rsid w:val="00494943"/>
    <w:rsid w:val="00495115"/>
    <w:rsid w:val="00495CD5"/>
    <w:rsid w:val="00496254"/>
    <w:rsid w:val="00496824"/>
    <w:rsid w:val="00497414"/>
    <w:rsid w:val="004A104E"/>
    <w:rsid w:val="004A1864"/>
    <w:rsid w:val="004A56EA"/>
    <w:rsid w:val="004A5FBE"/>
    <w:rsid w:val="004A77F5"/>
    <w:rsid w:val="004B0C1F"/>
    <w:rsid w:val="004B0C8F"/>
    <w:rsid w:val="004B1407"/>
    <w:rsid w:val="004B1633"/>
    <w:rsid w:val="004B2575"/>
    <w:rsid w:val="004B2C42"/>
    <w:rsid w:val="004B3509"/>
    <w:rsid w:val="004B3598"/>
    <w:rsid w:val="004B47F5"/>
    <w:rsid w:val="004B7247"/>
    <w:rsid w:val="004C1B1B"/>
    <w:rsid w:val="004C3A89"/>
    <w:rsid w:val="004C3C65"/>
    <w:rsid w:val="004C4499"/>
    <w:rsid w:val="004C5BB0"/>
    <w:rsid w:val="004C63F8"/>
    <w:rsid w:val="004C7A05"/>
    <w:rsid w:val="004D0C5B"/>
    <w:rsid w:val="004D5370"/>
    <w:rsid w:val="004D5BBB"/>
    <w:rsid w:val="004D6843"/>
    <w:rsid w:val="004D68DC"/>
    <w:rsid w:val="004D6A72"/>
    <w:rsid w:val="004D72D6"/>
    <w:rsid w:val="004E0D04"/>
    <w:rsid w:val="004E0FBD"/>
    <w:rsid w:val="004E18AA"/>
    <w:rsid w:val="004E3E88"/>
    <w:rsid w:val="004E4144"/>
    <w:rsid w:val="004E512A"/>
    <w:rsid w:val="004E5BB7"/>
    <w:rsid w:val="004E5DF9"/>
    <w:rsid w:val="004E63F5"/>
    <w:rsid w:val="004E6566"/>
    <w:rsid w:val="004E6ABD"/>
    <w:rsid w:val="004E6CED"/>
    <w:rsid w:val="004E71C3"/>
    <w:rsid w:val="004E7BA5"/>
    <w:rsid w:val="004F006B"/>
    <w:rsid w:val="004F37E2"/>
    <w:rsid w:val="004F3A26"/>
    <w:rsid w:val="004F4A86"/>
    <w:rsid w:val="004F5A6B"/>
    <w:rsid w:val="004F62BA"/>
    <w:rsid w:val="004F7177"/>
    <w:rsid w:val="004F76D4"/>
    <w:rsid w:val="00500B21"/>
    <w:rsid w:val="0050179F"/>
    <w:rsid w:val="0050223B"/>
    <w:rsid w:val="00504F4D"/>
    <w:rsid w:val="005052BF"/>
    <w:rsid w:val="00510875"/>
    <w:rsid w:val="00510B8E"/>
    <w:rsid w:val="005130F5"/>
    <w:rsid w:val="00514119"/>
    <w:rsid w:val="0051532D"/>
    <w:rsid w:val="005153EB"/>
    <w:rsid w:val="005159BC"/>
    <w:rsid w:val="005159D0"/>
    <w:rsid w:val="005161F2"/>
    <w:rsid w:val="00517161"/>
    <w:rsid w:val="005202C8"/>
    <w:rsid w:val="00521737"/>
    <w:rsid w:val="00522699"/>
    <w:rsid w:val="0052495E"/>
    <w:rsid w:val="0052600F"/>
    <w:rsid w:val="00526A22"/>
    <w:rsid w:val="00531523"/>
    <w:rsid w:val="0053226C"/>
    <w:rsid w:val="00532764"/>
    <w:rsid w:val="005328DA"/>
    <w:rsid w:val="00532BF7"/>
    <w:rsid w:val="005332E1"/>
    <w:rsid w:val="00534618"/>
    <w:rsid w:val="005355A8"/>
    <w:rsid w:val="00535819"/>
    <w:rsid w:val="005376BE"/>
    <w:rsid w:val="00540311"/>
    <w:rsid w:val="00541187"/>
    <w:rsid w:val="005411CA"/>
    <w:rsid w:val="005428EC"/>
    <w:rsid w:val="00543004"/>
    <w:rsid w:val="00543488"/>
    <w:rsid w:val="00543D19"/>
    <w:rsid w:val="00544E10"/>
    <w:rsid w:val="00545766"/>
    <w:rsid w:val="00546514"/>
    <w:rsid w:val="005473EF"/>
    <w:rsid w:val="00547AEC"/>
    <w:rsid w:val="0055044E"/>
    <w:rsid w:val="005504B4"/>
    <w:rsid w:val="00551873"/>
    <w:rsid w:val="005520EE"/>
    <w:rsid w:val="00553F8D"/>
    <w:rsid w:val="00554C59"/>
    <w:rsid w:val="00555272"/>
    <w:rsid w:val="005574DA"/>
    <w:rsid w:val="00560559"/>
    <w:rsid w:val="00560814"/>
    <w:rsid w:val="00560CFC"/>
    <w:rsid w:val="00561882"/>
    <w:rsid w:val="0056361A"/>
    <w:rsid w:val="00564326"/>
    <w:rsid w:val="0056535D"/>
    <w:rsid w:val="00567266"/>
    <w:rsid w:val="00567C08"/>
    <w:rsid w:val="0057052B"/>
    <w:rsid w:val="005718D4"/>
    <w:rsid w:val="005730AA"/>
    <w:rsid w:val="0057363D"/>
    <w:rsid w:val="00574133"/>
    <w:rsid w:val="0057786E"/>
    <w:rsid w:val="005800F7"/>
    <w:rsid w:val="00580C95"/>
    <w:rsid w:val="00583CA5"/>
    <w:rsid w:val="00585B7B"/>
    <w:rsid w:val="00586239"/>
    <w:rsid w:val="00586610"/>
    <w:rsid w:val="00586613"/>
    <w:rsid w:val="00587219"/>
    <w:rsid w:val="00590648"/>
    <w:rsid w:val="00591437"/>
    <w:rsid w:val="00591A4E"/>
    <w:rsid w:val="00591D7E"/>
    <w:rsid w:val="005926CF"/>
    <w:rsid w:val="005940CB"/>
    <w:rsid w:val="0059411F"/>
    <w:rsid w:val="00594D45"/>
    <w:rsid w:val="00595AEB"/>
    <w:rsid w:val="00596318"/>
    <w:rsid w:val="00597B75"/>
    <w:rsid w:val="005A1542"/>
    <w:rsid w:val="005A1925"/>
    <w:rsid w:val="005A1CD4"/>
    <w:rsid w:val="005A31B4"/>
    <w:rsid w:val="005A3EC1"/>
    <w:rsid w:val="005A47CB"/>
    <w:rsid w:val="005A56BA"/>
    <w:rsid w:val="005B2169"/>
    <w:rsid w:val="005B2332"/>
    <w:rsid w:val="005B3DAC"/>
    <w:rsid w:val="005B4142"/>
    <w:rsid w:val="005B43A4"/>
    <w:rsid w:val="005B47BC"/>
    <w:rsid w:val="005B4F1A"/>
    <w:rsid w:val="005B7005"/>
    <w:rsid w:val="005B7D57"/>
    <w:rsid w:val="005C0106"/>
    <w:rsid w:val="005C01A3"/>
    <w:rsid w:val="005C058F"/>
    <w:rsid w:val="005C0E5D"/>
    <w:rsid w:val="005C1461"/>
    <w:rsid w:val="005C2D89"/>
    <w:rsid w:val="005C382C"/>
    <w:rsid w:val="005C4AA9"/>
    <w:rsid w:val="005C6FEB"/>
    <w:rsid w:val="005C7178"/>
    <w:rsid w:val="005C7641"/>
    <w:rsid w:val="005D2312"/>
    <w:rsid w:val="005D2908"/>
    <w:rsid w:val="005D358A"/>
    <w:rsid w:val="005E6E31"/>
    <w:rsid w:val="005E7FD0"/>
    <w:rsid w:val="005F0598"/>
    <w:rsid w:val="005F39C6"/>
    <w:rsid w:val="005F3EF0"/>
    <w:rsid w:val="005F6973"/>
    <w:rsid w:val="00600511"/>
    <w:rsid w:val="00601506"/>
    <w:rsid w:val="00603BAE"/>
    <w:rsid w:val="00604EB0"/>
    <w:rsid w:val="00606D83"/>
    <w:rsid w:val="006115AD"/>
    <w:rsid w:val="00612A69"/>
    <w:rsid w:val="00614A39"/>
    <w:rsid w:val="0061513F"/>
    <w:rsid w:val="00615D0E"/>
    <w:rsid w:val="00617D4F"/>
    <w:rsid w:val="006201BC"/>
    <w:rsid w:val="006222C8"/>
    <w:rsid w:val="0062303E"/>
    <w:rsid w:val="00626966"/>
    <w:rsid w:val="00627A26"/>
    <w:rsid w:val="0063010C"/>
    <w:rsid w:val="00632E62"/>
    <w:rsid w:val="0063326C"/>
    <w:rsid w:val="00633DFA"/>
    <w:rsid w:val="00635B41"/>
    <w:rsid w:val="00636890"/>
    <w:rsid w:val="0063758A"/>
    <w:rsid w:val="006407EE"/>
    <w:rsid w:val="00640E94"/>
    <w:rsid w:val="00642A80"/>
    <w:rsid w:val="00643D7C"/>
    <w:rsid w:val="00644445"/>
    <w:rsid w:val="00645466"/>
    <w:rsid w:val="006454BE"/>
    <w:rsid w:val="00645BBE"/>
    <w:rsid w:val="0065140F"/>
    <w:rsid w:val="0065185E"/>
    <w:rsid w:val="0065248E"/>
    <w:rsid w:val="00652F3F"/>
    <w:rsid w:val="006553E9"/>
    <w:rsid w:val="00655AF5"/>
    <w:rsid w:val="00660F54"/>
    <w:rsid w:val="006611CE"/>
    <w:rsid w:val="00661D9D"/>
    <w:rsid w:val="0066211E"/>
    <w:rsid w:val="006639F0"/>
    <w:rsid w:val="00663D06"/>
    <w:rsid w:val="00664375"/>
    <w:rsid w:val="006648FA"/>
    <w:rsid w:val="00664F24"/>
    <w:rsid w:val="006660C5"/>
    <w:rsid w:val="006660F9"/>
    <w:rsid w:val="00671F9A"/>
    <w:rsid w:val="0067284B"/>
    <w:rsid w:val="00672A88"/>
    <w:rsid w:val="00674E99"/>
    <w:rsid w:val="00676ABB"/>
    <w:rsid w:val="00677216"/>
    <w:rsid w:val="00677830"/>
    <w:rsid w:val="00677B66"/>
    <w:rsid w:val="00677DDB"/>
    <w:rsid w:val="0068084F"/>
    <w:rsid w:val="0069018B"/>
    <w:rsid w:val="00690AF3"/>
    <w:rsid w:val="006911B6"/>
    <w:rsid w:val="00691AA2"/>
    <w:rsid w:val="00692621"/>
    <w:rsid w:val="00693455"/>
    <w:rsid w:val="00693C0D"/>
    <w:rsid w:val="006945B5"/>
    <w:rsid w:val="00695C70"/>
    <w:rsid w:val="00696A81"/>
    <w:rsid w:val="00697158"/>
    <w:rsid w:val="00697535"/>
    <w:rsid w:val="00697A4B"/>
    <w:rsid w:val="006A027B"/>
    <w:rsid w:val="006A0807"/>
    <w:rsid w:val="006A2030"/>
    <w:rsid w:val="006A2891"/>
    <w:rsid w:val="006A29AD"/>
    <w:rsid w:val="006A433D"/>
    <w:rsid w:val="006A46A2"/>
    <w:rsid w:val="006A55C7"/>
    <w:rsid w:val="006A63C3"/>
    <w:rsid w:val="006A6F9E"/>
    <w:rsid w:val="006B1213"/>
    <w:rsid w:val="006B1237"/>
    <w:rsid w:val="006B3FEB"/>
    <w:rsid w:val="006B43A4"/>
    <w:rsid w:val="006B462B"/>
    <w:rsid w:val="006B4705"/>
    <w:rsid w:val="006B48FC"/>
    <w:rsid w:val="006B5520"/>
    <w:rsid w:val="006B572B"/>
    <w:rsid w:val="006B584E"/>
    <w:rsid w:val="006B6EB9"/>
    <w:rsid w:val="006B6F31"/>
    <w:rsid w:val="006C03B3"/>
    <w:rsid w:val="006C1170"/>
    <w:rsid w:val="006C31FC"/>
    <w:rsid w:val="006C3CC1"/>
    <w:rsid w:val="006C42D2"/>
    <w:rsid w:val="006C51BC"/>
    <w:rsid w:val="006C5F3E"/>
    <w:rsid w:val="006C62A7"/>
    <w:rsid w:val="006C63BC"/>
    <w:rsid w:val="006C6C0F"/>
    <w:rsid w:val="006C7614"/>
    <w:rsid w:val="006D20CB"/>
    <w:rsid w:val="006D24D6"/>
    <w:rsid w:val="006D2554"/>
    <w:rsid w:val="006D25DE"/>
    <w:rsid w:val="006D5E13"/>
    <w:rsid w:val="006D6BD9"/>
    <w:rsid w:val="006D738A"/>
    <w:rsid w:val="006D7645"/>
    <w:rsid w:val="006E277B"/>
    <w:rsid w:val="006E2A79"/>
    <w:rsid w:val="006E41D7"/>
    <w:rsid w:val="006E4C74"/>
    <w:rsid w:val="006E604C"/>
    <w:rsid w:val="006E6664"/>
    <w:rsid w:val="006E6745"/>
    <w:rsid w:val="006E6F7A"/>
    <w:rsid w:val="006E77AE"/>
    <w:rsid w:val="006E7809"/>
    <w:rsid w:val="006F10C4"/>
    <w:rsid w:val="006F16FF"/>
    <w:rsid w:val="006F25EC"/>
    <w:rsid w:val="006F2FD3"/>
    <w:rsid w:val="006F4376"/>
    <w:rsid w:val="006F69A7"/>
    <w:rsid w:val="007007A6"/>
    <w:rsid w:val="007009A1"/>
    <w:rsid w:val="00700A29"/>
    <w:rsid w:val="00703B90"/>
    <w:rsid w:val="00703C94"/>
    <w:rsid w:val="00705932"/>
    <w:rsid w:val="007065CD"/>
    <w:rsid w:val="00707E82"/>
    <w:rsid w:val="007114A4"/>
    <w:rsid w:val="00712033"/>
    <w:rsid w:val="007135F9"/>
    <w:rsid w:val="00713805"/>
    <w:rsid w:val="00713CE1"/>
    <w:rsid w:val="00713FE6"/>
    <w:rsid w:val="00715774"/>
    <w:rsid w:val="00716AF3"/>
    <w:rsid w:val="00717EDE"/>
    <w:rsid w:val="007209AE"/>
    <w:rsid w:val="00720E71"/>
    <w:rsid w:val="00721BC9"/>
    <w:rsid w:val="0072263B"/>
    <w:rsid w:val="0072266B"/>
    <w:rsid w:val="00722921"/>
    <w:rsid w:val="00722BD5"/>
    <w:rsid w:val="00724E08"/>
    <w:rsid w:val="00724F9C"/>
    <w:rsid w:val="007263AD"/>
    <w:rsid w:val="00727A24"/>
    <w:rsid w:val="00727ACD"/>
    <w:rsid w:val="00731829"/>
    <w:rsid w:val="00732A6F"/>
    <w:rsid w:val="00733A9B"/>
    <w:rsid w:val="007341B9"/>
    <w:rsid w:val="00735EF3"/>
    <w:rsid w:val="00742D53"/>
    <w:rsid w:val="00743768"/>
    <w:rsid w:val="00744A23"/>
    <w:rsid w:val="00744C9C"/>
    <w:rsid w:val="00750F3C"/>
    <w:rsid w:val="0075295C"/>
    <w:rsid w:val="007537D8"/>
    <w:rsid w:val="00753E6B"/>
    <w:rsid w:val="00754AC3"/>
    <w:rsid w:val="007551B4"/>
    <w:rsid w:val="0075566B"/>
    <w:rsid w:val="00755840"/>
    <w:rsid w:val="00755A58"/>
    <w:rsid w:val="00756661"/>
    <w:rsid w:val="00756D56"/>
    <w:rsid w:val="00760842"/>
    <w:rsid w:val="00762C84"/>
    <w:rsid w:val="007634FD"/>
    <w:rsid w:val="00765259"/>
    <w:rsid w:val="00765D1A"/>
    <w:rsid w:val="00766F53"/>
    <w:rsid w:val="0077526B"/>
    <w:rsid w:val="00775554"/>
    <w:rsid w:val="0077574F"/>
    <w:rsid w:val="007758FE"/>
    <w:rsid w:val="007762CB"/>
    <w:rsid w:val="00780134"/>
    <w:rsid w:val="007807F3"/>
    <w:rsid w:val="00780B02"/>
    <w:rsid w:val="007819EC"/>
    <w:rsid w:val="0078280D"/>
    <w:rsid w:val="00782FED"/>
    <w:rsid w:val="007832CD"/>
    <w:rsid w:val="00784759"/>
    <w:rsid w:val="00784BDF"/>
    <w:rsid w:val="0079122B"/>
    <w:rsid w:val="00795D39"/>
    <w:rsid w:val="00797164"/>
    <w:rsid w:val="007A0013"/>
    <w:rsid w:val="007A0D75"/>
    <w:rsid w:val="007A0DF4"/>
    <w:rsid w:val="007A1D46"/>
    <w:rsid w:val="007A1E78"/>
    <w:rsid w:val="007A2D06"/>
    <w:rsid w:val="007A2D07"/>
    <w:rsid w:val="007A41CE"/>
    <w:rsid w:val="007A5E15"/>
    <w:rsid w:val="007A6737"/>
    <w:rsid w:val="007B2E76"/>
    <w:rsid w:val="007B3942"/>
    <w:rsid w:val="007B52C4"/>
    <w:rsid w:val="007B6413"/>
    <w:rsid w:val="007B6D91"/>
    <w:rsid w:val="007B7749"/>
    <w:rsid w:val="007C0C28"/>
    <w:rsid w:val="007C0C84"/>
    <w:rsid w:val="007C0E46"/>
    <w:rsid w:val="007C0F94"/>
    <w:rsid w:val="007C312B"/>
    <w:rsid w:val="007C34D0"/>
    <w:rsid w:val="007C44A2"/>
    <w:rsid w:val="007C49B3"/>
    <w:rsid w:val="007D2A33"/>
    <w:rsid w:val="007D4A7C"/>
    <w:rsid w:val="007D5782"/>
    <w:rsid w:val="007D5848"/>
    <w:rsid w:val="007D5FD8"/>
    <w:rsid w:val="007E0309"/>
    <w:rsid w:val="007E0900"/>
    <w:rsid w:val="007E190C"/>
    <w:rsid w:val="007E3504"/>
    <w:rsid w:val="007E3D36"/>
    <w:rsid w:val="007E57F5"/>
    <w:rsid w:val="007E766E"/>
    <w:rsid w:val="007F0DC7"/>
    <w:rsid w:val="007F2645"/>
    <w:rsid w:val="007F275D"/>
    <w:rsid w:val="007F49C1"/>
    <w:rsid w:val="007F5008"/>
    <w:rsid w:val="007F70F0"/>
    <w:rsid w:val="007F7F33"/>
    <w:rsid w:val="00802EC9"/>
    <w:rsid w:val="008036D1"/>
    <w:rsid w:val="008042F0"/>
    <w:rsid w:val="00804B10"/>
    <w:rsid w:val="00806ADA"/>
    <w:rsid w:val="00807D9E"/>
    <w:rsid w:val="008108C0"/>
    <w:rsid w:val="00810EA9"/>
    <w:rsid w:val="00811B8C"/>
    <w:rsid w:val="008122B2"/>
    <w:rsid w:val="0081243A"/>
    <w:rsid w:val="008144D6"/>
    <w:rsid w:val="008146AC"/>
    <w:rsid w:val="00814C51"/>
    <w:rsid w:val="008152E4"/>
    <w:rsid w:val="00815B64"/>
    <w:rsid w:val="008207EA"/>
    <w:rsid w:val="008211C7"/>
    <w:rsid w:val="00822FAC"/>
    <w:rsid w:val="00823D32"/>
    <w:rsid w:val="008275D2"/>
    <w:rsid w:val="008279AE"/>
    <w:rsid w:val="008310B9"/>
    <w:rsid w:val="008354B0"/>
    <w:rsid w:val="0083587E"/>
    <w:rsid w:val="008358AF"/>
    <w:rsid w:val="00836892"/>
    <w:rsid w:val="0084091C"/>
    <w:rsid w:val="00841533"/>
    <w:rsid w:val="008424FE"/>
    <w:rsid w:val="00845561"/>
    <w:rsid w:val="00845BDD"/>
    <w:rsid w:val="00846A2E"/>
    <w:rsid w:val="008505CE"/>
    <w:rsid w:val="008523A6"/>
    <w:rsid w:val="008529B7"/>
    <w:rsid w:val="008535ED"/>
    <w:rsid w:val="008541F4"/>
    <w:rsid w:val="008555B7"/>
    <w:rsid w:val="008571B6"/>
    <w:rsid w:val="00857C11"/>
    <w:rsid w:val="008604F6"/>
    <w:rsid w:val="0086139C"/>
    <w:rsid w:val="00861EF8"/>
    <w:rsid w:val="00861F7C"/>
    <w:rsid w:val="00865F8B"/>
    <w:rsid w:val="0086711E"/>
    <w:rsid w:val="008673A5"/>
    <w:rsid w:val="00867689"/>
    <w:rsid w:val="00871414"/>
    <w:rsid w:val="0087169E"/>
    <w:rsid w:val="00871745"/>
    <w:rsid w:val="00875C4A"/>
    <w:rsid w:val="00876143"/>
    <w:rsid w:val="00876215"/>
    <w:rsid w:val="008773DD"/>
    <w:rsid w:val="0087742E"/>
    <w:rsid w:val="00877956"/>
    <w:rsid w:val="008803AB"/>
    <w:rsid w:val="00880B19"/>
    <w:rsid w:val="0088111E"/>
    <w:rsid w:val="008812C4"/>
    <w:rsid w:val="008828DC"/>
    <w:rsid w:val="008855A3"/>
    <w:rsid w:val="00886740"/>
    <w:rsid w:val="00887B7D"/>
    <w:rsid w:val="00890A22"/>
    <w:rsid w:val="00890B50"/>
    <w:rsid w:val="008917FD"/>
    <w:rsid w:val="0089284F"/>
    <w:rsid w:val="008950D2"/>
    <w:rsid w:val="00895D4A"/>
    <w:rsid w:val="008969EA"/>
    <w:rsid w:val="008A1FED"/>
    <w:rsid w:val="008A2C04"/>
    <w:rsid w:val="008A40A2"/>
    <w:rsid w:val="008A414A"/>
    <w:rsid w:val="008A5566"/>
    <w:rsid w:val="008A569F"/>
    <w:rsid w:val="008A5C29"/>
    <w:rsid w:val="008A5F40"/>
    <w:rsid w:val="008A739A"/>
    <w:rsid w:val="008A79B1"/>
    <w:rsid w:val="008B0B90"/>
    <w:rsid w:val="008B2D1A"/>
    <w:rsid w:val="008B2ED8"/>
    <w:rsid w:val="008B2F18"/>
    <w:rsid w:val="008B3780"/>
    <w:rsid w:val="008B47C1"/>
    <w:rsid w:val="008B5058"/>
    <w:rsid w:val="008B5541"/>
    <w:rsid w:val="008B7DAD"/>
    <w:rsid w:val="008C112D"/>
    <w:rsid w:val="008C15A5"/>
    <w:rsid w:val="008C1652"/>
    <w:rsid w:val="008C16E9"/>
    <w:rsid w:val="008C2244"/>
    <w:rsid w:val="008C31F7"/>
    <w:rsid w:val="008C50B4"/>
    <w:rsid w:val="008C681A"/>
    <w:rsid w:val="008C7282"/>
    <w:rsid w:val="008C7384"/>
    <w:rsid w:val="008D1CD8"/>
    <w:rsid w:val="008D2768"/>
    <w:rsid w:val="008D27ED"/>
    <w:rsid w:val="008D5272"/>
    <w:rsid w:val="008D532A"/>
    <w:rsid w:val="008D68CF"/>
    <w:rsid w:val="008D6D03"/>
    <w:rsid w:val="008E0CB9"/>
    <w:rsid w:val="008E1370"/>
    <w:rsid w:val="008E19FB"/>
    <w:rsid w:val="008E276F"/>
    <w:rsid w:val="008E29E8"/>
    <w:rsid w:val="008E4760"/>
    <w:rsid w:val="008E4CB8"/>
    <w:rsid w:val="008E54D3"/>
    <w:rsid w:val="008E6A78"/>
    <w:rsid w:val="008E7AEE"/>
    <w:rsid w:val="008F1CFD"/>
    <w:rsid w:val="008F2B4C"/>
    <w:rsid w:val="008F330B"/>
    <w:rsid w:val="008F3E6B"/>
    <w:rsid w:val="008F4785"/>
    <w:rsid w:val="008F4E07"/>
    <w:rsid w:val="008F6131"/>
    <w:rsid w:val="008F66B8"/>
    <w:rsid w:val="00901277"/>
    <w:rsid w:val="00904771"/>
    <w:rsid w:val="00904B0F"/>
    <w:rsid w:val="00905066"/>
    <w:rsid w:val="009057F3"/>
    <w:rsid w:val="00905ADF"/>
    <w:rsid w:val="00907594"/>
    <w:rsid w:val="009117D6"/>
    <w:rsid w:val="009120A1"/>
    <w:rsid w:val="00912AC2"/>
    <w:rsid w:val="00913739"/>
    <w:rsid w:val="00913EAC"/>
    <w:rsid w:val="00916A15"/>
    <w:rsid w:val="0091776B"/>
    <w:rsid w:val="00921A1B"/>
    <w:rsid w:val="00922318"/>
    <w:rsid w:val="00922AC3"/>
    <w:rsid w:val="00922D1D"/>
    <w:rsid w:val="0092376D"/>
    <w:rsid w:val="00923830"/>
    <w:rsid w:val="00923C46"/>
    <w:rsid w:val="00924E44"/>
    <w:rsid w:val="00925029"/>
    <w:rsid w:val="009275E6"/>
    <w:rsid w:val="00927FF4"/>
    <w:rsid w:val="00931B73"/>
    <w:rsid w:val="00931D5D"/>
    <w:rsid w:val="00932A16"/>
    <w:rsid w:val="00934F63"/>
    <w:rsid w:val="00934FEA"/>
    <w:rsid w:val="00937C25"/>
    <w:rsid w:val="00937FEC"/>
    <w:rsid w:val="009411FB"/>
    <w:rsid w:val="00942F80"/>
    <w:rsid w:val="00944265"/>
    <w:rsid w:val="00944334"/>
    <w:rsid w:val="00945081"/>
    <w:rsid w:val="00945C21"/>
    <w:rsid w:val="009465AA"/>
    <w:rsid w:val="00946604"/>
    <w:rsid w:val="0094679D"/>
    <w:rsid w:val="00946C0F"/>
    <w:rsid w:val="0094766E"/>
    <w:rsid w:val="00947E96"/>
    <w:rsid w:val="00950A85"/>
    <w:rsid w:val="009513ED"/>
    <w:rsid w:val="00951B6E"/>
    <w:rsid w:val="00951B76"/>
    <w:rsid w:val="009522C5"/>
    <w:rsid w:val="00952719"/>
    <w:rsid w:val="009536D7"/>
    <w:rsid w:val="00954AFB"/>
    <w:rsid w:val="00954D12"/>
    <w:rsid w:val="00955703"/>
    <w:rsid w:val="0095750A"/>
    <w:rsid w:val="009616AD"/>
    <w:rsid w:val="00962485"/>
    <w:rsid w:val="00962D4A"/>
    <w:rsid w:val="00966994"/>
    <w:rsid w:val="00970943"/>
    <w:rsid w:val="0097156A"/>
    <w:rsid w:val="00971E2C"/>
    <w:rsid w:val="009729D4"/>
    <w:rsid w:val="00973D1E"/>
    <w:rsid w:val="0097540F"/>
    <w:rsid w:val="00976CB2"/>
    <w:rsid w:val="00976CD6"/>
    <w:rsid w:val="00980090"/>
    <w:rsid w:val="0098010F"/>
    <w:rsid w:val="00980633"/>
    <w:rsid w:val="009806E4"/>
    <w:rsid w:val="00982625"/>
    <w:rsid w:val="00984DAA"/>
    <w:rsid w:val="00987EFD"/>
    <w:rsid w:val="009921EE"/>
    <w:rsid w:val="009925A2"/>
    <w:rsid w:val="009927D3"/>
    <w:rsid w:val="00993551"/>
    <w:rsid w:val="00994BE9"/>
    <w:rsid w:val="0099561F"/>
    <w:rsid w:val="009A1C70"/>
    <w:rsid w:val="009A32C0"/>
    <w:rsid w:val="009A3968"/>
    <w:rsid w:val="009A3F2C"/>
    <w:rsid w:val="009A3FD9"/>
    <w:rsid w:val="009A54B0"/>
    <w:rsid w:val="009A6B34"/>
    <w:rsid w:val="009B4D57"/>
    <w:rsid w:val="009B4DF9"/>
    <w:rsid w:val="009C0545"/>
    <w:rsid w:val="009C1E66"/>
    <w:rsid w:val="009C3D12"/>
    <w:rsid w:val="009C42DA"/>
    <w:rsid w:val="009C6400"/>
    <w:rsid w:val="009D1434"/>
    <w:rsid w:val="009D21E2"/>
    <w:rsid w:val="009D3BE1"/>
    <w:rsid w:val="009D3ED6"/>
    <w:rsid w:val="009D530E"/>
    <w:rsid w:val="009D63ED"/>
    <w:rsid w:val="009E0B39"/>
    <w:rsid w:val="009E1B32"/>
    <w:rsid w:val="009E2319"/>
    <w:rsid w:val="009E2A59"/>
    <w:rsid w:val="009E3068"/>
    <w:rsid w:val="009E404F"/>
    <w:rsid w:val="009E4581"/>
    <w:rsid w:val="009E4F16"/>
    <w:rsid w:val="009E6F95"/>
    <w:rsid w:val="009E746C"/>
    <w:rsid w:val="009E78B6"/>
    <w:rsid w:val="009E7BA9"/>
    <w:rsid w:val="009F5524"/>
    <w:rsid w:val="009F673E"/>
    <w:rsid w:val="009F7E11"/>
    <w:rsid w:val="00A00320"/>
    <w:rsid w:val="00A0322E"/>
    <w:rsid w:val="00A069F0"/>
    <w:rsid w:val="00A11253"/>
    <w:rsid w:val="00A11BD8"/>
    <w:rsid w:val="00A128FA"/>
    <w:rsid w:val="00A13057"/>
    <w:rsid w:val="00A132D3"/>
    <w:rsid w:val="00A13CAC"/>
    <w:rsid w:val="00A14361"/>
    <w:rsid w:val="00A15D42"/>
    <w:rsid w:val="00A16A0B"/>
    <w:rsid w:val="00A16BCE"/>
    <w:rsid w:val="00A16F26"/>
    <w:rsid w:val="00A17BCE"/>
    <w:rsid w:val="00A2016A"/>
    <w:rsid w:val="00A2285D"/>
    <w:rsid w:val="00A22BC8"/>
    <w:rsid w:val="00A2449E"/>
    <w:rsid w:val="00A3089A"/>
    <w:rsid w:val="00A30D94"/>
    <w:rsid w:val="00A3129A"/>
    <w:rsid w:val="00A31B9C"/>
    <w:rsid w:val="00A34D2B"/>
    <w:rsid w:val="00A355DD"/>
    <w:rsid w:val="00A35654"/>
    <w:rsid w:val="00A3645D"/>
    <w:rsid w:val="00A3662F"/>
    <w:rsid w:val="00A411B8"/>
    <w:rsid w:val="00A413EB"/>
    <w:rsid w:val="00A41AE8"/>
    <w:rsid w:val="00A422A2"/>
    <w:rsid w:val="00A444DC"/>
    <w:rsid w:val="00A44599"/>
    <w:rsid w:val="00A44E96"/>
    <w:rsid w:val="00A47777"/>
    <w:rsid w:val="00A5180A"/>
    <w:rsid w:val="00A53EEB"/>
    <w:rsid w:val="00A54106"/>
    <w:rsid w:val="00A54376"/>
    <w:rsid w:val="00A54CB7"/>
    <w:rsid w:val="00A55B4D"/>
    <w:rsid w:val="00A5756B"/>
    <w:rsid w:val="00A57B4D"/>
    <w:rsid w:val="00A609BF"/>
    <w:rsid w:val="00A6105B"/>
    <w:rsid w:val="00A62FF3"/>
    <w:rsid w:val="00A6355E"/>
    <w:rsid w:val="00A66F90"/>
    <w:rsid w:val="00A66FB8"/>
    <w:rsid w:val="00A671FE"/>
    <w:rsid w:val="00A71050"/>
    <w:rsid w:val="00A72E2F"/>
    <w:rsid w:val="00A734AA"/>
    <w:rsid w:val="00A73AA5"/>
    <w:rsid w:val="00A7534B"/>
    <w:rsid w:val="00A75A3D"/>
    <w:rsid w:val="00A761C6"/>
    <w:rsid w:val="00A76D44"/>
    <w:rsid w:val="00A81EDA"/>
    <w:rsid w:val="00A8259D"/>
    <w:rsid w:val="00A8430C"/>
    <w:rsid w:val="00A857E7"/>
    <w:rsid w:val="00A85963"/>
    <w:rsid w:val="00A86392"/>
    <w:rsid w:val="00A865EB"/>
    <w:rsid w:val="00A86ED1"/>
    <w:rsid w:val="00A8767C"/>
    <w:rsid w:val="00A903F8"/>
    <w:rsid w:val="00A90990"/>
    <w:rsid w:val="00A9133A"/>
    <w:rsid w:val="00A916B3"/>
    <w:rsid w:val="00A931DC"/>
    <w:rsid w:val="00A93F1B"/>
    <w:rsid w:val="00A95AA4"/>
    <w:rsid w:val="00A977BF"/>
    <w:rsid w:val="00AA09C6"/>
    <w:rsid w:val="00AA1BCF"/>
    <w:rsid w:val="00AA2114"/>
    <w:rsid w:val="00AA40BF"/>
    <w:rsid w:val="00AA4EF1"/>
    <w:rsid w:val="00AA7495"/>
    <w:rsid w:val="00AA7840"/>
    <w:rsid w:val="00AB1A7D"/>
    <w:rsid w:val="00AB2726"/>
    <w:rsid w:val="00AB3789"/>
    <w:rsid w:val="00AB4501"/>
    <w:rsid w:val="00AB4D3D"/>
    <w:rsid w:val="00AB55BF"/>
    <w:rsid w:val="00AB74DB"/>
    <w:rsid w:val="00AC036B"/>
    <w:rsid w:val="00AC0A84"/>
    <w:rsid w:val="00AC223E"/>
    <w:rsid w:val="00AC5F9A"/>
    <w:rsid w:val="00AC6BAE"/>
    <w:rsid w:val="00AC725D"/>
    <w:rsid w:val="00AD05A4"/>
    <w:rsid w:val="00AD11F3"/>
    <w:rsid w:val="00AD13B8"/>
    <w:rsid w:val="00AD1CF8"/>
    <w:rsid w:val="00AD4782"/>
    <w:rsid w:val="00AD4E28"/>
    <w:rsid w:val="00AD5D99"/>
    <w:rsid w:val="00AD61F8"/>
    <w:rsid w:val="00AD6806"/>
    <w:rsid w:val="00AD6E27"/>
    <w:rsid w:val="00AD75FC"/>
    <w:rsid w:val="00AE00AD"/>
    <w:rsid w:val="00AE0D89"/>
    <w:rsid w:val="00AE0EF0"/>
    <w:rsid w:val="00AE1CFE"/>
    <w:rsid w:val="00AE1DEA"/>
    <w:rsid w:val="00AE2E9D"/>
    <w:rsid w:val="00AE2EA1"/>
    <w:rsid w:val="00AE3FFA"/>
    <w:rsid w:val="00AE43D8"/>
    <w:rsid w:val="00AE4544"/>
    <w:rsid w:val="00AE490F"/>
    <w:rsid w:val="00AE4AD8"/>
    <w:rsid w:val="00AE5649"/>
    <w:rsid w:val="00AE6947"/>
    <w:rsid w:val="00AE7290"/>
    <w:rsid w:val="00AE78B4"/>
    <w:rsid w:val="00AE7F32"/>
    <w:rsid w:val="00AF1115"/>
    <w:rsid w:val="00AF13CC"/>
    <w:rsid w:val="00AF4FE1"/>
    <w:rsid w:val="00AF4FFE"/>
    <w:rsid w:val="00AF5471"/>
    <w:rsid w:val="00AF7F52"/>
    <w:rsid w:val="00B0031A"/>
    <w:rsid w:val="00B0211B"/>
    <w:rsid w:val="00B10C07"/>
    <w:rsid w:val="00B10C38"/>
    <w:rsid w:val="00B114C2"/>
    <w:rsid w:val="00B12851"/>
    <w:rsid w:val="00B132D3"/>
    <w:rsid w:val="00B15FF2"/>
    <w:rsid w:val="00B2291F"/>
    <w:rsid w:val="00B233B7"/>
    <w:rsid w:val="00B24192"/>
    <w:rsid w:val="00B25741"/>
    <w:rsid w:val="00B26A08"/>
    <w:rsid w:val="00B26DF7"/>
    <w:rsid w:val="00B31F9D"/>
    <w:rsid w:val="00B32660"/>
    <w:rsid w:val="00B33683"/>
    <w:rsid w:val="00B33C55"/>
    <w:rsid w:val="00B34538"/>
    <w:rsid w:val="00B34E85"/>
    <w:rsid w:val="00B35D78"/>
    <w:rsid w:val="00B37816"/>
    <w:rsid w:val="00B406EF"/>
    <w:rsid w:val="00B410DC"/>
    <w:rsid w:val="00B41689"/>
    <w:rsid w:val="00B41759"/>
    <w:rsid w:val="00B424C9"/>
    <w:rsid w:val="00B43598"/>
    <w:rsid w:val="00B437AA"/>
    <w:rsid w:val="00B44116"/>
    <w:rsid w:val="00B441CF"/>
    <w:rsid w:val="00B445BE"/>
    <w:rsid w:val="00B447BF"/>
    <w:rsid w:val="00B448BF"/>
    <w:rsid w:val="00B470AB"/>
    <w:rsid w:val="00B47922"/>
    <w:rsid w:val="00B47BFA"/>
    <w:rsid w:val="00B47C72"/>
    <w:rsid w:val="00B5077E"/>
    <w:rsid w:val="00B51D03"/>
    <w:rsid w:val="00B530AF"/>
    <w:rsid w:val="00B53A24"/>
    <w:rsid w:val="00B55663"/>
    <w:rsid w:val="00B55811"/>
    <w:rsid w:val="00B568EA"/>
    <w:rsid w:val="00B622D9"/>
    <w:rsid w:val="00B63B92"/>
    <w:rsid w:val="00B63E0B"/>
    <w:rsid w:val="00B643B9"/>
    <w:rsid w:val="00B6450D"/>
    <w:rsid w:val="00B64561"/>
    <w:rsid w:val="00B64C58"/>
    <w:rsid w:val="00B65369"/>
    <w:rsid w:val="00B66077"/>
    <w:rsid w:val="00B66457"/>
    <w:rsid w:val="00B669A4"/>
    <w:rsid w:val="00B67089"/>
    <w:rsid w:val="00B70FDA"/>
    <w:rsid w:val="00B7124B"/>
    <w:rsid w:val="00B7247A"/>
    <w:rsid w:val="00B72954"/>
    <w:rsid w:val="00B73029"/>
    <w:rsid w:val="00B74B68"/>
    <w:rsid w:val="00B75F57"/>
    <w:rsid w:val="00B770F8"/>
    <w:rsid w:val="00B81422"/>
    <w:rsid w:val="00B8296E"/>
    <w:rsid w:val="00B848B9"/>
    <w:rsid w:val="00B84AB0"/>
    <w:rsid w:val="00B84D53"/>
    <w:rsid w:val="00B84F7C"/>
    <w:rsid w:val="00B86325"/>
    <w:rsid w:val="00B869A9"/>
    <w:rsid w:val="00B86A66"/>
    <w:rsid w:val="00B86E7A"/>
    <w:rsid w:val="00B8718C"/>
    <w:rsid w:val="00B9159B"/>
    <w:rsid w:val="00B92D63"/>
    <w:rsid w:val="00B95593"/>
    <w:rsid w:val="00B9595C"/>
    <w:rsid w:val="00B95FB5"/>
    <w:rsid w:val="00B96094"/>
    <w:rsid w:val="00B96BCF"/>
    <w:rsid w:val="00BA088E"/>
    <w:rsid w:val="00BA0A10"/>
    <w:rsid w:val="00BA0B8F"/>
    <w:rsid w:val="00BA0D6E"/>
    <w:rsid w:val="00BA0DB1"/>
    <w:rsid w:val="00BA0EAD"/>
    <w:rsid w:val="00BA1184"/>
    <w:rsid w:val="00BA34AA"/>
    <w:rsid w:val="00BA3EE6"/>
    <w:rsid w:val="00BA42F7"/>
    <w:rsid w:val="00BA4BE2"/>
    <w:rsid w:val="00BA50DC"/>
    <w:rsid w:val="00BA7E8A"/>
    <w:rsid w:val="00BB0450"/>
    <w:rsid w:val="00BB06DF"/>
    <w:rsid w:val="00BB28FF"/>
    <w:rsid w:val="00BB2A2B"/>
    <w:rsid w:val="00BB300A"/>
    <w:rsid w:val="00BB386B"/>
    <w:rsid w:val="00BB4B38"/>
    <w:rsid w:val="00BB552C"/>
    <w:rsid w:val="00BB55C4"/>
    <w:rsid w:val="00BB7C64"/>
    <w:rsid w:val="00BC140E"/>
    <w:rsid w:val="00BC178E"/>
    <w:rsid w:val="00BC2F67"/>
    <w:rsid w:val="00BC3C75"/>
    <w:rsid w:val="00BC536A"/>
    <w:rsid w:val="00BC57AF"/>
    <w:rsid w:val="00BC68BE"/>
    <w:rsid w:val="00BD0805"/>
    <w:rsid w:val="00BD12CA"/>
    <w:rsid w:val="00BD3F85"/>
    <w:rsid w:val="00BD5220"/>
    <w:rsid w:val="00BD5842"/>
    <w:rsid w:val="00BD6BC4"/>
    <w:rsid w:val="00BE078A"/>
    <w:rsid w:val="00BE0CCA"/>
    <w:rsid w:val="00BE28F7"/>
    <w:rsid w:val="00BE2E16"/>
    <w:rsid w:val="00BE4199"/>
    <w:rsid w:val="00BE41DF"/>
    <w:rsid w:val="00BE4861"/>
    <w:rsid w:val="00BE54FC"/>
    <w:rsid w:val="00BE5D5B"/>
    <w:rsid w:val="00BE63D3"/>
    <w:rsid w:val="00BF0049"/>
    <w:rsid w:val="00BF03C5"/>
    <w:rsid w:val="00BF0DD3"/>
    <w:rsid w:val="00BF1A03"/>
    <w:rsid w:val="00BF2063"/>
    <w:rsid w:val="00BF3DE4"/>
    <w:rsid w:val="00BF3E08"/>
    <w:rsid w:val="00BF5A5E"/>
    <w:rsid w:val="00BF765F"/>
    <w:rsid w:val="00C01554"/>
    <w:rsid w:val="00C02757"/>
    <w:rsid w:val="00C03544"/>
    <w:rsid w:val="00C064D7"/>
    <w:rsid w:val="00C068BE"/>
    <w:rsid w:val="00C102F1"/>
    <w:rsid w:val="00C10F40"/>
    <w:rsid w:val="00C1280C"/>
    <w:rsid w:val="00C138C7"/>
    <w:rsid w:val="00C14710"/>
    <w:rsid w:val="00C1514D"/>
    <w:rsid w:val="00C17A97"/>
    <w:rsid w:val="00C17D30"/>
    <w:rsid w:val="00C17E4E"/>
    <w:rsid w:val="00C17E56"/>
    <w:rsid w:val="00C20F7C"/>
    <w:rsid w:val="00C21215"/>
    <w:rsid w:val="00C21821"/>
    <w:rsid w:val="00C24543"/>
    <w:rsid w:val="00C24725"/>
    <w:rsid w:val="00C252E0"/>
    <w:rsid w:val="00C253D9"/>
    <w:rsid w:val="00C263D3"/>
    <w:rsid w:val="00C26BB6"/>
    <w:rsid w:val="00C31D4F"/>
    <w:rsid w:val="00C332AA"/>
    <w:rsid w:val="00C35658"/>
    <w:rsid w:val="00C35AA3"/>
    <w:rsid w:val="00C362C2"/>
    <w:rsid w:val="00C40518"/>
    <w:rsid w:val="00C40E93"/>
    <w:rsid w:val="00C413C3"/>
    <w:rsid w:val="00C417E9"/>
    <w:rsid w:val="00C41EE9"/>
    <w:rsid w:val="00C4257C"/>
    <w:rsid w:val="00C429BB"/>
    <w:rsid w:val="00C4317C"/>
    <w:rsid w:val="00C43225"/>
    <w:rsid w:val="00C43378"/>
    <w:rsid w:val="00C435BD"/>
    <w:rsid w:val="00C439DA"/>
    <w:rsid w:val="00C449A9"/>
    <w:rsid w:val="00C44CF7"/>
    <w:rsid w:val="00C46AF0"/>
    <w:rsid w:val="00C47A34"/>
    <w:rsid w:val="00C47F7A"/>
    <w:rsid w:val="00C5002A"/>
    <w:rsid w:val="00C5038B"/>
    <w:rsid w:val="00C51244"/>
    <w:rsid w:val="00C5147A"/>
    <w:rsid w:val="00C526EC"/>
    <w:rsid w:val="00C52B8F"/>
    <w:rsid w:val="00C540E1"/>
    <w:rsid w:val="00C545A4"/>
    <w:rsid w:val="00C54C52"/>
    <w:rsid w:val="00C54F12"/>
    <w:rsid w:val="00C55D66"/>
    <w:rsid w:val="00C56D92"/>
    <w:rsid w:val="00C61473"/>
    <w:rsid w:val="00C6198A"/>
    <w:rsid w:val="00C6497E"/>
    <w:rsid w:val="00C64E89"/>
    <w:rsid w:val="00C65712"/>
    <w:rsid w:val="00C65B7D"/>
    <w:rsid w:val="00C66AAC"/>
    <w:rsid w:val="00C66F7A"/>
    <w:rsid w:val="00C70C7D"/>
    <w:rsid w:val="00C7141F"/>
    <w:rsid w:val="00C73B89"/>
    <w:rsid w:val="00C76904"/>
    <w:rsid w:val="00C769C1"/>
    <w:rsid w:val="00C8287D"/>
    <w:rsid w:val="00C84149"/>
    <w:rsid w:val="00C84D48"/>
    <w:rsid w:val="00C8547B"/>
    <w:rsid w:val="00C85513"/>
    <w:rsid w:val="00C862F0"/>
    <w:rsid w:val="00C873A6"/>
    <w:rsid w:val="00C87485"/>
    <w:rsid w:val="00C87952"/>
    <w:rsid w:val="00C87F3D"/>
    <w:rsid w:val="00C90ACF"/>
    <w:rsid w:val="00C91C9E"/>
    <w:rsid w:val="00C9308B"/>
    <w:rsid w:val="00C944A5"/>
    <w:rsid w:val="00C96D83"/>
    <w:rsid w:val="00CA0109"/>
    <w:rsid w:val="00CA0D46"/>
    <w:rsid w:val="00CA196A"/>
    <w:rsid w:val="00CA32F8"/>
    <w:rsid w:val="00CA3E10"/>
    <w:rsid w:val="00CA4325"/>
    <w:rsid w:val="00CA521A"/>
    <w:rsid w:val="00CA56BF"/>
    <w:rsid w:val="00CA76A8"/>
    <w:rsid w:val="00CB0351"/>
    <w:rsid w:val="00CB10B4"/>
    <w:rsid w:val="00CB133A"/>
    <w:rsid w:val="00CB6478"/>
    <w:rsid w:val="00CB70A1"/>
    <w:rsid w:val="00CB70ED"/>
    <w:rsid w:val="00CC09C1"/>
    <w:rsid w:val="00CC1ADD"/>
    <w:rsid w:val="00CC2535"/>
    <w:rsid w:val="00CC2C7E"/>
    <w:rsid w:val="00CC3662"/>
    <w:rsid w:val="00CC451C"/>
    <w:rsid w:val="00CC606A"/>
    <w:rsid w:val="00CC612C"/>
    <w:rsid w:val="00CC648B"/>
    <w:rsid w:val="00CC6765"/>
    <w:rsid w:val="00CC6CF6"/>
    <w:rsid w:val="00CC716C"/>
    <w:rsid w:val="00CD0142"/>
    <w:rsid w:val="00CD1867"/>
    <w:rsid w:val="00CD1CFF"/>
    <w:rsid w:val="00CD22C5"/>
    <w:rsid w:val="00CD3CB9"/>
    <w:rsid w:val="00CD4BAE"/>
    <w:rsid w:val="00CE0DA3"/>
    <w:rsid w:val="00CE15F3"/>
    <w:rsid w:val="00CE1B46"/>
    <w:rsid w:val="00CE1D8C"/>
    <w:rsid w:val="00CE2DCC"/>
    <w:rsid w:val="00CE4398"/>
    <w:rsid w:val="00CF0456"/>
    <w:rsid w:val="00CF0D85"/>
    <w:rsid w:val="00CF119E"/>
    <w:rsid w:val="00CF188F"/>
    <w:rsid w:val="00CF1C47"/>
    <w:rsid w:val="00CF1EF6"/>
    <w:rsid w:val="00CF3402"/>
    <w:rsid w:val="00CF363D"/>
    <w:rsid w:val="00CF38C5"/>
    <w:rsid w:val="00CF3DE0"/>
    <w:rsid w:val="00CF4CB9"/>
    <w:rsid w:val="00CF5656"/>
    <w:rsid w:val="00CF5EBC"/>
    <w:rsid w:val="00CF6D58"/>
    <w:rsid w:val="00CF71C0"/>
    <w:rsid w:val="00CF7902"/>
    <w:rsid w:val="00CF7B8A"/>
    <w:rsid w:val="00D04441"/>
    <w:rsid w:val="00D05733"/>
    <w:rsid w:val="00D05994"/>
    <w:rsid w:val="00D07C3B"/>
    <w:rsid w:val="00D107BE"/>
    <w:rsid w:val="00D11C22"/>
    <w:rsid w:val="00D12988"/>
    <w:rsid w:val="00D13974"/>
    <w:rsid w:val="00D13998"/>
    <w:rsid w:val="00D13E2E"/>
    <w:rsid w:val="00D14E44"/>
    <w:rsid w:val="00D14F73"/>
    <w:rsid w:val="00D155DF"/>
    <w:rsid w:val="00D15CF4"/>
    <w:rsid w:val="00D168F5"/>
    <w:rsid w:val="00D2046C"/>
    <w:rsid w:val="00D20485"/>
    <w:rsid w:val="00D21CD2"/>
    <w:rsid w:val="00D2611D"/>
    <w:rsid w:val="00D26865"/>
    <w:rsid w:val="00D27312"/>
    <w:rsid w:val="00D27636"/>
    <w:rsid w:val="00D3217A"/>
    <w:rsid w:val="00D3354D"/>
    <w:rsid w:val="00D33953"/>
    <w:rsid w:val="00D33B01"/>
    <w:rsid w:val="00D34E9F"/>
    <w:rsid w:val="00D34EBE"/>
    <w:rsid w:val="00D3509F"/>
    <w:rsid w:val="00D352FD"/>
    <w:rsid w:val="00D3573B"/>
    <w:rsid w:val="00D35927"/>
    <w:rsid w:val="00D36AE3"/>
    <w:rsid w:val="00D40AF1"/>
    <w:rsid w:val="00D40D30"/>
    <w:rsid w:val="00D4141C"/>
    <w:rsid w:val="00D4351A"/>
    <w:rsid w:val="00D43C4D"/>
    <w:rsid w:val="00D43FC7"/>
    <w:rsid w:val="00D4678F"/>
    <w:rsid w:val="00D46A84"/>
    <w:rsid w:val="00D5022D"/>
    <w:rsid w:val="00D514E0"/>
    <w:rsid w:val="00D52460"/>
    <w:rsid w:val="00D5281C"/>
    <w:rsid w:val="00D531D7"/>
    <w:rsid w:val="00D5473F"/>
    <w:rsid w:val="00D57272"/>
    <w:rsid w:val="00D57AB7"/>
    <w:rsid w:val="00D60019"/>
    <w:rsid w:val="00D6117A"/>
    <w:rsid w:val="00D63D5D"/>
    <w:rsid w:val="00D64158"/>
    <w:rsid w:val="00D64247"/>
    <w:rsid w:val="00D647E3"/>
    <w:rsid w:val="00D70920"/>
    <w:rsid w:val="00D724C1"/>
    <w:rsid w:val="00D732BE"/>
    <w:rsid w:val="00D76B2F"/>
    <w:rsid w:val="00D779AD"/>
    <w:rsid w:val="00D80246"/>
    <w:rsid w:val="00D8060A"/>
    <w:rsid w:val="00D806E9"/>
    <w:rsid w:val="00D828FC"/>
    <w:rsid w:val="00D84DEF"/>
    <w:rsid w:val="00D85F24"/>
    <w:rsid w:val="00D8625F"/>
    <w:rsid w:val="00D86505"/>
    <w:rsid w:val="00D929B2"/>
    <w:rsid w:val="00D96AE0"/>
    <w:rsid w:val="00D96DD1"/>
    <w:rsid w:val="00D971AC"/>
    <w:rsid w:val="00DA0219"/>
    <w:rsid w:val="00DA1CE6"/>
    <w:rsid w:val="00DA1D4F"/>
    <w:rsid w:val="00DA1FB7"/>
    <w:rsid w:val="00DA2596"/>
    <w:rsid w:val="00DA2ACF"/>
    <w:rsid w:val="00DA2C72"/>
    <w:rsid w:val="00DA32DC"/>
    <w:rsid w:val="00DA3F1D"/>
    <w:rsid w:val="00DA5638"/>
    <w:rsid w:val="00DA5864"/>
    <w:rsid w:val="00DA58C9"/>
    <w:rsid w:val="00DA5E70"/>
    <w:rsid w:val="00DB1155"/>
    <w:rsid w:val="00DB4B3D"/>
    <w:rsid w:val="00DB5AFD"/>
    <w:rsid w:val="00DB5F90"/>
    <w:rsid w:val="00DB6052"/>
    <w:rsid w:val="00DB646B"/>
    <w:rsid w:val="00DB64A2"/>
    <w:rsid w:val="00DB670E"/>
    <w:rsid w:val="00DB7B14"/>
    <w:rsid w:val="00DC0869"/>
    <w:rsid w:val="00DC099B"/>
    <w:rsid w:val="00DC15A3"/>
    <w:rsid w:val="00DC18D1"/>
    <w:rsid w:val="00DC28F8"/>
    <w:rsid w:val="00DC5712"/>
    <w:rsid w:val="00DC6719"/>
    <w:rsid w:val="00DC6EA6"/>
    <w:rsid w:val="00DC7084"/>
    <w:rsid w:val="00DC7DC8"/>
    <w:rsid w:val="00DD0FA3"/>
    <w:rsid w:val="00DD16F4"/>
    <w:rsid w:val="00DD54A8"/>
    <w:rsid w:val="00DD5D86"/>
    <w:rsid w:val="00DD5E8F"/>
    <w:rsid w:val="00DD6A91"/>
    <w:rsid w:val="00DD720E"/>
    <w:rsid w:val="00DE015A"/>
    <w:rsid w:val="00DE0657"/>
    <w:rsid w:val="00DE3A26"/>
    <w:rsid w:val="00DE3B77"/>
    <w:rsid w:val="00DE6136"/>
    <w:rsid w:val="00DE6591"/>
    <w:rsid w:val="00DF0B09"/>
    <w:rsid w:val="00DF0B16"/>
    <w:rsid w:val="00DF232A"/>
    <w:rsid w:val="00DF4B82"/>
    <w:rsid w:val="00DF4C98"/>
    <w:rsid w:val="00DF50DA"/>
    <w:rsid w:val="00DF618D"/>
    <w:rsid w:val="00DF685D"/>
    <w:rsid w:val="00DF6E21"/>
    <w:rsid w:val="00DF765E"/>
    <w:rsid w:val="00E00E03"/>
    <w:rsid w:val="00E03529"/>
    <w:rsid w:val="00E05860"/>
    <w:rsid w:val="00E12EF5"/>
    <w:rsid w:val="00E13C40"/>
    <w:rsid w:val="00E14222"/>
    <w:rsid w:val="00E16321"/>
    <w:rsid w:val="00E17888"/>
    <w:rsid w:val="00E21451"/>
    <w:rsid w:val="00E217FE"/>
    <w:rsid w:val="00E22DF8"/>
    <w:rsid w:val="00E23A91"/>
    <w:rsid w:val="00E25B67"/>
    <w:rsid w:val="00E26B97"/>
    <w:rsid w:val="00E271E5"/>
    <w:rsid w:val="00E309CA"/>
    <w:rsid w:val="00E3150D"/>
    <w:rsid w:val="00E319B0"/>
    <w:rsid w:val="00E35538"/>
    <w:rsid w:val="00E37565"/>
    <w:rsid w:val="00E42304"/>
    <w:rsid w:val="00E431DD"/>
    <w:rsid w:val="00E44081"/>
    <w:rsid w:val="00E45B26"/>
    <w:rsid w:val="00E45D84"/>
    <w:rsid w:val="00E53180"/>
    <w:rsid w:val="00E54144"/>
    <w:rsid w:val="00E54F2D"/>
    <w:rsid w:val="00E54FA2"/>
    <w:rsid w:val="00E55C34"/>
    <w:rsid w:val="00E5631A"/>
    <w:rsid w:val="00E5652E"/>
    <w:rsid w:val="00E60430"/>
    <w:rsid w:val="00E604E8"/>
    <w:rsid w:val="00E6074B"/>
    <w:rsid w:val="00E63BF8"/>
    <w:rsid w:val="00E64141"/>
    <w:rsid w:val="00E661AD"/>
    <w:rsid w:val="00E66807"/>
    <w:rsid w:val="00E6699E"/>
    <w:rsid w:val="00E70DC4"/>
    <w:rsid w:val="00E715DC"/>
    <w:rsid w:val="00E73923"/>
    <w:rsid w:val="00E741F0"/>
    <w:rsid w:val="00E74476"/>
    <w:rsid w:val="00E74A35"/>
    <w:rsid w:val="00E7546A"/>
    <w:rsid w:val="00E777AC"/>
    <w:rsid w:val="00E81348"/>
    <w:rsid w:val="00E82797"/>
    <w:rsid w:val="00E83365"/>
    <w:rsid w:val="00E8643D"/>
    <w:rsid w:val="00E8658A"/>
    <w:rsid w:val="00E86D1E"/>
    <w:rsid w:val="00E91589"/>
    <w:rsid w:val="00E93880"/>
    <w:rsid w:val="00E95A7D"/>
    <w:rsid w:val="00E97165"/>
    <w:rsid w:val="00EA2401"/>
    <w:rsid w:val="00EA31E8"/>
    <w:rsid w:val="00EA4322"/>
    <w:rsid w:val="00EA4B8C"/>
    <w:rsid w:val="00EA612E"/>
    <w:rsid w:val="00EA6965"/>
    <w:rsid w:val="00EB0070"/>
    <w:rsid w:val="00EB1088"/>
    <w:rsid w:val="00EB1B83"/>
    <w:rsid w:val="00EB1C5C"/>
    <w:rsid w:val="00EB3B58"/>
    <w:rsid w:val="00EB4F8E"/>
    <w:rsid w:val="00EB58F8"/>
    <w:rsid w:val="00EC07FD"/>
    <w:rsid w:val="00EC09B6"/>
    <w:rsid w:val="00EC0C24"/>
    <w:rsid w:val="00EC2BDF"/>
    <w:rsid w:val="00EC2F62"/>
    <w:rsid w:val="00EC36C4"/>
    <w:rsid w:val="00EC4DFF"/>
    <w:rsid w:val="00EC7875"/>
    <w:rsid w:val="00ED01D5"/>
    <w:rsid w:val="00ED3218"/>
    <w:rsid w:val="00ED3F55"/>
    <w:rsid w:val="00ED54FC"/>
    <w:rsid w:val="00ED6E52"/>
    <w:rsid w:val="00ED7E0E"/>
    <w:rsid w:val="00ED7FD2"/>
    <w:rsid w:val="00EE07CD"/>
    <w:rsid w:val="00EE2CDF"/>
    <w:rsid w:val="00EE3189"/>
    <w:rsid w:val="00EE4297"/>
    <w:rsid w:val="00EE52C3"/>
    <w:rsid w:val="00EE5D10"/>
    <w:rsid w:val="00EE6526"/>
    <w:rsid w:val="00EE742E"/>
    <w:rsid w:val="00EF1989"/>
    <w:rsid w:val="00EF2907"/>
    <w:rsid w:val="00EF48DF"/>
    <w:rsid w:val="00EF7B09"/>
    <w:rsid w:val="00F02786"/>
    <w:rsid w:val="00F02B74"/>
    <w:rsid w:val="00F04F54"/>
    <w:rsid w:val="00F051CA"/>
    <w:rsid w:val="00F05838"/>
    <w:rsid w:val="00F06033"/>
    <w:rsid w:val="00F06BA1"/>
    <w:rsid w:val="00F1055C"/>
    <w:rsid w:val="00F1373A"/>
    <w:rsid w:val="00F13B34"/>
    <w:rsid w:val="00F15407"/>
    <w:rsid w:val="00F1620E"/>
    <w:rsid w:val="00F167E3"/>
    <w:rsid w:val="00F1714B"/>
    <w:rsid w:val="00F2092E"/>
    <w:rsid w:val="00F20F60"/>
    <w:rsid w:val="00F23285"/>
    <w:rsid w:val="00F24B05"/>
    <w:rsid w:val="00F24CCF"/>
    <w:rsid w:val="00F25C3B"/>
    <w:rsid w:val="00F2738E"/>
    <w:rsid w:val="00F30057"/>
    <w:rsid w:val="00F30082"/>
    <w:rsid w:val="00F307DD"/>
    <w:rsid w:val="00F30F06"/>
    <w:rsid w:val="00F31EC7"/>
    <w:rsid w:val="00F33394"/>
    <w:rsid w:val="00F33F4E"/>
    <w:rsid w:val="00F34B91"/>
    <w:rsid w:val="00F3593E"/>
    <w:rsid w:val="00F40A5A"/>
    <w:rsid w:val="00F40DAC"/>
    <w:rsid w:val="00F43EE0"/>
    <w:rsid w:val="00F44A5B"/>
    <w:rsid w:val="00F44A78"/>
    <w:rsid w:val="00F45558"/>
    <w:rsid w:val="00F50562"/>
    <w:rsid w:val="00F5056A"/>
    <w:rsid w:val="00F509B6"/>
    <w:rsid w:val="00F514A8"/>
    <w:rsid w:val="00F51CD1"/>
    <w:rsid w:val="00F51E15"/>
    <w:rsid w:val="00F52D2A"/>
    <w:rsid w:val="00F53AF7"/>
    <w:rsid w:val="00F53E56"/>
    <w:rsid w:val="00F55F8D"/>
    <w:rsid w:val="00F600BE"/>
    <w:rsid w:val="00F611A6"/>
    <w:rsid w:val="00F6445D"/>
    <w:rsid w:val="00F66D1D"/>
    <w:rsid w:val="00F67A09"/>
    <w:rsid w:val="00F67C47"/>
    <w:rsid w:val="00F70EEB"/>
    <w:rsid w:val="00F71D80"/>
    <w:rsid w:val="00F72363"/>
    <w:rsid w:val="00F73BAF"/>
    <w:rsid w:val="00F74612"/>
    <w:rsid w:val="00F746A0"/>
    <w:rsid w:val="00F76EBA"/>
    <w:rsid w:val="00F80363"/>
    <w:rsid w:val="00F80584"/>
    <w:rsid w:val="00F80813"/>
    <w:rsid w:val="00F80C67"/>
    <w:rsid w:val="00F80DA9"/>
    <w:rsid w:val="00F81026"/>
    <w:rsid w:val="00F81E1D"/>
    <w:rsid w:val="00F83670"/>
    <w:rsid w:val="00F84A9A"/>
    <w:rsid w:val="00F84DC7"/>
    <w:rsid w:val="00F85E88"/>
    <w:rsid w:val="00F90876"/>
    <w:rsid w:val="00F91268"/>
    <w:rsid w:val="00F91F2E"/>
    <w:rsid w:val="00F92583"/>
    <w:rsid w:val="00F92F09"/>
    <w:rsid w:val="00F9542F"/>
    <w:rsid w:val="00F96148"/>
    <w:rsid w:val="00F977A9"/>
    <w:rsid w:val="00F97C33"/>
    <w:rsid w:val="00FA03CE"/>
    <w:rsid w:val="00FA275F"/>
    <w:rsid w:val="00FA4441"/>
    <w:rsid w:val="00FA4C3F"/>
    <w:rsid w:val="00FA5D93"/>
    <w:rsid w:val="00FA69ED"/>
    <w:rsid w:val="00FA6E86"/>
    <w:rsid w:val="00FA763A"/>
    <w:rsid w:val="00FB03C9"/>
    <w:rsid w:val="00FB1A37"/>
    <w:rsid w:val="00FB1E7B"/>
    <w:rsid w:val="00FB22C2"/>
    <w:rsid w:val="00FB2757"/>
    <w:rsid w:val="00FB2A44"/>
    <w:rsid w:val="00FB4365"/>
    <w:rsid w:val="00FB5202"/>
    <w:rsid w:val="00FB6881"/>
    <w:rsid w:val="00FB6A61"/>
    <w:rsid w:val="00FB6F7D"/>
    <w:rsid w:val="00FB788A"/>
    <w:rsid w:val="00FC3FA1"/>
    <w:rsid w:val="00FC52FE"/>
    <w:rsid w:val="00FC56E1"/>
    <w:rsid w:val="00FD0A5C"/>
    <w:rsid w:val="00FD0C04"/>
    <w:rsid w:val="00FD29CA"/>
    <w:rsid w:val="00FD3802"/>
    <w:rsid w:val="00FD3DB2"/>
    <w:rsid w:val="00FD4BF7"/>
    <w:rsid w:val="00FD4DBF"/>
    <w:rsid w:val="00FD52E3"/>
    <w:rsid w:val="00FE0AC4"/>
    <w:rsid w:val="00FE16C6"/>
    <w:rsid w:val="00FE172E"/>
    <w:rsid w:val="00FE5699"/>
    <w:rsid w:val="00FE611F"/>
    <w:rsid w:val="00FE6151"/>
    <w:rsid w:val="00FE660B"/>
    <w:rsid w:val="00FE6A29"/>
    <w:rsid w:val="00FF0152"/>
    <w:rsid w:val="00FF2AE5"/>
    <w:rsid w:val="00FF36C8"/>
    <w:rsid w:val="00FF42F8"/>
    <w:rsid w:val="00FF58BC"/>
    <w:rsid w:val="00FF60BF"/>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E568E0"/>
  <w15:docId w15:val="{3B05F893-E30A-4A24-BB0D-3FB73A587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520EE"/>
    <w:pPr>
      <w:spacing w:after="200" w:line="276" w:lineRule="auto"/>
    </w:pPr>
    <w:rPr>
      <w:sz w:val="22"/>
      <w:szCs w:val="22"/>
      <w:lang w:eastAsia="en-US"/>
    </w:rPr>
  </w:style>
  <w:style w:type="paragraph" w:styleId="Nagwek3">
    <w:name w:val="heading 3"/>
    <w:basedOn w:val="Normalny"/>
    <w:link w:val="Nagwek3Znak"/>
    <w:uiPriority w:val="9"/>
    <w:qFormat/>
    <w:rsid w:val="00FD3802"/>
    <w:pPr>
      <w:spacing w:before="100" w:beforeAutospacing="1" w:after="100" w:afterAutospacing="1" w:line="240" w:lineRule="auto"/>
      <w:outlineLvl w:val="2"/>
    </w:pPr>
    <w:rPr>
      <w:rFonts w:ascii="Times New Roman" w:eastAsia="Times New Roman" w:hAnsi="Times New Roman"/>
      <w:b/>
      <w:bCs/>
      <w:sz w:val="27"/>
      <w:szCs w:val="27"/>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324902"/>
    <w:rPr>
      <w:color w:val="0000FF"/>
      <w:u w:val="single"/>
    </w:rPr>
  </w:style>
  <w:style w:type="paragraph" w:styleId="Akapitzlist">
    <w:name w:val="List Paragraph"/>
    <w:basedOn w:val="Normalny"/>
    <w:link w:val="AkapitzlistZnak"/>
    <w:uiPriority w:val="34"/>
    <w:qFormat/>
    <w:rsid w:val="00324902"/>
    <w:pPr>
      <w:ind w:left="720"/>
      <w:contextualSpacing/>
    </w:pPr>
  </w:style>
  <w:style w:type="character" w:styleId="Odwoaniedokomentarza">
    <w:name w:val="annotation reference"/>
    <w:uiPriority w:val="99"/>
    <w:unhideWhenUsed/>
    <w:rsid w:val="007F7F33"/>
    <w:rPr>
      <w:sz w:val="16"/>
      <w:szCs w:val="16"/>
    </w:rPr>
  </w:style>
  <w:style w:type="paragraph" w:styleId="Tekstkomentarza">
    <w:name w:val="annotation text"/>
    <w:basedOn w:val="Normalny"/>
    <w:link w:val="TekstkomentarzaZnak"/>
    <w:uiPriority w:val="99"/>
    <w:unhideWhenUsed/>
    <w:rsid w:val="007F7F33"/>
    <w:pPr>
      <w:spacing w:line="240" w:lineRule="auto"/>
    </w:pPr>
    <w:rPr>
      <w:rFonts w:eastAsia="Times New Roman"/>
      <w:sz w:val="20"/>
      <w:szCs w:val="20"/>
      <w:lang w:eastAsia="pl-PL"/>
    </w:rPr>
  </w:style>
  <w:style w:type="character" w:customStyle="1" w:styleId="TekstkomentarzaZnak">
    <w:name w:val="Tekst komentarza Znak"/>
    <w:link w:val="Tekstkomentarza"/>
    <w:uiPriority w:val="99"/>
    <w:rsid w:val="007F7F33"/>
    <w:rPr>
      <w:rFonts w:eastAsia="Times New Roman"/>
      <w:sz w:val="20"/>
      <w:szCs w:val="20"/>
      <w:lang w:eastAsia="pl-PL"/>
    </w:rPr>
  </w:style>
  <w:style w:type="table" w:styleId="Tabela-Siatka">
    <w:name w:val="Table Grid"/>
    <w:basedOn w:val="Standardowy"/>
    <w:uiPriority w:val="59"/>
    <w:rsid w:val="007F7F3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7F7F33"/>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7F7F33"/>
    <w:rPr>
      <w:rFonts w:ascii="Tahoma" w:hAnsi="Tahoma" w:cs="Tahoma"/>
      <w:sz w:val="16"/>
      <w:szCs w:val="16"/>
    </w:rPr>
  </w:style>
  <w:style w:type="paragraph" w:styleId="Nagwek">
    <w:name w:val="header"/>
    <w:basedOn w:val="Normalny"/>
    <w:link w:val="NagwekZnak"/>
    <w:unhideWhenUsed/>
    <w:rsid w:val="00EE742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E742E"/>
  </w:style>
  <w:style w:type="paragraph" w:styleId="Stopka">
    <w:name w:val="footer"/>
    <w:basedOn w:val="Normalny"/>
    <w:link w:val="StopkaZnak"/>
    <w:uiPriority w:val="99"/>
    <w:unhideWhenUsed/>
    <w:rsid w:val="00EE742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E742E"/>
  </w:style>
  <w:style w:type="paragraph" w:styleId="Tematkomentarza">
    <w:name w:val="annotation subject"/>
    <w:basedOn w:val="Tekstkomentarza"/>
    <w:next w:val="Tekstkomentarza"/>
    <w:link w:val="TematkomentarzaZnak"/>
    <w:uiPriority w:val="99"/>
    <w:semiHidden/>
    <w:unhideWhenUsed/>
    <w:rsid w:val="00934FEA"/>
    <w:rPr>
      <w:rFonts w:eastAsia="Calibri"/>
      <w:b/>
      <w:bCs/>
      <w:lang w:eastAsia="en-US"/>
    </w:rPr>
  </w:style>
  <w:style w:type="character" w:customStyle="1" w:styleId="TematkomentarzaZnak">
    <w:name w:val="Temat komentarza Znak"/>
    <w:link w:val="Tematkomentarza"/>
    <w:uiPriority w:val="99"/>
    <w:semiHidden/>
    <w:rsid w:val="00934FEA"/>
    <w:rPr>
      <w:rFonts w:eastAsia="Times New Roman"/>
      <w:b/>
      <w:bCs/>
      <w:sz w:val="20"/>
      <w:szCs w:val="20"/>
      <w:lang w:eastAsia="pl-PL"/>
    </w:rPr>
  </w:style>
  <w:style w:type="paragraph" w:customStyle="1" w:styleId="Default">
    <w:name w:val="Default"/>
    <w:rsid w:val="00366E3B"/>
    <w:pPr>
      <w:autoSpaceDE w:val="0"/>
      <w:autoSpaceDN w:val="0"/>
      <w:adjustRightInd w:val="0"/>
    </w:pPr>
    <w:rPr>
      <w:rFonts w:ascii="Book Antiqua" w:eastAsia="Times New Roman" w:hAnsi="Book Antiqua" w:cs="Book Antiqua"/>
      <w:color w:val="000000"/>
      <w:sz w:val="24"/>
      <w:szCs w:val="24"/>
      <w:lang w:eastAsia="en-US"/>
    </w:rPr>
  </w:style>
  <w:style w:type="character" w:styleId="Pogrubienie">
    <w:name w:val="Strong"/>
    <w:qFormat/>
    <w:rsid w:val="00366E3B"/>
    <w:rPr>
      <w:b/>
      <w:bCs/>
    </w:rPr>
  </w:style>
  <w:style w:type="paragraph" w:customStyle="1" w:styleId="Subitemnumbered">
    <w:name w:val="Subitem numbered"/>
    <w:basedOn w:val="Normalny"/>
    <w:rsid w:val="00366E3B"/>
    <w:pPr>
      <w:spacing w:after="0" w:line="360" w:lineRule="auto"/>
      <w:ind w:left="567" w:hanging="283"/>
    </w:pPr>
    <w:rPr>
      <w:rFonts w:ascii="Arial" w:eastAsia="Times New Roman" w:hAnsi="Arial"/>
      <w:sz w:val="20"/>
      <w:szCs w:val="20"/>
      <w:lang w:eastAsia="pl-PL"/>
    </w:rPr>
  </w:style>
  <w:style w:type="paragraph" w:styleId="Tekstprzypisukocowego">
    <w:name w:val="endnote text"/>
    <w:basedOn w:val="Normalny"/>
    <w:link w:val="TekstprzypisukocowegoZnak"/>
    <w:uiPriority w:val="99"/>
    <w:semiHidden/>
    <w:unhideWhenUsed/>
    <w:rsid w:val="003B57C7"/>
    <w:pPr>
      <w:spacing w:after="0" w:line="240" w:lineRule="auto"/>
    </w:pPr>
    <w:rPr>
      <w:sz w:val="20"/>
      <w:szCs w:val="20"/>
    </w:rPr>
  </w:style>
  <w:style w:type="character" w:customStyle="1" w:styleId="TekstprzypisukocowegoZnak">
    <w:name w:val="Tekst przypisu końcowego Znak"/>
    <w:link w:val="Tekstprzypisukocowego"/>
    <w:uiPriority w:val="99"/>
    <w:semiHidden/>
    <w:rsid w:val="003B57C7"/>
    <w:rPr>
      <w:sz w:val="20"/>
      <w:szCs w:val="20"/>
    </w:rPr>
  </w:style>
  <w:style w:type="character" w:styleId="Odwoanieprzypisukocowego">
    <w:name w:val="endnote reference"/>
    <w:uiPriority w:val="99"/>
    <w:semiHidden/>
    <w:unhideWhenUsed/>
    <w:rsid w:val="003B57C7"/>
    <w:rPr>
      <w:vertAlign w:val="superscript"/>
    </w:rPr>
  </w:style>
  <w:style w:type="character" w:customStyle="1" w:styleId="h1">
    <w:name w:val="h1"/>
    <w:basedOn w:val="Domylnaczcionkaakapitu"/>
    <w:rsid w:val="000E1C76"/>
  </w:style>
  <w:style w:type="paragraph" w:customStyle="1" w:styleId="celp">
    <w:name w:val="cel_p"/>
    <w:basedOn w:val="Normalny"/>
    <w:rsid w:val="000E1C76"/>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3Znak">
    <w:name w:val="Nagłówek 3 Znak"/>
    <w:link w:val="Nagwek3"/>
    <w:uiPriority w:val="9"/>
    <w:rsid w:val="00FD3802"/>
    <w:rPr>
      <w:rFonts w:ascii="Times New Roman" w:eastAsia="Times New Roman" w:hAnsi="Times New Roman"/>
      <w:b/>
      <w:bCs/>
      <w:sz w:val="27"/>
      <w:szCs w:val="27"/>
    </w:rPr>
  </w:style>
  <w:style w:type="character" w:customStyle="1" w:styleId="close">
    <w:name w:val="close"/>
    <w:basedOn w:val="Domylnaczcionkaakapitu"/>
    <w:rsid w:val="00FD3802"/>
  </w:style>
  <w:style w:type="character" w:customStyle="1" w:styleId="AkapitzlistZnak">
    <w:name w:val="Akapit z listą Znak"/>
    <w:link w:val="Akapitzlist"/>
    <w:uiPriority w:val="34"/>
    <w:locked/>
    <w:rsid w:val="00713FE6"/>
    <w:rPr>
      <w:sz w:val="22"/>
      <w:szCs w:val="22"/>
      <w:lang w:eastAsia="en-US"/>
    </w:rPr>
  </w:style>
  <w:style w:type="paragraph" w:customStyle="1" w:styleId="Zwykatabela31">
    <w:name w:val="Zwykła tabela 31"/>
    <w:basedOn w:val="Normalny"/>
    <w:link w:val="Zwykatabela3Znak"/>
    <w:uiPriority w:val="99"/>
    <w:qFormat/>
    <w:rsid w:val="004407A3"/>
    <w:pPr>
      <w:ind w:left="720"/>
      <w:contextualSpacing/>
    </w:pPr>
  </w:style>
  <w:style w:type="character" w:customStyle="1" w:styleId="Zwykatabela3Znak">
    <w:name w:val="Zwykła tabela 3 Znak"/>
    <w:link w:val="Zwykatabela31"/>
    <w:uiPriority w:val="99"/>
    <w:locked/>
    <w:rsid w:val="004407A3"/>
    <w:rPr>
      <w:sz w:val="22"/>
      <w:szCs w:val="22"/>
      <w:lang w:eastAsia="en-US"/>
    </w:rPr>
  </w:style>
  <w:style w:type="paragraph" w:styleId="Tekstprzypisudolnego">
    <w:name w:val="footnote text"/>
    <w:basedOn w:val="Normalny"/>
    <w:link w:val="TekstprzypisudolnegoZnak"/>
    <w:uiPriority w:val="99"/>
    <w:semiHidden/>
    <w:unhideWhenUsed/>
    <w:rsid w:val="00147273"/>
    <w:rPr>
      <w:sz w:val="20"/>
      <w:szCs w:val="20"/>
    </w:rPr>
  </w:style>
  <w:style w:type="character" w:customStyle="1" w:styleId="TekstprzypisudolnegoZnak">
    <w:name w:val="Tekst przypisu dolnego Znak"/>
    <w:link w:val="Tekstprzypisudolnego"/>
    <w:uiPriority w:val="99"/>
    <w:semiHidden/>
    <w:rsid w:val="00147273"/>
    <w:rPr>
      <w:lang w:eastAsia="en-US"/>
    </w:rPr>
  </w:style>
  <w:style w:type="character" w:styleId="Odwoanieprzypisudolnego">
    <w:name w:val="footnote reference"/>
    <w:uiPriority w:val="99"/>
    <w:semiHidden/>
    <w:unhideWhenUsed/>
    <w:rsid w:val="00147273"/>
    <w:rPr>
      <w:vertAlign w:val="superscript"/>
    </w:rPr>
  </w:style>
  <w:style w:type="character" w:customStyle="1" w:styleId="Nierozpoznanawzmianka1">
    <w:name w:val="Nierozpoznana wzmianka1"/>
    <w:uiPriority w:val="99"/>
    <w:semiHidden/>
    <w:unhideWhenUsed/>
    <w:rsid w:val="00B47BFA"/>
    <w:rPr>
      <w:color w:val="605E5C"/>
      <w:shd w:val="clear" w:color="auto" w:fill="E1DFDD"/>
    </w:rPr>
  </w:style>
  <w:style w:type="paragraph" w:styleId="Bezodstpw">
    <w:name w:val="No Spacing"/>
    <w:uiPriority w:val="1"/>
    <w:qFormat/>
    <w:rsid w:val="009A3FD9"/>
    <w:rPr>
      <w:sz w:val="22"/>
      <w:szCs w:val="22"/>
      <w:lang w:eastAsia="en-US"/>
    </w:rPr>
  </w:style>
  <w:style w:type="paragraph" w:styleId="Poprawka">
    <w:name w:val="Revision"/>
    <w:hidden/>
    <w:uiPriority w:val="99"/>
    <w:semiHidden/>
    <w:rsid w:val="001C583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4715">
      <w:bodyDiv w:val="1"/>
      <w:marLeft w:val="0"/>
      <w:marRight w:val="0"/>
      <w:marTop w:val="0"/>
      <w:marBottom w:val="0"/>
      <w:divBdr>
        <w:top w:val="none" w:sz="0" w:space="0" w:color="auto"/>
        <w:left w:val="none" w:sz="0" w:space="0" w:color="auto"/>
        <w:bottom w:val="none" w:sz="0" w:space="0" w:color="auto"/>
        <w:right w:val="none" w:sz="0" w:space="0" w:color="auto"/>
      </w:divBdr>
    </w:div>
    <w:div w:id="146365694">
      <w:bodyDiv w:val="1"/>
      <w:marLeft w:val="0"/>
      <w:marRight w:val="0"/>
      <w:marTop w:val="0"/>
      <w:marBottom w:val="0"/>
      <w:divBdr>
        <w:top w:val="none" w:sz="0" w:space="0" w:color="auto"/>
        <w:left w:val="none" w:sz="0" w:space="0" w:color="auto"/>
        <w:bottom w:val="none" w:sz="0" w:space="0" w:color="auto"/>
        <w:right w:val="none" w:sz="0" w:space="0" w:color="auto"/>
      </w:divBdr>
      <w:divsChild>
        <w:div w:id="1672946824">
          <w:marLeft w:val="0"/>
          <w:marRight w:val="0"/>
          <w:marTop w:val="0"/>
          <w:marBottom w:val="0"/>
          <w:divBdr>
            <w:top w:val="none" w:sz="0" w:space="0" w:color="auto"/>
            <w:left w:val="none" w:sz="0" w:space="0" w:color="auto"/>
            <w:bottom w:val="none" w:sz="0" w:space="0" w:color="auto"/>
            <w:right w:val="none" w:sz="0" w:space="0" w:color="auto"/>
          </w:divBdr>
          <w:divsChild>
            <w:div w:id="1528830587">
              <w:marLeft w:val="0"/>
              <w:marRight w:val="0"/>
              <w:marTop w:val="0"/>
              <w:marBottom w:val="0"/>
              <w:divBdr>
                <w:top w:val="none" w:sz="0" w:space="0" w:color="auto"/>
                <w:left w:val="none" w:sz="0" w:space="0" w:color="auto"/>
                <w:bottom w:val="none" w:sz="0" w:space="0" w:color="auto"/>
                <w:right w:val="none" w:sz="0" w:space="0" w:color="auto"/>
              </w:divBdr>
              <w:divsChild>
                <w:div w:id="183357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872171">
          <w:marLeft w:val="0"/>
          <w:marRight w:val="0"/>
          <w:marTop w:val="0"/>
          <w:marBottom w:val="0"/>
          <w:divBdr>
            <w:top w:val="none" w:sz="0" w:space="0" w:color="auto"/>
            <w:left w:val="none" w:sz="0" w:space="0" w:color="auto"/>
            <w:bottom w:val="none" w:sz="0" w:space="0" w:color="auto"/>
            <w:right w:val="none" w:sz="0" w:space="0" w:color="auto"/>
          </w:divBdr>
          <w:divsChild>
            <w:div w:id="167622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2442">
      <w:bodyDiv w:val="1"/>
      <w:marLeft w:val="0"/>
      <w:marRight w:val="0"/>
      <w:marTop w:val="0"/>
      <w:marBottom w:val="0"/>
      <w:divBdr>
        <w:top w:val="none" w:sz="0" w:space="0" w:color="auto"/>
        <w:left w:val="none" w:sz="0" w:space="0" w:color="auto"/>
        <w:bottom w:val="none" w:sz="0" w:space="0" w:color="auto"/>
        <w:right w:val="none" w:sz="0" w:space="0" w:color="auto"/>
      </w:divBdr>
    </w:div>
    <w:div w:id="393966399">
      <w:bodyDiv w:val="1"/>
      <w:marLeft w:val="0"/>
      <w:marRight w:val="0"/>
      <w:marTop w:val="0"/>
      <w:marBottom w:val="0"/>
      <w:divBdr>
        <w:top w:val="none" w:sz="0" w:space="0" w:color="auto"/>
        <w:left w:val="none" w:sz="0" w:space="0" w:color="auto"/>
        <w:bottom w:val="none" w:sz="0" w:space="0" w:color="auto"/>
        <w:right w:val="none" w:sz="0" w:space="0" w:color="auto"/>
      </w:divBdr>
    </w:div>
    <w:div w:id="455221918">
      <w:bodyDiv w:val="1"/>
      <w:marLeft w:val="0"/>
      <w:marRight w:val="0"/>
      <w:marTop w:val="0"/>
      <w:marBottom w:val="0"/>
      <w:divBdr>
        <w:top w:val="none" w:sz="0" w:space="0" w:color="auto"/>
        <w:left w:val="none" w:sz="0" w:space="0" w:color="auto"/>
        <w:bottom w:val="none" w:sz="0" w:space="0" w:color="auto"/>
        <w:right w:val="none" w:sz="0" w:space="0" w:color="auto"/>
      </w:divBdr>
    </w:div>
    <w:div w:id="624317380">
      <w:bodyDiv w:val="1"/>
      <w:marLeft w:val="0"/>
      <w:marRight w:val="0"/>
      <w:marTop w:val="0"/>
      <w:marBottom w:val="0"/>
      <w:divBdr>
        <w:top w:val="none" w:sz="0" w:space="0" w:color="auto"/>
        <w:left w:val="none" w:sz="0" w:space="0" w:color="auto"/>
        <w:bottom w:val="none" w:sz="0" w:space="0" w:color="auto"/>
        <w:right w:val="none" w:sz="0" w:space="0" w:color="auto"/>
      </w:divBdr>
    </w:div>
    <w:div w:id="708453541">
      <w:bodyDiv w:val="1"/>
      <w:marLeft w:val="0"/>
      <w:marRight w:val="0"/>
      <w:marTop w:val="0"/>
      <w:marBottom w:val="0"/>
      <w:divBdr>
        <w:top w:val="none" w:sz="0" w:space="0" w:color="auto"/>
        <w:left w:val="none" w:sz="0" w:space="0" w:color="auto"/>
        <w:bottom w:val="none" w:sz="0" w:space="0" w:color="auto"/>
        <w:right w:val="none" w:sz="0" w:space="0" w:color="auto"/>
      </w:divBdr>
    </w:div>
    <w:div w:id="808475699">
      <w:bodyDiv w:val="1"/>
      <w:marLeft w:val="0"/>
      <w:marRight w:val="0"/>
      <w:marTop w:val="0"/>
      <w:marBottom w:val="0"/>
      <w:divBdr>
        <w:top w:val="none" w:sz="0" w:space="0" w:color="auto"/>
        <w:left w:val="none" w:sz="0" w:space="0" w:color="auto"/>
        <w:bottom w:val="none" w:sz="0" w:space="0" w:color="auto"/>
        <w:right w:val="none" w:sz="0" w:space="0" w:color="auto"/>
      </w:divBdr>
    </w:div>
    <w:div w:id="813332183">
      <w:bodyDiv w:val="1"/>
      <w:marLeft w:val="0"/>
      <w:marRight w:val="0"/>
      <w:marTop w:val="0"/>
      <w:marBottom w:val="0"/>
      <w:divBdr>
        <w:top w:val="none" w:sz="0" w:space="0" w:color="auto"/>
        <w:left w:val="none" w:sz="0" w:space="0" w:color="auto"/>
        <w:bottom w:val="none" w:sz="0" w:space="0" w:color="auto"/>
        <w:right w:val="none" w:sz="0" w:space="0" w:color="auto"/>
      </w:divBdr>
    </w:div>
    <w:div w:id="971902008">
      <w:bodyDiv w:val="1"/>
      <w:marLeft w:val="0"/>
      <w:marRight w:val="0"/>
      <w:marTop w:val="0"/>
      <w:marBottom w:val="0"/>
      <w:divBdr>
        <w:top w:val="none" w:sz="0" w:space="0" w:color="auto"/>
        <w:left w:val="none" w:sz="0" w:space="0" w:color="auto"/>
        <w:bottom w:val="none" w:sz="0" w:space="0" w:color="auto"/>
        <w:right w:val="none" w:sz="0" w:space="0" w:color="auto"/>
      </w:divBdr>
    </w:div>
    <w:div w:id="977760818">
      <w:bodyDiv w:val="1"/>
      <w:marLeft w:val="0"/>
      <w:marRight w:val="0"/>
      <w:marTop w:val="0"/>
      <w:marBottom w:val="0"/>
      <w:divBdr>
        <w:top w:val="none" w:sz="0" w:space="0" w:color="auto"/>
        <w:left w:val="none" w:sz="0" w:space="0" w:color="auto"/>
        <w:bottom w:val="none" w:sz="0" w:space="0" w:color="auto"/>
        <w:right w:val="none" w:sz="0" w:space="0" w:color="auto"/>
      </w:divBdr>
    </w:div>
    <w:div w:id="979504647">
      <w:bodyDiv w:val="1"/>
      <w:marLeft w:val="0"/>
      <w:marRight w:val="0"/>
      <w:marTop w:val="0"/>
      <w:marBottom w:val="0"/>
      <w:divBdr>
        <w:top w:val="none" w:sz="0" w:space="0" w:color="auto"/>
        <w:left w:val="none" w:sz="0" w:space="0" w:color="auto"/>
        <w:bottom w:val="none" w:sz="0" w:space="0" w:color="auto"/>
        <w:right w:val="none" w:sz="0" w:space="0" w:color="auto"/>
      </w:divBdr>
    </w:div>
    <w:div w:id="1053505601">
      <w:bodyDiv w:val="1"/>
      <w:marLeft w:val="0"/>
      <w:marRight w:val="0"/>
      <w:marTop w:val="0"/>
      <w:marBottom w:val="0"/>
      <w:divBdr>
        <w:top w:val="none" w:sz="0" w:space="0" w:color="auto"/>
        <w:left w:val="none" w:sz="0" w:space="0" w:color="auto"/>
        <w:bottom w:val="none" w:sz="0" w:space="0" w:color="auto"/>
        <w:right w:val="none" w:sz="0" w:space="0" w:color="auto"/>
      </w:divBdr>
    </w:div>
    <w:div w:id="1238906656">
      <w:bodyDiv w:val="1"/>
      <w:marLeft w:val="0"/>
      <w:marRight w:val="0"/>
      <w:marTop w:val="0"/>
      <w:marBottom w:val="0"/>
      <w:divBdr>
        <w:top w:val="none" w:sz="0" w:space="0" w:color="auto"/>
        <w:left w:val="none" w:sz="0" w:space="0" w:color="auto"/>
        <w:bottom w:val="none" w:sz="0" w:space="0" w:color="auto"/>
        <w:right w:val="none" w:sz="0" w:space="0" w:color="auto"/>
      </w:divBdr>
    </w:div>
    <w:div w:id="1439518554">
      <w:bodyDiv w:val="1"/>
      <w:marLeft w:val="0"/>
      <w:marRight w:val="0"/>
      <w:marTop w:val="0"/>
      <w:marBottom w:val="0"/>
      <w:divBdr>
        <w:top w:val="none" w:sz="0" w:space="0" w:color="auto"/>
        <w:left w:val="none" w:sz="0" w:space="0" w:color="auto"/>
        <w:bottom w:val="none" w:sz="0" w:space="0" w:color="auto"/>
        <w:right w:val="none" w:sz="0" w:space="0" w:color="auto"/>
      </w:divBdr>
    </w:div>
    <w:div w:id="1442649988">
      <w:bodyDiv w:val="1"/>
      <w:marLeft w:val="0"/>
      <w:marRight w:val="0"/>
      <w:marTop w:val="0"/>
      <w:marBottom w:val="0"/>
      <w:divBdr>
        <w:top w:val="none" w:sz="0" w:space="0" w:color="auto"/>
        <w:left w:val="none" w:sz="0" w:space="0" w:color="auto"/>
        <w:bottom w:val="none" w:sz="0" w:space="0" w:color="auto"/>
        <w:right w:val="none" w:sz="0" w:space="0" w:color="auto"/>
      </w:divBdr>
    </w:div>
    <w:div w:id="1444614716">
      <w:bodyDiv w:val="1"/>
      <w:marLeft w:val="0"/>
      <w:marRight w:val="0"/>
      <w:marTop w:val="0"/>
      <w:marBottom w:val="0"/>
      <w:divBdr>
        <w:top w:val="none" w:sz="0" w:space="0" w:color="auto"/>
        <w:left w:val="none" w:sz="0" w:space="0" w:color="auto"/>
        <w:bottom w:val="none" w:sz="0" w:space="0" w:color="auto"/>
        <w:right w:val="none" w:sz="0" w:space="0" w:color="auto"/>
      </w:divBdr>
    </w:div>
    <w:div w:id="1466772154">
      <w:bodyDiv w:val="1"/>
      <w:marLeft w:val="0"/>
      <w:marRight w:val="0"/>
      <w:marTop w:val="0"/>
      <w:marBottom w:val="0"/>
      <w:divBdr>
        <w:top w:val="none" w:sz="0" w:space="0" w:color="auto"/>
        <w:left w:val="none" w:sz="0" w:space="0" w:color="auto"/>
        <w:bottom w:val="none" w:sz="0" w:space="0" w:color="auto"/>
        <w:right w:val="none" w:sz="0" w:space="0" w:color="auto"/>
      </w:divBdr>
    </w:div>
    <w:div w:id="1687949800">
      <w:bodyDiv w:val="1"/>
      <w:marLeft w:val="0"/>
      <w:marRight w:val="0"/>
      <w:marTop w:val="0"/>
      <w:marBottom w:val="0"/>
      <w:divBdr>
        <w:top w:val="none" w:sz="0" w:space="0" w:color="auto"/>
        <w:left w:val="none" w:sz="0" w:space="0" w:color="auto"/>
        <w:bottom w:val="none" w:sz="0" w:space="0" w:color="auto"/>
        <w:right w:val="none" w:sz="0" w:space="0" w:color="auto"/>
      </w:divBdr>
    </w:div>
    <w:div w:id="187507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kupy.ncbr@3ns.com.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zakonkurencyjnosci.funduszeeuropejskie.gov.pl" TargetMode="External"/><Relationship Id="rId5" Type="http://schemas.openxmlformats.org/officeDocument/2006/relationships/webSettings" Target="webSettings.xml"/><Relationship Id="rId10" Type="http://schemas.openxmlformats.org/officeDocument/2006/relationships/hyperlink" Target="mailto:zakupy.ncbr@3ns.com.pl" TargetMode="External"/><Relationship Id="rId4" Type="http://schemas.openxmlformats.org/officeDocument/2006/relationships/settings" Target="settings.xml"/><Relationship Id="rId9" Type="http://schemas.openxmlformats.org/officeDocument/2006/relationships/hyperlink" Target="https://bazakonkurencyjnosci.funduszeeuropejskie.gov.p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F997B1-3F0F-477F-AAA1-3B2FF3AE9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864</Words>
  <Characters>35186</Characters>
  <Application>Microsoft Office Word</Application>
  <DocSecurity>0</DocSecurity>
  <Lines>293</Lines>
  <Paragraphs>8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0969</CharactersWithSpaces>
  <SharedDoc>false</SharedDoc>
  <HLinks>
    <vt:vector size="24" baseType="variant">
      <vt:variant>
        <vt:i4>5111815</vt:i4>
      </vt:variant>
      <vt:variant>
        <vt:i4>9</vt:i4>
      </vt:variant>
      <vt:variant>
        <vt:i4>0</vt:i4>
      </vt:variant>
      <vt:variant>
        <vt:i4>5</vt:i4>
      </vt:variant>
      <vt:variant>
        <vt:lpwstr>https://bazakonkurencyjnosci.funduszeeuropejskie.gov.pl/</vt:lpwstr>
      </vt:variant>
      <vt:variant>
        <vt:lpwstr/>
      </vt:variant>
      <vt:variant>
        <vt:i4>131178</vt:i4>
      </vt:variant>
      <vt:variant>
        <vt:i4>6</vt:i4>
      </vt:variant>
      <vt:variant>
        <vt:i4>0</vt:i4>
      </vt:variant>
      <vt:variant>
        <vt:i4>5</vt:i4>
      </vt:variant>
      <vt:variant>
        <vt:lpwstr>mailto:zakupy.ncbr@3ns.com.pl</vt:lpwstr>
      </vt:variant>
      <vt:variant>
        <vt:lpwstr/>
      </vt:variant>
      <vt:variant>
        <vt:i4>5111815</vt:i4>
      </vt:variant>
      <vt:variant>
        <vt:i4>3</vt:i4>
      </vt:variant>
      <vt:variant>
        <vt:i4>0</vt:i4>
      </vt:variant>
      <vt:variant>
        <vt:i4>5</vt:i4>
      </vt:variant>
      <vt:variant>
        <vt:lpwstr>https://bazakonkurencyjnosci.funduszeeuropejskie.gov.pl/</vt:lpwstr>
      </vt:variant>
      <vt:variant>
        <vt:lpwstr/>
      </vt:variant>
      <vt:variant>
        <vt:i4>131178</vt:i4>
      </vt:variant>
      <vt:variant>
        <vt:i4>0</vt:i4>
      </vt:variant>
      <vt:variant>
        <vt:i4>0</vt:i4>
      </vt:variant>
      <vt:variant>
        <vt:i4>5</vt:i4>
      </vt:variant>
      <vt:variant>
        <vt:lpwstr>mailto:zakupy.ncbr@3ns.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olina</dc:creator>
  <cp:lastModifiedBy>Damian Dragan</cp:lastModifiedBy>
  <cp:revision>6</cp:revision>
  <cp:lastPrinted>2022-06-29T11:08:00Z</cp:lastPrinted>
  <dcterms:created xsi:type="dcterms:W3CDTF">2023-04-17T12:02:00Z</dcterms:created>
  <dcterms:modified xsi:type="dcterms:W3CDTF">2023-04-17T12:05:00Z</dcterms:modified>
</cp:coreProperties>
</file>